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23AAD" w14:textId="5F1DE2A4" w:rsidR="00801B02" w:rsidRPr="00504361" w:rsidRDefault="00F82354" w:rsidP="00504361">
      <w:pPr>
        <w:ind w:leftChars="50" w:left="105"/>
        <w:jc w:val="center"/>
        <w:rPr>
          <w:rFonts w:ascii="宋体" w:eastAsia="宋体" w:hAnsi="宋体"/>
          <w:b/>
          <w:bCs/>
          <w:sz w:val="28"/>
          <w:szCs w:val="28"/>
        </w:rPr>
      </w:pPr>
      <w:r>
        <w:rPr>
          <w:rFonts w:ascii="宋体" w:eastAsia="宋体" w:hAnsi="宋体" w:hint="eastAsia"/>
          <w:b/>
          <w:bCs/>
          <w:sz w:val="28"/>
          <w:szCs w:val="28"/>
        </w:rPr>
        <w:t>，</w:t>
      </w:r>
      <w:r w:rsidR="00801B02" w:rsidRPr="00504361">
        <w:rPr>
          <w:rFonts w:ascii="宋体" w:eastAsia="宋体" w:hAnsi="宋体" w:hint="eastAsia"/>
          <w:b/>
          <w:bCs/>
          <w:sz w:val="28"/>
          <w:szCs w:val="28"/>
        </w:rPr>
        <w:t>二进制安装多</w:t>
      </w:r>
      <w:r w:rsidR="00801B02" w:rsidRPr="00504361">
        <w:rPr>
          <w:rFonts w:ascii="宋体" w:eastAsia="宋体" w:hAnsi="宋体"/>
          <w:b/>
          <w:bCs/>
          <w:sz w:val="28"/>
          <w:szCs w:val="28"/>
        </w:rPr>
        <w:t>master节点的k8s集群-1.20</w:t>
      </w:r>
      <w:r w:rsidR="00B777A7">
        <w:rPr>
          <w:rFonts w:ascii="宋体" w:eastAsia="宋体" w:hAnsi="宋体" w:hint="eastAsia"/>
          <w:b/>
          <w:bCs/>
          <w:sz w:val="28"/>
          <w:szCs w:val="28"/>
        </w:rPr>
        <w:t>以上</w:t>
      </w:r>
      <w:r w:rsidR="00801B02" w:rsidRPr="00504361">
        <w:rPr>
          <w:rFonts w:ascii="宋体" w:eastAsia="宋体" w:hAnsi="宋体"/>
          <w:b/>
          <w:bCs/>
          <w:sz w:val="28"/>
          <w:szCs w:val="28"/>
        </w:rPr>
        <w:t>稳定版本</w:t>
      </w:r>
    </w:p>
    <w:p w14:paraId="33D93B30" w14:textId="77777777" w:rsidR="00CB5B99" w:rsidRPr="006854E4" w:rsidRDefault="00CB5B99" w:rsidP="009B7DEC">
      <w:pPr>
        <w:rPr>
          <w:rFonts w:ascii="宋体" w:eastAsia="宋体" w:hAnsi="宋体"/>
          <w:b/>
          <w:bCs/>
          <w:szCs w:val="21"/>
        </w:rPr>
      </w:pPr>
    </w:p>
    <w:p w14:paraId="20B116D3" w14:textId="5A5EAE17" w:rsidR="00D45958" w:rsidRDefault="00D45958" w:rsidP="009B7DEC"/>
    <w:p w14:paraId="7D498FAE" w14:textId="24770522" w:rsidR="00FC75CF" w:rsidRPr="00CB5B99" w:rsidRDefault="00FC75CF" w:rsidP="009B7DEC">
      <w:pPr>
        <w:rPr>
          <w:rFonts w:ascii="宋体" w:eastAsia="宋体" w:hAnsi="宋体"/>
          <w:b/>
          <w:bCs/>
        </w:rPr>
      </w:pPr>
      <w:r w:rsidRPr="00CB5B99">
        <w:rPr>
          <w:rFonts w:ascii="宋体" w:eastAsia="宋体" w:hAnsi="宋体" w:hint="eastAsia"/>
          <w:b/>
          <w:bCs/>
        </w:rPr>
        <w:t>推荐课程如下：</w:t>
      </w:r>
    </w:p>
    <w:p w14:paraId="3A4A6648" w14:textId="2FC06200" w:rsidR="000632D7" w:rsidRDefault="000632D7" w:rsidP="009B7DEC">
      <w:pPr>
        <w:pStyle w:val="1"/>
        <w:spacing w:before="0" w:after="0" w:line="240" w:lineRule="auto"/>
        <w:rPr>
          <w:rStyle w:val="til"/>
          <w:rFonts w:ascii="宋体" w:eastAsia="宋体" w:hAnsi="宋体"/>
          <w:sz w:val="21"/>
          <w:szCs w:val="21"/>
        </w:rPr>
      </w:pPr>
      <w:r w:rsidRPr="00E61886">
        <w:rPr>
          <w:rStyle w:val="til"/>
          <w:rFonts w:ascii="宋体" w:eastAsia="宋体" w:hAnsi="宋体"/>
          <w:sz w:val="21"/>
          <w:szCs w:val="21"/>
        </w:rPr>
        <w:t>Docker+kubernetes(k8s)+DevOps企业级架构师实战培训</w:t>
      </w:r>
    </w:p>
    <w:p w14:paraId="027C715F" w14:textId="6CEDE3EA" w:rsidR="00CB5B99" w:rsidRDefault="00684FE5" w:rsidP="009B7DEC">
      <w:hyperlink r:id="rId6" w:history="1">
        <w:r w:rsidR="004670A1" w:rsidRPr="00E55EDD">
          <w:rPr>
            <w:rStyle w:val="a7"/>
          </w:rPr>
          <w:t>https://edu.51cto.com/course/27936.html</w:t>
        </w:r>
      </w:hyperlink>
    </w:p>
    <w:p w14:paraId="14002706" w14:textId="77777777" w:rsidR="004670A1" w:rsidRPr="004670A1" w:rsidRDefault="004670A1" w:rsidP="009B7DEC"/>
    <w:p w14:paraId="051E7A8C" w14:textId="6AB13E0A" w:rsidR="00E61886" w:rsidRPr="001D5F5B" w:rsidRDefault="004670A1" w:rsidP="009B7DEC">
      <w:pPr>
        <w:pStyle w:val="1"/>
        <w:spacing w:before="0" w:after="0" w:line="240" w:lineRule="auto"/>
        <w:rPr>
          <w:rFonts w:ascii="宋体" w:eastAsia="宋体" w:hAnsi="宋体"/>
          <w:sz w:val="21"/>
          <w:szCs w:val="21"/>
        </w:rPr>
      </w:pPr>
      <w:r w:rsidRPr="00E95AC4">
        <w:rPr>
          <w:rStyle w:val="til"/>
          <w:rFonts w:ascii="宋体" w:eastAsia="宋体" w:hAnsi="宋体"/>
          <w:sz w:val="21"/>
          <w:szCs w:val="21"/>
        </w:rPr>
        <w:t>kubernetes/k8s+SpringCloud全栈技术：基于世界500强的企业实战课程</w:t>
      </w:r>
    </w:p>
    <w:p w14:paraId="6D0C1178" w14:textId="315DEE18" w:rsidR="00801B02" w:rsidRPr="001D5F5B" w:rsidRDefault="004670A1" w:rsidP="009B7DEC">
      <w:pPr>
        <w:rPr>
          <w:rStyle w:val="a7"/>
        </w:rPr>
      </w:pPr>
      <w:r w:rsidRPr="001D5F5B">
        <w:rPr>
          <w:rStyle w:val="a7"/>
        </w:rPr>
        <w:t>https://edu.51cto.com/course/26635.html</w:t>
      </w:r>
    </w:p>
    <w:p w14:paraId="36FBB83A" w14:textId="135AEE2A" w:rsidR="000632D7" w:rsidRDefault="000632D7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03FBFCCB" w14:textId="77777777" w:rsidR="00DE0193" w:rsidRDefault="00DE0193" w:rsidP="00DE0193">
      <w:pPr>
        <w:jc w:val="left"/>
        <w:rPr>
          <w:rFonts w:ascii="宋体" w:eastAsia="宋体" w:hAnsi="宋体"/>
          <w:b/>
          <w:bCs/>
          <w:sz w:val="18"/>
          <w:szCs w:val="18"/>
        </w:rPr>
      </w:pPr>
    </w:p>
    <w:p w14:paraId="226F7928" w14:textId="751DA869" w:rsidR="00D40FDC" w:rsidRDefault="00D40FDC" w:rsidP="00DE0193">
      <w:pPr>
        <w:jc w:val="left"/>
        <w:rPr>
          <w:rFonts w:ascii="宋体" w:eastAsia="宋体" w:hAnsi="宋体"/>
          <w:b/>
          <w:bCs/>
          <w:sz w:val="18"/>
          <w:szCs w:val="18"/>
        </w:rPr>
      </w:pPr>
      <w:r w:rsidRPr="00037C22">
        <w:rPr>
          <w:rFonts w:ascii="宋体" w:eastAsia="宋体" w:hAnsi="宋体" w:hint="eastAsia"/>
          <w:b/>
          <w:bCs/>
          <w:sz w:val="18"/>
          <w:szCs w:val="18"/>
        </w:rPr>
        <w:t>文档使用方法：</w:t>
      </w:r>
    </w:p>
    <w:p w14:paraId="0D3F2FE0" w14:textId="6EB97FE2" w:rsidR="00D40FDC" w:rsidRDefault="00037C22" w:rsidP="00105801">
      <w:pPr>
        <w:jc w:val="left"/>
        <w:rPr>
          <w:rFonts w:ascii="宋体" w:eastAsia="宋体" w:hAnsi="宋体"/>
          <w:sz w:val="18"/>
          <w:szCs w:val="18"/>
        </w:rPr>
      </w:pPr>
      <w:r>
        <w:rPr>
          <w:noProof/>
        </w:rPr>
        <w:drawing>
          <wp:inline distT="0" distB="0" distL="0" distR="0" wp14:anchorId="7C7083EF" wp14:editId="1A47F91A">
            <wp:extent cx="5274310" cy="147193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7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AEB73" w14:textId="77777777" w:rsidR="00D72DA4" w:rsidRDefault="00D72DA4" w:rsidP="00105801">
      <w:pPr>
        <w:jc w:val="left"/>
        <w:rPr>
          <w:rFonts w:ascii="宋体" w:eastAsia="宋体" w:hAnsi="宋体"/>
          <w:b/>
          <w:bCs/>
          <w:sz w:val="18"/>
          <w:szCs w:val="18"/>
        </w:rPr>
      </w:pPr>
    </w:p>
    <w:p w14:paraId="779B6498" w14:textId="1F981F71" w:rsidR="00105801" w:rsidRPr="00037C22" w:rsidRDefault="00105801" w:rsidP="00105801">
      <w:pPr>
        <w:jc w:val="left"/>
        <w:rPr>
          <w:rFonts w:ascii="宋体" w:eastAsia="宋体" w:hAnsi="宋体"/>
          <w:b/>
          <w:bCs/>
          <w:sz w:val="18"/>
          <w:szCs w:val="18"/>
        </w:rPr>
      </w:pPr>
      <w:r>
        <w:rPr>
          <w:rFonts w:ascii="宋体" w:eastAsia="宋体" w:hAnsi="宋体" w:hint="eastAsia"/>
          <w:b/>
          <w:bCs/>
          <w:sz w:val="18"/>
          <w:szCs w:val="18"/>
        </w:rPr>
        <w:t>打开试图</w:t>
      </w:r>
      <w:r w:rsidRPr="00DE0193">
        <w:rPr>
          <w:rFonts w:ascii="宋体" w:eastAsia="宋体" w:hAnsi="宋体"/>
          <w:b/>
          <w:bCs/>
          <w:sz w:val="18"/>
          <w:szCs w:val="18"/>
        </w:rPr>
        <w:sym w:font="Wingdings" w:char="F0E0"/>
      </w:r>
      <w:r>
        <w:rPr>
          <w:rFonts w:ascii="宋体" w:eastAsia="宋体" w:hAnsi="宋体" w:hint="eastAsia"/>
          <w:b/>
          <w:bCs/>
          <w:sz w:val="18"/>
          <w:szCs w:val="18"/>
        </w:rPr>
        <w:t>勾选导航窗格</w:t>
      </w:r>
    </w:p>
    <w:p w14:paraId="5D6BE342" w14:textId="10D17466" w:rsidR="00105801" w:rsidRDefault="00105801" w:rsidP="00105801">
      <w:pPr>
        <w:jc w:val="left"/>
        <w:rPr>
          <w:rFonts w:ascii="宋体" w:eastAsia="宋体" w:hAnsi="宋体"/>
          <w:sz w:val="18"/>
          <w:szCs w:val="18"/>
        </w:rPr>
      </w:pPr>
    </w:p>
    <w:p w14:paraId="4E6B3237" w14:textId="7381D807" w:rsidR="008632E7" w:rsidRPr="00D72DA4" w:rsidRDefault="008632E7" w:rsidP="00105801">
      <w:pPr>
        <w:jc w:val="left"/>
        <w:rPr>
          <w:rFonts w:ascii="宋体" w:eastAsia="宋体" w:hAnsi="宋体"/>
          <w:b/>
          <w:bCs/>
          <w:sz w:val="18"/>
          <w:szCs w:val="18"/>
        </w:rPr>
      </w:pPr>
      <w:r w:rsidRPr="00D72DA4">
        <w:rPr>
          <w:rFonts w:ascii="宋体" w:eastAsia="宋体" w:hAnsi="宋体" w:hint="eastAsia"/>
          <w:b/>
          <w:bCs/>
          <w:sz w:val="18"/>
          <w:szCs w:val="18"/>
        </w:rPr>
        <w:t>会看到左侧有详细的目录</w:t>
      </w:r>
      <w:r w:rsidR="000E722B">
        <w:rPr>
          <w:rFonts w:ascii="宋体" w:eastAsia="宋体" w:hAnsi="宋体" w:hint="eastAsia"/>
          <w:b/>
          <w:bCs/>
          <w:sz w:val="18"/>
          <w:szCs w:val="18"/>
        </w:rPr>
        <w:t>大纲</w:t>
      </w:r>
    </w:p>
    <w:p w14:paraId="20242A2F" w14:textId="47FC631C" w:rsidR="008632E7" w:rsidRDefault="00D72DA4" w:rsidP="00105801">
      <w:pPr>
        <w:jc w:val="left"/>
        <w:rPr>
          <w:rFonts w:ascii="宋体" w:eastAsia="宋体" w:hAnsi="宋体"/>
          <w:sz w:val="18"/>
          <w:szCs w:val="18"/>
        </w:rPr>
      </w:pPr>
      <w:r>
        <w:rPr>
          <w:noProof/>
        </w:rPr>
        <w:drawing>
          <wp:inline distT="0" distB="0" distL="0" distR="0" wp14:anchorId="387303D6" wp14:editId="5589418D">
            <wp:extent cx="2034540" cy="3348842"/>
            <wp:effectExtent l="0" t="0" r="3810" b="444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35746" cy="3350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40AB4" w14:textId="77777777" w:rsidR="00105801" w:rsidRDefault="00105801" w:rsidP="00105801">
      <w:pPr>
        <w:jc w:val="left"/>
        <w:rPr>
          <w:rFonts w:ascii="宋体" w:eastAsia="宋体" w:hAnsi="宋体"/>
          <w:sz w:val="18"/>
          <w:szCs w:val="18"/>
        </w:rPr>
      </w:pPr>
    </w:p>
    <w:p w14:paraId="1BF3E191" w14:textId="76213111" w:rsidR="002F6D49" w:rsidRDefault="002F6D49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55D3B93D" w14:textId="30345557" w:rsidR="00707F7F" w:rsidRPr="00D274DE" w:rsidRDefault="009D3295" w:rsidP="00D274DE">
      <w:pPr>
        <w:ind w:leftChars="50" w:left="105"/>
        <w:jc w:val="left"/>
        <w:rPr>
          <w:rFonts w:ascii="宋体" w:eastAsia="宋体" w:hAnsi="宋体"/>
          <w:b/>
          <w:bCs/>
          <w:szCs w:val="21"/>
        </w:rPr>
      </w:pPr>
      <w:r w:rsidRPr="009D3295">
        <w:rPr>
          <w:rFonts w:ascii="宋体" w:eastAsia="宋体" w:hAnsi="宋体" w:hint="eastAsia"/>
          <w:b/>
          <w:bCs/>
          <w:szCs w:val="21"/>
        </w:rPr>
        <w:t>k</w:t>
      </w:r>
      <w:r w:rsidRPr="009D3295">
        <w:rPr>
          <w:rFonts w:ascii="宋体" w:eastAsia="宋体" w:hAnsi="宋体"/>
          <w:b/>
          <w:bCs/>
          <w:szCs w:val="21"/>
        </w:rPr>
        <w:t>8s</w:t>
      </w:r>
      <w:r w:rsidR="002F6D49" w:rsidRPr="009D3295">
        <w:rPr>
          <w:rFonts w:ascii="宋体" w:eastAsia="宋体" w:hAnsi="宋体" w:hint="eastAsia"/>
          <w:b/>
          <w:bCs/>
          <w:szCs w:val="21"/>
        </w:rPr>
        <w:t>环境规划</w:t>
      </w:r>
      <w:r w:rsidR="008F1324" w:rsidRPr="009D3295">
        <w:rPr>
          <w:rFonts w:ascii="宋体" w:eastAsia="宋体" w:hAnsi="宋体" w:hint="eastAsia"/>
          <w:b/>
          <w:bCs/>
          <w:szCs w:val="21"/>
        </w:rPr>
        <w:t>：</w:t>
      </w:r>
    </w:p>
    <w:p w14:paraId="4500EE2C" w14:textId="10858355" w:rsidR="00A33EB5" w:rsidRPr="004F2D63" w:rsidRDefault="00A33EB5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P</w:t>
      </w:r>
      <w:r w:rsidRPr="004F2D63">
        <w:rPr>
          <w:rFonts w:ascii="宋体" w:eastAsia="宋体" w:hAnsi="宋体" w:hint="eastAsia"/>
          <w:sz w:val="18"/>
          <w:szCs w:val="18"/>
        </w:rPr>
        <w:t>od网段：</w:t>
      </w:r>
      <w:r w:rsidR="00996BA9" w:rsidRPr="004F2D63">
        <w:rPr>
          <w:rFonts w:ascii="宋体" w:eastAsia="宋体" w:hAnsi="宋体" w:hint="eastAsia"/>
          <w:sz w:val="18"/>
          <w:szCs w:val="18"/>
        </w:rPr>
        <w:t xml:space="preserve"> </w:t>
      </w:r>
      <w:r w:rsidR="00996BA9" w:rsidRPr="004F2D63">
        <w:rPr>
          <w:rFonts w:ascii="宋体" w:eastAsia="宋体" w:hAnsi="宋体"/>
          <w:sz w:val="18"/>
          <w:szCs w:val="18"/>
        </w:rPr>
        <w:t xml:space="preserve">    </w:t>
      </w:r>
      <w:r w:rsidRPr="004F2D63">
        <w:rPr>
          <w:rFonts w:ascii="宋体" w:eastAsia="宋体" w:hAnsi="宋体" w:hint="eastAsia"/>
          <w:sz w:val="18"/>
          <w:szCs w:val="18"/>
        </w:rPr>
        <w:t>1</w:t>
      </w:r>
      <w:r w:rsidRPr="004F2D63">
        <w:rPr>
          <w:rFonts w:ascii="宋体" w:eastAsia="宋体" w:hAnsi="宋体"/>
          <w:sz w:val="18"/>
          <w:szCs w:val="18"/>
        </w:rPr>
        <w:t>0.0.0.0</w:t>
      </w:r>
      <w:r w:rsidRPr="004F2D63">
        <w:rPr>
          <w:rFonts w:ascii="宋体" w:eastAsia="宋体" w:hAnsi="宋体" w:hint="eastAsia"/>
          <w:sz w:val="18"/>
          <w:szCs w:val="18"/>
        </w:rPr>
        <w:t>/</w:t>
      </w:r>
      <w:r w:rsidRPr="004F2D63">
        <w:rPr>
          <w:rFonts w:ascii="宋体" w:eastAsia="宋体" w:hAnsi="宋体"/>
          <w:sz w:val="18"/>
          <w:szCs w:val="18"/>
        </w:rPr>
        <w:t>16</w:t>
      </w:r>
    </w:p>
    <w:p w14:paraId="4FBDE041" w14:textId="2C2B77A1" w:rsidR="00A33EB5" w:rsidRPr="004F2D63" w:rsidRDefault="00C3446A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Service网段：</w:t>
      </w:r>
      <w:r w:rsidR="00996BA9" w:rsidRPr="004F2D63">
        <w:rPr>
          <w:rFonts w:ascii="宋体" w:eastAsia="宋体" w:hAnsi="宋体" w:hint="eastAsia"/>
          <w:sz w:val="18"/>
          <w:szCs w:val="18"/>
        </w:rPr>
        <w:t xml:space="preserve"> </w:t>
      </w:r>
      <w:r w:rsidR="00996BA9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>10.255.0.</w:t>
      </w:r>
      <w:r w:rsidR="00617F2E" w:rsidRPr="004F2D63">
        <w:rPr>
          <w:rFonts w:ascii="宋体" w:eastAsia="宋体" w:hAnsi="宋体"/>
          <w:sz w:val="18"/>
          <w:szCs w:val="18"/>
        </w:rPr>
        <w:t>0</w:t>
      </w:r>
      <w:r w:rsidR="00452F44" w:rsidRPr="004F2D63">
        <w:rPr>
          <w:rFonts w:ascii="宋体" w:eastAsia="宋体" w:hAnsi="宋体"/>
          <w:sz w:val="18"/>
          <w:szCs w:val="18"/>
        </w:rPr>
        <w:t>/16</w:t>
      </w:r>
    </w:p>
    <w:p w14:paraId="23614554" w14:textId="77777777" w:rsidR="000D1C48" w:rsidRPr="004F2D63" w:rsidRDefault="000D1C48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76A4553D" w14:textId="3DDCC5C2" w:rsidR="001934B3" w:rsidRPr="004F2D63" w:rsidRDefault="00A33EB5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实验环境规划：</w:t>
      </w:r>
    </w:p>
    <w:p w14:paraId="65992733" w14:textId="77777777" w:rsidR="008A0B3D" w:rsidRPr="004F2D63" w:rsidRDefault="008A0B3D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操作系统：centos</w:t>
      </w:r>
      <w:r w:rsidRPr="004F2D63">
        <w:rPr>
          <w:rFonts w:ascii="宋体" w:eastAsia="宋体" w:hAnsi="宋体"/>
          <w:sz w:val="18"/>
          <w:szCs w:val="18"/>
        </w:rPr>
        <w:t>7.6</w:t>
      </w:r>
    </w:p>
    <w:p w14:paraId="3F81CE15" w14:textId="4C503E42" w:rsidR="008A0B3D" w:rsidRPr="004F2D63" w:rsidRDefault="008A0B3D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配置：</w:t>
      </w:r>
      <w:r w:rsidR="00353A20" w:rsidRPr="004F2D63">
        <w:rPr>
          <w:rFonts w:ascii="宋体" w:eastAsia="宋体" w:hAnsi="宋体"/>
          <w:sz w:val="18"/>
          <w:szCs w:val="18"/>
        </w:rPr>
        <w:t xml:space="preserve"> </w:t>
      </w:r>
      <w:r w:rsidR="0070167C" w:rsidRPr="004F2D63">
        <w:rPr>
          <w:rFonts w:ascii="宋体" w:eastAsia="宋体" w:hAnsi="宋体"/>
          <w:sz w:val="18"/>
          <w:szCs w:val="18"/>
        </w:rPr>
        <w:t>4</w:t>
      </w:r>
      <w:r w:rsidRPr="004F2D63">
        <w:rPr>
          <w:rFonts w:ascii="宋体" w:eastAsia="宋体" w:hAnsi="宋体"/>
          <w:sz w:val="18"/>
          <w:szCs w:val="18"/>
        </w:rPr>
        <w:t>Gib</w:t>
      </w:r>
      <w:r w:rsidRPr="004F2D63">
        <w:rPr>
          <w:rFonts w:ascii="宋体" w:eastAsia="宋体" w:hAnsi="宋体" w:hint="eastAsia"/>
          <w:sz w:val="18"/>
          <w:szCs w:val="18"/>
        </w:rPr>
        <w:t>内存</w:t>
      </w:r>
      <w:r w:rsidR="00353A20" w:rsidRPr="004F2D63">
        <w:rPr>
          <w:rFonts w:ascii="宋体" w:eastAsia="宋体" w:hAnsi="宋体" w:hint="eastAsia"/>
          <w:sz w:val="18"/>
          <w:szCs w:val="18"/>
        </w:rPr>
        <w:t>/</w:t>
      </w:r>
      <w:r w:rsidR="00353A20" w:rsidRPr="004F2D63">
        <w:rPr>
          <w:rFonts w:ascii="宋体" w:eastAsia="宋体" w:hAnsi="宋体"/>
          <w:sz w:val="18"/>
          <w:szCs w:val="18"/>
        </w:rPr>
        <w:t>6</w:t>
      </w:r>
      <w:r w:rsidR="00353A20" w:rsidRPr="004F2D63">
        <w:rPr>
          <w:rFonts w:ascii="宋体" w:eastAsia="宋体" w:hAnsi="宋体" w:hint="eastAsia"/>
          <w:sz w:val="18"/>
          <w:szCs w:val="18"/>
        </w:rPr>
        <w:t>vCPU</w:t>
      </w:r>
      <w:r w:rsidR="00353A20" w:rsidRPr="004F2D63">
        <w:rPr>
          <w:rFonts w:ascii="宋体" w:eastAsia="宋体" w:hAnsi="宋体"/>
          <w:sz w:val="18"/>
          <w:szCs w:val="18"/>
        </w:rPr>
        <w:t>/</w:t>
      </w:r>
      <w:r w:rsidRPr="004F2D63">
        <w:rPr>
          <w:rFonts w:ascii="宋体" w:eastAsia="宋体" w:hAnsi="宋体"/>
          <w:sz w:val="18"/>
          <w:szCs w:val="18"/>
        </w:rPr>
        <w:t>100G</w:t>
      </w:r>
      <w:r w:rsidRPr="004F2D63">
        <w:rPr>
          <w:rFonts w:ascii="宋体" w:eastAsia="宋体" w:hAnsi="宋体" w:hint="eastAsia"/>
          <w:sz w:val="18"/>
          <w:szCs w:val="18"/>
        </w:rPr>
        <w:t>硬盘</w:t>
      </w:r>
    </w:p>
    <w:p w14:paraId="65F7E276" w14:textId="77777777" w:rsidR="009C093C" w:rsidRPr="004F2D63" w:rsidRDefault="009C093C" w:rsidP="009B7DEC">
      <w:pPr>
        <w:ind w:leftChars="50" w:left="105"/>
        <w:jc w:val="left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注意：</w:t>
      </w:r>
      <w:r w:rsidRPr="004F2D63">
        <w:rPr>
          <w:rFonts w:ascii="宋体" w:eastAsia="宋体" w:hAnsi="宋体" w:hint="eastAsia"/>
          <w:sz w:val="18"/>
          <w:szCs w:val="18"/>
        </w:rPr>
        <w:t>也可以用</w:t>
      </w:r>
      <w:r w:rsidRPr="004F2D63">
        <w:rPr>
          <w:rFonts w:ascii="宋体" w:eastAsia="宋体" w:hAnsi="宋体" w:hint="eastAsia"/>
          <w:color w:val="FF0000"/>
          <w:sz w:val="18"/>
          <w:szCs w:val="18"/>
        </w:rPr>
        <w:t>4vCPU</w:t>
      </w:r>
    </w:p>
    <w:p w14:paraId="100D3439" w14:textId="62097288" w:rsidR="008A0B3D" w:rsidRPr="004F2D63" w:rsidRDefault="008A0B3D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网络：NAT</w:t>
      </w:r>
    </w:p>
    <w:p w14:paraId="0D1F228E" w14:textId="77777777" w:rsidR="001934B3" w:rsidRPr="004F2D63" w:rsidRDefault="001934B3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开启虚拟机的虚拟化：</w:t>
      </w:r>
    </w:p>
    <w:p w14:paraId="7E7D4C11" w14:textId="69896BB8" w:rsidR="001934B3" w:rsidRPr="004F2D63" w:rsidRDefault="001934B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noProof/>
          <w:sz w:val="18"/>
          <w:szCs w:val="18"/>
        </w:rPr>
        <w:drawing>
          <wp:anchor distT="0" distB="0" distL="114300" distR="114300" simplePos="0" relativeHeight="251658240" behindDoc="0" locked="0" layoutInCell="1" allowOverlap="1" wp14:anchorId="09848C53" wp14:editId="1114E45D">
            <wp:simplePos x="1438275" y="2790825"/>
            <wp:positionH relativeFrom="column">
              <wp:align>left</wp:align>
            </wp:positionH>
            <wp:positionV relativeFrom="paragraph">
              <wp:align>top</wp:align>
            </wp:positionV>
            <wp:extent cx="3817620" cy="1799420"/>
            <wp:effectExtent l="0" t="0" r="0" b="0"/>
            <wp:wrapSquare wrapText="bothSides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7620" cy="17994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E3DC6" w:rsidRPr="004F2D63">
        <w:rPr>
          <w:rFonts w:ascii="宋体" w:eastAsia="宋体" w:hAnsi="宋体"/>
          <w:sz w:val="18"/>
          <w:szCs w:val="18"/>
        </w:rPr>
        <w:br w:type="textWrapping" w:clear="all"/>
      </w:r>
    </w:p>
    <w:p w14:paraId="1F7BB8BB" w14:textId="77777777" w:rsidR="001934B3" w:rsidRPr="004F2D63" w:rsidRDefault="001934B3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718497DE" w14:textId="06C30FAC" w:rsidR="00126784" w:rsidRPr="004F2D63" w:rsidRDefault="00126784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tbl>
      <w:tblPr>
        <w:tblStyle w:val="a9"/>
        <w:tblW w:w="9209" w:type="dxa"/>
        <w:tblLook w:val="04A0" w:firstRow="1" w:lastRow="0" w:firstColumn="1" w:lastColumn="0" w:noHBand="0" w:noVBand="1"/>
      </w:tblPr>
      <w:tblGrid>
        <w:gridCol w:w="1396"/>
        <w:gridCol w:w="1581"/>
        <w:gridCol w:w="1760"/>
        <w:gridCol w:w="4472"/>
      </w:tblGrid>
      <w:tr w:rsidR="00DF5535" w:rsidRPr="004F2D63" w14:paraId="2A1F55E0" w14:textId="77777777" w:rsidTr="00035E96">
        <w:tc>
          <w:tcPr>
            <w:tcW w:w="1413" w:type="dxa"/>
          </w:tcPr>
          <w:p w14:paraId="3F1EC439" w14:textId="3C2C5F10" w:rsidR="00DF5535" w:rsidRPr="004F2D63" w:rsidRDefault="00DF5535" w:rsidP="009B7DEC">
            <w:pPr>
              <w:ind w:leftChars="50" w:left="105"/>
              <w:jc w:val="center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K</w:t>
            </w:r>
            <w:r w:rsidRPr="004F2D63">
              <w:rPr>
                <w:rFonts w:ascii="宋体" w:eastAsia="宋体" w:hAnsi="宋体"/>
                <w:sz w:val="18"/>
                <w:szCs w:val="18"/>
              </w:rPr>
              <w:t>8</w:t>
            </w:r>
            <w:r w:rsidRPr="004F2D63">
              <w:rPr>
                <w:rFonts w:ascii="宋体" w:eastAsia="宋体" w:hAnsi="宋体" w:hint="eastAsia"/>
                <w:sz w:val="18"/>
                <w:szCs w:val="18"/>
              </w:rPr>
              <w:t>S集群角色</w:t>
            </w:r>
          </w:p>
        </w:tc>
        <w:tc>
          <w:tcPr>
            <w:tcW w:w="1497" w:type="dxa"/>
          </w:tcPr>
          <w:p w14:paraId="0A1687E4" w14:textId="7D432FC8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Ip</w:t>
            </w:r>
          </w:p>
        </w:tc>
        <w:tc>
          <w:tcPr>
            <w:tcW w:w="1762" w:type="dxa"/>
          </w:tcPr>
          <w:p w14:paraId="1A5A9D32" w14:textId="19B3F75C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主机名</w:t>
            </w:r>
          </w:p>
        </w:tc>
        <w:tc>
          <w:tcPr>
            <w:tcW w:w="4537" w:type="dxa"/>
          </w:tcPr>
          <w:p w14:paraId="214D3C84" w14:textId="40914CEE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安装的组件</w:t>
            </w:r>
          </w:p>
        </w:tc>
      </w:tr>
      <w:tr w:rsidR="00DF5535" w:rsidRPr="004F2D63" w14:paraId="2CB5226C" w14:textId="77777777" w:rsidTr="00035E96">
        <w:tc>
          <w:tcPr>
            <w:tcW w:w="1413" w:type="dxa"/>
          </w:tcPr>
          <w:p w14:paraId="0F2E32D1" w14:textId="017BE7D7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控制节点</w:t>
            </w:r>
          </w:p>
        </w:tc>
        <w:tc>
          <w:tcPr>
            <w:tcW w:w="1497" w:type="dxa"/>
          </w:tcPr>
          <w:p w14:paraId="36B323E8" w14:textId="7BFFDFDA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1</w:t>
            </w:r>
            <w:r w:rsidRPr="004F2D63">
              <w:rPr>
                <w:rFonts w:ascii="宋体" w:eastAsia="宋体" w:hAnsi="宋体"/>
                <w:sz w:val="18"/>
                <w:szCs w:val="18"/>
              </w:rPr>
              <w:t>92.168.40.180</w:t>
            </w:r>
          </w:p>
        </w:tc>
        <w:tc>
          <w:tcPr>
            <w:tcW w:w="1762" w:type="dxa"/>
          </w:tcPr>
          <w:p w14:paraId="7A60377E" w14:textId="3F60081D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xianchaomaster1</w:t>
            </w:r>
          </w:p>
        </w:tc>
        <w:tc>
          <w:tcPr>
            <w:tcW w:w="4537" w:type="dxa"/>
          </w:tcPr>
          <w:p w14:paraId="56831424" w14:textId="48FF9963" w:rsidR="00DF5535" w:rsidRPr="004F2D63" w:rsidRDefault="00DF5535" w:rsidP="009B7DEC">
            <w:pPr>
              <w:ind w:leftChars="50" w:left="105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/>
                <w:sz w:val="18"/>
                <w:szCs w:val="18"/>
              </w:rPr>
              <w:t>apiserver、controller-manager、scheduler、etcd</w:t>
            </w:r>
            <w:r w:rsidRPr="004F2D63">
              <w:rPr>
                <w:rFonts w:ascii="宋体" w:eastAsia="宋体" w:hAnsi="宋体" w:hint="eastAsia"/>
                <w:sz w:val="18"/>
                <w:szCs w:val="18"/>
              </w:rPr>
              <w:t>、docker、keepalived、nginx</w:t>
            </w:r>
          </w:p>
          <w:p w14:paraId="583DC61F" w14:textId="217D145E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</w:p>
        </w:tc>
      </w:tr>
      <w:tr w:rsidR="00DF5535" w:rsidRPr="004F2D63" w14:paraId="382DBB83" w14:textId="77777777" w:rsidTr="00035E96">
        <w:tc>
          <w:tcPr>
            <w:tcW w:w="1413" w:type="dxa"/>
          </w:tcPr>
          <w:p w14:paraId="3BF655A9" w14:textId="47DBC411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控制节点</w:t>
            </w:r>
          </w:p>
        </w:tc>
        <w:tc>
          <w:tcPr>
            <w:tcW w:w="1497" w:type="dxa"/>
          </w:tcPr>
          <w:p w14:paraId="59EB3EFD" w14:textId="0548B056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1</w:t>
            </w:r>
            <w:r w:rsidRPr="004F2D63">
              <w:rPr>
                <w:rFonts w:ascii="宋体" w:eastAsia="宋体" w:hAnsi="宋体"/>
                <w:sz w:val="18"/>
                <w:szCs w:val="18"/>
              </w:rPr>
              <w:t>92.168.40.181</w:t>
            </w:r>
          </w:p>
        </w:tc>
        <w:tc>
          <w:tcPr>
            <w:tcW w:w="1762" w:type="dxa"/>
          </w:tcPr>
          <w:p w14:paraId="744118B8" w14:textId="25B9167B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xianchaomaster</w:t>
            </w:r>
            <w:r w:rsidRPr="004F2D63">
              <w:rPr>
                <w:rFonts w:ascii="宋体" w:eastAsia="宋体" w:hAnsi="宋体"/>
                <w:sz w:val="18"/>
                <w:szCs w:val="18"/>
              </w:rPr>
              <w:t>2</w:t>
            </w:r>
          </w:p>
        </w:tc>
        <w:tc>
          <w:tcPr>
            <w:tcW w:w="4537" w:type="dxa"/>
          </w:tcPr>
          <w:p w14:paraId="7EAB1DF2" w14:textId="10AC4DCC" w:rsidR="00DF5535" w:rsidRPr="004F2D63" w:rsidRDefault="00DF5535" w:rsidP="009B7DEC">
            <w:pPr>
              <w:ind w:leftChars="50" w:left="105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/>
                <w:sz w:val="18"/>
                <w:szCs w:val="18"/>
              </w:rPr>
              <w:t>apiserver、controller-manager、scheduler、etcd</w:t>
            </w:r>
            <w:r w:rsidRPr="004F2D63">
              <w:rPr>
                <w:rFonts w:ascii="宋体" w:eastAsia="宋体" w:hAnsi="宋体" w:hint="eastAsia"/>
                <w:sz w:val="18"/>
                <w:szCs w:val="18"/>
              </w:rPr>
              <w:t>、docker、keepalived、nginx</w:t>
            </w:r>
          </w:p>
          <w:p w14:paraId="005E535E" w14:textId="77777777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</w:p>
        </w:tc>
      </w:tr>
      <w:tr w:rsidR="00DF5535" w:rsidRPr="004F2D63" w14:paraId="2D6DE706" w14:textId="77777777" w:rsidTr="00035E96">
        <w:tc>
          <w:tcPr>
            <w:tcW w:w="1413" w:type="dxa"/>
          </w:tcPr>
          <w:p w14:paraId="524CAA90" w14:textId="6C449E21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控制节点</w:t>
            </w:r>
          </w:p>
        </w:tc>
        <w:tc>
          <w:tcPr>
            <w:tcW w:w="1497" w:type="dxa"/>
          </w:tcPr>
          <w:p w14:paraId="6238341F" w14:textId="60B70722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1</w:t>
            </w:r>
            <w:r w:rsidRPr="004F2D63">
              <w:rPr>
                <w:rFonts w:ascii="宋体" w:eastAsia="宋体" w:hAnsi="宋体"/>
                <w:sz w:val="18"/>
                <w:szCs w:val="18"/>
              </w:rPr>
              <w:t>92.168.40.182</w:t>
            </w:r>
          </w:p>
        </w:tc>
        <w:tc>
          <w:tcPr>
            <w:tcW w:w="1762" w:type="dxa"/>
          </w:tcPr>
          <w:p w14:paraId="213472FD" w14:textId="21E591C9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xianchaomaster</w:t>
            </w:r>
            <w:r w:rsidRPr="004F2D63">
              <w:rPr>
                <w:rFonts w:ascii="宋体" w:eastAsia="宋体" w:hAnsi="宋体"/>
                <w:sz w:val="18"/>
                <w:szCs w:val="18"/>
              </w:rPr>
              <w:t>3</w:t>
            </w:r>
          </w:p>
        </w:tc>
        <w:tc>
          <w:tcPr>
            <w:tcW w:w="4537" w:type="dxa"/>
          </w:tcPr>
          <w:p w14:paraId="05A8D7FC" w14:textId="46404F33" w:rsidR="00DF5535" w:rsidRPr="004F2D63" w:rsidRDefault="00DF5535" w:rsidP="009B7DEC">
            <w:pPr>
              <w:ind w:leftChars="50" w:left="105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/>
                <w:sz w:val="18"/>
                <w:szCs w:val="18"/>
              </w:rPr>
              <w:t>apiserver、controller-manager、scheduler、etcd</w:t>
            </w:r>
            <w:r w:rsidRPr="004F2D63">
              <w:rPr>
                <w:rFonts w:ascii="宋体" w:eastAsia="宋体" w:hAnsi="宋体" w:hint="eastAsia"/>
                <w:sz w:val="18"/>
                <w:szCs w:val="18"/>
              </w:rPr>
              <w:t>、docker</w:t>
            </w:r>
          </w:p>
          <w:p w14:paraId="742C12B2" w14:textId="77777777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</w:p>
        </w:tc>
      </w:tr>
      <w:tr w:rsidR="00DF5535" w:rsidRPr="004F2D63" w14:paraId="0DAC3F24" w14:textId="77777777" w:rsidTr="00035E96">
        <w:tc>
          <w:tcPr>
            <w:tcW w:w="1413" w:type="dxa"/>
          </w:tcPr>
          <w:p w14:paraId="5E1D16EE" w14:textId="763CEFC6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工作节点</w:t>
            </w:r>
          </w:p>
        </w:tc>
        <w:tc>
          <w:tcPr>
            <w:tcW w:w="1497" w:type="dxa"/>
          </w:tcPr>
          <w:p w14:paraId="1D058586" w14:textId="66782F09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1</w:t>
            </w:r>
            <w:r w:rsidRPr="004F2D63">
              <w:rPr>
                <w:rFonts w:ascii="宋体" w:eastAsia="宋体" w:hAnsi="宋体"/>
                <w:sz w:val="18"/>
                <w:szCs w:val="18"/>
              </w:rPr>
              <w:t>92.168.40.183</w:t>
            </w:r>
          </w:p>
        </w:tc>
        <w:tc>
          <w:tcPr>
            <w:tcW w:w="1762" w:type="dxa"/>
          </w:tcPr>
          <w:p w14:paraId="77E03015" w14:textId="7F53D2BB" w:rsidR="00DF5535" w:rsidRPr="004F2D63" w:rsidRDefault="00DF5535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xianchaonode1</w:t>
            </w:r>
          </w:p>
        </w:tc>
        <w:tc>
          <w:tcPr>
            <w:tcW w:w="4537" w:type="dxa"/>
          </w:tcPr>
          <w:p w14:paraId="6EA17DA0" w14:textId="246AAF8D" w:rsidR="009F66BD" w:rsidRPr="004F2D63" w:rsidRDefault="007C5CEB" w:rsidP="009B7DEC">
            <w:pPr>
              <w:ind w:leftChars="50" w:left="105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/>
                <w:sz w:val="18"/>
                <w:szCs w:val="18"/>
              </w:rPr>
              <w:t>kubelet、kube-proxy</w:t>
            </w:r>
            <w:r w:rsidRPr="004F2D63">
              <w:rPr>
                <w:rFonts w:ascii="宋体" w:eastAsia="宋体" w:hAnsi="宋体" w:hint="eastAsia"/>
                <w:sz w:val="18"/>
                <w:szCs w:val="18"/>
              </w:rPr>
              <w:t>、docker、calico</w:t>
            </w:r>
            <w:r w:rsidR="009F66BD" w:rsidRPr="004F2D63">
              <w:rPr>
                <w:rFonts w:ascii="宋体" w:eastAsia="宋体" w:hAnsi="宋体" w:hint="eastAsia"/>
                <w:sz w:val="18"/>
                <w:szCs w:val="18"/>
              </w:rPr>
              <w:t>、coredns</w:t>
            </w:r>
          </w:p>
        </w:tc>
      </w:tr>
      <w:tr w:rsidR="00C52F9D" w:rsidRPr="004F2D63" w14:paraId="3C242DC9" w14:textId="77777777" w:rsidTr="00035E96">
        <w:tc>
          <w:tcPr>
            <w:tcW w:w="1413" w:type="dxa"/>
          </w:tcPr>
          <w:p w14:paraId="26111DCB" w14:textId="0E28A681" w:rsidR="00C52F9D" w:rsidRPr="004F2D63" w:rsidRDefault="00C52F9D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/>
                <w:sz w:val="18"/>
                <w:szCs w:val="18"/>
              </w:rPr>
              <w:t>V</w:t>
            </w:r>
            <w:r w:rsidRPr="004F2D63">
              <w:rPr>
                <w:rFonts w:ascii="宋体" w:eastAsia="宋体" w:hAnsi="宋体" w:hint="eastAsia"/>
                <w:sz w:val="18"/>
                <w:szCs w:val="18"/>
              </w:rPr>
              <w:t>ip</w:t>
            </w:r>
          </w:p>
        </w:tc>
        <w:tc>
          <w:tcPr>
            <w:tcW w:w="1497" w:type="dxa"/>
          </w:tcPr>
          <w:p w14:paraId="79B0CC2F" w14:textId="1EF7DAFD" w:rsidR="00C52F9D" w:rsidRPr="004F2D63" w:rsidRDefault="00C52F9D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  <w:r w:rsidRPr="004F2D63">
              <w:rPr>
                <w:rFonts w:ascii="宋体" w:eastAsia="宋体" w:hAnsi="宋体" w:hint="eastAsia"/>
                <w:sz w:val="18"/>
                <w:szCs w:val="18"/>
              </w:rPr>
              <w:t>1</w:t>
            </w:r>
            <w:r w:rsidRPr="004F2D63">
              <w:rPr>
                <w:rFonts w:ascii="宋体" w:eastAsia="宋体" w:hAnsi="宋体"/>
                <w:sz w:val="18"/>
                <w:szCs w:val="18"/>
              </w:rPr>
              <w:t>92.168.40.199</w:t>
            </w:r>
          </w:p>
        </w:tc>
        <w:tc>
          <w:tcPr>
            <w:tcW w:w="1762" w:type="dxa"/>
          </w:tcPr>
          <w:p w14:paraId="0E96264E" w14:textId="77777777" w:rsidR="00C52F9D" w:rsidRPr="004F2D63" w:rsidRDefault="00C52F9D" w:rsidP="009B7DEC">
            <w:pPr>
              <w:ind w:leftChars="50" w:left="105"/>
              <w:jc w:val="left"/>
              <w:rPr>
                <w:rFonts w:ascii="宋体" w:eastAsia="宋体" w:hAnsi="宋体"/>
                <w:sz w:val="18"/>
                <w:szCs w:val="18"/>
              </w:rPr>
            </w:pPr>
          </w:p>
        </w:tc>
        <w:tc>
          <w:tcPr>
            <w:tcW w:w="4537" w:type="dxa"/>
          </w:tcPr>
          <w:p w14:paraId="3148424C" w14:textId="77777777" w:rsidR="00C52F9D" w:rsidRPr="004F2D63" w:rsidRDefault="00C52F9D" w:rsidP="009B7DEC">
            <w:pPr>
              <w:ind w:leftChars="50" w:left="105"/>
              <w:rPr>
                <w:rFonts w:ascii="宋体" w:eastAsia="宋体" w:hAnsi="宋体"/>
                <w:sz w:val="18"/>
                <w:szCs w:val="18"/>
              </w:rPr>
            </w:pPr>
          </w:p>
        </w:tc>
      </w:tr>
    </w:tbl>
    <w:p w14:paraId="5B757465" w14:textId="77777777" w:rsidR="009942FD" w:rsidRPr="004F2D63" w:rsidRDefault="009942FD" w:rsidP="009B7DEC">
      <w:pPr>
        <w:ind w:firstLineChars="300" w:firstLine="540"/>
        <w:rPr>
          <w:rFonts w:ascii="宋体" w:eastAsia="宋体" w:hAnsi="宋体"/>
          <w:color w:val="FF0000"/>
          <w:sz w:val="18"/>
          <w:szCs w:val="18"/>
        </w:rPr>
      </w:pPr>
    </w:p>
    <w:p w14:paraId="6BAF5BD2" w14:textId="77777777" w:rsidR="006F2357" w:rsidRPr="004F2D63" w:rsidRDefault="006F2357" w:rsidP="009B7DEC">
      <w:pPr>
        <w:ind w:firstLineChars="300" w:firstLine="54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kubeadm和二进制安装k</w:t>
      </w:r>
      <w:r w:rsidRPr="004F2D63">
        <w:rPr>
          <w:rFonts w:ascii="宋体" w:eastAsia="宋体" w:hAnsi="宋体"/>
          <w:color w:val="FF0000"/>
          <w:sz w:val="18"/>
          <w:szCs w:val="18"/>
        </w:rPr>
        <w:t>8s</w:t>
      </w:r>
      <w:r w:rsidRPr="004F2D63">
        <w:rPr>
          <w:rFonts w:ascii="宋体" w:eastAsia="宋体" w:hAnsi="宋体" w:hint="eastAsia"/>
          <w:color w:val="FF0000"/>
          <w:sz w:val="18"/>
          <w:szCs w:val="18"/>
        </w:rPr>
        <w:t>适用场景分析</w:t>
      </w:r>
    </w:p>
    <w:p w14:paraId="30E4851F" w14:textId="07D23146" w:rsidR="00154338" w:rsidRPr="004F2D63" w:rsidRDefault="006F2357" w:rsidP="009B7DEC">
      <w:pPr>
        <w:ind w:firstLineChars="300" w:firstLine="540"/>
        <w:rPr>
          <w:rStyle w:val="richtext"/>
          <w:rFonts w:ascii="宋体" w:eastAsia="宋体" w:hAnsi="宋体"/>
          <w:sz w:val="18"/>
          <w:szCs w:val="18"/>
        </w:rPr>
      </w:pPr>
      <w:r w:rsidRPr="004F2D63">
        <w:rPr>
          <w:rStyle w:val="richtext"/>
          <w:rFonts w:ascii="宋体" w:eastAsia="宋体" w:hAnsi="宋体"/>
          <w:sz w:val="18"/>
          <w:szCs w:val="18"/>
        </w:rPr>
        <w:t>kubeadm是官方提供的开源工具，是一个开源项目，</w:t>
      </w:r>
      <w:r w:rsidR="00154338" w:rsidRPr="004F2D63">
        <w:rPr>
          <w:rStyle w:val="richtext"/>
          <w:rFonts w:ascii="宋体" w:eastAsia="宋体" w:hAnsi="宋体"/>
          <w:sz w:val="18"/>
          <w:szCs w:val="18"/>
        </w:rPr>
        <w:t>用于快速搭建kubernetes集群，目前是比较方便和推荐</w:t>
      </w:r>
      <w:r w:rsidR="00CD74CE" w:rsidRPr="004F2D63">
        <w:rPr>
          <w:rStyle w:val="richtext"/>
          <w:rFonts w:ascii="宋体" w:eastAsia="宋体" w:hAnsi="宋体" w:hint="eastAsia"/>
          <w:sz w:val="18"/>
          <w:szCs w:val="18"/>
        </w:rPr>
        <w:t>使用</w:t>
      </w:r>
      <w:r w:rsidR="00154338" w:rsidRPr="004F2D63">
        <w:rPr>
          <w:rStyle w:val="richtext"/>
          <w:rFonts w:ascii="宋体" w:eastAsia="宋体" w:hAnsi="宋体"/>
          <w:sz w:val="18"/>
          <w:szCs w:val="18"/>
        </w:rPr>
        <w:t>的</w:t>
      </w:r>
      <w:r w:rsidR="002D6E71" w:rsidRPr="004F2D63">
        <w:rPr>
          <w:rStyle w:val="richtext"/>
          <w:rFonts w:ascii="宋体" w:eastAsia="宋体" w:hAnsi="宋体" w:hint="eastAsia"/>
          <w:sz w:val="18"/>
          <w:szCs w:val="18"/>
        </w:rPr>
        <w:t>。</w:t>
      </w:r>
      <w:r w:rsidR="00154338" w:rsidRPr="004F2D63">
        <w:rPr>
          <w:rStyle w:val="richtext"/>
          <w:rFonts w:ascii="宋体" w:eastAsia="宋体" w:hAnsi="宋体"/>
          <w:sz w:val="18"/>
          <w:szCs w:val="18"/>
        </w:rPr>
        <w:t>kubeadm init 以及 kubeadm join 这两个命令可以快速创建 kubernetes 集群</w:t>
      </w:r>
      <w:r w:rsidR="002D6E71" w:rsidRPr="004F2D63">
        <w:rPr>
          <w:rStyle w:val="richtext"/>
          <w:rFonts w:ascii="宋体" w:eastAsia="宋体" w:hAnsi="宋体" w:hint="eastAsia"/>
          <w:sz w:val="18"/>
          <w:szCs w:val="18"/>
        </w:rPr>
        <w:t>。</w:t>
      </w:r>
      <w:r w:rsidR="002D6E71" w:rsidRPr="004F2D63">
        <w:rPr>
          <w:rStyle w:val="richtext"/>
          <w:rFonts w:ascii="宋体" w:eastAsia="宋体" w:hAnsi="宋体"/>
          <w:sz w:val="18"/>
          <w:szCs w:val="18"/>
        </w:rPr>
        <w:t>K</w:t>
      </w:r>
      <w:r w:rsidR="002D6E71" w:rsidRPr="004F2D63">
        <w:rPr>
          <w:rStyle w:val="richtext"/>
          <w:rFonts w:ascii="宋体" w:eastAsia="宋体" w:hAnsi="宋体" w:hint="eastAsia"/>
          <w:sz w:val="18"/>
          <w:szCs w:val="18"/>
        </w:rPr>
        <w:t>ubeadm初始化k</w:t>
      </w:r>
      <w:r w:rsidR="002D6E71" w:rsidRPr="004F2D63">
        <w:rPr>
          <w:rStyle w:val="richtext"/>
          <w:rFonts w:ascii="宋体" w:eastAsia="宋体" w:hAnsi="宋体"/>
          <w:sz w:val="18"/>
          <w:szCs w:val="18"/>
        </w:rPr>
        <w:t>8s</w:t>
      </w:r>
      <w:r w:rsidR="002D6E71" w:rsidRPr="004F2D63">
        <w:rPr>
          <w:rStyle w:val="richtext"/>
          <w:rFonts w:ascii="宋体" w:eastAsia="宋体" w:hAnsi="宋体" w:hint="eastAsia"/>
          <w:sz w:val="18"/>
          <w:szCs w:val="18"/>
        </w:rPr>
        <w:t>，所有的组件都是以pod形式运行的，具备故障自恢复能力。</w:t>
      </w:r>
    </w:p>
    <w:p w14:paraId="1812A548" w14:textId="7CC949BB" w:rsidR="00240605" w:rsidRPr="004F2D63" w:rsidRDefault="00B31179" w:rsidP="009B7DEC">
      <w:pPr>
        <w:ind w:firstLineChars="300" w:firstLine="540"/>
        <w:rPr>
          <w:rStyle w:val="richtext"/>
          <w:rFonts w:ascii="宋体" w:eastAsia="宋体" w:hAnsi="宋体"/>
          <w:sz w:val="18"/>
          <w:szCs w:val="18"/>
        </w:rPr>
      </w:pPr>
      <w:r w:rsidRPr="004F2D63">
        <w:rPr>
          <w:rStyle w:val="richtext"/>
          <w:rFonts w:ascii="宋体" w:eastAsia="宋体" w:hAnsi="宋体"/>
          <w:sz w:val="18"/>
          <w:szCs w:val="18"/>
        </w:rPr>
        <w:t>kubeadm</w:t>
      </w:r>
      <w:r w:rsidR="00240605" w:rsidRPr="004F2D63">
        <w:rPr>
          <w:rStyle w:val="richtext"/>
          <w:rFonts w:ascii="宋体" w:eastAsia="宋体" w:hAnsi="宋体"/>
          <w:sz w:val="18"/>
          <w:szCs w:val="18"/>
        </w:rPr>
        <w:t>是工具，可以快速搭建集群，也就是相当于用程序脚本帮我们装好了集群，属于自动部署，简化部署操作，自动部署屏蔽了很多细节，使得对各个模块感知很少，</w:t>
      </w:r>
      <w:r w:rsidR="00CD0ADA" w:rsidRPr="004F2D63">
        <w:rPr>
          <w:rStyle w:val="richtext"/>
          <w:rFonts w:ascii="宋体" w:eastAsia="宋体" w:hAnsi="宋体" w:hint="eastAsia"/>
          <w:sz w:val="18"/>
          <w:szCs w:val="18"/>
        </w:rPr>
        <w:t>如果对k</w:t>
      </w:r>
      <w:r w:rsidR="00CD0ADA" w:rsidRPr="004F2D63">
        <w:rPr>
          <w:rStyle w:val="richtext"/>
          <w:rFonts w:ascii="宋体" w:eastAsia="宋体" w:hAnsi="宋体"/>
          <w:sz w:val="18"/>
          <w:szCs w:val="18"/>
        </w:rPr>
        <w:t>8s</w:t>
      </w:r>
      <w:r w:rsidR="00CD0ADA" w:rsidRPr="004F2D63">
        <w:rPr>
          <w:rStyle w:val="richtext"/>
          <w:rFonts w:ascii="宋体" w:eastAsia="宋体" w:hAnsi="宋体" w:hint="eastAsia"/>
          <w:sz w:val="18"/>
          <w:szCs w:val="18"/>
        </w:rPr>
        <w:t>架构组件理解不深的话，</w:t>
      </w:r>
      <w:r w:rsidR="00240605" w:rsidRPr="004F2D63">
        <w:rPr>
          <w:rStyle w:val="richtext"/>
          <w:rFonts w:ascii="宋体" w:eastAsia="宋体" w:hAnsi="宋体"/>
          <w:sz w:val="18"/>
          <w:szCs w:val="18"/>
        </w:rPr>
        <w:t>遇到问题</w:t>
      </w:r>
      <w:r w:rsidRPr="004F2D63">
        <w:rPr>
          <w:rStyle w:val="richtext"/>
          <w:rFonts w:ascii="宋体" w:eastAsia="宋体" w:hAnsi="宋体"/>
          <w:sz w:val="18"/>
          <w:szCs w:val="18"/>
        </w:rPr>
        <w:t>比较</w:t>
      </w:r>
      <w:r w:rsidR="00240605" w:rsidRPr="004F2D63">
        <w:rPr>
          <w:rStyle w:val="richtext"/>
          <w:rFonts w:ascii="宋体" w:eastAsia="宋体" w:hAnsi="宋体"/>
          <w:sz w:val="18"/>
          <w:szCs w:val="18"/>
        </w:rPr>
        <w:t>难排查</w:t>
      </w:r>
      <w:r w:rsidRPr="004F2D63">
        <w:rPr>
          <w:rStyle w:val="richtext"/>
          <w:rFonts w:ascii="宋体" w:eastAsia="宋体" w:hAnsi="宋体"/>
          <w:sz w:val="18"/>
          <w:szCs w:val="18"/>
        </w:rPr>
        <w:t>。</w:t>
      </w:r>
    </w:p>
    <w:p w14:paraId="42849AE3" w14:textId="6515E627" w:rsidR="001F23FD" w:rsidRPr="004F2D63" w:rsidRDefault="00EA0564" w:rsidP="009B7DEC">
      <w:pPr>
        <w:ind w:firstLineChars="300" w:firstLine="540"/>
        <w:rPr>
          <w:rStyle w:val="richtext"/>
          <w:rFonts w:ascii="宋体" w:eastAsia="宋体" w:hAnsi="宋体"/>
          <w:sz w:val="18"/>
          <w:szCs w:val="18"/>
        </w:rPr>
      </w:pPr>
      <w:r w:rsidRPr="004F2D63">
        <w:rPr>
          <w:rStyle w:val="richtext"/>
          <w:rFonts w:ascii="宋体" w:eastAsia="宋体" w:hAnsi="宋体" w:hint="eastAsia"/>
          <w:sz w:val="18"/>
          <w:szCs w:val="18"/>
        </w:rPr>
        <w:lastRenderedPageBreak/>
        <w:t>k</w:t>
      </w:r>
      <w:r w:rsidR="001F23FD" w:rsidRPr="004F2D63">
        <w:rPr>
          <w:rStyle w:val="richtext"/>
          <w:rFonts w:ascii="宋体" w:eastAsia="宋体" w:hAnsi="宋体" w:hint="eastAsia"/>
          <w:sz w:val="18"/>
          <w:szCs w:val="18"/>
        </w:rPr>
        <w:t>ubeadm适合需要经常部署k</w:t>
      </w:r>
      <w:r w:rsidR="001F23FD" w:rsidRPr="004F2D63">
        <w:rPr>
          <w:rStyle w:val="richtext"/>
          <w:rFonts w:ascii="宋体" w:eastAsia="宋体" w:hAnsi="宋体"/>
          <w:sz w:val="18"/>
          <w:szCs w:val="18"/>
        </w:rPr>
        <w:t>8s</w:t>
      </w:r>
      <w:r w:rsidR="001F23FD" w:rsidRPr="004F2D63">
        <w:rPr>
          <w:rStyle w:val="richtext"/>
          <w:rFonts w:ascii="宋体" w:eastAsia="宋体" w:hAnsi="宋体" w:hint="eastAsia"/>
          <w:sz w:val="18"/>
          <w:szCs w:val="18"/>
        </w:rPr>
        <w:t>，或者对自动化要求比较高的场景下使用</w:t>
      </w:r>
      <w:r w:rsidR="00584DA1" w:rsidRPr="004F2D63">
        <w:rPr>
          <w:rStyle w:val="richtext"/>
          <w:rFonts w:ascii="宋体" w:eastAsia="宋体" w:hAnsi="宋体" w:hint="eastAsia"/>
          <w:sz w:val="18"/>
          <w:szCs w:val="18"/>
        </w:rPr>
        <w:t>。</w:t>
      </w:r>
    </w:p>
    <w:p w14:paraId="5D7143C2" w14:textId="77777777" w:rsidR="00EA0564" w:rsidRPr="004F2D63" w:rsidRDefault="00EA0564" w:rsidP="009B7DEC">
      <w:pPr>
        <w:rPr>
          <w:rStyle w:val="richtext"/>
          <w:rFonts w:ascii="宋体" w:eastAsia="宋体" w:hAnsi="宋体"/>
          <w:sz w:val="18"/>
          <w:szCs w:val="18"/>
        </w:rPr>
      </w:pPr>
    </w:p>
    <w:p w14:paraId="562A72F0" w14:textId="2D09245D" w:rsidR="000901D0" w:rsidRPr="004F2D63" w:rsidRDefault="006F2357" w:rsidP="009B7DEC">
      <w:pPr>
        <w:ind w:firstLineChars="300" w:firstLine="540"/>
        <w:rPr>
          <w:rStyle w:val="richtext"/>
          <w:rFonts w:ascii="宋体" w:eastAsia="宋体" w:hAnsi="宋体"/>
          <w:sz w:val="18"/>
          <w:szCs w:val="18"/>
        </w:rPr>
      </w:pPr>
      <w:r w:rsidRPr="004F2D63">
        <w:rPr>
          <w:rStyle w:val="richtext"/>
          <w:rFonts w:ascii="宋体" w:eastAsia="宋体" w:hAnsi="宋体" w:hint="eastAsia"/>
          <w:sz w:val="18"/>
          <w:szCs w:val="18"/>
        </w:rPr>
        <w:t>二进制：</w:t>
      </w:r>
      <w:r w:rsidR="00B67A78" w:rsidRPr="004F2D63">
        <w:rPr>
          <w:rStyle w:val="richtext"/>
          <w:rFonts w:ascii="宋体" w:eastAsia="宋体" w:hAnsi="宋体"/>
          <w:sz w:val="18"/>
          <w:szCs w:val="18"/>
        </w:rPr>
        <w:t xml:space="preserve">在官网下载相关组件的二进制包，如果手动安装，对kubernetes理解也会更全面。 </w:t>
      </w:r>
    </w:p>
    <w:p w14:paraId="1EFCEA47" w14:textId="3A87F474" w:rsidR="00DE5AF5" w:rsidRPr="004F2D63" w:rsidRDefault="000901D0" w:rsidP="009B7DEC">
      <w:pPr>
        <w:ind w:firstLineChars="300" w:firstLine="540"/>
        <w:rPr>
          <w:rStyle w:val="richtext"/>
          <w:rFonts w:ascii="宋体" w:eastAsia="宋体" w:hAnsi="宋体"/>
          <w:sz w:val="18"/>
          <w:szCs w:val="18"/>
        </w:rPr>
      </w:pPr>
      <w:r w:rsidRPr="004F2D63">
        <w:rPr>
          <w:rStyle w:val="richtext"/>
          <w:rFonts w:ascii="宋体" w:eastAsia="宋体" w:hAnsi="宋体"/>
          <w:sz w:val="18"/>
          <w:szCs w:val="18"/>
        </w:rPr>
        <w:t>K</w:t>
      </w:r>
      <w:r w:rsidRPr="004F2D63">
        <w:rPr>
          <w:rStyle w:val="richtext"/>
          <w:rFonts w:ascii="宋体" w:eastAsia="宋体" w:hAnsi="宋体" w:hint="eastAsia"/>
          <w:sz w:val="18"/>
          <w:szCs w:val="18"/>
        </w:rPr>
        <w:t>ubeadm和二进制都适合生产环境，</w:t>
      </w:r>
      <w:r w:rsidR="00266893" w:rsidRPr="004F2D63">
        <w:rPr>
          <w:rStyle w:val="richtext"/>
          <w:rFonts w:ascii="宋体" w:eastAsia="宋体" w:hAnsi="宋体" w:hint="eastAsia"/>
          <w:sz w:val="18"/>
          <w:szCs w:val="18"/>
        </w:rPr>
        <w:t>在生产环境运行都很稳定，具体如何选择，可以根据实际项目进行评估</w:t>
      </w:r>
      <w:r w:rsidR="00660047" w:rsidRPr="004F2D63">
        <w:rPr>
          <w:rStyle w:val="richtext"/>
          <w:rFonts w:ascii="宋体" w:eastAsia="宋体" w:hAnsi="宋体" w:hint="eastAsia"/>
          <w:sz w:val="18"/>
          <w:szCs w:val="18"/>
        </w:rPr>
        <w:t>。</w:t>
      </w:r>
    </w:p>
    <w:p w14:paraId="0CB9CB01" w14:textId="4EAD9611" w:rsidR="001E548A" w:rsidRPr="004F2D63" w:rsidRDefault="001E548A" w:rsidP="009B7DEC">
      <w:pPr>
        <w:ind w:firstLineChars="300" w:firstLine="540"/>
        <w:rPr>
          <w:rStyle w:val="richtext"/>
          <w:rFonts w:ascii="宋体" w:eastAsia="宋体" w:hAnsi="宋体"/>
          <w:sz w:val="18"/>
          <w:szCs w:val="18"/>
        </w:rPr>
      </w:pPr>
    </w:p>
    <w:p w14:paraId="7462E68F" w14:textId="576B611C" w:rsidR="001E548A" w:rsidRPr="004F2D63" w:rsidRDefault="001E548A" w:rsidP="009B7DEC">
      <w:pPr>
        <w:ind w:firstLineChars="300" w:firstLine="540"/>
        <w:rPr>
          <w:rStyle w:val="richtext"/>
          <w:rFonts w:ascii="宋体" w:eastAsia="宋体" w:hAnsi="宋体"/>
          <w:sz w:val="18"/>
          <w:szCs w:val="18"/>
        </w:rPr>
      </w:pPr>
      <w:r w:rsidRPr="004F2D63">
        <w:rPr>
          <w:rStyle w:val="richtext"/>
          <w:rFonts w:ascii="宋体" w:eastAsia="宋体" w:hAnsi="宋体" w:hint="eastAsia"/>
          <w:sz w:val="18"/>
          <w:szCs w:val="18"/>
        </w:rPr>
        <w:t>回顾下k</w:t>
      </w:r>
      <w:r w:rsidRPr="004F2D63">
        <w:rPr>
          <w:rStyle w:val="richtext"/>
          <w:rFonts w:ascii="宋体" w:eastAsia="宋体" w:hAnsi="宋体"/>
          <w:sz w:val="18"/>
          <w:szCs w:val="18"/>
        </w:rPr>
        <w:t>8s</w:t>
      </w:r>
      <w:r w:rsidR="003A1C56" w:rsidRPr="004F2D63">
        <w:rPr>
          <w:rStyle w:val="richtext"/>
          <w:rFonts w:ascii="宋体" w:eastAsia="宋体" w:hAnsi="宋体" w:hint="eastAsia"/>
          <w:sz w:val="18"/>
          <w:szCs w:val="18"/>
        </w:rPr>
        <w:t>多master节点</w:t>
      </w:r>
      <w:r w:rsidRPr="004F2D63">
        <w:rPr>
          <w:rStyle w:val="richtext"/>
          <w:rFonts w:ascii="宋体" w:eastAsia="宋体" w:hAnsi="宋体" w:hint="eastAsia"/>
          <w:sz w:val="18"/>
          <w:szCs w:val="18"/>
        </w:rPr>
        <w:t>架构：</w:t>
      </w:r>
    </w:p>
    <w:p w14:paraId="791E0A10" w14:textId="62CB6AE1" w:rsidR="001E548A" w:rsidRPr="004F2D63" w:rsidRDefault="005603D7" w:rsidP="009B7DEC">
      <w:pPr>
        <w:ind w:firstLineChars="300" w:firstLine="54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noProof/>
          <w:sz w:val="18"/>
          <w:szCs w:val="18"/>
        </w:rPr>
        <w:drawing>
          <wp:inline distT="0" distB="0" distL="0" distR="0" wp14:anchorId="30D01C6C" wp14:editId="5784A3CB">
            <wp:extent cx="5274310" cy="2412365"/>
            <wp:effectExtent l="0" t="0" r="2540" b="6985"/>
            <wp:docPr id="2" name="图片 2">
              <a:extLst xmlns:a="http://schemas.openxmlformats.org/drawingml/2006/main">
                <a:ext uri="{FF2B5EF4-FFF2-40B4-BE49-F238E27FC236}">
                  <a16:creationId xmlns:a16="http://schemas.microsoft.com/office/drawing/2014/main" id="{DCE9131C-FA2B-46E2-BCAC-15EBE30DF171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>
                      <a:extLst>
                        <a:ext uri="{FF2B5EF4-FFF2-40B4-BE49-F238E27FC236}">
                          <a16:creationId xmlns:a16="http://schemas.microsoft.com/office/drawing/2014/main" id="{DCE9131C-FA2B-46E2-BCAC-15EBE30DF171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1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3AC8F" w14:textId="02C37D75" w:rsidR="000D0EEE" w:rsidRPr="004F2D63" w:rsidRDefault="000D0EEE" w:rsidP="009B7DEC">
      <w:pPr>
        <w:pStyle w:val="2"/>
        <w:rPr>
          <w:sz w:val="18"/>
          <w:szCs w:val="18"/>
        </w:rPr>
      </w:pPr>
      <w:bookmarkStart w:id="0" w:name="_Hlk40373792"/>
      <w:r w:rsidRPr="004F2D63">
        <w:rPr>
          <w:sz w:val="18"/>
          <w:szCs w:val="18"/>
        </w:rPr>
        <w:t>1</w:t>
      </w:r>
      <w:r w:rsidR="00AC2900" w:rsidRPr="004F2D63">
        <w:rPr>
          <w:rFonts w:hint="eastAsia"/>
          <w:sz w:val="18"/>
          <w:szCs w:val="18"/>
        </w:rPr>
        <w:t>.</w:t>
      </w:r>
      <w:r w:rsidRPr="004F2D63">
        <w:rPr>
          <w:rFonts w:hint="eastAsia"/>
          <w:sz w:val="18"/>
          <w:szCs w:val="18"/>
        </w:rPr>
        <w:t>初始化</w:t>
      </w:r>
    </w:p>
    <w:p w14:paraId="7D615612" w14:textId="1C479D5A" w:rsidR="000B7A83" w:rsidRPr="004F2D63" w:rsidRDefault="00B74C97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1" w:name="_Hlk71709250"/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1.1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配置静态IP</w:t>
      </w:r>
    </w:p>
    <w:bookmarkEnd w:id="1"/>
    <w:p w14:paraId="574229B4" w14:textId="3E43787A" w:rsidR="00CA7310" w:rsidRPr="004F2D63" w:rsidRDefault="000B7A8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把虚拟机或者物理机配置成静态ip地址，</w:t>
      </w:r>
      <w:bookmarkStart w:id="2" w:name="_Hlk71709358"/>
      <w:r w:rsidRPr="004F2D63">
        <w:rPr>
          <w:rFonts w:ascii="宋体" w:eastAsia="宋体" w:hAnsi="宋体"/>
          <w:sz w:val="18"/>
          <w:szCs w:val="18"/>
        </w:rPr>
        <w:t>这样机器重新启动后ip地址也不会发生改变。</w:t>
      </w:r>
      <w:bookmarkEnd w:id="2"/>
    </w:p>
    <w:p w14:paraId="5BFB0ABC" w14:textId="0763FA86" w:rsidR="000B7A83" w:rsidRPr="004F2D63" w:rsidRDefault="00AF3F1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3" w:name="_Hlk71709366"/>
      <w:r w:rsidRPr="004F2D63">
        <w:rPr>
          <w:rFonts w:ascii="宋体" w:eastAsia="宋体" w:hAnsi="宋体" w:hint="eastAsia"/>
          <w:sz w:val="18"/>
          <w:szCs w:val="18"/>
        </w:rPr>
        <w:t>以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master1</w:t>
      </w:r>
      <w:r w:rsidR="00CA7310" w:rsidRPr="004F2D63">
        <w:rPr>
          <w:rFonts w:ascii="宋体" w:eastAsia="宋体" w:hAnsi="宋体" w:hint="eastAsia"/>
          <w:sz w:val="18"/>
          <w:szCs w:val="18"/>
        </w:rPr>
        <w:t>主机</w:t>
      </w:r>
      <w:r w:rsidRPr="004F2D63">
        <w:rPr>
          <w:rFonts w:ascii="宋体" w:eastAsia="宋体" w:hAnsi="宋体" w:hint="eastAsia"/>
          <w:sz w:val="18"/>
          <w:szCs w:val="18"/>
        </w:rPr>
        <w:t>修改</w:t>
      </w:r>
      <w:r w:rsidR="000B7A83" w:rsidRPr="004F2D63">
        <w:rPr>
          <w:rFonts w:ascii="宋体" w:eastAsia="宋体" w:hAnsi="宋体" w:hint="eastAsia"/>
          <w:sz w:val="18"/>
          <w:szCs w:val="18"/>
        </w:rPr>
        <w:t>静态IP</w:t>
      </w:r>
      <w:r w:rsidRPr="004F2D63">
        <w:rPr>
          <w:rFonts w:ascii="宋体" w:eastAsia="宋体" w:hAnsi="宋体" w:hint="eastAsia"/>
          <w:sz w:val="18"/>
          <w:szCs w:val="18"/>
        </w:rPr>
        <w:t>为例</w:t>
      </w:r>
      <w:r w:rsidR="000B7A83" w:rsidRPr="004F2D63">
        <w:rPr>
          <w:rFonts w:ascii="宋体" w:eastAsia="宋体" w:hAnsi="宋体"/>
          <w:sz w:val="18"/>
          <w:szCs w:val="18"/>
        </w:rPr>
        <w:t>:</w:t>
      </w:r>
    </w:p>
    <w:p w14:paraId="48D7ADC1" w14:textId="218EA6BF" w:rsidR="000B7A83" w:rsidRPr="004F2D63" w:rsidRDefault="00E438D8" w:rsidP="009B7DEC">
      <w:pPr>
        <w:ind w:leftChars="50" w:left="105" w:firstLine="360"/>
        <w:rPr>
          <w:rFonts w:ascii="宋体" w:eastAsia="宋体" w:hAnsi="宋体"/>
          <w:color w:val="FF0000"/>
          <w:sz w:val="18"/>
          <w:szCs w:val="18"/>
        </w:rPr>
      </w:pPr>
      <w:bookmarkStart w:id="4" w:name="_Hlk71709424"/>
      <w:bookmarkEnd w:id="3"/>
      <w:r w:rsidRPr="004F2D63">
        <w:rPr>
          <w:rFonts w:ascii="宋体" w:eastAsia="宋体" w:hAnsi="宋体" w:hint="eastAsia"/>
          <w:color w:val="FF0000"/>
          <w:sz w:val="18"/>
          <w:szCs w:val="18"/>
        </w:rPr>
        <w:t>#</w:t>
      </w:r>
      <w:r w:rsidR="000B7A83" w:rsidRPr="004F2D63">
        <w:rPr>
          <w:rFonts w:ascii="宋体" w:eastAsia="宋体" w:hAnsi="宋体"/>
          <w:color w:val="FF0000"/>
          <w:sz w:val="18"/>
          <w:szCs w:val="18"/>
        </w:rPr>
        <w:t>修改/etc/sysconfig/network-scripts/ifcfg-ens33文件，变成如下：</w:t>
      </w:r>
    </w:p>
    <w:p w14:paraId="1531AEB1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5" w:name="_Hlk71709947"/>
      <w:bookmarkEnd w:id="4"/>
      <w:r w:rsidRPr="004F2D63">
        <w:rPr>
          <w:rFonts w:ascii="宋体" w:eastAsia="宋体" w:hAnsi="宋体"/>
          <w:sz w:val="18"/>
          <w:szCs w:val="18"/>
        </w:rPr>
        <w:t>TYPE=Ethernet</w:t>
      </w:r>
    </w:p>
    <w:p w14:paraId="2E076D28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PROXY_METHOD=none</w:t>
      </w:r>
    </w:p>
    <w:p w14:paraId="6DF35B7D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BROWSER_ONLY=no</w:t>
      </w:r>
    </w:p>
    <w:p w14:paraId="2C09C0F3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BOOTPROTO=static</w:t>
      </w:r>
    </w:p>
    <w:p w14:paraId="0D3BEB8B" w14:textId="6AEF5CE1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PADDR=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</w:p>
    <w:p w14:paraId="4EC7EEFD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ETMASK=255.255.255.0</w:t>
      </w:r>
    </w:p>
    <w:p w14:paraId="6728424A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GATEWAY=192.168.40.2</w:t>
      </w:r>
    </w:p>
    <w:p w14:paraId="0E83FDAF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NS1=192.168.40.2</w:t>
      </w:r>
    </w:p>
    <w:p w14:paraId="78A7CC28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EFROUTE=yes</w:t>
      </w:r>
    </w:p>
    <w:p w14:paraId="58501377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PV4_FAILURE_FATAL=no</w:t>
      </w:r>
    </w:p>
    <w:p w14:paraId="13079CAB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PV6INIT=yes</w:t>
      </w:r>
    </w:p>
    <w:p w14:paraId="2611F6D5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PV6_AUTOCONF=yes</w:t>
      </w:r>
    </w:p>
    <w:p w14:paraId="1A371163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PV6_DEFROUTE=yes</w:t>
      </w:r>
    </w:p>
    <w:p w14:paraId="4DA2CBCB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PV6_FAILURE_FATAL=no</w:t>
      </w:r>
    </w:p>
    <w:p w14:paraId="797119DD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PV6_ADDR_GEN_MODE=stable-privacy</w:t>
      </w:r>
    </w:p>
    <w:p w14:paraId="02FA1B71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=ens33</w:t>
      </w:r>
    </w:p>
    <w:p w14:paraId="4FFB5DBF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EVICE=ens33</w:t>
      </w:r>
    </w:p>
    <w:p w14:paraId="79483BDB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ONBOOT=yes</w:t>
      </w:r>
    </w:p>
    <w:p w14:paraId="632D3EBC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9CCAE01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修改配置文件之后需要重启网络服务才能使配置生效，重启网络服务命令如下：</w:t>
      </w:r>
    </w:p>
    <w:p w14:paraId="1C3C31EF" w14:textId="77777777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ervice network restart</w:t>
      </w:r>
    </w:p>
    <w:bookmarkEnd w:id="5"/>
    <w:p w14:paraId="6DE45818" w14:textId="77777777" w:rsidR="00CF7A4E" w:rsidRPr="004F2D63" w:rsidRDefault="00CF7A4E" w:rsidP="009B7DEC">
      <w:pPr>
        <w:ind w:leftChars="50" w:left="105"/>
        <w:rPr>
          <w:rFonts w:ascii="宋体" w:eastAsia="宋体" w:hAnsi="宋体"/>
          <w:color w:val="FF0000"/>
          <w:sz w:val="18"/>
          <w:szCs w:val="18"/>
        </w:rPr>
      </w:pPr>
    </w:p>
    <w:p w14:paraId="5C3DEBEF" w14:textId="3293DF25" w:rsidR="000B7A83" w:rsidRPr="004F2D63" w:rsidRDefault="000B7A8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6" w:name="_Hlk71709985"/>
      <w:r w:rsidRPr="004F2D63">
        <w:rPr>
          <w:rFonts w:ascii="宋体" w:eastAsia="宋体" w:hAnsi="宋体" w:hint="eastAsia"/>
          <w:color w:val="FF0000"/>
          <w:sz w:val="18"/>
          <w:szCs w:val="18"/>
        </w:rPr>
        <w:t>注：</w:t>
      </w:r>
      <w:r w:rsidRPr="004F2D63">
        <w:rPr>
          <w:rFonts w:ascii="宋体" w:eastAsia="宋体" w:hAnsi="宋体"/>
          <w:sz w:val="18"/>
          <w:szCs w:val="18"/>
        </w:rPr>
        <w:t>/etc/sysconfig/network-scripts/ifcfg-ens33</w:t>
      </w:r>
      <w:r w:rsidRPr="004F2D63">
        <w:rPr>
          <w:rFonts w:ascii="宋体" w:eastAsia="宋体" w:hAnsi="宋体" w:hint="eastAsia"/>
          <w:sz w:val="18"/>
          <w:szCs w:val="18"/>
        </w:rPr>
        <w:t>文件里的配置说明：</w:t>
      </w:r>
    </w:p>
    <w:p w14:paraId="4E910F0F" w14:textId="77777777" w:rsidR="000B7A83" w:rsidRPr="004F2D63" w:rsidRDefault="000B7A8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NAME=ens33    </w:t>
      </w:r>
      <w:r w:rsidRPr="004F2D63">
        <w:rPr>
          <w:rFonts w:ascii="宋体" w:eastAsia="宋体" w:hAnsi="宋体" w:hint="eastAsia"/>
          <w:sz w:val="18"/>
          <w:szCs w:val="18"/>
        </w:rPr>
        <w:t>#网卡名字，跟DEVICE名字保持一致即可</w:t>
      </w:r>
    </w:p>
    <w:p w14:paraId="2DFB871F" w14:textId="77777777" w:rsidR="000B7A83" w:rsidRPr="004F2D63" w:rsidRDefault="000B7A8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DEVICE=ens33   </w:t>
      </w:r>
      <w:r w:rsidRPr="004F2D63">
        <w:rPr>
          <w:rFonts w:ascii="宋体" w:eastAsia="宋体" w:hAnsi="宋体" w:hint="eastAsia"/>
          <w:sz w:val="18"/>
          <w:szCs w:val="18"/>
        </w:rPr>
        <w:t>#网卡设备名，大家ip</w:t>
      </w:r>
      <w:r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 w:hint="eastAsia"/>
          <w:sz w:val="18"/>
          <w:szCs w:val="18"/>
        </w:rPr>
        <w:t>addr可看到自己的这个网卡设备名，每个人的机器可能这个名字不一样，需要写自己的</w:t>
      </w:r>
    </w:p>
    <w:p w14:paraId="257B6D7B" w14:textId="77777777" w:rsidR="000B7A83" w:rsidRPr="004F2D63" w:rsidRDefault="000B7A8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BOOTPROTO=static   </w:t>
      </w:r>
      <w:r w:rsidRPr="004F2D63">
        <w:rPr>
          <w:rFonts w:ascii="宋体" w:eastAsia="宋体" w:hAnsi="宋体" w:hint="eastAsia"/>
          <w:sz w:val="18"/>
          <w:szCs w:val="18"/>
        </w:rPr>
        <w:t>#static表示静态ip地址</w:t>
      </w:r>
    </w:p>
    <w:p w14:paraId="0B23CA86" w14:textId="77777777" w:rsidR="000B7A83" w:rsidRPr="004F2D63" w:rsidRDefault="000B7A8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ONBOOT=yes    </w:t>
      </w:r>
      <w:r w:rsidRPr="004F2D63">
        <w:rPr>
          <w:rFonts w:ascii="宋体" w:eastAsia="宋体" w:hAnsi="宋体" w:hint="eastAsia"/>
          <w:sz w:val="18"/>
          <w:szCs w:val="18"/>
        </w:rPr>
        <w:t>#开机自启动网络，必须是yes</w:t>
      </w:r>
    </w:p>
    <w:p w14:paraId="771D2B0D" w14:textId="16E4F57A" w:rsidR="000B7A83" w:rsidRPr="004F2D63" w:rsidRDefault="000B7A8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PADDR=192.168.40.1</w:t>
      </w:r>
      <w:r w:rsidR="00B50556" w:rsidRPr="004F2D63">
        <w:rPr>
          <w:rFonts w:ascii="宋体" w:eastAsia="宋体" w:hAnsi="宋体"/>
          <w:sz w:val="18"/>
          <w:szCs w:val="18"/>
        </w:rPr>
        <w:t>80</w:t>
      </w:r>
      <w:r w:rsidRPr="004F2D63">
        <w:rPr>
          <w:rFonts w:ascii="宋体" w:eastAsia="宋体" w:hAnsi="宋体"/>
          <w:sz w:val="18"/>
          <w:szCs w:val="18"/>
        </w:rPr>
        <w:t xml:space="preserve">   #ip地址，需要跟自己电脑所在网段一致</w:t>
      </w:r>
    </w:p>
    <w:p w14:paraId="350990A7" w14:textId="77777777" w:rsidR="000B7A83" w:rsidRPr="004F2D63" w:rsidRDefault="000B7A8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ETMASK=255.255.255.0  #子网掩码，需要跟自己电脑所在网段一致</w:t>
      </w:r>
    </w:p>
    <w:p w14:paraId="4AFF251E" w14:textId="77777777" w:rsidR="000B7A83" w:rsidRPr="004F2D63" w:rsidRDefault="000B7A8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GATEWAY=192.168.40.2</w:t>
      </w:r>
      <w:r w:rsidRPr="004F2D63">
        <w:rPr>
          <w:rFonts w:ascii="宋体" w:eastAsia="宋体" w:hAnsi="宋体" w:hint="eastAsia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  #网关，在自己电脑打开cmd，输入ipconfig /all可看到</w:t>
      </w:r>
    </w:p>
    <w:p w14:paraId="393FD08F" w14:textId="5A8B48BB" w:rsidR="000B7A83" w:rsidRPr="004F2D63" w:rsidRDefault="000B7A8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DNS1=192.168.40.2    </w:t>
      </w:r>
      <w:r w:rsidRPr="004F2D63">
        <w:rPr>
          <w:rFonts w:ascii="宋体" w:eastAsia="宋体" w:hAnsi="宋体" w:hint="eastAsia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>#DNS，在自己电脑打开cmd，输入ipconfig /all可看到 </w:t>
      </w:r>
    </w:p>
    <w:bookmarkEnd w:id="6"/>
    <w:p w14:paraId="2C722419" w14:textId="31DF97B8" w:rsidR="000B7A83" w:rsidRPr="004F2D63" w:rsidRDefault="000B7A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4CDCE20" w14:textId="5E89EC6E" w:rsidR="001C731E" w:rsidRPr="004F2D63" w:rsidRDefault="001C731E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7" w:name="_Hlk71710533"/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1.2 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配置主机名</w:t>
      </w:r>
    </w:p>
    <w:bookmarkEnd w:id="7"/>
    <w:p w14:paraId="2494A4E6" w14:textId="0BD989EE" w:rsidR="0096187D" w:rsidRPr="004F2D63" w:rsidRDefault="00020CF7" w:rsidP="009B7DEC">
      <w:pPr>
        <w:ind w:leftChars="50" w:left="105" w:firstLineChars="200" w:firstLine="36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#</w:t>
      </w:r>
      <w:r w:rsidR="0096187D" w:rsidRPr="004F2D63">
        <w:rPr>
          <w:rFonts w:ascii="宋体" w:eastAsia="宋体" w:hAnsi="宋体" w:hint="eastAsia"/>
          <w:color w:val="FF0000"/>
          <w:sz w:val="18"/>
          <w:szCs w:val="18"/>
        </w:rPr>
        <w:t>配置主机名：</w:t>
      </w:r>
    </w:p>
    <w:p w14:paraId="7586C64C" w14:textId="39D2D606" w:rsidR="0096187D" w:rsidRPr="004F2D63" w:rsidRDefault="0096187D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8" w:name="_Hlk71710541"/>
      <w:r w:rsidRPr="004F2D63">
        <w:rPr>
          <w:rFonts w:ascii="宋体" w:eastAsia="宋体" w:hAnsi="宋体" w:hint="eastAsia"/>
          <w:sz w:val="18"/>
          <w:szCs w:val="18"/>
        </w:rPr>
        <w:t>在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 w:hint="eastAsia"/>
          <w:sz w:val="18"/>
          <w:szCs w:val="18"/>
        </w:rPr>
        <w:t>上执行如下：</w:t>
      </w:r>
    </w:p>
    <w:p w14:paraId="4E723B08" w14:textId="527BDE8D" w:rsidR="0096187D" w:rsidRPr="004F2D63" w:rsidRDefault="0096187D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hostnamectl set-hostname 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master1</w:t>
      </w:r>
    </w:p>
    <w:p w14:paraId="03432087" w14:textId="66E02553" w:rsidR="00AD4251" w:rsidRPr="004F2D63" w:rsidRDefault="00AD4251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9" w:name="_Hlk71710598"/>
      <w:bookmarkEnd w:id="8"/>
      <w:r w:rsidRPr="004F2D63">
        <w:rPr>
          <w:rFonts w:ascii="宋体" w:eastAsia="宋体" w:hAnsi="宋体" w:hint="eastAsia"/>
          <w:sz w:val="18"/>
          <w:szCs w:val="18"/>
        </w:rPr>
        <w:t>在</w:t>
      </w:r>
      <w:r w:rsidR="001242BC" w:rsidRPr="004F2D63">
        <w:rPr>
          <w:rFonts w:ascii="宋体" w:eastAsia="宋体" w:hAnsi="宋体"/>
          <w:sz w:val="18"/>
          <w:szCs w:val="18"/>
        </w:rPr>
        <w:t>192.168.40.181</w:t>
      </w:r>
      <w:r w:rsidRPr="004F2D63">
        <w:rPr>
          <w:rFonts w:ascii="宋体" w:eastAsia="宋体" w:hAnsi="宋体" w:hint="eastAsia"/>
          <w:sz w:val="18"/>
          <w:szCs w:val="18"/>
        </w:rPr>
        <w:t>上执行如下：</w:t>
      </w:r>
    </w:p>
    <w:p w14:paraId="414381DB" w14:textId="078417AB" w:rsidR="00AD4251" w:rsidRPr="004F2D63" w:rsidRDefault="00AD4251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hostnamectl set-hostname 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master2</w:t>
      </w:r>
    </w:p>
    <w:p w14:paraId="6D87723A" w14:textId="2228DA78" w:rsidR="00AD4251" w:rsidRPr="004F2D63" w:rsidRDefault="00AD4251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10" w:name="_Hlk71710632"/>
      <w:bookmarkEnd w:id="9"/>
      <w:r w:rsidRPr="004F2D63">
        <w:rPr>
          <w:rFonts w:ascii="宋体" w:eastAsia="宋体" w:hAnsi="宋体" w:hint="eastAsia"/>
          <w:sz w:val="18"/>
          <w:szCs w:val="18"/>
        </w:rPr>
        <w:t>在</w:t>
      </w:r>
      <w:r w:rsidR="001242BC" w:rsidRPr="004F2D63">
        <w:rPr>
          <w:rFonts w:ascii="宋体" w:eastAsia="宋体" w:hAnsi="宋体"/>
          <w:sz w:val="18"/>
          <w:szCs w:val="18"/>
        </w:rPr>
        <w:t>192.168.40.182</w:t>
      </w:r>
      <w:r w:rsidRPr="004F2D63">
        <w:rPr>
          <w:rFonts w:ascii="宋体" w:eastAsia="宋体" w:hAnsi="宋体" w:hint="eastAsia"/>
          <w:sz w:val="18"/>
          <w:szCs w:val="18"/>
        </w:rPr>
        <w:t>上执行如下：</w:t>
      </w:r>
    </w:p>
    <w:p w14:paraId="0035FB5B" w14:textId="7D1C0CF2" w:rsidR="00AD4251" w:rsidRPr="004F2D63" w:rsidRDefault="00AD4251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hostnamectl set-hostname </w:t>
      </w:r>
      <w:r w:rsidR="00210ADE" w:rsidRPr="004F2D63">
        <w:rPr>
          <w:rFonts w:ascii="宋体" w:eastAsia="宋体" w:hAnsi="宋体" w:hint="eastAsia"/>
          <w:sz w:val="18"/>
          <w:szCs w:val="18"/>
        </w:rPr>
        <w:t>xianchao</w:t>
      </w:r>
      <w:r w:rsidR="00192579" w:rsidRPr="004F2D63">
        <w:rPr>
          <w:rFonts w:ascii="宋体" w:eastAsia="宋体" w:hAnsi="宋体" w:hint="eastAsia"/>
          <w:sz w:val="18"/>
          <w:szCs w:val="18"/>
        </w:rPr>
        <w:t>master3</w:t>
      </w:r>
    </w:p>
    <w:p w14:paraId="31F89545" w14:textId="63E42211" w:rsidR="00AD4251" w:rsidRPr="004F2D63" w:rsidRDefault="00AD4251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11" w:name="_Hlk71710670"/>
      <w:bookmarkEnd w:id="10"/>
      <w:r w:rsidRPr="004F2D63">
        <w:rPr>
          <w:rFonts w:ascii="宋体" w:eastAsia="宋体" w:hAnsi="宋体" w:hint="eastAsia"/>
          <w:sz w:val="18"/>
          <w:szCs w:val="18"/>
        </w:rPr>
        <w:t>在</w:t>
      </w:r>
      <w:r w:rsidR="001242BC" w:rsidRPr="004F2D63">
        <w:rPr>
          <w:rFonts w:ascii="宋体" w:eastAsia="宋体" w:hAnsi="宋体"/>
          <w:sz w:val="18"/>
          <w:szCs w:val="18"/>
        </w:rPr>
        <w:t>192.168.40.183</w:t>
      </w:r>
      <w:r w:rsidRPr="004F2D63">
        <w:rPr>
          <w:rFonts w:ascii="宋体" w:eastAsia="宋体" w:hAnsi="宋体" w:hint="eastAsia"/>
          <w:sz w:val="18"/>
          <w:szCs w:val="18"/>
        </w:rPr>
        <w:t>上执行如下：</w:t>
      </w:r>
    </w:p>
    <w:p w14:paraId="28834F49" w14:textId="73FFAEE5" w:rsidR="00AD4251" w:rsidRPr="004F2D63" w:rsidRDefault="00AD4251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hostnamectl set-hostname 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node1</w:t>
      </w:r>
    </w:p>
    <w:bookmarkEnd w:id="11"/>
    <w:p w14:paraId="1B4B7382" w14:textId="77777777" w:rsidR="0096187D" w:rsidRPr="004F2D63" w:rsidRDefault="0096187D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15F554E5" w14:textId="606A80E9" w:rsidR="005E0874" w:rsidRPr="004F2D63" w:rsidRDefault="005E0874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</w:p>
    <w:p w14:paraId="73F3E424" w14:textId="3E131D78" w:rsidR="00137BB3" w:rsidRPr="004F2D63" w:rsidRDefault="00137BB3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12" w:name="_Hlk71710705"/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1.3 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配置hosts文件</w:t>
      </w:r>
    </w:p>
    <w:p w14:paraId="233833C5" w14:textId="1486CFA5" w:rsidR="00FE49CE" w:rsidRPr="004F2D63" w:rsidRDefault="0009206B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13" w:name="_Hlk71710710"/>
      <w:bookmarkEnd w:id="12"/>
      <w:r w:rsidRPr="004F2D63">
        <w:rPr>
          <w:rFonts w:ascii="宋体" w:eastAsia="宋体" w:hAnsi="宋体" w:hint="eastAsia"/>
          <w:sz w:val="18"/>
          <w:szCs w:val="18"/>
        </w:rPr>
        <w:t>#</w:t>
      </w:r>
      <w:r w:rsidR="00FE49CE" w:rsidRPr="004F2D63">
        <w:rPr>
          <w:rFonts w:ascii="宋体" w:eastAsia="宋体" w:hAnsi="宋体" w:hint="eastAsia"/>
          <w:sz w:val="18"/>
          <w:szCs w:val="18"/>
        </w:rPr>
        <w:t>修改</w:t>
      </w:r>
      <w:r w:rsidRPr="004F2D63">
        <w:rPr>
          <w:rFonts w:ascii="宋体" w:eastAsia="宋体" w:hAnsi="宋体" w:hint="eastAsia"/>
          <w:sz w:val="18"/>
          <w:szCs w:val="18"/>
        </w:rPr>
        <w:t>x</w:t>
      </w:r>
      <w:r w:rsidRPr="004F2D63">
        <w:rPr>
          <w:rFonts w:ascii="宋体" w:eastAsia="宋体" w:hAnsi="宋体"/>
          <w:sz w:val="18"/>
          <w:szCs w:val="18"/>
        </w:rPr>
        <w:t>ianchaomaster1</w:t>
      </w:r>
      <w:r w:rsidRPr="004F2D63">
        <w:rPr>
          <w:rFonts w:ascii="宋体" w:eastAsia="宋体" w:hAnsi="宋体" w:hint="eastAsia"/>
          <w:sz w:val="18"/>
          <w:szCs w:val="18"/>
        </w:rPr>
        <w:t>、x</w:t>
      </w:r>
      <w:r w:rsidRPr="004F2D63">
        <w:rPr>
          <w:rFonts w:ascii="宋体" w:eastAsia="宋体" w:hAnsi="宋体"/>
          <w:sz w:val="18"/>
          <w:szCs w:val="18"/>
        </w:rPr>
        <w:t>ianchaomaster2</w:t>
      </w:r>
      <w:r w:rsidRPr="004F2D63">
        <w:rPr>
          <w:rFonts w:ascii="宋体" w:eastAsia="宋体" w:hAnsi="宋体" w:hint="eastAsia"/>
          <w:sz w:val="18"/>
          <w:szCs w:val="18"/>
        </w:rPr>
        <w:t>、x</w:t>
      </w:r>
      <w:r w:rsidRPr="004F2D63">
        <w:rPr>
          <w:rFonts w:ascii="宋体" w:eastAsia="宋体" w:hAnsi="宋体"/>
          <w:sz w:val="18"/>
          <w:szCs w:val="18"/>
        </w:rPr>
        <w:t>ianchaomaster3</w:t>
      </w:r>
      <w:r w:rsidRPr="004F2D63">
        <w:rPr>
          <w:rFonts w:ascii="宋体" w:eastAsia="宋体" w:hAnsi="宋体" w:hint="eastAsia"/>
          <w:sz w:val="18"/>
          <w:szCs w:val="18"/>
        </w:rPr>
        <w:t>、x</w:t>
      </w:r>
      <w:r w:rsidRPr="004F2D63">
        <w:rPr>
          <w:rFonts w:ascii="宋体" w:eastAsia="宋体" w:hAnsi="宋体"/>
          <w:sz w:val="18"/>
          <w:szCs w:val="18"/>
        </w:rPr>
        <w:t>ianchao</w:t>
      </w:r>
      <w:r w:rsidRPr="004F2D63">
        <w:rPr>
          <w:rFonts w:ascii="宋体" w:eastAsia="宋体" w:hAnsi="宋体" w:hint="eastAsia"/>
          <w:sz w:val="18"/>
          <w:szCs w:val="18"/>
        </w:rPr>
        <w:t>node</w:t>
      </w:r>
      <w:r w:rsidRPr="004F2D63">
        <w:rPr>
          <w:rFonts w:ascii="宋体" w:eastAsia="宋体" w:hAnsi="宋体"/>
          <w:sz w:val="18"/>
          <w:szCs w:val="18"/>
        </w:rPr>
        <w:t>1</w:t>
      </w:r>
      <w:r w:rsidR="00FE49CE" w:rsidRPr="004F2D63">
        <w:rPr>
          <w:rFonts w:ascii="宋体" w:eastAsia="宋体" w:hAnsi="宋体" w:hint="eastAsia"/>
          <w:sz w:val="18"/>
          <w:szCs w:val="18"/>
        </w:rPr>
        <w:t>机器的</w:t>
      </w:r>
      <w:r w:rsidR="00FE49CE" w:rsidRPr="004F2D63">
        <w:rPr>
          <w:rFonts w:ascii="宋体" w:eastAsia="宋体" w:hAnsi="宋体"/>
          <w:sz w:val="18"/>
          <w:szCs w:val="18"/>
        </w:rPr>
        <w:t>/etc/hosts</w:t>
      </w:r>
      <w:r w:rsidR="00FE49CE" w:rsidRPr="004F2D63">
        <w:rPr>
          <w:rFonts w:ascii="宋体" w:eastAsia="宋体" w:hAnsi="宋体" w:hint="eastAsia"/>
          <w:sz w:val="18"/>
          <w:szCs w:val="18"/>
        </w:rPr>
        <w:t>文件，增加如下</w:t>
      </w:r>
      <w:r w:rsidR="002851BD" w:rsidRPr="004F2D63">
        <w:rPr>
          <w:rFonts w:ascii="宋体" w:eastAsia="宋体" w:hAnsi="宋体" w:hint="eastAsia"/>
          <w:sz w:val="18"/>
          <w:szCs w:val="18"/>
        </w:rPr>
        <w:t>四</w:t>
      </w:r>
      <w:r w:rsidR="00FE49CE" w:rsidRPr="004F2D63">
        <w:rPr>
          <w:rFonts w:ascii="宋体" w:eastAsia="宋体" w:hAnsi="宋体" w:hint="eastAsia"/>
          <w:sz w:val="18"/>
          <w:szCs w:val="18"/>
        </w:rPr>
        <w:t>行：</w:t>
      </w:r>
    </w:p>
    <w:p w14:paraId="7B2C177A" w14:textId="5891A2D7" w:rsidR="00B40C68" w:rsidRPr="004F2D63" w:rsidRDefault="001242BC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14" w:name="_Hlk71710729"/>
      <w:bookmarkEnd w:id="13"/>
      <w:r w:rsidRPr="004F2D63">
        <w:rPr>
          <w:rFonts w:ascii="宋体" w:eastAsia="宋体" w:hAnsi="宋体"/>
          <w:sz w:val="18"/>
          <w:szCs w:val="18"/>
        </w:rPr>
        <w:t>192.168.40.180</w:t>
      </w:r>
      <w:r w:rsidR="00B40C68" w:rsidRPr="004F2D63">
        <w:rPr>
          <w:rFonts w:ascii="宋体" w:eastAsia="宋体" w:hAnsi="宋体"/>
          <w:sz w:val="18"/>
          <w:szCs w:val="18"/>
        </w:rPr>
        <w:t xml:space="preserve">   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</w:p>
    <w:p w14:paraId="658D9C1A" w14:textId="3DB6CDE2" w:rsidR="00B40C68" w:rsidRPr="004F2D63" w:rsidRDefault="001242BC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192.168.40.181</w:t>
      </w:r>
      <w:r w:rsidR="00B40C68" w:rsidRPr="004F2D63">
        <w:rPr>
          <w:rFonts w:ascii="宋体" w:eastAsia="宋体" w:hAnsi="宋体"/>
          <w:sz w:val="18"/>
          <w:szCs w:val="18"/>
        </w:rPr>
        <w:t xml:space="preserve">  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</w:p>
    <w:p w14:paraId="04AA8A29" w14:textId="313DE1A5" w:rsidR="00B40C68" w:rsidRPr="004F2D63" w:rsidRDefault="001242BC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192.168.40.182</w:t>
      </w:r>
      <w:r w:rsidR="00B40C68" w:rsidRPr="004F2D63">
        <w:rPr>
          <w:rFonts w:ascii="宋体" w:eastAsia="宋体" w:hAnsi="宋体"/>
          <w:sz w:val="18"/>
          <w:szCs w:val="18"/>
        </w:rPr>
        <w:t xml:space="preserve">  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</w:p>
    <w:p w14:paraId="17167B64" w14:textId="27186704" w:rsidR="001C731E" w:rsidRPr="004F2D63" w:rsidRDefault="001242BC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192.168.40.183</w:t>
      </w:r>
      <w:r w:rsidR="00B40C68" w:rsidRPr="004F2D63">
        <w:rPr>
          <w:rFonts w:ascii="宋体" w:eastAsia="宋体" w:hAnsi="宋体"/>
          <w:sz w:val="18"/>
          <w:szCs w:val="18"/>
        </w:rPr>
        <w:t xml:space="preserve">   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</w:p>
    <w:bookmarkEnd w:id="14"/>
    <w:p w14:paraId="2F74B672" w14:textId="77777777" w:rsidR="002851BD" w:rsidRPr="004F2D63" w:rsidRDefault="002851BD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</w:p>
    <w:p w14:paraId="16F58D54" w14:textId="068A4C4B" w:rsidR="00D2709F" w:rsidRPr="004F2D63" w:rsidRDefault="00D2709F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15" w:name="_Hlk71710856"/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1.4 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配置主机之间无密码登录</w:t>
      </w:r>
      <w:r w:rsidR="009F493F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，每台机器都按照如下操作</w:t>
      </w:r>
    </w:p>
    <w:p w14:paraId="34419F35" w14:textId="59C8FA24" w:rsidR="00D2709F" w:rsidRPr="004F2D63" w:rsidRDefault="00531814" w:rsidP="009B7DEC">
      <w:pPr>
        <w:ind w:leftChars="50" w:left="105" w:firstLineChars="200" w:firstLine="360"/>
        <w:rPr>
          <w:rFonts w:ascii="宋体" w:eastAsia="宋体" w:hAnsi="宋体"/>
          <w:color w:val="FF0000"/>
          <w:sz w:val="18"/>
          <w:szCs w:val="18"/>
        </w:rPr>
      </w:pPr>
      <w:bookmarkStart w:id="16" w:name="_Hlk71710883"/>
      <w:bookmarkEnd w:id="15"/>
      <w:r w:rsidRPr="004F2D63">
        <w:rPr>
          <w:rFonts w:ascii="宋体" w:eastAsia="宋体" w:hAnsi="宋体" w:hint="eastAsia"/>
          <w:color w:val="FF0000"/>
          <w:sz w:val="18"/>
          <w:szCs w:val="18"/>
        </w:rPr>
        <w:t>#</w:t>
      </w:r>
      <w:r w:rsidR="00D2709F" w:rsidRPr="004F2D63">
        <w:rPr>
          <w:rFonts w:ascii="宋体" w:eastAsia="宋体" w:hAnsi="宋体" w:hint="eastAsia"/>
          <w:color w:val="FF0000"/>
          <w:sz w:val="18"/>
          <w:szCs w:val="18"/>
        </w:rPr>
        <w:t>生成ssh 密钥对</w:t>
      </w:r>
    </w:p>
    <w:p w14:paraId="6A15A58C" w14:textId="3CA7CD70" w:rsidR="007D5FF9" w:rsidRPr="004F2D63" w:rsidRDefault="007D5FF9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sh-keygen -t rsa</w:t>
      </w:r>
      <w:r w:rsidR="006A29B1" w:rsidRPr="004F2D63">
        <w:rPr>
          <w:rFonts w:ascii="宋体" w:eastAsia="宋体" w:hAnsi="宋体" w:hint="eastAsia"/>
          <w:sz w:val="18"/>
          <w:szCs w:val="18"/>
        </w:rPr>
        <w:t xml:space="preserve"> </w:t>
      </w:r>
      <w:r w:rsidR="006A29B1" w:rsidRPr="004F2D63">
        <w:rPr>
          <w:rFonts w:ascii="宋体" w:eastAsia="宋体" w:hAnsi="宋体"/>
          <w:sz w:val="18"/>
          <w:szCs w:val="18"/>
        </w:rPr>
        <w:t xml:space="preserve">   </w:t>
      </w:r>
      <w:r w:rsidRPr="004F2D63">
        <w:rPr>
          <w:rFonts w:ascii="宋体" w:eastAsia="宋体" w:hAnsi="宋体" w:hint="eastAsia"/>
          <w:sz w:val="18"/>
          <w:szCs w:val="18"/>
        </w:rPr>
        <w:t>#一路回车，不输入密码</w:t>
      </w:r>
    </w:p>
    <w:p w14:paraId="4D26856C" w14:textId="77777777" w:rsidR="007D5FF9" w:rsidRPr="004F2D63" w:rsidRDefault="007D5FF9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17" w:name="_Hlk71710928"/>
      <w:bookmarkEnd w:id="16"/>
      <w:r w:rsidRPr="004F2D63">
        <w:rPr>
          <w:rFonts w:ascii="宋体" w:eastAsia="宋体" w:hAnsi="宋体" w:hint="eastAsia"/>
          <w:sz w:val="18"/>
          <w:szCs w:val="18"/>
        </w:rPr>
        <w:t>把本地的ssh公钥文件安装到远程主机对应的账户</w:t>
      </w:r>
    </w:p>
    <w:p w14:paraId="4C434E7A" w14:textId="1789FA47" w:rsidR="007D5FF9" w:rsidRPr="004F2D63" w:rsidRDefault="006B4B8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18" w:name="_Hlk71710935"/>
      <w:bookmarkEnd w:id="17"/>
      <w:r w:rsidRPr="004F2D63">
        <w:rPr>
          <w:rFonts w:ascii="宋体" w:eastAsia="宋体" w:hAnsi="宋体"/>
          <w:sz w:val="18"/>
          <w:szCs w:val="18"/>
        </w:rPr>
        <w:t xml:space="preserve">ssh-copy-id -i .ssh/id_rsa.pub 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</w:p>
    <w:p w14:paraId="1D633D53" w14:textId="466FE804" w:rsidR="00D52854" w:rsidRPr="004F2D63" w:rsidRDefault="00D52854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19" w:name="_Hlk71711043"/>
      <w:bookmarkEnd w:id="18"/>
      <w:r w:rsidRPr="004F2D63">
        <w:rPr>
          <w:rFonts w:ascii="宋体" w:eastAsia="宋体" w:hAnsi="宋体"/>
          <w:sz w:val="18"/>
          <w:szCs w:val="18"/>
        </w:rPr>
        <w:t xml:space="preserve">ssh-copy-id -i .ssh/id_rsa.pub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</w:p>
    <w:p w14:paraId="41A3ADE2" w14:textId="2C1EA9F3" w:rsidR="00D52854" w:rsidRPr="004F2D63" w:rsidRDefault="00D52854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20" w:name="_Hlk71711085"/>
      <w:bookmarkEnd w:id="19"/>
      <w:r w:rsidRPr="004F2D63">
        <w:rPr>
          <w:rFonts w:ascii="宋体" w:eastAsia="宋体" w:hAnsi="宋体"/>
          <w:sz w:val="18"/>
          <w:szCs w:val="18"/>
        </w:rPr>
        <w:t xml:space="preserve">ssh-copy-id -i .ssh/id_rsa.pub </w:t>
      </w:r>
      <w:r w:rsidR="00192579" w:rsidRPr="004F2D63">
        <w:rPr>
          <w:rFonts w:ascii="宋体" w:eastAsia="宋体" w:hAnsi="宋体"/>
          <w:sz w:val="18"/>
          <w:szCs w:val="18"/>
        </w:rPr>
        <w:t>xianchaomaster3</w:t>
      </w:r>
    </w:p>
    <w:p w14:paraId="2CD1742E" w14:textId="77BD546A" w:rsidR="006B4B83" w:rsidRPr="004F2D63" w:rsidRDefault="006B4B83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21" w:name="_Hlk71711149"/>
      <w:bookmarkEnd w:id="20"/>
      <w:r w:rsidRPr="004F2D63">
        <w:rPr>
          <w:rFonts w:ascii="宋体" w:eastAsia="宋体" w:hAnsi="宋体"/>
          <w:sz w:val="18"/>
          <w:szCs w:val="18"/>
        </w:rPr>
        <w:t xml:space="preserve">ssh-copy-id -i .ssh/id_rsa.pub 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</w:p>
    <w:bookmarkEnd w:id="21"/>
    <w:p w14:paraId="3C3E02B1" w14:textId="31FA05C3" w:rsidR="009D1709" w:rsidRPr="004F2D63" w:rsidRDefault="009D1709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</w:p>
    <w:p w14:paraId="719C7428" w14:textId="6EE20142" w:rsidR="00E73071" w:rsidRPr="004F2D63" w:rsidRDefault="0090028E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22" w:name="_Hlk71711238"/>
      <w:r w:rsidRPr="004F2D63">
        <w:rPr>
          <w:rFonts w:ascii="宋体" w:eastAsia="宋体" w:hAnsi="宋体"/>
          <w:b w:val="0"/>
          <w:bCs w:val="0"/>
          <w:sz w:val="18"/>
          <w:szCs w:val="18"/>
        </w:rPr>
        <w:t>1.</w:t>
      </w:r>
      <w:r w:rsidR="00B82FC6" w:rsidRPr="004F2D63">
        <w:rPr>
          <w:rFonts w:ascii="宋体" w:eastAsia="宋体" w:hAnsi="宋体"/>
          <w:b w:val="0"/>
          <w:bCs w:val="0"/>
          <w:sz w:val="18"/>
          <w:szCs w:val="18"/>
        </w:rPr>
        <w:t>5</w:t>
      </w:r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关闭firewalld防火墙</w:t>
      </w:r>
      <w:r w:rsidR="0016631C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，</w:t>
      </w:r>
      <w:r w:rsidR="00E61D80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在</w:t>
      </w:r>
      <w:r w:rsidR="006A29B1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x</w:t>
      </w:r>
      <w:r w:rsidR="006A29B1" w:rsidRPr="004F2D63">
        <w:rPr>
          <w:rFonts w:ascii="宋体" w:eastAsia="宋体" w:hAnsi="宋体"/>
          <w:b w:val="0"/>
          <w:bCs w:val="0"/>
          <w:sz w:val="18"/>
          <w:szCs w:val="18"/>
        </w:rPr>
        <w:t>ianchaomaster1</w:t>
      </w:r>
      <w:r w:rsidR="006A29B1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6A29B1" w:rsidRPr="004F2D63">
        <w:rPr>
          <w:rFonts w:ascii="宋体" w:eastAsia="宋体" w:hAnsi="宋体"/>
          <w:b w:val="0"/>
          <w:bCs w:val="0"/>
          <w:sz w:val="18"/>
          <w:szCs w:val="18"/>
        </w:rPr>
        <w:t>ianchaomaster2</w:t>
      </w:r>
      <w:r w:rsidR="006A29B1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6A29B1" w:rsidRPr="004F2D63">
        <w:rPr>
          <w:rFonts w:ascii="宋体" w:eastAsia="宋体" w:hAnsi="宋体"/>
          <w:b w:val="0"/>
          <w:bCs w:val="0"/>
          <w:sz w:val="18"/>
          <w:szCs w:val="18"/>
        </w:rPr>
        <w:t>ianchaomaster3</w:t>
      </w:r>
      <w:r w:rsidR="006A29B1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6A29B1" w:rsidRPr="004F2D63">
        <w:rPr>
          <w:rFonts w:ascii="宋体" w:eastAsia="宋体" w:hAnsi="宋体"/>
          <w:b w:val="0"/>
          <w:bCs w:val="0"/>
          <w:sz w:val="18"/>
          <w:szCs w:val="18"/>
        </w:rPr>
        <w:t>ianchao</w:t>
      </w:r>
      <w:r w:rsidR="006A29B1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node</w:t>
      </w:r>
      <w:r w:rsidR="006A29B1" w:rsidRPr="004F2D63">
        <w:rPr>
          <w:rFonts w:ascii="宋体" w:eastAsia="宋体" w:hAnsi="宋体"/>
          <w:b w:val="0"/>
          <w:bCs w:val="0"/>
          <w:sz w:val="18"/>
          <w:szCs w:val="18"/>
        </w:rPr>
        <w:t>1</w:t>
      </w:r>
      <w:r w:rsidR="006A29B1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上操作</w:t>
      </w:r>
      <w:r w:rsidR="001B4254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：</w:t>
      </w:r>
    </w:p>
    <w:p w14:paraId="4E85DCA6" w14:textId="13656795" w:rsidR="00E73071" w:rsidRPr="004F2D63" w:rsidRDefault="00141872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  <w:bookmarkStart w:id="23" w:name="_Hlk71711256"/>
      <w:bookmarkEnd w:id="22"/>
      <w:r w:rsidRPr="004F2D63">
        <w:rPr>
          <w:rFonts w:ascii="宋体" w:eastAsia="宋体" w:hAnsi="宋体"/>
          <w:sz w:val="18"/>
          <w:szCs w:val="18"/>
        </w:rPr>
        <w:t>systemctl stop firewalld ; systemctl disable firewalld</w:t>
      </w:r>
    </w:p>
    <w:bookmarkEnd w:id="23"/>
    <w:p w14:paraId="2CBD4552" w14:textId="77777777" w:rsidR="00D52080" w:rsidRPr="004F2D63" w:rsidRDefault="00D52080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</w:p>
    <w:p w14:paraId="25A8609D" w14:textId="00DCB0DB" w:rsidR="00D52080" w:rsidRPr="004F2D63" w:rsidRDefault="00D52080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>1.</w:t>
      </w:r>
      <w:r w:rsidR="00B82FC6" w:rsidRPr="004F2D63">
        <w:rPr>
          <w:rFonts w:ascii="宋体" w:eastAsia="宋体" w:hAnsi="宋体"/>
          <w:b w:val="0"/>
          <w:bCs w:val="0"/>
          <w:sz w:val="18"/>
          <w:szCs w:val="18"/>
        </w:rPr>
        <w:t>6</w:t>
      </w:r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关闭selinux</w:t>
      </w:r>
      <w:r w:rsidR="008C1139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，</w:t>
      </w:r>
      <w:r w:rsidR="001101D8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在</w:t>
      </w:r>
      <w:r w:rsidR="00A81685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x</w:t>
      </w:r>
      <w:r w:rsidR="00A81685" w:rsidRPr="004F2D63">
        <w:rPr>
          <w:rFonts w:ascii="宋体" w:eastAsia="宋体" w:hAnsi="宋体"/>
          <w:b w:val="0"/>
          <w:bCs w:val="0"/>
          <w:sz w:val="18"/>
          <w:szCs w:val="18"/>
        </w:rPr>
        <w:t>ianchaomaster1</w:t>
      </w:r>
      <w:r w:rsidR="00A81685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A81685" w:rsidRPr="004F2D63">
        <w:rPr>
          <w:rFonts w:ascii="宋体" w:eastAsia="宋体" w:hAnsi="宋体"/>
          <w:b w:val="0"/>
          <w:bCs w:val="0"/>
          <w:sz w:val="18"/>
          <w:szCs w:val="18"/>
        </w:rPr>
        <w:t>ianchaomaster2</w:t>
      </w:r>
      <w:r w:rsidR="00A81685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A81685" w:rsidRPr="004F2D63">
        <w:rPr>
          <w:rFonts w:ascii="宋体" w:eastAsia="宋体" w:hAnsi="宋体"/>
          <w:b w:val="0"/>
          <w:bCs w:val="0"/>
          <w:sz w:val="18"/>
          <w:szCs w:val="18"/>
        </w:rPr>
        <w:t>ianchaomaster3</w:t>
      </w:r>
      <w:r w:rsidR="00A81685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A81685" w:rsidRPr="004F2D63">
        <w:rPr>
          <w:rFonts w:ascii="宋体" w:eastAsia="宋体" w:hAnsi="宋体"/>
          <w:b w:val="0"/>
          <w:bCs w:val="0"/>
          <w:sz w:val="18"/>
          <w:szCs w:val="18"/>
        </w:rPr>
        <w:t>ianchao</w:t>
      </w:r>
      <w:r w:rsidR="00A81685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node</w:t>
      </w:r>
      <w:r w:rsidR="00A81685" w:rsidRPr="004F2D63">
        <w:rPr>
          <w:rFonts w:ascii="宋体" w:eastAsia="宋体" w:hAnsi="宋体"/>
          <w:b w:val="0"/>
          <w:bCs w:val="0"/>
          <w:sz w:val="18"/>
          <w:szCs w:val="18"/>
        </w:rPr>
        <w:t>1</w:t>
      </w:r>
      <w:r w:rsidR="00A81685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上操作</w:t>
      </w:r>
      <w:r w:rsidR="001B4254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：</w:t>
      </w:r>
    </w:p>
    <w:p w14:paraId="7BF874C7" w14:textId="023481DD" w:rsidR="00B157BB" w:rsidRPr="004F2D63" w:rsidRDefault="00B157BB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ed -i 's/SELINUX=enforcing/SELINUX=disabled/g' /etc/selinux/config</w:t>
      </w:r>
    </w:p>
    <w:p w14:paraId="4C23DACB" w14:textId="60630EAE" w:rsidR="00B01C24" w:rsidRPr="004F2D63" w:rsidRDefault="001C73C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修改selinux配置文件之后，重启机器，selinux</w:t>
      </w:r>
      <w:r w:rsidR="001B7264" w:rsidRPr="004F2D63">
        <w:rPr>
          <w:rFonts w:ascii="宋体" w:eastAsia="宋体" w:hAnsi="宋体" w:hint="eastAsia"/>
          <w:sz w:val="18"/>
          <w:szCs w:val="18"/>
        </w:rPr>
        <w:t>配置</w:t>
      </w:r>
      <w:r w:rsidRPr="004F2D63">
        <w:rPr>
          <w:rFonts w:ascii="宋体" w:eastAsia="宋体" w:hAnsi="宋体" w:hint="eastAsia"/>
          <w:sz w:val="18"/>
          <w:szCs w:val="18"/>
        </w:rPr>
        <w:t>才能永久生效</w:t>
      </w:r>
    </w:p>
    <w:p w14:paraId="6F2B1BE2" w14:textId="168D7C75" w:rsidR="001C73C8" w:rsidRPr="004F2D63" w:rsidRDefault="00B01C24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重启之后登录机器验证是否修改成功：</w:t>
      </w:r>
    </w:p>
    <w:p w14:paraId="350BF67A" w14:textId="77EED0DC" w:rsidR="001C73C8" w:rsidRPr="004F2D63" w:rsidRDefault="007133E1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g</w:t>
      </w:r>
      <w:r w:rsidR="001C73C8" w:rsidRPr="004F2D63">
        <w:rPr>
          <w:rFonts w:ascii="宋体" w:eastAsia="宋体" w:hAnsi="宋体"/>
          <w:sz w:val="18"/>
          <w:szCs w:val="18"/>
        </w:rPr>
        <w:t>etenforce</w:t>
      </w:r>
    </w:p>
    <w:p w14:paraId="4BB31E50" w14:textId="61140320" w:rsidR="001C73C8" w:rsidRPr="004F2D63" w:rsidRDefault="00A14406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显示</w:t>
      </w:r>
      <w:r w:rsidR="001C73C8" w:rsidRPr="004F2D63">
        <w:rPr>
          <w:rFonts w:ascii="宋体" w:eastAsia="宋体" w:hAnsi="宋体"/>
          <w:color w:val="FF0000"/>
          <w:sz w:val="18"/>
          <w:szCs w:val="18"/>
        </w:rPr>
        <w:t>Disabled</w:t>
      </w:r>
      <w:r w:rsidRPr="004F2D63">
        <w:rPr>
          <w:rFonts w:ascii="宋体" w:eastAsia="宋体" w:hAnsi="宋体" w:hint="eastAsia"/>
          <w:color w:val="FF0000"/>
          <w:sz w:val="18"/>
          <w:szCs w:val="18"/>
        </w:rPr>
        <w:t>说明selinux已经关闭</w:t>
      </w:r>
    </w:p>
    <w:p w14:paraId="69CC3001" w14:textId="595A7F1D" w:rsidR="000B7A83" w:rsidRPr="004F2D63" w:rsidRDefault="000B7A83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2BBEC5A2" w14:textId="2843A3AB" w:rsidR="00AC65CA" w:rsidRPr="004F2D63" w:rsidRDefault="0069696A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>1.</w:t>
      </w:r>
      <w:r w:rsidR="00B82FC6" w:rsidRPr="004F2D63">
        <w:rPr>
          <w:rFonts w:ascii="宋体" w:eastAsia="宋体" w:hAnsi="宋体"/>
          <w:b w:val="0"/>
          <w:bCs w:val="0"/>
          <w:sz w:val="18"/>
          <w:szCs w:val="18"/>
        </w:rPr>
        <w:t>7</w:t>
      </w:r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关闭交换分区swap</w:t>
      </w:r>
      <w:r w:rsidR="008C1139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，</w:t>
      </w:r>
      <w:r w:rsidR="00F763E4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在</w:t>
      </w:r>
      <w:r w:rsidR="00AC65C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x</w:t>
      </w:r>
      <w:r w:rsidR="00AC65CA" w:rsidRPr="004F2D63">
        <w:rPr>
          <w:rFonts w:ascii="宋体" w:eastAsia="宋体" w:hAnsi="宋体"/>
          <w:b w:val="0"/>
          <w:bCs w:val="0"/>
          <w:sz w:val="18"/>
          <w:szCs w:val="18"/>
        </w:rPr>
        <w:t>ianchaomaster1</w:t>
      </w:r>
      <w:r w:rsidR="00AC65C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AC65CA" w:rsidRPr="004F2D63">
        <w:rPr>
          <w:rFonts w:ascii="宋体" w:eastAsia="宋体" w:hAnsi="宋体"/>
          <w:b w:val="0"/>
          <w:bCs w:val="0"/>
          <w:sz w:val="18"/>
          <w:szCs w:val="18"/>
        </w:rPr>
        <w:t>ianchaomaster2</w:t>
      </w:r>
      <w:r w:rsidR="00AC65C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AC65CA" w:rsidRPr="004F2D63">
        <w:rPr>
          <w:rFonts w:ascii="宋体" w:eastAsia="宋体" w:hAnsi="宋体"/>
          <w:b w:val="0"/>
          <w:bCs w:val="0"/>
          <w:sz w:val="18"/>
          <w:szCs w:val="18"/>
        </w:rPr>
        <w:t>ianchaomaster3</w:t>
      </w:r>
      <w:r w:rsidR="00AC65C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AC65CA" w:rsidRPr="004F2D63">
        <w:rPr>
          <w:rFonts w:ascii="宋体" w:eastAsia="宋体" w:hAnsi="宋体"/>
          <w:b w:val="0"/>
          <w:bCs w:val="0"/>
          <w:sz w:val="18"/>
          <w:szCs w:val="18"/>
        </w:rPr>
        <w:t>ianchao</w:t>
      </w:r>
      <w:r w:rsidR="00AC65C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node</w:t>
      </w:r>
      <w:r w:rsidR="00AC65CA" w:rsidRPr="004F2D63">
        <w:rPr>
          <w:rFonts w:ascii="宋体" w:eastAsia="宋体" w:hAnsi="宋体"/>
          <w:b w:val="0"/>
          <w:bCs w:val="0"/>
          <w:sz w:val="18"/>
          <w:szCs w:val="18"/>
        </w:rPr>
        <w:t>1</w:t>
      </w:r>
      <w:r w:rsidR="00AC65C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上操作</w:t>
      </w:r>
      <w:r w:rsidR="003E444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：</w:t>
      </w:r>
    </w:p>
    <w:p w14:paraId="047E3C35" w14:textId="5041C34C" w:rsidR="003E444A" w:rsidRPr="004F2D63" w:rsidRDefault="003E444A" w:rsidP="009B7DEC">
      <w:pPr>
        <w:ind w:leftChars="50" w:left="105" w:firstLineChars="200" w:firstLine="360"/>
        <w:jc w:val="left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color w:val="FF0000"/>
          <w:sz w:val="18"/>
          <w:szCs w:val="18"/>
        </w:rPr>
        <w:t>临时关闭</w:t>
      </w:r>
    </w:p>
    <w:p w14:paraId="2230BEF8" w14:textId="59A861DA" w:rsidR="00290B07" w:rsidRPr="004F2D63" w:rsidRDefault="00A962EB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wapoff -a</w:t>
      </w:r>
    </w:p>
    <w:p w14:paraId="3FBF423A" w14:textId="05EE2337" w:rsidR="00B46197" w:rsidRPr="004F2D63" w:rsidRDefault="001B7264" w:rsidP="009B7DEC">
      <w:pPr>
        <w:ind w:leftChars="50" w:left="105" w:firstLineChars="200" w:firstLine="360"/>
        <w:jc w:val="left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#</w:t>
      </w:r>
      <w:r w:rsidR="00CF0A80" w:rsidRPr="004F2D63">
        <w:rPr>
          <w:rFonts w:ascii="宋体" w:eastAsia="宋体" w:hAnsi="宋体" w:hint="eastAsia"/>
          <w:color w:val="FF0000"/>
          <w:sz w:val="18"/>
          <w:szCs w:val="18"/>
        </w:rPr>
        <w:t>永久关闭：注释swap挂载</w:t>
      </w:r>
      <w:r w:rsidR="00012B71" w:rsidRPr="004F2D63">
        <w:rPr>
          <w:rFonts w:ascii="宋体" w:eastAsia="宋体" w:hAnsi="宋体" w:hint="eastAsia"/>
          <w:color w:val="FF0000"/>
          <w:sz w:val="18"/>
          <w:szCs w:val="18"/>
        </w:rPr>
        <w:t>，</w:t>
      </w:r>
      <w:r w:rsidR="00B46197" w:rsidRPr="004F2D63">
        <w:rPr>
          <w:rFonts w:ascii="宋体" w:eastAsia="宋体" w:hAnsi="宋体" w:hint="eastAsia"/>
          <w:color w:val="FF0000"/>
          <w:sz w:val="18"/>
          <w:szCs w:val="18"/>
        </w:rPr>
        <w:t>给swap这行开头加一下注释</w:t>
      </w:r>
    </w:p>
    <w:p w14:paraId="7D92BBED" w14:textId="274034E8" w:rsidR="00290B07" w:rsidRPr="004F2D63" w:rsidRDefault="00290B07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vim /etc/fstab</w:t>
      </w:r>
    </w:p>
    <w:p w14:paraId="2549479B" w14:textId="0BDE56F6" w:rsidR="00BE023A" w:rsidRPr="004F2D63" w:rsidRDefault="00290B07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/dev/mapper/centos-swap swap      swap    defaults        0 0</w:t>
      </w:r>
      <w:bookmarkEnd w:id="0"/>
    </w:p>
    <w:p w14:paraId="1F4C0331" w14:textId="77777777" w:rsidR="00994D0B" w:rsidRPr="004F2D63" w:rsidRDefault="00994D0B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6FA7DAAE" w14:textId="547B7533" w:rsidR="00AC679C" w:rsidRPr="004F2D63" w:rsidRDefault="00AC679C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如果是克隆的虚拟机，需要删除UUID</w:t>
      </w:r>
    </w:p>
    <w:p w14:paraId="1BD5AF04" w14:textId="77777777" w:rsidR="00AC679C" w:rsidRPr="004F2D63" w:rsidRDefault="00AC679C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27F009C3" w14:textId="5433D5E7" w:rsidR="00BF32F3" w:rsidRPr="004F2D63" w:rsidRDefault="00BF32F3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>1.</w:t>
      </w:r>
      <w:r w:rsidR="00B82FC6" w:rsidRPr="004F2D63">
        <w:rPr>
          <w:rFonts w:ascii="宋体" w:eastAsia="宋体" w:hAnsi="宋体"/>
          <w:b w:val="0"/>
          <w:bCs w:val="0"/>
          <w:sz w:val="18"/>
          <w:szCs w:val="18"/>
        </w:rPr>
        <w:t>8</w:t>
      </w:r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修改内核参数</w:t>
      </w:r>
      <w:r w:rsidR="00B66FFF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，</w:t>
      </w:r>
      <w:r w:rsidR="002272A4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在</w:t>
      </w:r>
      <w:r w:rsidR="008B1AF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x</w:t>
      </w:r>
      <w:r w:rsidR="008B1AFA" w:rsidRPr="004F2D63">
        <w:rPr>
          <w:rFonts w:ascii="宋体" w:eastAsia="宋体" w:hAnsi="宋体"/>
          <w:b w:val="0"/>
          <w:bCs w:val="0"/>
          <w:sz w:val="18"/>
          <w:szCs w:val="18"/>
        </w:rPr>
        <w:t>ianchaomaster1</w:t>
      </w:r>
      <w:r w:rsidR="008B1AF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8B1AFA" w:rsidRPr="004F2D63">
        <w:rPr>
          <w:rFonts w:ascii="宋体" w:eastAsia="宋体" w:hAnsi="宋体"/>
          <w:b w:val="0"/>
          <w:bCs w:val="0"/>
          <w:sz w:val="18"/>
          <w:szCs w:val="18"/>
        </w:rPr>
        <w:t>ianchaomaster2</w:t>
      </w:r>
      <w:r w:rsidR="008B1AF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8B1AFA" w:rsidRPr="004F2D63">
        <w:rPr>
          <w:rFonts w:ascii="宋体" w:eastAsia="宋体" w:hAnsi="宋体"/>
          <w:b w:val="0"/>
          <w:bCs w:val="0"/>
          <w:sz w:val="18"/>
          <w:szCs w:val="18"/>
        </w:rPr>
        <w:t>ianchaomaster3</w:t>
      </w:r>
      <w:r w:rsidR="008B1AF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8B1AFA" w:rsidRPr="004F2D63">
        <w:rPr>
          <w:rFonts w:ascii="宋体" w:eastAsia="宋体" w:hAnsi="宋体"/>
          <w:b w:val="0"/>
          <w:bCs w:val="0"/>
          <w:sz w:val="18"/>
          <w:szCs w:val="18"/>
        </w:rPr>
        <w:t>ianchao</w:t>
      </w:r>
      <w:r w:rsidR="008B1AF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node</w:t>
      </w:r>
      <w:r w:rsidR="008B1AFA" w:rsidRPr="004F2D63">
        <w:rPr>
          <w:rFonts w:ascii="宋体" w:eastAsia="宋体" w:hAnsi="宋体"/>
          <w:b w:val="0"/>
          <w:bCs w:val="0"/>
          <w:sz w:val="18"/>
          <w:szCs w:val="18"/>
        </w:rPr>
        <w:t>1</w:t>
      </w:r>
      <w:r w:rsidR="008B1AF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上操作：</w:t>
      </w:r>
    </w:p>
    <w:p w14:paraId="10B8817C" w14:textId="77777777" w:rsidR="001D3432" w:rsidRPr="004F2D63" w:rsidRDefault="001D3432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3EB16F9C" w14:textId="0D93CE08" w:rsidR="00285478" w:rsidRPr="004F2D63" w:rsidRDefault="0028547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</w:t>
      </w:r>
      <w:r w:rsidRPr="004F2D63">
        <w:rPr>
          <w:rFonts w:ascii="宋体" w:eastAsia="宋体" w:hAnsi="宋体" w:hint="eastAsia"/>
          <w:sz w:val="18"/>
          <w:szCs w:val="18"/>
        </w:rPr>
        <w:t>加载br</w:t>
      </w:r>
      <w:r w:rsidRPr="004F2D63">
        <w:rPr>
          <w:rFonts w:ascii="宋体" w:eastAsia="宋体" w:hAnsi="宋体"/>
          <w:sz w:val="18"/>
          <w:szCs w:val="18"/>
        </w:rPr>
        <w:t>_netfilter</w:t>
      </w:r>
      <w:r w:rsidRPr="004F2D63">
        <w:rPr>
          <w:rFonts w:ascii="宋体" w:eastAsia="宋体" w:hAnsi="宋体" w:hint="eastAsia"/>
          <w:sz w:val="18"/>
          <w:szCs w:val="18"/>
        </w:rPr>
        <w:t>模块</w:t>
      </w:r>
    </w:p>
    <w:p w14:paraId="5E11AD7C" w14:textId="4D50DF6C" w:rsidR="00CB6736" w:rsidRPr="004F2D63" w:rsidRDefault="00CB6736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modprobe br_netfilter</w:t>
      </w:r>
    </w:p>
    <w:p w14:paraId="32320743" w14:textId="222395BE" w:rsidR="006B4A3A" w:rsidRPr="004F2D63" w:rsidRDefault="006B4A3A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bookmarkStart w:id="24" w:name="_Hlk69895333"/>
    </w:p>
    <w:p w14:paraId="4A345405" w14:textId="40E816D5" w:rsidR="00140C39" w:rsidRPr="004F2D63" w:rsidRDefault="00140C3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验证模块是否加载成功：</w:t>
      </w:r>
    </w:p>
    <w:p w14:paraId="189A4DD3" w14:textId="77777777" w:rsidR="00140C39" w:rsidRPr="004F2D63" w:rsidRDefault="00140C3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lsmod |grep br_netfilter</w:t>
      </w:r>
    </w:p>
    <w:p w14:paraId="22C0BDE6" w14:textId="77777777" w:rsidR="00140C39" w:rsidRPr="004F2D63" w:rsidRDefault="00140C3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284BFA6B" w14:textId="775CB87E" w:rsidR="00FC528C" w:rsidRPr="004F2D63" w:rsidRDefault="00FC528C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修改内核参数</w:t>
      </w:r>
    </w:p>
    <w:p w14:paraId="2136A890" w14:textId="4DB84B6A" w:rsidR="00CD20B8" w:rsidRPr="004F2D63" w:rsidRDefault="00CD20B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at &gt; /etc/sysctl.d/k8s.conf &lt;&lt;EOF</w:t>
      </w:r>
    </w:p>
    <w:p w14:paraId="48ED61C5" w14:textId="77777777" w:rsidR="00CD20B8" w:rsidRPr="004F2D63" w:rsidRDefault="00CD20B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et.bridge.bridge-nf-call-ip6tables = 1</w:t>
      </w:r>
    </w:p>
    <w:p w14:paraId="55CCAB04" w14:textId="77777777" w:rsidR="00CD20B8" w:rsidRPr="004F2D63" w:rsidRDefault="00CD20B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et.bridge.bridge-nf-call-iptables = 1</w:t>
      </w:r>
    </w:p>
    <w:p w14:paraId="27C99A3D" w14:textId="77777777" w:rsidR="00CD20B8" w:rsidRPr="004F2D63" w:rsidRDefault="00CD20B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et.ipv4.ip_forward = 1</w:t>
      </w:r>
    </w:p>
    <w:p w14:paraId="15668604" w14:textId="52D9D65D" w:rsidR="00CD20B8" w:rsidRPr="004F2D63" w:rsidRDefault="00CD20B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OF</w:t>
      </w:r>
    </w:p>
    <w:p w14:paraId="0A018C0C" w14:textId="79D89C03" w:rsidR="00285478" w:rsidRPr="004F2D63" w:rsidRDefault="0028547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05E61854" w14:textId="02007981" w:rsidR="00A412CD" w:rsidRPr="004F2D63" w:rsidRDefault="00A412CD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="0071153B" w:rsidRPr="004F2D63">
        <w:rPr>
          <w:rFonts w:ascii="宋体" w:eastAsia="宋体" w:hAnsi="宋体" w:hint="eastAsia"/>
          <w:sz w:val="18"/>
          <w:szCs w:val="18"/>
        </w:rPr>
        <w:t>使</w:t>
      </w:r>
      <w:r w:rsidRPr="004F2D63">
        <w:rPr>
          <w:rFonts w:ascii="宋体" w:eastAsia="宋体" w:hAnsi="宋体" w:hint="eastAsia"/>
          <w:sz w:val="18"/>
          <w:szCs w:val="18"/>
        </w:rPr>
        <w:t>刚才修改的内核参数生效</w:t>
      </w:r>
    </w:p>
    <w:bookmarkEnd w:id="24"/>
    <w:p w14:paraId="75DCBD46" w14:textId="7CAA7CCB" w:rsidR="00C10607" w:rsidRPr="004F2D63" w:rsidRDefault="00051080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ysctl -p /etc/sysctl.d/k8s.conf</w:t>
      </w:r>
      <w:r w:rsidR="004F3955" w:rsidRPr="004F2D63">
        <w:rPr>
          <w:rFonts w:ascii="宋体" w:eastAsia="宋体" w:hAnsi="宋体"/>
          <w:sz w:val="18"/>
          <w:szCs w:val="18"/>
        </w:rPr>
        <w:t xml:space="preserve">  </w:t>
      </w:r>
    </w:p>
    <w:p w14:paraId="3382831D" w14:textId="30ECC3AE" w:rsidR="004F3955" w:rsidRPr="004F2D63" w:rsidRDefault="004F3955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061BC361" w14:textId="22CC667A" w:rsidR="004F3955" w:rsidRPr="004F2D63" w:rsidRDefault="004F3955" w:rsidP="009B7DEC">
      <w:pPr>
        <w:ind w:leftChars="50" w:left="105" w:firstLineChars="200" w:firstLine="360"/>
        <w:jc w:val="left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问题1：sysctl是做什么的？</w:t>
      </w:r>
    </w:p>
    <w:p w14:paraId="168426A5" w14:textId="4671369C" w:rsidR="00464209" w:rsidRPr="004F2D63" w:rsidRDefault="0046420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在运行时配置内核参数</w:t>
      </w:r>
    </w:p>
    <w:p w14:paraId="423E36BB" w14:textId="26430D28" w:rsidR="00032534" w:rsidRPr="004F2D63" w:rsidRDefault="00032534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  -p   从指定的文件加载系统参数，如不指定即从/etc/sysctl.conf中加载</w:t>
      </w:r>
    </w:p>
    <w:p w14:paraId="4B734BCD" w14:textId="212FD92E" w:rsidR="00B44A8B" w:rsidRPr="004F2D63" w:rsidRDefault="00B44A8B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69F7086F" w14:textId="6491F6E0" w:rsidR="00F53FB7" w:rsidRPr="004F2D63" w:rsidRDefault="000D53D2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问题</w:t>
      </w:r>
      <w:r w:rsidR="00372DEC" w:rsidRPr="004F2D63">
        <w:rPr>
          <w:rFonts w:ascii="宋体" w:eastAsia="宋体" w:hAnsi="宋体"/>
          <w:color w:val="FF0000"/>
          <w:sz w:val="18"/>
          <w:szCs w:val="18"/>
        </w:rPr>
        <w:t>2</w:t>
      </w:r>
      <w:r w:rsidR="00B44A8B" w:rsidRPr="004F2D63">
        <w:rPr>
          <w:rFonts w:ascii="宋体" w:eastAsia="宋体" w:hAnsi="宋体" w:hint="eastAsia"/>
          <w:color w:val="FF0000"/>
          <w:sz w:val="18"/>
          <w:szCs w:val="18"/>
        </w:rPr>
        <w:t>：</w:t>
      </w:r>
      <w:r w:rsidR="00B44A8B" w:rsidRPr="004F2D63">
        <w:rPr>
          <w:rFonts w:ascii="宋体" w:eastAsia="宋体" w:hAnsi="宋体" w:hint="eastAsia"/>
          <w:sz w:val="18"/>
          <w:szCs w:val="18"/>
        </w:rPr>
        <w:t>为什么要执行</w:t>
      </w:r>
      <w:r w:rsidR="00B44A8B" w:rsidRPr="004F2D63">
        <w:rPr>
          <w:rFonts w:ascii="宋体" w:eastAsia="宋体" w:hAnsi="宋体"/>
          <w:sz w:val="18"/>
          <w:szCs w:val="18"/>
        </w:rPr>
        <w:t>modprobe br_netfilter</w:t>
      </w:r>
      <w:r w:rsidR="00B44A8B" w:rsidRPr="004F2D63">
        <w:rPr>
          <w:rFonts w:ascii="宋体" w:eastAsia="宋体" w:hAnsi="宋体" w:hint="eastAsia"/>
          <w:sz w:val="18"/>
          <w:szCs w:val="18"/>
        </w:rPr>
        <w:t>？</w:t>
      </w:r>
    </w:p>
    <w:p w14:paraId="52AFBD71" w14:textId="70E59A00" w:rsidR="00B44A8B" w:rsidRPr="004F2D63" w:rsidRDefault="00531CB0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修改</w:t>
      </w:r>
      <w:r w:rsidRPr="004F2D63">
        <w:rPr>
          <w:rFonts w:ascii="宋体" w:eastAsia="宋体" w:hAnsi="宋体"/>
          <w:sz w:val="18"/>
          <w:szCs w:val="18"/>
        </w:rPr>
        <w:t>/etc/sysctl.d/k8s.conf</w:t>
      </w:r>
      <w:r w:rsidRPr="004F2D63">
        <w:rPr>
          <w:rFonts w:ascii="宋体" w:eastAsia="宋体" w:hAnsi="宋体" w:hint="eastAsia"/>
          <w:sz w:val="18"/>
          <w:szCs w:val="18"/>
        </w:rPr>
        <w:t>文件，增加如下三行参数：</w:t>
      </w:r>
    </w:p>
    <w:p w14:paraId="41BF5074" w14:textId="77777777" w:rsidR="00531CB0" w:rsidRPr="004F2D63" w:rsidRDefault="00531CB0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et.bridge.bridge-nf-call-ip6tables = 1</w:t>
      </w:r>
    </w:p>
    <w:p w14:paraId="637E4B9A" w14:textId="77777777" w:rsidR="00531CB0" w:rsidRPr="004F2D63" w:rsidRDefault="00531CB0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et.bridge.bridge-nf-call-iptables = 1</w:t>
      </w:r>
    </w:p>
    <w:p w14:paraId="7F274E80" w14:textId="486EBCC9" w:rsidR="00531CB0" w:rsidRPr="004F2D63" w:rsidRDefault="00531CB0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et.ipv4.ip_forward = 1</w:t>
      </w:r>
    </w:p>
    <w:p w14:paraId="5B4D392B" w14:textId="77777777" w:rsidR="00531CB0" w:rsidRPr="004F2D63" w:rsidRDefault="00531CB0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6797DFB9" w14:textId="3A60FACC" w:rsidR="00531CB0" w:rsidRPr="004F2D63" w:rsidRDefault="00531CB0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ysctl -p /etc/sysctl.d/k8s.conf</w:t>
      </w:r>
      <w:r w:rsidRPr="004F2D63">
        <w:rPr>
          <w:rFonts w:ascii="宋体" w:eastAsia="宋体" w:hAnsi="宋体" w:hint="eastAsia"/>
          <w:sz w:val="18"/>
          <w:szCs w:val="18"/>
        </w:rPr>
        <w:t>出现报错：</w:t>
      </w:r>
    </w:p>
    <w:p w14:paraId="358233E9" w14:textId="77777777" w:rsidR="00540D7D" w:rsidRPr="004F2D63" w:rsidRDefault="00540D7D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628E7CF9" w14:textId="77777777" w:rsidR="009F5903" w:rsidRPr="004F2D63" w:rsidRDefault="009F5903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ysctl: cannot stat /proc/sys/net/bridge/bridge-nf-call-ip6tables: No such file or directory</w:t>
      </w:r>
    </w:p>
    <w:p w14:paraId="0F5D3699" w14:textId="77777777" w:rsidR="009F5903" w:rsidRPr="004F2D63" w:rsidRDefault="009F5903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ysctl: cannot stat /proc/sys/net/bridge/bridge-nf-call-iptables: No such file or directory</w:t>
      </w:r>
    </w:p>
    <w:p w14:paraId="3DFC3AE2" w14:textId="450B891A" w:rsidR="00531CB0" w:rsidRPr="004F2D63" w:rsidRDefault="00531CB0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6697912C" w14:textId="7E219883" w:rsidR="00F53FB7" w:rsidRPr="004F2D63" w:rsidRDefault="00F53FB7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解决方法：</w:t>
      </w:r>
    </w:p>
    <w:p w14:paraId="6729A49F" w14:textId="77777777" w:rsidR="00F53FB7" w:rsidRPr="004F2D63" w:rsidRDefault="00F53FB7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modprobe br_netfilter</w:t>
      </w:r>
    </w:p>
    <w:p w14:paraId="69E4C902" w14:textId="77777777" w:rsidR="00F53FB7" w:rsidRPr="004F2D63" w:rsidRDefault="00F53FB7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72538F43" w14:textId="4FDC4C27" w:rsidR="00531CB0" w:rsidRPr="004F2D63" w:rsidRDefault="00D20F3D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问题</w:t>
      </w:r>
      <w:r w:rsidR="00372DEC" w:rsidRPr="004F2D63">
        <w:rPr>
          <w:rFonts w:ascii="宋体" w:eastAsia="宋体" w:hAnsi="宋体"/>
          <w:color w:val="FF0000"/>
          <w:sz w:val="18"/>
          <w:szCs w:val="18"/>
        </w:rPr>
        <w:t>3</w:t>
      </w:r>
      <w:r w:rsidRPr="004F2D63">
        <w:rPr>
          <w:rFonts w:ascii="宋体" w:eastAsia="宋体" w:hAnsi="宋体" w:hint="eastAsia"/>
          <w:color w:val="FF0000"/>
          <w:sz w:val="18"/>
          <w:szCs w:val="18"/>
        </w:rPr>
        <w:t>：</w:t>
      </w:r>
      <w:r w:rsidRPr="004F2D63">
        <w:rPr>
          <w:rFonts w:ascii="宋体" w:eastAsia="宋体" w:hAnsi="宋体" w:hint="eastAsia"/>
          <w:sz w:val="18"/>
          <w:szCs w:val="18"/>
        </w:rPr>
        <w:t>为什么开启</w:t>
      </w:r>
      <w:r w:rsidRPr="004F2D63">
        <w:rPr>
          <w:rFonts w:ascii="宋体" w:eastAsia="宋体" w:hAnsi="宋体"/>
          <w:sz w:val="18"/>
          <w:szCs w:val="18"/>
        </w:rPr>
        <w:t>net.bridge.bridge-nf-call-iptables</w:t>
      </w:r>
      <w:r w:rsidRPr="004F2D63">
        <w:rPr>
          <w:rFonts w:ascii="宋体" w:eastAsia="宋体" w:hAnsi="宋体" w:hint="eastAsia"/>
          <w:sz w:val="18"/>
          <w:szCs w:val="18"/>
        </w:rPr>
        <w:t>内核参数</w:t>
      </w:r>
      <w:r w:rsidR="00D12CA1" w:rsidRPr="004F2D63">
        <w:rPr>
          <w:rFonts w:ascii="宋体" w:eastAsia="宋体" w:hAnsi="宋体" w:hint="eastAsia"/>
          <w:sz w:val="18"/>
          <w:szCs w:val="18"/>
        </w:rPr>
        <w:t>？</w:t>
      </w:r>
    </w:p>
    <w:p w14:paraId="024C96F5" w14:textId="398E97DB" w:rsidR="00BA315F" w:rsidRPr="004F2D63" w:rsidRDefault="00BA315F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在centos下安装docker，</w:t>
      </w:r>
      <w:r w:rsidRPr="004F2D63">
        <w:rPr>
          <w:rFonts w:ascii="宋体" w:eastAsia="宋体" w:hAnsi="宋体"/>
          <w:sz w:val="18"/>
          <w:szCs w:val="18"/>
        </w:rPr>
        <w:t>执行docker info出现如下警告</w:t>
      </w:r>
      <w:r w:rsidRPr="004F2D63">
        <w:rPr>
          <w:rFonts w:ascii="宋体" w:eastAsia="宋体" w:hAnsi="宋体" w:hint="eastAsia"/>
          <w:sz w:val="18"/>
          <w:szCs w:val="18"/>
        </w:rPr>
        <w:t>：</w:t>
      </w:r>
    </w:p>
    <w:p w14:paraId="1DC6ABA9" w14:textId="77777777" w:rsidR="00BA315F" w:rsidRPr="004F2D63" w:rsidRDefault="00BA315F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ARNING: bridge-nf-call-iptables is disabled</w:t>
      </w:r>
    </w:p>
    <w:p w14:paraId="69B43CDF" w14:textId="77777777" w:rsidR="00BA315F" w:rsidRPr="004F2D63" w:rsidRDefault="00BA315F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ARNING: bridge-nf-call-ip6tables is disabled</w:t>
      </w:r>
    </w:p>
    <w:p w14:paraId="23318B29" w14:textId="1E569341" w:rsidR="00D20F3D" w:rsidRPr="004F2D63" w:rsidRDefault="00D20F3D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7A5BD8D6" w14:textId="0020557C" w:rsidR="0079799B" w:rsidRPr="004F2D63" w:rsidRDefault="0079799B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解决办法：</w:t>
      </w:r>
    </w:p>
    <w:p w14:paraId="737C2E8A" w14:textId="0A97D243" w:rsidR="00CF5DD2" w:rsidRPr="004F2D63" w:rsidRDefault="00907D3E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vi</w:t>
      </w:r>
      <w:r w:rsidR="004E519C" w:rsidRPr="004F2D63">
        <w:rPr>
          <w:rFonts w:ascii="宋体" w:eastAsia="宋体" w:hAnsi="宋体" w:hint="eastAsia"/>
          <w:sz w:val="18"/>
          <w:szCs w:val="18"/>
        </w:rPr>
        <w:t>m</w:t>
      </w:r>
      <w:r w:rsidR="004E519C" w:rsidRPr="004F2D63">
        <w:rPr>
          <w:rFonts w:ascii="宋体" w:eastAsia="宋体" w:hAnsi="宋体"/>
          <w:sz w:val="18"/>
          <w:szCs w:val="18"/>
        </w:rPr>
        <w:t xml:space="preserve"> </w:t>
      </w:r>
      <w:r w:rsidR="00D159FA" w:rsidRPr="004F2D63">
        <w:rPr>
          <w:rFonts w:ascii="宋体" w:eastAsia="宋体" w:hAnsi="宋体"/>
          <w:sz w:val="18"/>
          <w:szCs w:val="18"/>
        </w:rPr>
        <w:t xml:space="preserve"> </w:t>
      </w:r>
      <w:r w:rsidR="00CF5DD2" w:rsidRPr="004F2D63">
        <w:rPr>
          <w:rFonts w:ascii="宋体" w:eastAsia="宋体" w:hAnsi="宋体"/>
          <w:sz w:val="18"/>
          <w:szCs w:val="18"/>
        </w:rPr>
        <w:t>/etc/sysctl.d/k8s.conf</w:t>
      </w:r>
    </w:p>
    <w:p w14:paraId="4E1B8A43" w14:textId="77777777" w:rsidR="0079799B" w:rsidRPr="004F2D63" w:rsidRDefault="0079799B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et.bridge.bridge-nf-call-ip6tables = 1</w:t>
      </w:r>
    </w:p>
    <w:p w14:paraId="119416DB" w14:textId="77777777" w:rsidR="0079799B" w:rsidRPr="004F2D63" w:rsidRDefault="0079799B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et.bridge.bridge-nf-call-iptables = 1</w:t>
      </w:r>
    </w:p>
    <w:p w14:paraId="271790D2" w14:textId="77777777" w:rsidR="0079799B" w:rsidRPr="004F2D63" w:rsidRDefault="0079799B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43AB8E28" w14:textId="4940C502" w:rsidR="00B44A8B" w:rsidRPr="004F2D63" w:rsidRDefault="007E60B6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问题4：</w:t>
      </w:r>
      <w:r w:rsidRPr="004F2D63">
        <w:rPr>
          <w:rFonts w:ascii="宋体" w:eastAsia="宋体" w:hAnsi="宋体" w:hint="eastAsia"/>
          <w:sz w:val="18"/>
          <w:szCs w:val="18"/>
        </w:rPr>
        <w:t>为什么要开启</w:t>
      </w:r>
      <w:r w:rsidRPr="004F2D63">
        <w:rPr>
          <w:rFonts w:ascii="宋体" w:eastAsia="宋体" w:hAnsi="宋体"/>
          <w:sz w:val="18"/>
          <w:szCs w:val="18"/>
        </w:rPr>
        <w:t>net.ipv4.ip_forward = 1</w:t>
      </w:r>
      <w:r w:rsidRPr="004F2D63">
        <w:rPr>
          <w:rFonts w:ascii="宋体" w:eastAsia="宋体" w:hAnsi="宋体" w:hint="eastAsia"/>
          <w:sz w:val="18"/>
          <w:szCs w:val="18"/>
        </w:rPr>
        <w:t>参数</w:t>
      </w:r>
      <w:r w:rsidR="001A4975" w:rsidRPr="004F2D63">
        <w:rPr>
          <w:rFonts w:ascii="宋体" w:eastAsia="宋体" w:hAnsi="宋体" w:hint="eastAsia"/>
          <w:sz w:val="18"/>
          <w:szCs w:val="18"/>
        </w:rPr>
        <w:t>？</w:t>
      </w:r>
    </w:p>
    <w:p w14:paraId="54D2B34B" w14:textId="529F14A2" w:rsidR="001A4975" w:rsidRPr="004F2D63" w:rsidRDefault="00825074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k</w:t>
      </w:r>
      <w:r w:rsidR="001A4975" w:rsidRPr="004F2D63">
        <w:rPr>
          <w:rFonts w:ascii="宋体" w:eastAsia="宋体" w:hAnsi="宋体" w:hint="eastAsia"/>
          <w:sz w:val="18"/>
          <w:szCs w:val="18"/>
        </w:rPr>
        <w:t>ubeadm初始化k</w:t>
      </w:r>
      <w:r w:rsidR="001A4975" w:rsidRPr="004F2D63">
        <w:rPr>
          <w:rFonts w:ascii="宋体" w:eastAsia="宋体" w:hAnsi="宋体"/>
          <w:sz w:val="18"/>
          <w:szCs w:val="18"/>
        </w:rPr>
        <w:t>8s</w:t>
      </w:r>
      <w:r w:rsidR="001A4975" w:rsidRPr="004F2D63">
        <w:rPr>
          <w:rFonts w:ascii="宋体" w:eastAsia="宋体" w:hAnsi="宋体" w:hint="eastAsia"/>
          <w:sz w:val="18"/>
          <w:szCs w:val="18"/>
        </w:rPr>
        <w:t>如果报错：</w:t>
      </w:r>
    </w:p>
    <w:p w14:paraId="2B8EA4E4" w14:textId="0BD33677" w:rsidR="001A4975" w:rsidRPr="004F2D63" w:rsidRDefault="001A4975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noProof/>
          <w:sz w:val="18"/>
          <w:szCs w:val="18"/>
        </w:rPr>
        <w:drawing>
          <wp:inline distT="0" distB="0" distL="0" distR="0" wp14:anchorId="7B667820" wp14:editId="4DDD1F49">
            <wp:extent cx="5274310" cy="26479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D2715" w14:textId="3D425ACD" w:rsidR="00284937" w:rsidRPr="004F2D63" w:rsidRDefault="00284937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就表示没有开启i</w:t>
      </w:r>
      <w:r w:rsidRPr="004F2D63">
        <w:rPr>
          <w:rFonts w:ascii="宋体" w:eastAsia="宋体" w:hAnsi="宋体"/>
          <w:sz w:val="18"/>
          <w:szCs w:val="18"/>
        </w:rPr>
        <w:t>p_forward</w:t>
      </w:r>
      <w:r w:rsidRPr="004F2D63">
        <w:rPr>
          <w:rFonts w:ascii="宋体" w:eastAsia="宋体" w:hAnsi="宋体" w:hint="eastAsia"/>
          <w:sz w:val="18"/>
          <w:szCs w:val="18"/>
        </w:rPr>
        <w:t>，需要开启</w:t>
      </w:r>
      <w:r w:rsidR="00363587" w:rsidRPr="004F2D63">
        <w:rPr>
          <w:rFonts w:ascii="宋体" w:eastAsia="宋体" w:hAnsi="宋体" w:hint="eastAsia"/>
          <w:sz w:val="18"/>
          <w:szCs w:val="18"/>
        </w:rPr>
        <w:t>。</w:t>
      </w:r>
    </w:p>
    <w:p w14:paraId="35A237E0" w14:textId="2B465834" w:rsidR="00363587" w:rsidRPr="004F2D63" w:rsidRDefault="00363587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44B295D6" w14:textId="4E3DAB69" w:rsidR="00363587" w:rsidRPr="004F2D63" w:rsidRDefault="00E3581E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et.ipv4.ip_forward</w:t>
      </w:r>
      <w:r w:rsidRPr="004F2D63">
        <w:rPr>
          <w:rFonts w:ascii="宋体" w:eastAsia="宋体" w:hAnsi="宋体" w:hint="eastAsia"/>
          <w:sz w:val="18"/>
          <w:szCs w:val="18"/>
        </w:rPr>
        <w:t>是数据包转发：</w:t>
      </w:r>
    </w:p>
    <w:p w14:paraId="401F1F82" w14:textId="77777777" w:rsidR="007C3E75" w:rsidRPr="004F2D63" w:rsidRDefault="007C3E75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出于安全考虑，Linux系统默认是禁止数据包转发的。所谓转发即当主机拥有多于一块的网卡时，其中一块收到数据包，根据数据包的目的ip地址将数据包发往本机另一块网卡，该网卡根据路由表继续发送数据包。这通常是路由器所要实现的功能。</w:t>
      </w:r>
    </w:p>
    <w:p w14:paraId="05089359" w14:textId="77777777" w:rsidR="007C3E75" w:rsidRPr="004F2D63" w:rsidRDefault="007C3E75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要让Linux系统具有路由转发功能，需要配置一个Linux的内核参数net.ipv4.ip_forward。这个参数指定了Linux系统当前对路由转发功能的支持情况；其值为0时表示禁止进行IP转发；如果是1,则说明IP转发功能已经打开。</w:t>
      </w:r>
    </w:p>
    <w:p w14:paraId="671F8E32" w14:textId="77777777" w:rsidR="007E60B6" w:rsidRPr="004F2D63" w:rsidRDefault="007E60B6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74EC7CF9" w14:textId="77777777" w:rsidR="00C10607" w:rsidRPr="004F2D63" w:rsidRDefault="00C10607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4C5AF5E6" w14:textId="51AF4B8A" w:rsidR="00CB7354" w:rsidRPr="004F2D63" w:rsidRDefault="00CB7354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lastRenderedPageBreak/>
        <w:t>1.</w:t>
      </w:r>
      <w:r w:rsidR="00B82FC6" w:rsidRPr="004F2D63">
        <w:rPr>
          <w:rFonts w:ascii="宋体" w:eastAsia="宋体" w:hAnsi="宋体"/>
          <w:b w:val="0"/>
          <w:bCs w:val="0"/>
          <w:sz w:val="18"/>
          <w:szCs w:val="18"/>
        </w:rPr>
        <w:t>9</w:t>
      </w:r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</w:t>
      </w:r>
      <w:r w:rsidR="00B150C8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配置阿里云</w:t>
      </w:r>
      <w:r w:rsidR="00FB4FE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repo</w:t>
      </w:r>
      <w:r w:rsidR="00B150C8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源</w:t>
      </w:r>
      <w:r w:rsidR="005E34D3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，</w:t>
      </w:r>
      <w:r w:rsidR="002C7D49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在</w:t>
      </w:r>
      <w:r w:rsidR="006631A7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x</w:t>
      </w:r>
      <w:r w:rsidR="006631A7" w:rsidRPr="004F2D63">
        <w:rPr>
          <w:rFonts w:ascii="宋体" w:eastAsia="宋体" w:hAnsi="宋体"/>
          <w:b w:val="0"/>
          <w:bCs w:val="0"/>
          <w:sz w:val="18"/>
          <w:szCs w:val="18"/>
        </w:rPr>
        <w:t>ianchaomaster1</w:t>
      </w:r>
      <w:r w:rsidR="006631A7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6631A7" w:rsidRPr="004F2D63">
        <w:rPr>
          <w:rFonts w:ascii="宋体" w:eastAsia="宋体" w:hAnsi="宋体"/>
          <w:b w:val="0"/>
          <w:bCs w:val="0"/>
          <w:sz w:val="18"/>
          <w:szCs w:val="18"/>
        </w:rPr>
        <w:t>ianchaomaster2</w:t>
      </w:r>
      <w:r w:rsidR="006631A7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6631A7" w:rsidRPr="004F2D63">
        <w:rPr>
          <w:rFonts w:ascii="宋体" w:eastAsia="宋体" w:hAnsi="宋体"/>
          <w:b w:val="0"/>
          <w:bCs w:val="0"/>
          <w:sz w:val="18"/>
          <w:szCs w:val="18"/>
        </w:rPr>
        <w:t>ianchaomaster3</w:t>
      </w:r>
      <w:r w:rsidR="006631A7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6631A7" w:rsidRPr="004F2D63">
        <w:rPr>
          <w:rFonts w:ascii="宋体" w:eastAsia="宋体" w:hAnsi="宋体"/>
          <w:b w:val="0"/>
          <w:bCs w:val="0"/>
          <w:sz w:val="18"/>
          <w:szCs w:val="18"/>
        </w:rPr>
        <w:t>ianchao</w:t>
      </w:r>
      <w:r w:rsidR="006631A7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node</w:t>
      </w:r>
      <w:r w:rsidR="006631A7" w:rsidRPr="004F2D63">
        <w:rPr>
          <w:rFonts w:ascii="宋体" w:eastAsia="宋体" w:hAnsi="宋体"/>
          <w:b w:val="0"/>
          <w:bCs w:val="0"/>
          <w:sz w:val="18"/>
          <w:szCs w:val="18"/>
        </w:rPr>
        <w:t>1</w:t>
      </w:r>
      <w:r w:rsidR="006631A7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上操作：</w:t>
      </w:r>
    </w:p>
    <w:p w14:paraId="69AD0CA5" w14:textId="22F21ACC" w:rsidR="007D1B37" w:rsidRDefault="007D1B37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</w:t>
      </w:r>
    </w:p>
    <w:p w14:paraId="3CFADB40" w14:textId="33BC65B2" w:rsidR="00306B38" w:rsidRPr="004F2D63" w:rsidRDefault="00306B38" w:rsidP="009B7DEC">
      <w:pPr>
        <w:ind w:leftChars="50" w:left="105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t xml:space="preserve"> </w:t>
      </w:r>
      <w:r>
        <w:rPr>
          <w:rFonts w:ascii="宋体" w:eastAsia="宋体" w:hAnsi="宋体"/>
          <w:sz w:val="18"/>
          <w:szCs w:val="18"/>
        </w:rPr>
        <w:t xml:space="preserve">  </w:t>
      </w:r>
      <w:r w:rsidRPr="004F2D63">
        <w:rPr>
          <w:rFonts w:ascii="宋体" w:eastAsia="宋体" w:hAnsi="宋体" w:hint="eastAsia"/>
          <w:sz w:val="18"/>
          <w:szCs w:val="18"/>
        </w:rPr>
        <w:t>在x</w:t>
      </w:r>
      <w:r w:rsidRPr="004F2D63">
        <w:rPr>
          <w:rFonts w:ascii="宋体" w:eastAsia="宋体" w:hAnsi="宋体"/>
          <w:sz w:val="18"/>
          <w:szCs w:val="18"/>
        </w:rPr>
        <w:t>ianchaomaster1</w:t>
      </w:r>
      <w:r w:rsidR="00580A40">
        <w:rPr>
          <w:rFonts w:ascii="宋体" w:eastAsia="宋体" w:hAnsi="宋体" w:hint="eastAsia"/>
          <w:sz w:val="18"/>
          <w:szCs w:val="18"/>
        </w:rPr>
        <w:t>上操作：</w:t>
      </w:r>
    </w:p>
    <w:p w14:paraId="7BE4DC89" w14:textId="77777777" w:rsidR="009F2A0A" w:rsidRPr="004F2D63" w:rsidRDefault="009F2A0A" w:rsidP="009B7DEC">
      <w:pPr>
        <w:ind w:firstLine="36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安装rzsz命令</w:t>
      </w:r>
    </w:p>
    <w:p w14:paraId="15ED7AF1" w14:textId="77777777" w:rsidR="009F2A0A" w:rsidRPr="004F2D63" w:rsidRDefault="009F2A0A" w:rsidP="009B7DEC">
      <w:pPr>
        <w:ind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]# yum install lrzsz -y</w:t>
      </w:r>
    </w:p>
    <w:p w14:paraId="52923D1A" w14:textId="77777777" w:rsidR="009F2A0A" w:rsidRPr="004F2D63" w:rsidRDefault="009F2A0A" w:rsidP="009B7DEC">
      <w:pPr>
        <w:ind w:firstLine="36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安装scp：</w:t>
      </w:r>
    </w:p>
    <w:p w14:paraId="4F3EE835" w14:textId="77777777" w:rsidR="009F2A0A" w:rsidRPr="004F2D63" w:rsidRDefault="009F2A0A" w:rsidP="009B7DEC">
      <w:pPr>
        <w:ind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]#yum install openssh-clients</w:t>
      </w:r>
    </w:p>
    <w:p w14:paraId="3B5F2A52" w14:textId="77777777" w:rsidR="009F2A0A" w:rsidRPr="004F2D63" w:rsidRDefault="009F2A0A" w:rsidP="009B7DEC">
      <w:pPr>
        <w:ind w:firstLine="360"/>
        <w:rPr>
          <w:rFonts w:ascii="宋体" w:eastAsia="宋体" w:hAnsi="宋体"/>
          <w:sz w:val="18"/>
          <w:szCs w:val="18"/>
        </w:rPr>
      </w:pPr>
    </w:p>
    <w:p w14:paraId="4CE7694D" w14:textId="77777777" w:rsidR="009F2A0A" w:rsidRPr="004F2D63" w:rsidRDefault="009F2A0A" w:rsidP="009B7DEC">
      <w:pPr>
        <w:ind w:leftChars="50" w:left="105" w:firstLine="361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/>
          <w:bCs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bCs/>
          <w:color w:val="FF0000"/>
          <w:sz w:val="18"/>
          <w:szCs w:val="18"/>
        </w:rPr>
        <w:t>备份基础repo源</w:t>
      </w:r>
    </w:p>
    <w:p w14:paraId="64BF7CD2" w14:textId="77777777" w:rsidR="009F2A0A" w:rsidRPr="004F2D63" w:rsidRDefault="009F2A0A" w:rsidP="009B7DEC">
      <w:pPr>
        <w:ind w:firstLine="361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~]# mkdir /root/repo.bak</w:t>
      </w:r>
    </w:p>
    <w:p w14:paraId="212479EE" w14:textId="77777777" w:rsidR="009F2A0A" w:rsidRPr="004F2D63" w:rsidRDefault="009F2A0A" w:rsidP="009B7DEC">
      <w:pPr>
        <w:ind w:firstLine="361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~]# cd /etc/yum.repos.d/</w:t>
      </w:r>
    </w:p>
    <w:p w14:paraId="0F6659AF" w14:textId="31F23C43" w:rsidR="009F2A0A" w:rsidRDefault="009F2A0A" w:rsidP="009B7DEC">
      <w:pPr>
        <w:ind w:firstLine="361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]# mv * /root/repo.bak/</w:t>
      </w:r>
    </w:p>
    <w:p w14:paraId="34FEB56D" w14:textId="77777777" w:rsidR="00152228" w:rsidRPr="004F2D63" w:rsidRDefault="00152228" w:rsidP="009B7DEC">
      <w:pPr>
        <w:ind w:firstLine="361"/>
        <w:rPr>
          <w:rFonts w:ascii="宋体" w:eastAsia="宋体" w:hAnsi="宋体"/>
          <w:sz w:val="18"/>
          <w:szCs w:val="18"/>
        </w:rPr>
      </w:pPr>
    </w:p>
    <w:p w14:paraId="648B4738" w14:textId="77777777" w:rsidR="009F2A0A" w:rsidRPr="004F2D63" w:rsidRDefault="009F2A0A" w:rsidP="009B7DEC">
      <w:pPr>
        <w:ind w:leftChars="50" w:left="105" w:firstLine="361"/>
        <w:rPr>
          <w:rFonts w:ascii="宋体" w:eastAsia="宋体" w:hAnsi="宋体"/>
          <w:bCs/>
          <w:color w:val="FF0000"/>
          <w:sz w:val="18"/>
          <w:szCs w:val="18"/>
        </w:rPr>
      </w:pPr>
      <w:r w:rsidRPr="004F2D63">
        <w:rPr>
          <w:rFonts w:ascii="宋体" w:eastAsia="宋体" w:hAnsi="宋体"/>
          <w:bCs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bCs/>
          <w:color w:val="FF0000"/>
          <w:sz w:val="18"/>
          <w:szCs w:val="18"/>
        </w:rPr>
        <w:t>下载阿里云的repo源</w:t>
      </w:r>
    </w:p>
    <w:p w14:paraId="4E381578" w14:textId="77777777" w:rsidR="009F2A0A" w:rsidRPr="004F2D63" w:rsidRDefault="009F2A0A" w:rsidP="009B7DEC">
      <w:pPr>
        <w:ind w:leftChars="50" w:left="105" w:firstLine="361"/>
        <w:rPr>
          <w:rFonts w:ascii="宋体" w:eastAsia="宋体" w:hAnsi="宋体"/>
          <w:bCs/>
          <w:sz w:val="18"/>
          <w:szCs w:val="18"/>
        </w:rPr>
      </w:pPr>
      <w:r w:rsidRPr="004F2D63">
        <w:rPr>
          <w:rFonts w:ascii="宋体" w:eastAsia="宋体" w:hAnsi="宋体" w:hint="eastAsia"/>
          <w:bCs/>
          <w:sz w:val="18"/>
          <w:szCs w:val="18"/>
        </w:rPr>
        <w:t>把</w:t>
      </w:r>
      <w:r w:rsidRPr="004F2D63">
        <w:rPr>
          <w:rFonts w:ascii="宋体" w:eastAsia="宋体" w:hAnsi="宋体"/>
          <w:bCs/>
          <w:sz w:val="18"/>
          <w:szCs w:val="18"/>
        </w:rPr>
        <w:t>CentOS-Base.repo</w:t>
      </w:r>
      <w:r w:rsidRPr="004F2D63">
        <w:rPr>
          <w:rFonts w:ascii="宋体" w:eastAsia="宋体" w:hAnsi="宋体" w:hint="eastAsia"/>
          <w:bCs/>
          <w:sz w:val="18"/>
          <w:szCs w:val="18"/>
        </w:rPr>
        <w:t>文件上传到</w:t>
      </w:r>
      <w:r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 w:hint="eastAsia"/>
          <w:sz w:val="18"/>
          <w:szCs w:val="18"/>
        </w:rPr>
        <w:t>主机的</w:t>
      </w:r>
      <w:r w:rsidRPr="004F2D63">
        <w:rPr>
          <w:rFonts w:ascii="宋体" w:eastAsia="宋体" w:hAnsi="宋体"/>
          <w:bCs/>
          <w:sz w:val="18"/>
          <w:szCs w:val="18"/>
        </w:rPr>
        <w:t>/etc/yum.repos.d/</w:t>
      </w:r>
      <w:r w:rsidRPr="004F2D63">
        <w:rPr>
          <w:rFonts w:ascii="宋体" w:eastAsia="宋体" w:hAnsi="宋体" w:hint="eastAsia"/>
          <w:bCs/>
          <w:sz w:val="18"/>
          <w:szCs w:val="18"/>
        </w:rPr>
        <w:t>目录下</w:t>
      </w:r>
    </w:p>
    <w:p w14:paraId="589C8C89" w14:textId="2A82DD55" w:rsidR="009F2A0A" w:rsidRDefault="009F2A0A" w:rsidP="009B7DEC">
      <w:pPr>
        <w:ind w:leftChars="50" w:left="105" w:firstLine="360"/>
        <w:rPr>
          <w:rFonts w:ascii="宋体" w:eastAsia="宋体" w:hAnsi="宋体"/>
          <w:b/>
          <w:bCs/>
          <w:sz w:val="18"/>
          <w:szCs w:val="18"/>
        </w:rPr>
      </w:pPr>
    </w:p>
    <w:p w14:paraId="7971CB56" w14:textId="140B39C4" w:rsidR="00152228" w:rsidRPr="004F2D63" w:rsidRDefault="00152228" w:rsidP="009B7DEC">
      <w:pPr>
        <w:ind w:firstLineChars="200" w:firstLine="360"/>
        <w:rPr>
          <w:rFonts w:ascii="宋体" w:eastAsia="宋体" w:hAnsi="宋体"/>
          <w:b/>
          <w:bCs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在x</w:t>
      </w:r>
      <w:r w:rsidRPr="004F2D63">
        <w:rPr>
          <w:rFonts w:ascii="宋体" w:eastAsia="宋体" w:hAnsi="宋体"/>
          <w:sz w:val="18"/>
          <w:szCs w:val="18"/>
        </w:rPr>
        <w:t>ianchaomaster</w:t>
      </w:r>
      <w:r w:rsidR="003D6236">
        <w:rPr>
          <w:rFonts w:ascii="宋体" w:eastAsia="宋体" w:hAnsi="宋体"/>
          <w:sz w:val="18"/>
          <w:szCs w:val="18"/>
        </w:rPr>
        <w:t>2</w:t>
      </w:r>
      <w:r>
        <w:rPr>
          <w:rFonts w:ascii="宋体" w:eastAsia="宋体" w:hAnsi="宋体" w:hint="eastAsia"/>
          <w:sz w:val="18"/>
          <w:szCs w:val="18"/>
        </w:rPr>
        <w:t>上操作：</w:t>
      </w:r>
    </w:p>
    <w:p w14:paraId="08C84BD9" w14:textId="77777777" w:rsidR="009F2A0A" w:rsidRPr="004F2D63" w:rsidRDefault="009F2A0A" w:rsidP="009B7DEC">
      <w:pPr>
        <w:ind w:firstLine="36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安装rzsz命令</w:t>
      </w:r>
    </w:p>
    <w:p w14:paraId="071282C7" w14:textId="77777777" w:rsidR="009F2A0A" w:rsidRPr="004F2D63" w:rsidRDefault="009F2A0A" w:rsidP="009B7DEC">
      <w:pPr>
        <w:ind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]# yum install lrzsz -y</w:t>
      </w:r>
    </w:p>
    <w:p w14:paraId="6C2FAF95" w14:textId="77777777" w:rsidR="009F2A0A" w:rsidRPr="004F2D63" w:rsidRDefault="009F2A0A" w:rsidP="009B7DEC">
      <w:pPr>
        <w:ind w:firstLine="36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安装scp：</w:t>
      </w:r>
    </w:p>
    <w:p w14:paraId="7C6FD62B" w14:textId="77777777" w:rsidR="009F2A0A" w:rsidRPr="004F2D63" w:rsidRDefault="009F2A0A" w:rsidP="009B7DEC">
      <w:pPr>
        <w:ind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]#yum install openssh-clients</w:t>
      </w:r>
    </w:p>
    <w:p w14:paraId="69783750" w14:textId="77777777" w:rsidR="009F2A0A" w:rsidRPr="004F2D63" w:rsidRDefault="009F2A0A" w:rsidP="009B7DEC">
      <w:pPr>
        <w:ind w:firstLine="360"/>
        <w:rPr>
          <w:rFonts w:ascii="宋体" w:eastAsia="宋体" w:hAnsi="宋体"/>
          <w:sz w:val="18"/>
          <w:szCs w:val="18"/>
        </w:rPr>
      </w:pPr>
    </w:p>
    <w:p w14:paraId="43EEF677" w14:textId="77777777" w:rsidR="009F2A0A" w:rsidRPr="004F2D63" w:rsidRDefault="009F2A0A" w:rsidP="009B7DEC">
      <w:pPr>
        <w:ind w:leftChars="50" w:left="105" w:firstLine="361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/>
          <w:bCs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bCs/>
          <w:color w:val="FF0000"/>
          <w:sz w:val="18"/>
          <w:szCs w:val="18"/>
        </w:rPr>
        <w:t>备份基础repo源</w:t>
      </w:r>
    </w:p>
    <w:p w14:paraId="41721D7B" w14:textId="77777777" w:rsidR="009F2A0A" w:rsidRPr="004F2D63" w:rsidRDefault="009F2A0A" w:rsidP="009B7DEC">
      <w:pPr>
        <w:ind w:firstLine="361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 ~]# mkdir /root/repo.bak</w:t>
      </w:r>
    </w:p>
    <w:p w14:paraId="51E1C0E3" w14:textId="77777777" w:rsidR="009F2A0A" w:rsidRPr="004F2D63" w:rsidRDefault="009F2A0A" w:rsidP="009B7DEC">
      <w:pPr>
        <w:ind w:firstLine="361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 ~]# cd /etc/yum.repos.d/</w:t>
      </w:r>
    </w:p>
    <w:p w14:paraId="5CB1B00F" w14:textId="77777777" w:rsidR="009F2A0A" w:rsidRPr="004F2D63" w:rsidRDefault="009F2A0A" w:rsidP="009B7DEC">
      <w:pPr>
        <w:ind w:firstLine="361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]# mv * /root/repo.bak/</w:t>
      </w:r>
    </w:p>
    <w:p w14:paraId="27BC295C" w14:textId="77777777" w:rsidR="009F2A0A" w:rsidRPr="004F2D63" w:rsidRDefault="009F2A0A" w:rsidP="009B7DEC">
      <w:pPr>
        <w:ind w:leftChars="50" w:left="105" w:firstLine="361"/>
        <w:rPr>
          <w:rFonts w:ascii="宋体" w:eastAsia="宋体" w:hAnsi="宋体"/>
          <w:bCs/>
          <w:color w:val="FF0000"/>
          <w:sz w:val="18"/>
          <w:szCs w:val="18"/>
        </w:rPr>
      </w:pPr>
      <w:r w:rsidRPr="004F2D63">
        <w:rPr>
          <w:rFonts w:ascii="宋体" w:eastAsia="宋体" w:hAnsi="宋体"/>
          <w:bCs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bCs/>
          <w:color w:val="FF0000"/>
          <w:sz w:val="18"/>
          <w:szCs w:val="18"/>
        </w:rPr>
        <w:t>下载阿里云的repo源</w:t>
      </w:r>
    </w:p>
    <w:p w14:paraId="788B7633" w14:textId="77777777" w:rsidR="009F2A0A" w:rsidRPr="004F2D63" w:rsidRDefault="009F2A0A" w:rsidP="009B7DEC">
      <w:pPr>
        <w:ind w:leftChars="50" w:left="105" w:firstLine="361"/>
        <w:rPr>
          <w:rFonts w:ascii="宋体" w:eastAsia="宋体" w:hAnsi="宋体"/>
          <w:bCs/>
          <w:sz w:val="18"/>
          <w:szCs w:val="18"/>
        </w:rPr>
      </w:pPr>
      <w:r w:rsidRPr="004F2D63">
        <w:rPr>
          <w:rFonts w:ascii="宋体" w:eastAsia="宋体" w:hAnsi="宋体" w:hint="eastAsia"/>
          <w:bCs/>
          <w:sz w:val="18"/>
          <w:szCs w:val="18"/>
        </w:rPr>
        <w:t>把</w:t>
      </w:r>
      <w:r w:rsidRPr="004F2D63">
        <w:rPr>
          <w:rFonts w:ascii="宋体" w:eastAsia="宋体" w:hAnsi="宋体"/>
          <w:bCs/>
          <w:sz w:val="18"/>
          <w:szCs w:val="18"/>
        </w:rPr>
        <w:t>CentOS-Base.repo</w:t>
      </w:r>
      <w:r w:rsidRPr="004F2D63">
        <w:rPr>
          <w:rFonts w:ascii="宋体" w:eastAsia="宋体" w:hAnsi="宋体" w:hint="eastAsia"/>
          <w:bCs/>
          <w:sz w:val="18"/>
          <w:szCs w:val="18"/>
        </w:rPr>
        <w:t>文件上传到</w:t>
      </w:r>
      <w:r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 w:hint="eastAsia"/>
          <w:sz w:val="18"/>
          <w:szCs w:val="18"/>
        </w:rPr>
        <w:t>主机的</w:t>
      </w:r>
      <w:r w:rsidRPr="004F2D63">
        <w:rPr>
          <w:rFonts w:ascii="宋体" w:eastAsia="宋体" w:hAnsi="宋体"/>
          <w:bCs/>
          <w:sz w:val="18"/>
          <w:szCs w:val="18"/>
        </w:rPr>
        <w:t>/etc/yum.repos.d/</w:t>
      </w:r>
      <w:r w:rsidRPr="004F2D63">
        <w:rPr>
          <w:rFonts w:ascii="宋体" w:eastAsia="宋体" w:hAnsi="宋体" w:hint="eastAsia"/>
          <w:bCs/>
          <w:sz w:val="18"/>
          <w:szCs w:val="18"/>
        </w:rPr>
        <w:t>目录下</w:t>
      </w:r>
    </w:p>
    <w:p w14:paraId="1942832F" w14:textId="0A66816E" w:rsidR="009F2A0A" w:rsidRDefault="00524555" w:rsidP="009B7DEC">
      <w:pPr>
        <w:rPr>
          <w:rFonts w:ascii="宋体" w:eastAsia="宋体" w:hAnsi="宋体"/>
          <w:bCs/>
          <w:color w:val="FF0000"/>
          <w:sz w:val="18"/>
          <w:szCs w:val="18"/>
        </w:rPr>
      </w:pPr>
      <w:r>
        <w:rPr>
          <w:rFonts w:ascii="宋体" w:eastAsia="宋体" w:hAnsi="宋体" w:hint="eastAsia"/>
          <w:bCs/>
          <w:color w:val="FF0000"/>
          <w:sz w:val="18"/>
          <w:szCs w:val="18"/>
        </w:rPr>
        <w:t xml:space="preserve"> </w:t>
      </w:r>
      <w:r>
        <w:rPr>
          <w:rFonts w:ascii="宋体" w:eastAsia="宋体" w:hAnsi="宋体"/>
          <w:bCs/>
          <w:color w:val="FF0000"/>
          <w:sz w:val="18"/>
          <w:szCs w:val="18"/>
        </w:rPr>
        <w:t xml:space="preserve">   </w:t>
      </w:r>
    </w:p>
    <w:p w14:paraId="198002B3" w14:textId="4CCCC4B8" w:rsidR="00524555" w:rsidRPr="00BD49B5" w:rsidRDefault="00524555" w:rsidP="009B7DEC">
      <w:pPr>
        <w:ind w:firstLineChars="200" w:firstLine="360"/>
        <w:rPr>
          <w:rFonts w:ascii="宋体" w:eastAsia="宋体" w:hAnsi="宋体"/>
          <w:b/>
          <w:bCs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在x</w:t>
      </w:r>
      <w:r w:rsidRPr="004F2D63">
        <w:rPr>
          <w:rFonts w:ascii="宋体" w:eastAsia="宋体" w:hAnsi="宋体"/>
          <w:sz w:val="18"/>
          <w:szCs w:val="18"/>
        </w:rPr>
        <w:t>ianchaomaster</w:t>
      </w:r>
      <w:r w:rsidR="00BD49B5">
        <w:rPr>
          <w:rFonts w:ascii="宋体" w:eastAsia="宋体" w:hAnsi="宋体"/>
          <w:sz w:val="18"/>
          <w:szCs w:val="18"/>
        </w:rPr>
        <w:t>3</w:t>
      </w:r>
      <w:r>
        <w:rPr>
          <w:rFonts w:ascii="宋体" w:eastAsia="宋体" w:hAnsi="宋体" w:hint="eastAsia"/>
          <w:sz w:val="18"/>
          <w:szCs w:val="18"/>
        </w:rPr>
        <w:t>上操作：</w:t>
      </w:r>
    </w:p>
    <w:p w14:paraId="1224CD4C" w14:textId="77777777" w:rsidR="00BC75B3" w:rsidRPr="004F2D63" w:rsidRDefault="00BC75B3" w:rsidP="009B7DEC">
      <w:pPr>
        <w:ind w:firstLine="36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安装rzsz命令</w:t>
      </w:r>
    </w:p>
    <w:p w14:paraId="28E48A05" w14:textId="3850F9AD" w:rsidR="00BC75B3" w:rsidRPr="004F2D63" w:rsidRDefault="00BC75B3" w:rsidP="009B7DEC">
      <w:pPr>
        <w:ind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</w:t>
      </w:r>
      <w:r w:rsidR="00C03026" w:rsidRPr="004F2D63">
        <w:rPr>
          <w:rFonts w:ascii="宋体" w:eastAsia="宋体" w:hAnsi="宋体"/>
          <w:sz w:val="18"/>
          <w:szCs w:val="18"/>
        </w:rPr>
        <w:t>3</w:t>
      </w:r>
      <w:r w:rsidRPr="004F2D63">
        <w:rPr>
          <w:rFonts w:ascii="宋体" w:eastAsia="宋体" w:hAnsi="宋体"/>
          <w:sz w:val="18"/>
          <w:szCs w:val="18"/>
        </w:rPr>
        <w:t>]# yum install lrzsz -y</w:t>
      </w:r>
    </w:p>
    <w:p w14:paraId="628F9823" w14:textId="77777777" w:rsidR="00BC75B3" w:rsidRPr="004F2D63" w:rsidRDefault="00BC75B3" w:rsidP="009B7DEC">
      <w:pPr>
        <w:ind w:firstLine="36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安装scp：</w:t>
      </w:r>
    </w:p>
    <w:p w14:paraId="39CC6B01" w14:textId="7FE44249" w:rsidR="00BC75B3" w:rsidRPr="004F2D63" w:rsidRDefault="00BC75B3" w:rsidP="009B7DEC">
      <w:pPr>
        <w:ind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</w:t>
      </w:r>
      <w:r w:rsidR="00C03026" w:rsidRPr="004F2D63">
        <w:rPr>
          <w:rFonts w:ascii="宋体" w:eastAsia="宋体" w:hAnsi="宋体"/>
          <w:sz w:val="18"/>
          <w:szCs w:val="18"/>
        </w:rPr>
        <w:t>3</w:t>
      </w:r>
      <w:r w:rsidRPr="004F2D63">
        <w:rPr>
          <w:rFonts w:ascii="宋体" w:eastAsia="宋体" w:hAnsi="宋体"/>
          <w:sz w:val="18"/>
          <w:szCs w:val="18"/>
        </w:rPr>
        <w:t>]#yum install openssh-clients</w:t>
      </w:r>
    </w:p>
    <w:p w14:paraId="7231DB9A" w14:textId="77777777" w:rsidR="00BC75B3" w:rsidRPr="004F2D63" w:rsidRDefault="00BC75B3" w:rsidP="009B7DEC">
      <w:pPr>
        <w:ind w:firstLine="360"/>
        <w:rPr>
          <w:rFonts w:ascii="宋体" w:eastAsia="宋体" w:hAnsi="宋体"/>
          <w:sz w:val="18"/>
          <w:szCs w:val="18"/>
        </w:rPr>
      </w:pPr>
    </w:p>
    <w:p w14:paraId="7DC2A5C4" w14:textId="77777777" w:rsidR="00BC75B3" w:rsidRPr="004F2D63" w:rsidRDefault="00BC75B3" w:rsidP="009B7DEC">
      <w:pPr>
        <w:ind w:leftChars="50" w:left="105" w:firstLine="361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/>
          <w:bCs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bCs/>
          <w:color w:val="FF0000"/>
          <w:sz w:val="18"/>
          <w:szCs w:val="18"/>
        </w:rPr>
        <w:t>备份基础repo源</w:t>
      </w:r>
    </w:p>
    <w:p w14:paraId="2F5E561A" w14:textId="2FA2D367" w:rsidR="00BC75B3" w:rsidRPr="004F2D63" w:rsidRDefault="00BC75B3" w:rsidP="009B7DEC">
      <w:pPr>
        <w:ind w:firstLine="361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</w:t>
      </w:r>
      <w:r w:rsidR="00C03026" w:rsidRPr="004F2D63">
        <w:rPr>
          <w:rFonts w:ascii="宋体" w:eastAsia="宋体" w:hAnsi="宋体"/>
          <w:sz w:val="18"/>
          <w:szCs w:val="18"/>
        </w:rPr>
        <w:t>3</w:t>
      </w:r>
      <w:r w:rsidRPr="004F2D63">
        <w:rPr>
          <w:rFonts w:ascii="宋体" w:eastAsia="宋体" w:hAnsi="宋体"/>
          <w:sz w:val="18"/>
          <w:szCs w:val="18"/>
        </w:rPr>
        <w:t xml:space="preserve"> ~]# mkdir /root/repo.bak</w:t>
      </w:r>
    </w:p>
    <w:p w14:paraId="5119EDB3" w14:textId="2FD4F108" w:rsidR="00BC75B3" w:rsidRPr="004F2D63" w:rsidRDefault="00BC75B3" w:rsidP="009B7DEC">
      <w:pPr>
        <w:ind w:firstLine="361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</w:t>
      </w:r>
      <w:r w:rsidR="00C03026" w:rsidRPr="004F2D63">
        <w:rPr>
          <w:rFonts w:ascii="宋体" w:eastAsia="宋体" w:hAnsi="宋体"/>
          <w:sz w:val="18"/>
          <w:szCs w:val="18"/>
        </w:rPr>
        <w:t>3</w:t>
      </w:r>
      <w:r w:rsidRPr="004F2D63">
        <w:rPr>
          <w:rFonts w:ascii="宋体" w:eastAsia="宋体" w:hAnsi="宋体"/>
          <w:sz w:val="18"/>
          <w:szCs w:val="18"/>
        </w:rPr>
        <w:t xml:space="preserve"> ~]# cd /etc/yum.repos.d/</w:t>
      </w:r>
    </w:p>
    <w:p w14:paraId="6AC0C617" w14:textId="5E66CE1C" w:rsidR="00BC75B3" w:rsidRDefault="00BC75B3" w:rsidP="009B7DEC">
      <w:pPr>
        <w:ind w:firstLine="361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</w:t>
      </w:r>
      <w:r w:rsidR="00C03026" w:rsidRPr="004F2D63">
        <w:rPr>
          <w:rFonts w:ascii="宋体" w:eastAsia="宋体" w:hAnsi="宋体"/>
          <w:sz w:val="18"/>
          <w:szCs w:val="18"/>
        </w:rPr>
        <w:t>3</w:t>
      </w:r>
      <w:r w:rsidRPr="004F2D63">
        <w:rPr>
          <w:rFonts w:ascii="宋体" w:eastAsia="宋体" w:hAnsi="宋体"/>
          <w:sz w:val="18"/>
          <w:szCs w:val="18"/>
        </w:rPr>
        <w:t>]# mv * /root/repo.bak/</w:t>
      </w:r>
    </w:p>
    <w:p w14:paraId="28FDE157" w14:textId="77777777" w:rsidR="002268FC" w:rsidRPr="004F2D63" w:rsidRDefault="002268FC" w:rsidP="009B7DEC">
      <w:pPr>
        <w:ind w:firstLine="361"/>
        <w:rPr>
          <w:rFonts w:ascii="宋体" w:eastAsia="宋体" w:hAnsi="宋体"/>
          <w:sz w:val="18"/>
          <w:szCs w:val="18"/>
        </w:rPr>
      </w:pPr>
    </w:p>
    <w:p w14:paraId="007C46F0" w14:textId="77777777" w:rsidR="00BC75B3" w:rsidRPr="004F2D63" w:rsidRDefault="00BC75B3" w:rsidP="009B7DEC">
      <w:pPr>
        <w:ind w:leftChars="50" w:left="105" w:firstLine="361"/>
        <w:rPr>
          <w:rFonts w:ascii="宋体" w:eastAsia="宋体" w:hAnsi="宋体"/>
          <w:bCs/>
          <w:color w:val="FF0000"/>
          <w:sz w:val="18"/>
          <w:szCs w:val="18"/>
        </w:rPr>
      </w:pPr>
      <w:r w:rsidRPr="004F2D63">
        <w:rPr>
          <w:rFonts w:ascii="宋体" w:eastAsia="宋体" w:hAnsi="宋体"/>
          <w:bCs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bCs/>
          <w:color w:val="FF0000"/>
          <w:sz w:val="18"/>
          <w:szCs w:val="18"/>
        </w:rPr>
        <w:t>下载阿里云的repo源</w:t>
      </w:r>
    </w:p>
    <w:p w14:paraId="3ABA0BDA" w14:textId="6E65127C" w:rsidR="00BC75B3" w:rsidRPr="004F2D63" w:rsidRDefault="00BC75B3" w:rsidP="009B7DEC">
      <w:pPr>
        <w:ind w:leftChars="50" w:left="105" w:firstLine="361"/>
        <w:rPr>
          <w:rFonts w:ascii="宋体" w:eastAsia="宋体" w:hAnsi="宋体"/>
          <w:bCs/>
          <w:sz w:val="18"/>
          <w:szCs w:val="18"/>
        </w:rPr>
      </w:pPr>
      <w:r w:rsidRPr="004F2D63">
        <w:rPr>
          <w:rFonts w:ascii="宋体" w:eastAsia="宋体" w:hAnsi="宋体" w:hint="eastAsia"/>
          <w:bCs/>
          <w:sz w:val="18"/>
          <w:szCs w:val="18"/>
        </w:rPr>
        <w:t>把</w:t>
      </w:r>
      <w:r w:rsidRPr="004F2D63">
        <w:rPr>
          <w:rFonts w:ascii="宋体" w:eastAsia="宋体" w:hAnsi="宋体"/>
          <w:bCs/>
          <w:sz w:val="18"/>
          <w:szCs w:val="18"/>
        </w:rPr>
        <w:t>CentOS-Base.repo</w:t>
      </w:r>
      <w:r w:rsidRPr="004F2D63">
        <w:rPr>
          <w:rFonts w:ascii="宋体" w:eastAsia="宋体" w:hAnsi="宋体" w:hint="eastAsia"/>
          <w:bCs/>
          <w:sz w:val="18"/>
          <w:szCs w:val="18"/>
        </w:rPr>
        <w:t>文件上传到</w:t>
      </w:r>
      <w:r w:rsidRPr="004F2D63">
        <w:rPr>
          <w:rFonts w:ascii="宋体" w:eastAsia="宋体" w:hAnsi="宋体"/>
          <w:sz w:val="18"/>
          <w:szCs w:val="18"/>
        </w:rPr>
        <w:t>xianchaomaster</w:t>
      </w:r>
      <w:r w:rsidR="00E92BED" w:rsidRPr="004F2D63">
        <w:rPr>
          <w:rFonts w:ascii="宋体" w:eastAsia="宋体" w:hAnsi="宋体"/>
          <w:sz w:val="18"/>
          <w:szCs w:val="18"/>
        </w:rPr>
        <w:t>3</w:t>
      </w:r>
      <w:r w:rsidRPr="004F2D63">
        <w:rPr>
          <w:rFonts w:ascii="宋体" w:eastAsia="宋体" w:hAnsi="宋体" w:hint="eastAsia"/>
          <w:sz w:val="18"/>
          <w:szCs w:val="18"/>
        </w:rPr>
        <w:t>主机的</w:t>
      </w:r>
      <w:r w:rsidRPr="004F2D63">
        <w:rPr>
          <w:rFonts w:ascii="宋体" w:eastAsia="宋体" w:hAnsi="宋体"/>
          <w:bCs/>
          <w:sz w:val="18"/>
          <w:szCs w:val="18"/>
        </w:rPr>
        <w:t>/etc/yum.repos.d/</w:t>
      </w:r>
      <w:r w:rsidRPr="004F2D63">
        <w:rPr>
          <w:rFonts w:ascii="宋体" w:eastAsia="宋体" w:hAnsi="宋体" w:hint="eastAsia"/>
          <w:bCs/>
          <w:sz w:val="18"/>
          <w:szCs w:val="18"/>
        </w:rPr>
        <w:t>目录下</w:t>
      </w:r>
    </w:p>
    <w:p w14:paraId="14A17C28" w14:textId="77777777" w:rsidR="00BC75B3" w:rsidRPr="004F2D63" w:rsidRDefault="00BC75B3" w:rsidP="009B7DEC">
      <w:pPr>
        <w:rPr>
          <w:rFonts w:ascii="宋体" w:eastAsia="宋体" w:hAnsi="宋体"/>
          <w:bCs/>
          <w:color w:val="FF0000"/>
          <w:sz w:val="18"/>
          <w:szCs w:val="18"/>
        </w:rPr>
      </w:pPr>
    </w:p>
    <w:p w14:paraId="43CA7F37" w14:textId="55D6B24F" w:rsidR="002268FC" w:rsidRPr="00836A91" w:rsidRDefault="002268FC" w:rsidP="009B7DEC">
      <w:pPr>
        <w:ind w:firstLineChars="200" w:firstLine="360"/>
        <w:rPr>
          <w:rFonts w:ascii="宋体" w:eastAsia="宋体" w:hAnsi="宋体"/>
          <w:b/>
          <w:bCs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在</w:t>
      </w:r>
      <w:r w:rsidR="00836A91" w:rsidRPr="004F2D63">
        <w:rPr>
          <w:rFonts w:ascii="宋体" w:eastAsia="宋体" w:hAnsi="宋体"/>
          <w:sz w:val="18"/>
          <w:szCs w:val="18"/>
        </w:rPr>
        <w:t>xianchaonode1</w:t>
      </w:r>
      <w:r>
        <w:rPr>
          <w:rFonts w:ascii="宋体" w:eastAsia="宋体" w:hAnsi="宋体" w:hint="eastAsia"/>
          <w:sz w:val="18"/>
          <w:szCs w:val="18"/>
        </w:rPr>
        <w:t>上操作：</w:t>
      </w:r>
    </w:p>
    <w:p w14:paraId="27AF50E8" w14:textId="2EBA7FED" w:rsidR="009F2A0A" w:rsidRPr="004F2D63" w:rsidRDefault="009F2A0A" w:rsidP="009B7DEC">
      <w:pPr>
        <w:ind w:firstLine="36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安装rzsz命令</w:t>
      </w:r>
    </w:p>
    <w:p w14:paraId="0BBF9BEB" w14:textId="77777777" w:rsidR="009F2A0A" w:rsidRPr="004F2D63" w:rsidRDefault="009F2A0A" w:rsidP="009B7DEC">
      <w:pPr>
        <w:ind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node1]# yum install lrzsz -y</w:t>
      </w:r>
    </w:p>
    <w:p w14:paraId="50CD2C5C" w14:textId="77777777" w:rsidR="009F2A0A" w:rsidRPr="004F2D63" w:rsidRDefault="009F2A0A" w:rsidP="009B7DEC">
      <w:pPr>
        <w:ind w:firstLine="36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安装scp：</w:t>
      </w:r>
    </w:p>
    <w:p w14:paraId="6A2BA2C8" w14:textId="77777777" w:rsidR="009F2A0A" w:rsidRPr="004F2D63" w:rsidRDefault="009F2A0A" w:rsidP="009B7DEC">
      <w:pPr>
        <w:ind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node1]#yum install openssh-clients</w:t>
      </w:r>
    </w:p>
    <w:p w14:paraId="2710B8EF" w14:textId="77777777" w:rsidR="009F2A0A" w:rsidRPr="004F2D63" w:rsidRDefault="009F2A0A" w:rsidP="009B7DEC">
      <w:pPr>
        <w:ind w:firstLine="360"/>
        <w:rPr>
          <w:rFonts w:ascii="宋体" w:eastAsia="宋体" w:hAnsi="宋体"/>
          <w:sz w:val="18"/>
          <w:szCs w:val="18"/>
        </w:rPr>
      </w:pPr>
    </w:p>
    <w:p w14:paraId="47938057" w14:textId="77777777" w:rsidR="009F2A0A" w:rsidRPr="004F2D63" w:rsidRDefault="009F2A0A" w:rsidP="009B7DEC">
      <w:pPr>
        <w:ind w:leftChars="50" w:left="105" w:firstLine="361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/>
          <w:bCs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bCs/>
          <w:color w:val="FF0000"/>
          <w:sz w:val="18"/>
          <w:szCs w:val="18"/>
        </w:rPr>
        <w:t>备份基础repo源</w:t>
      </w:r>
    </w:p>
    <w:p w14:paraId="00AF6971" w14:textId="77777777" w:rsidR="009F2A0A" w:rsidRPr="004F2D63" w:rsidRDefault="009F2A0A" w:rsidP="009B7DEC">
      <w:pPr>
        <w:ind w:firstLine="361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 xianchaonode1 ~]# mkdir /root/repo.bak</w:t>
      </w:r>
    </w:p>
    <w:p w14:paraId="646CD3BD" w14:textId="77777777" w:rsidR="009F2A0A" w:rsidRPr="004F2D63" w:rsidRDefault="009F2A0A" w:rsidP="009B7DEC">
      <w:pPr>
        <w:ind w:firstLine="361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 xianchaonode1 ~]# cd /etc/yum.repos.d/</w:t>
      </w:r>
    </w:p>
    <w:p w14:paraId="3E03E2A3" w14:textId="178D534B" w:rsidR="009F2A0A" w:rsidRDefault="009F2A0A" w:rsidP="009B7DEC">
      <w:pPr>
        <w:ind w:firstLine="361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 xianchaonode1]# mv * /root/repo.bak/</w:t>
      </w:r>
    </w:p>
    <w:p w14:paraId="23C12D4E" w14:textId="77777777" w:rsidR="00E57BBF" w:rsidRPr="004F2D63" w:rsidRDefault="00E57BBF" w:rsidP="009B7DEC">
      <w:pPr>
        <w:ind w:firstLine="361"/>
        <w:rPr>
          <w:rFonts w:ascii="宋体" w:eastAsia="宋体" w:hAnsi="宋体"/>
          <w:sz w:val="18"/>
          <w:szCs w:val="18"/>
        </w:rPr>
      </w:pPr>
    </w:p>
    <w:p w14:paraId="361A5883" w14:textId="77777777" w:rsidR="009F2A0A" w:rsidRPr="004F2D63" w:rsidRDefault="009F2A0A" w:rsidP="009B7DEC">
      <w:pPr>
        <w:ind w:leftChars="50" w:left="105" w:firstLine="361"/>
        <w:rPr>
          <w:rFonts w:ascii="宋体" w:eastAsia="宋体" w:hAnsi="宋体"/>
          <w:bCs/>
          <w:color w:val="FF0000"/>
          <w:sz w:val="18"/>
          <w:szCs w:val="18"/>
        </w:rPr>
      </w:pPr>
      <w:r w:rsidRPr="004F2D63">
        <w:rPr>
          <w:rFonts w:ascii="宋体" w:eastAsia="宋体" w:hAnsi="宋体"/>
          <w:bCs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bCs/>
          <w:color w:val="FF0000"/>
          <w:sz w:val="18"/>
          <w:szCs w:val="18"/>
        </w:rPr>
        <w:t>下载阿里云的repo源</w:t>
      </w:r>
    </w:p>
    <w:p w14:paraId="2BC27681" w14:textId="77777777" w:rsidR="009F2A0A" w:rsidRPr="004F2D63" w:rsidRDefault="009F2A0A" w:rsidP="009B7DEC">
      <w:pPr>
        <w:ind w:leftChars="50" w:left="105" w:firstLine="361"/>
        <w:rPr>
          <w:rFonts w:ascii="宋体" w:eastAsia="宋体" w:hAnsi="宋体"/>
          <w:bCs/>
          <w:sz w:val="18"/>
          <w:szCs w:val="18"/>
        </w:rPr>
      </w:pPr>
      <w:r w:rsidRPr="004F2D63">
        <w:rPr>
          <w:rFonts w:ascii="宋体" w:eastAsia="宋体" w:hAnsi="宋体" w:hint="eastAsia"/>
          <w:bCs/>
          <w:sz w:val="18"/>
          <w:szCs w:val="18"/>
        </w:rPr>
        <w:t>把</w:t>
      </w:r>
      <w:r w:rsidRPr="004F2D63">
        <w:rPr>
          <w:rFonts w:ascii="宋体" w:eastAsia="宋体" w:hAnsi="宋体"/>
          <w:bCs/>
          <w:sz w:val="18"/>
          <w:szCs w:val="18"/>
        </w:rPr>
        <w:t>CentOS-Base.repo</w:t>
      </w:r>
      <w:r w:rsidRPr="004F2D63">
        <w:rPr>
          <w:rFonts w:ascii="宋体" w:eastAsia="宋体" w:hAnsi="宋体" w:hint="eastAsia"/>
          <w:bCs/>
          <w:sz w:val="18"/>
          <w:szCs w:val="18"/>
        </w:rPr>
        <w:t>文件上传到</w:t>
      </w:r>
      <w:r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 w:hint="eastAsia"/>
          <w:sz w:val="18"/>
          <w:szCs w:val="18"/>
        </w:rPr>
        <w:t>主机的</w:t>
      </w:r>
      <w:r w:rsidRPr="004F2D63">
        <w:rPr>
          <w:rFonts w:ascii="宋体" w:eastAsia="宋体" w:hAnsi="宋体"/>
          <w:bCs/>
          <w:sz w:val="18"/>
          <w:szCs w:val="18"/>
        </w:rPr>
        <w:t>/etc/yum.repos.d/</w:t>
      </w:r>
      <w:r w:rsidRPr="004F2D63">
        <w:rPr>
          <w:rFonts w:ascii="宋体" w:eastAsia="宋体" w:hAnsi="宋体" w:hint="eastAsia"/>
          <w:bCs/>
          <w:sz w:val="18"/>
          <w:szCs w:val="18"/>
        </w:rPr>
        <w:t>目录下</w:t>
      </w:r>
    </w:p>
    <w:p w14:paraId="507A38E0" w14:textId="77777777" w:rsidR="009F2A0A" w:rsidRPr="004F2D63" w:rsidRDefault="009F2A0A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4A551F68" w14:textId="77777777" w:rsidR="00C873CC" w:rsidRPr="004F2D63" w:rsidRDefault="00C873CC" w:rsidP="009B7DEC">
      <w:pPr>
        <w:ind w:firstLine="361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#配置国内阿里云docker的repo源</w:t>
      </w:r>
    </w:p>
    <w:p w14:paraId="3EA2AE6D" w14:textId="77777777" w:rsidR="00C873CC" w:rsidRPr="004F2D63" w:rsidRDefault="00C873CC" w:rsidP="009B7DEC">
      <w:pPr>
        <w:ind w:firstLine="361"/>
        <w:jc w:val="left"/>
        <w:rPr>
          <w:rFonts w:ascii="宋体" w:eastAsia="宋体" w:hAnsi="宋体"/>
          <w:b/>
          <w:bCs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[root@xianchaomaster1 ~]# </w:t>
      </w:r>
      <w:r w:rsidRPr="004F2D63">
        <w:rPr>
          <w:rFonts w:ascii="宋体" w:eastAsia="宋体" w:hAnsi="宋体"/>
          <w:bCs/>
          <w:sz w:val="18"/>
          <w:szCs w:val="18"/>
        </w:rPr>
        <w:t xml:space="preserve">yum-config-manager --add-repo </w:t>
      </w:r>
      <w:hyperlink r:id="rId12" w:history="1">
        <w:r w:rsidRPr="004F2D63">
          <w:rPr>
            <w:rFonts w:ascii="宋体" w:eastAsia="宋体" w:hAnsi="宋体"/>
            <w:bCs/>
            <w:sz w:val="18"/>
            <w:szCs w:val="18"/>
          </w:rPr>
          <w:t>http://mirrors.aliyun.com/docker-ce/linux/centos/docker-ce.repo</w:t>
        </w:r>
      </w:hyperlink>
    </w:p>
    <w:p w14:paraId="020A56AE" w14:textId="52923C14" w:rsidR="00C873CC" w:rsidRPr="004F2D63" w:rsidRDefault="00C873CC" w:rsidP="009B7DEC">
      <w:pPr>
        <w:ind w:firstLine="361"/>
        <w:jc w:val="left"/>
        <w:rPr>
          <w:rFonts w:ascii="宋体" w:eastAsia="宋体" w:hAnsi="宋体"/>
          <w:bCs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[root@xianchaomaster2 ~]# </w:t>
      </w:r>
      <w:r w:rsidRPr="004F2D63">
        <w:rPr>
          <w:rFonts w:ascii="宋体" w:eastAsia="宋体" w:hAnsi="宋体"/>
          <w:bCs/>
          <w:sz w:val="18"/>
          <w:szCs w:val="18"/>
        </w:rPr>
        <w:t xml:space="preserve">yum-config-manager --add-repo </w:t>
      </w:r>
      <w:hyperlink r:id="rId13" w:history="1">
        <w:r w:rsidRPr="004F2D63">
          <w:rPr>
            <w:rFonts w:ascii="宋体" w:eastAsia="宋体" w:hAnsi="宋体"/>
            <w:bCs/>
            <w:sz w:val="18"/>
            <w:szCs w:val="18"/>
          </w:rPr>
          <w:t>http://mirrors.aliyun.com/docker-ce/linux/centos/docker-ce.repo</w:t>
        </w:r>
      </w:hyperlink>
    </w:p>
    <w:p w14:paraId="4F17B5E3" w14:textId="72F82E11" w:rsidR="007525D5" w:rsidRPr="004F2D63" w:rsidRDefault="007525D5" w:rsidP="009B7DEC">
      <w:pPr>
        <w:ind w:firstLine="361"/>
        <w:jc w:val="left"/>
        <w:rPr>
          <w:rFonts w:ascii="宋体" w:eastAsia="宋体" w:hAnsi="宋体"/>
          <w:b/>
          <w:bCs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</w:t>
      </w:r>
      <w:r w:rsidR="00377D21" w:rsidRPr="004F2D63">
        <w:rPr>
          <w:rFonts w:ascii="宋体" w:eastAsia="宋体" w:hAnsi="宋体"/>
          <w:sz w:val="18"/>
          <w:szCs w:val="18"/>
        </w:rPr>
        <w:t>3</w:t>
      </w:r>
      <w:r w:rsidRPr="004F2D63">
        <w:rPr>
          <w:rFonts w:ascii="宋体" w:eastAsia="宋体" w:hAnsi="宋体"/>
          <w:sz w:val="18"/>
          <w:szCs w:val="18"/>
        </w:rPr>
        <w:t xml:space="preserve"> ~]# </w:t>
      </w:r>
      <w:r w:rsidRPr="004F2D63">
        <w:rPr>
          <w:rFonts w:ascii="宋体" w:eastAsia="宋体" w:hAnsi="宋体"/>
          <w:bCs/>
          <w:sz w:val="18"/>
          <w:szCs w:val="18"/>
        </w:rPr>
        <w:t xml:space="preserve">yum-config-manager --add-repo </w:t>
      </w:r>
      <w:hyperlink r:id="rId14" w:history="1">
        <w:r w:rsidRPr="004F2D63">
          <w:rPr>
            <w:rFonts w:ascii="宋体" w:eastAsia="宋体" w:hAnsi="宋体"/>
            <w:bCs/>
            <w:sz w:val="18"/>
            <w:szCs w:val="18"/>
          </w:rPr>
          <w:t>http://mirrors.aliyun.com/docker-ce/linux/centos/docker-ce.repo</w:t>
        </w:r>
      </w:hyperlink>
    </w:p>
    <w:p w14:paraId="61AC04D6" w14:textId="77777777" w:rsidR="00C873CC" w:rsidRPr="004F2D63" w:rsidRDefault="00C873CC" w:rsidP="009B7DEC">
      <w:pPr>
        <w:ind w:firstLine="361"/>
        <w:jc w:val="left"/>
        <w:rPr>
          <w:rFonts w:ascii="宋体" w:eastAsia="宋体" w:hAnsi="宋体"/>
          <w:bCs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[root@xianchaonode1 ~]# </w:t>
      </w:r>
      <w:r w:rsidRPr="004F2D63">
        <w:rPr>
          <w:rFonts w:ascii="宋体" w:eastAsia="宋体" w:hAnsi="宋体"/>
          <w:bCs/>
          <w:sz w:val="18"/>
          <w:szCs w:val="18"/>
        </w:rPr>
        <w:t xml:space="preserve">yum-config-manager --add-repo </w:t>
      </w:r>
      <w:hyperlink r:id="rId15" w:history="1">
        <w:r w:rsidRPr="004F2D63">
          <w:rPr>
            <w:rFonts w:ascii="宋体" w:eastAsia="宋体" w:hAnsi="宋体"/>
            <w:bCs/>
            <w:sz w:val="18"/>
            <w:szCs w:val="18"/>
          </w:rPr>
          <w:t>http://mirrors.aliyun.com/docker-ce/linux/centos/docker-ce.repo</w:t>
        </w:r>
      </w:hyperlink>
    </w:p>
    <w:p w14:paraId="590765F6" w14:textId="1680BE5A" w:rsidR="00721E39" w:rsidRPr="004F2D63" w:rsidRDefault="00721E3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64133738" w14:textId="77777777" w:rsidR="009C706B" w:rsidRPr="004F2D63" w:rsidRDefault="009C706B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1B8FE9B5" w14:textId="711ABF42" w:rsidR="007F5444" w:rsidRPr="004F2D63" w:rsidRDefault="007F5444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1.10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配置时间同步</w:t>
      </w:r>
      <w:r w:rsidR="00E25E1A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，</w:t>
      </w:r>
      <w:r w:rsidR="00E056EE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在</w:t>
      </w:r>
      <w:r w:rsidR="004B7EB3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x</w:t>
      </w:r>
      <w:r w:rsidR="004B7EB3" w:rsidRPr="004F2D63">
        <w:rPr>
          <w:rFonts w:ascii="宋体" w:eastAsia="宋体" w:hAnsi="宋体"/>
          <w:b w:val="0"/>
          <w:bCs w:val="0"/>
          <w:sz w:val="18"/>
          <w:szCs w:val="18"/>
        </w:rPr>
        <w:t>ianchaomaster1</w:t>
      </w:r>
      <w:r w:rsidR="004B7EB3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4B7EB3" w:rsidRPr="004F2D63">
        <w:rPr>
          <w:rFonts w:ascii="宋体" w:eastAsia="宋体" w:hAnsi="宋体"/>
          <w:b w:val="0"/>
          <w:bCs w:val="0"/>
          <w:sz w:val="18"/>
          <w:szCs w:val="18"/>
        </w:rPr>
        <w:t>ianchaomaster2</w:t>
      </w:r>
      <w:r w:rsidR="004B7EB3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4B7EB3" w:rsidRPr="004F2D63">
        <w:rPr>
          <w:rFonts w:ascii="宋体" w:eastAsia="宋体" w:hAnsi="宋体"/>
          <w:b w:val="0"/>
          <w:bCs w:val="0"/>
          <w:sz w:val="18"/>
          <w:szCs w:val="18"/>
        </w:rPr>
        <w:t>ianchaomaster3</w:t>
      </w:r>
      <w:r w:rsidR="004B7EB3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4B7EB3" w:rsidRPr="004F2D63">
        <w:rPr>
          <w:rFonts w:ascii="宋体" w:eastAsia="宋体" w:hAnsi="宋体"/>
          <w:b w:val="0"/>
          <w:bCs w:val="0"/>
          <w:sz w:val="18"/>
          <w:szCs w:val="18"/>
        </w:rPr>
        <w:t>ianchao</w:t>
      </w:r>
      <w:r w:rsidR="004B7EB3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node</w:t>
      </w:r>
      <w:r w:rsidR="004B7EB3" w:rsidRPr="004F2D63">
        <w:rPr>
          <w:rFonts w:ascii="宋体" w:eastAsia="宋体" w:hAnsi="宋体"/>
          <w:b w:val="0"/>
          <w:bCs w:val="0"/>
          <w:sz w:val="18"/>
          <w:szCs w:val="18"/>
        </w:rPr>
        <w:t>1</w:t>
      </w:r>
      <w:r w:rsidR="004B7EB3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上操作：</w:t>
      </w:r>
    </w:p>
    <w:p w14:paraId="29940102" w14:textId="5AE319CB" w:rsidR="00F929D6" w:rsidRPr="004F2D63" w:rsidRDefault="00F929D6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</w:t>
      </w:r>
      <w:r w:rsidRPr="004F2D63">
        <w:rPr>
          <w:rFonts w:ascii="宋体" w:eastAsia="宋体" w:hAnsi="宋体" w:hint="eastAsia"/>
          <w:sz w:val="18"/>
          <w:szCs w:val="18"/>
        </w:rPr>
        <w:t>安装ntpdate命令，</w:t>
      </w:r>
    </w:p>
    <w:p w14:paraId="5DD8422D" w14:textId="5C0739B1" w:rsidR="00F929D6" w:rsidRPr="004F2D63" w:rsidRDefault="00F929D6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yum install ntpdate -y</w:t>
      </w:r>
    </w:p>
    <w:p w14:paraId="51EBBFAC" w14:textId="25FB5040" w:rsidR="00F929D6" w:rsidRPr="004F2D63" w:rsidRDefault="00F929D6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</w:t>
      </w:r>
      <w:r w:rsidRPr="004F2D63">
        <w:rPr>
          <w:rFonts w:ascii="宋体" w:eastAsia="宋体" w:hAnsi="宋体" w:hint="eastAsia"/>
          <w:sz w:val="18"/>
          <w:szCs w:val="18"/>
        </w:rPr>
        <w:t>跟网络源做同步</w:t>
      </w:r>
    </w:p>
    <w:p w14:paraId="301CB41E" w14:textId="264228F7" w:rsidR="007F5444" w:rsidRPr="004F2D63" w:rsidRDefault="00C92D0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tpdate cn.pool.ntp.org</w:t>
      </w:r>
    </w:p>
    <w:p w14:paraId="3EDD0C1A" w14:textId="6CA1C26D" w:rsidR="00C92D08" w:rsidRPr="004F2D63" w:rsidRDefault="00C92D0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把时间同步做成计划任务</w:t>
      </w:r>
    </w:p>
    <w:p w14:paraId="14ACAE3C" w14:textId="532A48F2" w:rsidR="00D77179" w:rsidRPr="004F2D63" w:rsidRDefault="00D7717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rontab -e</w:t>
      </w:r>
    </w:p>
    <w:p w14:paraId="75121BDC" w14:textId="1E9DAABB" w:rsidR="00C92D08" w:rsidRPr="004F2D63" w:rsidRDefault="003F0C5D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* */1 * * * /usr/sbin/ntpdate   cn.pool.ntp.org</w:t>
      </w:r>
    </w:p>
    <w:p w14:paraId="081635FE" w14:textId="5DF6F681" w:rsidR="00721E39" w:rsidRPr="004F2D63" w:rsidRDefault="00536C47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重启crond服务</w:t>
      </w:r>
    </w:p>
    <w:p w14:paraId="665BA98C" w14:textId="183D551E" w:rsidR="00536C47" w:rsidRPr="004F2D63" w:rsidRDefault="006D36FF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ervice crond restart</w:t>
      </w:r>
    </w:p>
    <w:p w14:paraId="4FA14579" w14:textId="77777777" w:rsidR="00721E39" w:rsidRPr="004F2D63" w:rsidRDefault="00721E3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71020599" w14:textId="63B2FEBD" w:rsidR="000D63F3" w:rsidRPr="004F2D63" w:rsidRDefault="000D63F3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>1.1</w:t>
      </w:r>
      <w:r w:rsidR="00074679" w:rsidRPr="004F2D63">
        <w:rPr>
          <w:rFonts w:ascii="宋体" w:eastAsia="宋体" w:hAnsi="宋体"/>
          <w:b w:val="0"/>
          <w:bCs w:val="0"/>
          <w:sz w:val="18"/>
          <w:szCs w:val="18"/>
        </w:rPr>
        <w:t>1</w:t>
      </w:r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安装iptables</w:t>
      </w:r>
    </w:p>
    <w:p w14:paraId="4A811B10" w14:textId="10F57F71" w:rsidR="000D63F3" w:rsidRPr="004F2D63" w:rsidRDefault="000D63F3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如果用firewalld不习惯，可以安装iptables </w:t>
      </w:r>
      <w:r w:rsidR="00C32AB9" w:rsidRPr="004F2D63">
        <w:rPr>
          <w:rFonts w:ascii="宋体" w:eastAsia="宋体" w:hAnsi="宋体" w:hint="eastAsia"/>
          <w:sz w:val="18"/>
          <w:szCs w:val="18"/>
        </w:rPr>
        <w:t>，</w:t>
      </w:r>
      <w:r w:rsidR="00342230" w:rsidRPr="004F2D63">
        <w:rPr>
          <w:rFonts w:ascii="宋体" w:eastAsia="宋体" w:hAnsi="宋体" w:hint="eastAsia"/>
          <w:sz w:val="18"/>
          <w:szCs w:val="18"/>
        </w:rPr>
        <w:t>在x</w:t>
      </w:r>
      <w:r w:rsidR="00342230" w:rsidRPr="004F2D63">
        <w:rPr>
          <w:rFonts w:ascii="宋体" w:eastAsia="宋体" w:hAnsi="宋体"/>
          <w:sz w:val="18"/>
          <w:szCs w:val="18"/>
        </w:rPr>
        <w:t>ianchaomaster1</w:t>
      </w:r>
      <w:r w:rsidR="00342230" w:rsidRPr="004F2D63">
        <w:rPr>
          <w:rFonts w:ascii="宋体" w:eastAsia="宋体" w:hAnsi="宋体" w:hint="eastAsia"/>
          <w:sz w:val="18"/>
          <w:szCs w:val="18"/>
        </w:rPr>
        <w:t>、x</w:t>
      </w:r>
      <w:r w:rsidR="00342230" w:rsidRPr="004F2D63">
        <w:rPr>
          <w:rFonts w:ascii="宋体" w:eastAsia="宋体" w:hAnsi="宋体"/>
          <w:sz w:val="18"/>
          <w:szCs w:val="18"/>
        </w:rPr>
        <w:t>ianchaomaster2</w:t>
      </w:r>
      <w:r w:rsidR="00342230" w:rsidRPr="004F2D63">
        <w:rPr>
          <w:rFonts w:ascii="宋体" w:eastAsia="宋体" w:hAnsi="宋体" w:hint="eastAsia"/>
          <w:sz w:val="18"/>
          <w:szCs w:val="18"/>
        </w:rPr>
        <w:t>、x</w:t>
      </w:r>
      <w:r w:rsidR="00342230" w:rsidRPr="004F2D63">
        <w:rPr>
          <w:rFonts w:ascii="宋体" w:eastAsia="宋体" w:hAnsi="宋体"/>
          <w:sz w:val="18"/>
          <w:szCs w:val="18"/>
        </w:rPr>
        <w:t>ianchaomaster3</w:t>
      </w:r>
      <w:r w:rsidR="00342230" w:rsidRPr="004F2D63">
        <w:rPr>
          <w:rFonts w:ascii="宋体" w:eastAsia="宋体" w:hAnsi="宋体" w:hint="eastAsia"/>
          <w:sz w:val="18"/>
          <w:szCs w:val="18"/>
        </w:rPr>
        <w:t>、x</w:t>
      </w:r>
      <w:r w:rsidR="00342230" w:rsidRPr="004F2D63">
        <w:rPr>
          <w:rFonts w:ascii="宋体" w:eastAsia="宋体" w:hAnsi="宋体"/>
          <w:sz w:val="18"/>
          <w:szCs w:val="18"/>
        </w:rPr>
        <w:t>ianchao</w:t>
      </w:r>
      <w:r w:rsidR="00342230" w:rsidRPr="004F2D63">
        <w:rPr>
          <w:rFonts w:ascii="宋体" w:eastAsia="宋体" w:hAnsi="宋体" w:hint="eastAsia"/>
          <w:sz w:val="18"/>
          <w:szCs w:val="18"/>
        </w:rPr>
        <w:t>node</w:t>
      </w:r>
      <w:r w:rsidR="00342230" w:rsidRPr="004F2D63">
        <w:rPr>
          <w:rFonts w:ascii="宋体" w:eastAsia="宋体" w:hAnsi="宋体"/>
          <w:sz w:val="18"/>
          <w:szCs w:val="18"/>
        </w:rPr>
        <w:t>1</w:t>
      </w:r>
      <w:r w:rsidR="00342230" w:rsidRPr="004F2D63">
        <w:rPr>
          <w:rFonts w:ascii="宋体" w:eastAsia="宋体" w:hAnsi="宋体" w:hint="eastAsia"/>
          <w:sz w:val="18"/>
          <w:szCs w:val="18"/>
        </w:rPr>
        <w:t>上操作：</w:t>
      </w:r>
    </w:p>
    <w:p w14:paraId="3526DE41" w14:textId="07D10A65" w:rsidR="00342230" w:rsidRPr="004F2D63" w:rsidRDefault="00342230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安装iptables</w:t>
      </w:r>
    </w:p>
    <w:p w14:paraId="4F352BAA" w14:textId="0007DD94" w:rsidR="00DB4F90" w:rsidRPr="004F2D63" w:rsidRDefault="00082585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yum install iptables-services -y</w:t>
      </w:r>
    </w:p>
    <w:p w14:paraId="4102A311" w14:textId="65D22BBB" w:rsidR="00082585" w:rsidRPr="004F2D63" w:rsidRDefault="000E6354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lastRenderedPageBreak/>
        <w:t>#</w:t>
      </w:r>
      <w:r w:rsidR="00082585" w:rsidRPr="004F2D63">
        <w:rPr>
          <w:rFonts w:ascii="宋体" w:eastAsia="宋体" w:hAnsi="宋体"/>
          <w:sz w:val="18"/>
          <w:szCs w:val="18"/>
        </w:rPr>
        <w:t>禁用iptables</w:t>
      </w:r>
    </w:p>
    <w:p w14:paraId="0E17C58E" w14:textId="48CC1A6E" w:rsidR="00082585" w:rsidRPr="004F2D63" w:rsidRDefault="00082585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ervice iptables stop   &amp;&amp; systemctl disable iptables</w:t>
      </w:r>
    </w:p>
    <w:p w14:paraId="1285AA97" w14:textId="4AE49C4B" w:rsidR="00082585" w:rsidRPr="004F2D63" w:rsidRDefault="000E6354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="00082585" w:rsidRPr="004F2D63">
        <w:rPr>
          <w:rFonts w:ascii="宋体" w:eastAsia="宋体" w:hAnsi="宋体" w:hint="eastAsia"/>
          <w:sz w:val="18"/>
          <w:szCs w:val="18"/>
        </w:rPr>
        <w:t>清空防火墙规则</w:t>
      </w:r>
    </w:p>
    <w:p w14:paraId="39D07866" w14:textId="488A44DE" w:rsidR="00D92DCC" w:rsidRPr="004F2D63" w:rsidRDefault="00EB221D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ptables -F</w:t>
      </w:r>
    </w:p>
    <w:p w14:paraId="767D5793" w14:textId="22021DF7" w:rsidR="00D92DCC" w:rsidRPr="004F2D63" w:rsidRDefault="00D92DCC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464457F5" w14:textId="06D17179" w:rsidR="00FF558E" w:rsidRPr="004F2D63" w:rsidRDefault="00E57E0F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1.12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开启ipvs</w:t>
      </w:r>
    </w:p>
    <w:p w14:paraId="59140D50" w14:textId="5D2E530F" w:rsidR="00904D58" w:rsidRPr="004F2D63" w:rsidRDefault="00904D5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不开启ipvs将</w:t>
      </w:r>
      <w:r w:rsidRPr="004F2D63">
        <w:rPr>
          <w:rFonts w:ascii="宋体" w:eastAsia="宋体" w:hAnsi="宋体" w:hint="eastAsia"/>
          <w:sz w:val="18"/>
          <w:szCs w:val="18"/>
        </w:rPr>
        <w:t>会</w:t>
      </w:r>
      <w:r w:rsidRPr="004F2D63">
        <w:rPr>
          <w:rFonts w:ascii="宋体" w:eastAsia="宋体" w:hAnsi="宋体"/>
          <w:sz w:val="18"/>
          <w:szCs w:val="18"/>
        </w:rPr>
        <w:t>使用iptables</w:t>
      </w:r>
      <w:r w:rsidRPr="004F2D63">
        <w:rPr>
          <w:rFonts w:ascii="宋体" w:eastAsia="宋体" w:hAnsi="宋体" w:hint="eastAsia"/>
          <w:sz w:val="18"/>
          <w:szCs w:val="18"/>
        </w:rPr>
        <w:t>进行数据包转发</w:t>
      </w:r>
      <w:r w:rsidRPr="004F2D63">
        <w:rPr>
          <w:rFonts w:ascii="宋体" w:eastAsia="宋体" w:hAnsi="宋体"/>
          <w:sz w:val="18"/>
          <w:szCs w:val="18"/>
        </w:rPr>
        <w:t>，但是效率低，所以官网推荐需要开通ipvs</w:t>
      </w:r>
      <w:r w:rsidR="009B2900" w:rsidRPr="004F2D63">
        <w:rPr>
          <w:rFonts w:ascii="宋体" w:eastAsia="宋体" w:hAnsi="宋体" w:hint="eastAsia"/>
          <w:sz w:val="18"/>
          <w:szCs w:val="18"/>
        </w:rPr>
        <w:t>。</w:t>
      </w:r>
    </w:p>
    <w:p w14:paraId="5535514C" w14:textId="37C17DB7" w:rsidR="009B2900" w:rsidRPr="004F2D63" w:rsidRDefault="004800D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把ipvs</w:t>
      </w:r>
      <w:r w:rsidRPr="004F2D63">
        <w:rPr>
          <w:rFonts w:ascii="宋体" w:eastAsia="宋体" w:hAnsi="宋体"/>
          <w:sz w:val="18"/>
          <w:szCs w:val="18"/>
        </w:rPr>
        <w:t>.modules</w:t>
      </w:r>
      <w:r w:rsidRPr="004F2D63">
        <w:rPr>
          <w:rFonts w:ascii="宋体" w:eastAsia="宋体" w:hAnsi="宋体" w:hint="eastAsia"/>
          <w:sz w:val="18"/>
          <w:szCs w:val="18"/>
        </w:rPr>
        <w:t>上传到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master1</w:t>
      </w:r>
      <w:r w:rsidRPr="004F2D63">
        <w:rPr>
          <w:rFonts w:ascii="宋体" w:eastAsia="宋体" w:hAnsi="宋体" w:hint="eastAsia"/>
          <w:sz w:val="18"/>
          <w:szCs w:val="18"/>
        </w:rPr>
        <w:t>机器的</w:t>
      </w:r>
      <w:r w:rsidRPr="004F2D63">
        <w:rPr>
          <w:rFonts w:ascii="宋体" w:eastAsia="宋体" w:hAnsi="宋体"/>
          <w:sz w:val="18"/>
          <w:szCs w:val="18"/>
        </w:rPr>
        <w:t>/etc/sysconfig/modules/</w:t>
      </w:r>
      <w:r w:rsidRPr="004F2D63">
        <w:rPr>
          <w:rFonts w:ascii="宋体" w:eastAsia="宋体" w:hAnsi="宋体" w:hint="eastAsia"/>
          <w:sz w:val="18"/>
          <w:szCs w:val="18"/>
        </w:rPr>
        <w:t>目录下</w:t>
      </w:r>
    </w:p>
    <w:p w14:paraId="79D49275" w14:textId="57AE7ED0" w:rsidR="00DD4EC9" w:rsidRPr="004F2D63" w:rsidRDefault="00DD4EC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># chmod 755 /etc/sysconfig/modules/ipvs.modules &amp;&amp; bash /etc/sysconfig/modules/ipvs.modules &amp;&amp; lsmod | grep ip_vs</w:t>
      </w:r>
    </w:p>
    <w:p w14:paraId="6B039D7E" w14:textId="77777777" w:rsidR="00DD4EC9" w:rsidRPr="004F2D63" w:rsidRDefault="00DD4EC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ftp              13079  0 </w:t>
      </w:r>
    </w:p>
    <w:p w14:paraId="04BDE8E2" w14:textId="77777777" w:rsidR="00DD4EC9" w:rsidRPr="004F2D63" w:rsidRDefault="00DD4EC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f_nat                 26583  1 ip_vs_ftp</w:t>
      </w:r>
    </w:p>
    <w:p w14:paraId="049BCE31" w14:textId="77777777" w:rsidR="00DD4EC9" w:rsidRPr="004F2D63" w:rsidRDefault="00DD4EC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sed              12519  0 </w:t>
      </w:r>
    </w:p>
    <w:p w14:paraId="6841E818" w14:textId="77777777" w:rsidR="00DD4EC9" w:rsidRPr="004F2D63" w:rsidRDefault="00DD4EC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nq               12516  0 </w:t>
      </w:r>
    </w:p>
    <w:p w14:paraId="4371C6B2" w14:textId="77777777" w:rsidR="00DD4EC9" w:rsidRPr="004F2D63" w:rsidRDefault="00DD4EC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sh               12688  0 </w:t>
      </w:r>
    </w:p>
    <w:p w14:paraId="7EE07CAB" w14:textId="77777777" w:rsidR="00DD4EC9" w:rsidRPr="004F2D63" w:rsidRDefault="00DD4EC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dh               12688  0 </w:t>
      </w:r>
    </w:p>
    <w:p w14:paraId="051B9C71" w14:textId="3555FF97" w:rsidR="00DD4EC9" w:rsidRPr="004F2D63" w:rsidRDefault="00DD4EC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~]# scp /etc/sysconfig/modules/ipvs.modules 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>:/etc/sysconfig/modules/</w:t>
      </w:r>
    </w:p>
    <w:p w14:paraId="38E36F5E" w14:textId="59F7A6F2" w:rsidR="002F0C25" w:rsidRPr="004F2D63" w:rsidRDefault="002F0C25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>]# chmod 755 /etc/sysconfig/modules/ipvs.modules &amp;&amp; bash /etc/sysconfig/modules/ipvs.modules &amp;&amp; lsmod | grep ip_vs</w:t>
      </w:r>
    </w:p>
    <w:p w14:paraId="2B726EAA" w14:textId="77777777" w:rsidR="00DB1FF6" w:rsidRPr="004F2D63" w:rsidRDefault="00DB1FF6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ftp              13079  0 </w:t>
      </w:r>
    </w:p>
    <w:p w14:paraId="600C43FA" w14:textId="77777777" w:rsidR="00DB1FF6" w:rsidRPr="004F2D63" w:rsidRDefault="00DB1FF6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f_nat                 26583  1 ip_vs_ftp</w:t>
      </w:r>
    </w:p>
    <w:p w14:paraId="5198ADF4" w14:textId="77777777" w:rsidR="00DB1FF6" w:rsidRPr="004F2D63" w:rsidRDefault="00DB1FF6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sed              12519  0 </w:t>
      </w:r>
    </w:p>
    <w:p w14:paraId="69564533" w14:textId="77777777" w:rsidR="00DB1FF6" w:rsidRPr="004F2D63" w:rsidRDefault="00DB1FF6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nq               12516  0 </w:t>
      </w:r>
    </w:p>
    <w:p w14:paraId="2DA9B462" w14:textId="77777777" w:rsidR="00DB1FF6" w:rsidRPr="004F2D63" w:rsidRDefault="00DB1FF6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sh               12688  0 </w:t>
      </w:r>
    </w:p>
    <w:p w14:paraId="306F1137" w14:textId="6DD3BD33" w:rsidR="00E57E0F" w:rsidRPr="004F2D63" w:rsidRDefault="00DB1FF6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p_vs_dh               12688  0</w:t>
      </w:r>
    </w:p>
    <w:p w14:paraId="6F0E43D6" w14:textId="114D61C1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3E3FC740" w14:textId="61140B4B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~]# scp /etc/sysconfig/modules/ipvs.modules 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:/etc/sysconfig/modules/</w:t>
      </w:r>
    </w:p>
    <w:p w14:paraId="2FCBAEC1" w14:textId="430FD965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]# chmod 755 /etc/sysconfig/modules/ipvs.modules &amp;&amp; bash /etc/sysconfig/modules/ipvs.modules &amp;&amp; lsmod | grep ip_vs</w:t>
      </w:r>
    </w:p>
    <w:p w14:paraId="33FBE70C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ftp              13079  0 </w:t>
      </w:r>
    </w:p>
    <w:p w14:paraId="61DB9565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f_nat                 26583  1 ip_vs_ftp</w:t>
      </w:r>
    </w:p>
    <w:p w14:paraId="3FFF1BF5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sed              12519  0 </w:t>
      </w:r>
    </w:p>
    <w:p w14:paraId="38E05ECB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nq               12516  0 </w:t>
      </w:r>
    </w:p>
    <w:p w14:paraId="12A174F4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sh               12688  0 </w:t>
      </w:r>
    </w:p>
    <w:p w14:paraId="57107AFF" w14:textId="31696C15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p_vs_dh               12688  0</w:t>
      </w:r>
    </w:p>
    <w:p w14:paraId="3464351A" w14:textId="0355E743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362983B6" w14:textId="17B37732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 w:hint="eastAsia"/>
          <w:sz w:val="18"/>
          <w:szCs w:val="18"/>
        </w:rPr>
        <w:t>xianchao</w:t>
      </w:r>
      <w:r w:rsidR="00192579" w:rsidRPr="004F2D63">
        <w:rPr>
          <w:rFonts w:ascii="宋体" w:eastAsia="宋体" w:hAnsi="宋体" w:hint="eastAsia"/>
          <w:sz w:val="18"/>
          <w:szCs w:val="18"/>
        </w:rPr>
        <w:t>master</w:t>
      </w:r>
      <w:r w:rsidR="00BB001F" w:rsidRPr="004F2D63">
        <w:rPr>
          <w:rFonts w:ascii="宋体" w:eastAsia="宋体" w:hAnsi="宋体"/>
          <w:sz w:val="18"/>
          <w:szCs w:val="18"/>
        </w:rPr>
        <w:t>1</w:t>
      </w:r>
      <w:r w:rsidRPr="004F2D63">
        <w:rPr>
          <w:rFonts w:ascii="宋体" w:eastAsia="宋体" w:hAnsi="宋体"/>
          <w:sz w:val="18"/>
          <w:szCs w:val="18"/>
        </w:rPr>
        <w:t xml:space="preserve">~]# scp /etc/sysconfig/modules/ipvs.modules </w:t>
      </w:r>
      <w:r w:rsidR="00210ADE" w:rsidRPr="004F2D63">
        <w:rPr>
          <w:rFonts w:ascii="宋体" w:eastAsia="宋体" w:hAnsi="宋体" w:hint="eastAsia"/>
          <w:sz w:val="18"/>
          <w:szCs w:val="18"/>
        </w:rPr>
        <w:t>xianchao</w:t>
      </w:r>
      <w:r w:rsidR="00192579" w:rsidRPr="004F2D63">
        <w:rPr>
          <w:rFonts w:ascii="宋体" w:eastAsia="宋体" w:hAnsi="宋体" w:hint="eastAsia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:/etc/sysconfig/modules/</w:t>
      </w:r>
    </w:p>
    <w:p w14:paraId="71AEA14D" w14:textId="11DD3E8E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 w:hint="eastAsia"/>
          <w:sz w:val="18"/>
          <w:szCs w:val="18"/>
        </w:rPr>
        <w:t>xianchao</w:t>
      </w:r>
      <w:r w:rsidR="00192579" w:rsidRPr="004F2D63">
        <w:rPr>
          <w:rFonts w:ascii="宋体" w:eastAsia="宋体" w:hAnsi="宋体" w:hint="eastAsia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]# chmod 755 /etc/sysconfig/modules/ipvs.modules &amp;&amp; bash /etc/sysconfig/modules/ipvs.modules &amp;&amp; lsmod | grep ip_vs</w:t>
      </w:r>
    </w:p>
    <w:p w14:paraId="536EEC0D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ftp              13079  0 </w:t>
      </w:r>
    </w:p>
    <w:p w14:paraId="616289E9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nf_nat                 26583  1 ip_vs_ftp</w:t>
      </w:r>
    </w:p>
    <w:p w14:paraId="1C518BA9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sed              12519  0 </w:t>
      </w:r>
    </w:p>
    <w:p w14:paraId="7F6787F7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nq               12516  0 </w:t>
      </w:r>
    </w:p>
    <w:p w14:paraId="41D80A10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ip_vs_sh               12688  0 </w:t>
      </w:r>
    </w:p>
    <w:p w14:paraId="1806E10E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p_vs_dh               12688  0</w:t>
      </w:r>
    </w:p>
    <w:p w14:paraId="1195AD64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60ABEA13" w14:textId="77777777" w:rsidR="000C0FF9" w:rsidRPr="004F2D63" w:rsidRDefault="000C0FF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0A5F89EB" w14:textId="0E3AB16C" w:rsidR="00F6346B" w:rsidRPr="004F2D63" w:rsidRDefault="00F6346B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62E22BB7" w14:textId="55824ED4" w:rsidR="00B824F0" w:rsidRPr="004F2D63" w:rsidRDefault="00B824F0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25" w:name="_Hlk69897120"/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1.13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安装基础软件包</w:t>
      </w:r>
      <w:r w:rsidR="00F87B35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，</w:t>
      </w:r>
      <w:r w:rsidR="00546894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在x</w:t>
      </w:r>
      <w:r w:rsidR="00546894" w:rsidRPr="004F2D63">
        <w:rPr>
          <w:rFonts w:ascii="宋体" w:eastAsia="宋体" w:hAnsi="宋体"/>
          <w:b w:val="0"/>
          <w:bCs w:val="0"/>
          <w:sz w:val="18"/>
          <w:szCs w:val="18"/>
        </w:rPr>
        <w:t>ianchaomaster1</w:t>
      </w:r>
      <w:r w:rsidR="00546894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546894" w:rsidRPr="004F2D63">
        <w:rPr>
          <w:rFonts w:ascii="宋体" w:eastAsia="宋体" w:hAnsi="宋体"/>
          <w:b w:val="0"/>
          <w:bCs w:val="0"/>
          <w:sz w:val="18"/>
          <w:szCs w:val="18"/>
        </w:rPr>
        <w:t>ianchaomaster2</w:t>
      </w:r>
      <w:r w:rsidR="00546894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546894" w:rsidRPr="004F2D63">
        <w:rPr>
          <w:rFonts w:ascii="宋体" w:eastAsia="宋体" w:hAnsi="宋体"/>
          <w:b w:val="0"/>
          <w:bCs w:val="0"/>
          <w:sz w:val="18"/>
          <w:szCs w:val="18"/>
        </w:rPr>
        <w:t>ianchaomaster3</w:t>
      </w:r>
      <w:r w:rsidR="00546894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546894" w:rsidRPr="004F2D63">
        <w:rPr>
          <w:rFonts w:ascii="宋体" w:eastAsia="宋体" w:hAnsi="宋体"/>
          <w:b w:val="0"/>
          <w:bCs w:val="0"/>
          <w:sz w:val="18"/>
          <w:szCs w:val="18"/>
        </w:rPr>
        <w:t>ianchao</w:t>
      </w:r>
      <w:r w:rsidR="00546894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node</w:t>
      </w:r>
      <w:r w:rsidR="00546894" w:rsidRPr="004F2D63">
        <w:rPr>
          <w:rFonts w:ascii="宋体" w:eastAsia="宋体" w:hAnsi="宋体"/>
          <w:b w:val="0"/>
          <w:bCs w:val="0"/>
          <w:sz w:val="18"/>
          <w:szCs w:val="18"/>
        </w:rPr>
        <w:t>1</w:t>
      </w:r>
      <w:r w:rsidR="00546894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上操作：</w:t>
      </w:r>
    </w:p>
    <w:bookmarkEnd w:id="25"/>
    <w:p w14:paraId="484CF265" w14:textId="12027EC0" w:rsidR="00B824F0" w:rsidRPr="004F2D63" w:rsidRDefault="00794A2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yum install -y yum-utils device-mapper-persistent-data lvm2 wget net-tools nfs-utils lrzsz gcc gcc-c++ make cmake libxml2-devel openssl-devel curl curl-devel unzip sudo ntp libaio-devel wget vim ncurses-devel autoconf automake zlib-devel  python-devel epel-release openssh-server socat  ipvsadm conntrack ntpdate</w:t>
      </w:r>
      <w:r w:rsidR="00BF6217" w:rsidRPr="004F2D63">
        <w:rPr>
          <w:rFonts w:ascii="宋体" w:eastAsia="宋体" w:hAnsi="宋体"/>
          <w:sz w:val="18"/>
          <w:szCs w:val="18"/>
        </w:rPr>
        <w:t xml:space="preserve"> </w:t>
      </w:r>
      <w:r w:rsidR="00BF6217" w:rsidRPr="004F2D63">
        <w:rPr>
          <w:rFonts w:ascii="宋体" w:eastAsia="宋体" w:hAnsi="宋体" w:hint="eastAsia"/>
          <w:sz w:val="18"/>
          <w:szCs w:val="18"/>
        </w:rPr>
        <w:t>telnet</w:t>
      </w:r>
      <w:r w:rsidR="00115702" w:rsidRPr="004F2D63">
        <w:rPr>
          <w:rFonts w:ascii="宋体" w:eastAsia="宋体" w:hAnsi="宋体"/>
          <w:sz w:val="18"/>
          <w:szCs w:val="18"/>
        </w:rPr>
        <w:t xml:space="preserve"> rsync</w:t>
      </w:r>
    </w:p>
    <w:p w14:paraId="56315F34" w14:textId="77777777" w:rsidR="00AC26D9" w:rsidRPr="004F2D63" w:rsidRDefault="00AC26D9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3BBACDD5" w14:textId="1CCE30A1" w:rsidR="0078174E" w:rsidRPr="004F2D63" w:rsidRDefault="0078174E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0DA87ACF" w14:textId="234EE0A3" w:rsidR="007B48C2" w:rsidRPr="004F2D63" w:rsidRDefault="00FF3422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1.14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安装docker</w:t>
      </w:r>
      <w:r w:rsidRPr="004F2D63">
        <w:rPr>
          <w:rFonts w:ascii="宋体" w:eastAsia="宋体" w:hAnsi="宋体"/>
          <w:b w:val="0"/>
          <w:bCs w:val="0"/>
          <w:sz w:val="18"/>
          <w:szCs w:val="18"/>
        </w:rPr>
        <w:t>-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ce</w:t>
      </w:r>
      <w:r w:rsidR="00C82A09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，</w:t>
      </w:r>
      <w:r w:rsidR="002A26E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在x</w:t>
      </w:r>
      <w:r w:rsidR="002A26ED" w:rsidRPr="004F2D63">
        <w:rPr>
          <w:rFonts w:ascii="宋体" w:eastAsia="宋体" w:hAnsi="宋体"/>
          <w:b w:val="0"/>
          <w:bCs w:val="0"/>
          <w:sz w:val="18"/>
          <w:szCs w:val="18"/>
        </w:rPr>
        <w:t>ianchaomaster1</w:t>
      </w:r>
      <w:r w:rsidR="002A26E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2A26ED" w:rsidRPr="004F2D63">
        <w:rPr>
          <w:rFonts w:ascii="宋体" w:eastAsia="宋体" w:hAnsi="宋体"/>
          <w:b w:val="0"/>
          <w:bCs w:val="0"/>
          <w:sz w:val="18"/>
          <w:szCs w:val="18"/>
        </w:rPr>
        <w:t>ianchaomaster2</w:t>
      </w:r>
      <w:r w:rsidR="002A26E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2A26ED" w:rsidRPr="004F2D63">
        <w:rPr>
          <w:rFonts w:ascii="宋体" w:eastAsia="宋体" w:hAnsi="宋体"/>
          <w:b w:val="0"/>
          <w:bCs w:val="0"/>
          <w:sz w:val="18"/>
          <w:szCs w:val="18"/>
        </w:rPr>
        <w:t>ianchaomaster3</w:t>
      </w:r>
      <w:r w:rsidR="002A26E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2A26ED" w:rsidRPr="004F2D63">
        <w:rPr>
          <w:rFonts w:ascii="宋体" w:eastAsia="宋体" w:hAnsi="宋体"/>
          <w:b w:val="0"/>
          <w:bCs w:val="0"/>
          <w:sz w:val="18"/>
          <w:szCs w:val="18"/>
        </w:rPr>
        <w:t>ianchao</w:t>
      </w:r>
      <w:r w:rsidR="002A26E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node</w:t>
      </w:r>
      <w:r w:rsidR="002A26ED" w:rsidRPr="004F2D63">
        <w:rPr>
          <w:rFonts w:ascii="宋体" w:eastAsia="宋体" w:hAnsi="宋体"/>
          <w:b w:val="0"/>
          <w:bCs w:val="0"/>
          <w:sz w:val="18"/>
          <w:szCs w:val="18"/>
        </w:rPr>
        <w:t>1</w:t>
      </w:r>
      <w:r w:rsidR="002A26E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上操作：</w:t>
      </w:r>
    </w:p>
    <w:p w14:paraId="69EAF062" w14:textId="3A433662" w:rsidR="0008301D" w:rsidRPr="004F2D63" w:rsidRDefault="0008301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yum install docker-ce docker-ce-cli containerd.io -y </w:t>
      </w:r>
    </w:p>
    <w:p w14:paraId="7EA56879" w14:textId="341FF7DC" w:rsidR="00FF3422" w:rsidRPr="004F2D63" w:rsidRDefault="00595EAD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ystemctl start docker &amp;&amp; systemctl enable docker.service &amp;&amp; systemctl status docker</w:t>
      </w:r>
    </w:p>
    <w:p w14:paraId="4974856B" w14:textId="77777777" w:rsidR="00595EAD" w:rsidRPr="004F2D63" w:rsidRDefault="00595EAD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</w:p>
    <w:p w14:paraId="3252C6D3" w14:textId="11A02D3A" w:rsidR="004C0703" w:rsidRPr="004F2D63" w:rsidRDefault="004C0703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26" w:name="_Hlk71715668"/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1.15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配置docker镜像加速器</w:t>
      </w:r>
      <w:r w:rsidR="00280C0B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，在x</w:t>
      </w:r>
      <w:r w:rsidR="00280C0B" w:rsidRPr="004F2D63">
        <w:rPr>
          <w:rFonts w:ascii="宋体" w:eastAsia="宋体" w:hAnsi="宋体"/>
          <w:b w:val="0"/>
          <w:bCs w:val="0"/>
          <w:sz w:val="18"/>
          <w:szCs w:val="18"/>
        </w:rPr>
        <w:t>ianchaomaster1</w:t>
      </w:r>
      <w:r w:rsidR="00280C0B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280C0B" w:rsidRPr="004F2D63">
        <w:rPr>
          <w:rFonts w:ascii="宋体" w:eastAsia="宋体" w:hAnsi="宋体"/>
          <w:b w:val="0"/>
          <w:bCs w:val="0"/>
          <w:sz w:val="18"/>
          <w:szCs w:val="18"/>
        </w:rPr>
        <w:t>ianchaomaster2</w:t>
      </w:r>
      <w:r w:rsidR="00280C0B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280C0B" w:rsidRPr="004F2D63">
        <w:rPr>
          <w:rFonts w:ascii="宋体" w:eastAsia="宋体" w:hAnsi="宋体"/>
          <w:b w:val="0"/>
          <w:bCs w:val="0"/>
          <w:sz w:val="18"/>
          <w:szCs w:val="18"/>
        </w:rPr>
        <w:t>ianchaomaster3</w:t>
      </w:r>
      <w:r w:rsidR="00280C0B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、x</w:t>
      </w:r>
      <w:r w:rsidR="00280C0B" w:rsidRPr="004F2D63">
        <w:rPr>
          <w:rFonts w:ascii="宋体" w:eastAsia="宋体" w:hAnsi="宋体"/>
          <w:b w:val="0"/>
          <w:bCs w:val="0"/>
          <w:sz w:val="18"/>
          <w:szCs w:val="18"/>
        </w:rPr>
        <w:t>ianchao</w:t>
      </w:r>
      <w:r w:rsidR="00280C0B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node</w:t>
      </w:r>
      <w:r w:rsidR="00280C0B" w:rsidRPr="004F2D63">
        <w:rPr>
          <w:rFonts w:ascii="宋体" w:eastAsia="宋体" w:hAnsi="宋体"/>
          <w:b w:val="0"/>
          <w:bCs w:val="0"/>
          <w:sz w:val="18"/>
          <w:szCs w:val="18"/>
        </w:rPr>
        <w:t>1</w:t>
      </w:r>
      <w:r w:rsidR="00280C0B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上操作：</w:t>
      </w:r>
    </w:p>
    <w:p w14:paraId="489684F3" w14:textId="2ED3715C" w:rsidR="006630CF" w:rsidRPr="004F2D63" w:rsidRDefault="006630C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27" w:name="_Hlk71718045"/>
      <w:bookmarkEnd w:id="26"/>
      <w:r w:rsidRPr="004F2D63">
        <w:rPr>
          <w:rFonts w:ascii="宋体" w:eastAsia="宋体" w:hAnsi="宋体"/>
          <w:sz w:val="18"/>
          <w:szCs w:val="18"/>
        </w:rPr>
        <w:t>tee /etc/docker/daemon.json &lt;&lt;</w:t>
      </w:r>
      <w:r w:rsidRPr="004F2D63">
        <w:rPr>
          <w:rFonts w:ascii="宋体" w:eastAsia="宋体" w:hAnsi="宋体" w:hint="eastAsia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>'EOF'</w:t>
      </w:r>
    </w:p>
    <w:p w14:paraId="517746F4" w14:textId="77777777" w:rsidR="006630CF" w:rsidRPr="004F2D63" w:rsidRDefault="006630C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{</w:t>
      </w:r>
    </w:p>
    <w:p w14:paraId="67E9CEF6" w14:textId="77777777" w:rsidR="006630CF" w:rsidRPr="004F2D63" w:rsidRDefault="006630C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"registry-mirrors":["https://rsbud4vc.mirror.aliyuncs.com","https://registry.docker-cn.com","https://docker.mirrors.ustc.edu.cn","https://dockerhub.azk8s.cn","http://hub-mirror.c.163.com","</w:t>
      </w:r>
      <w:hyperlink r:id="rId16" w:history="1">
        <w:r w:rsidRPr="004F2D63">
          <w:rPr>
            <w:rFonts w:ascii="宋体" w:eastAsia="宋体" w:hAnsi="宋体"/>
            <w:sz w:val="18"/>
            <w:szCs w:val="18"/>
          </w:rPr>
          <w:t>http://qtid6917.mirror.aliyuncs.com</w:t>
        </w:r>
      </w:hyperlink>
      <w:r w:rsidRPr="004F2D63">
        <w:rPr>
          <w:rFonts w:ascii="宋体" w:eastAsia="宋体" w:hAnsi="宋体"/>
          <w:sz w:val="18"/>
          <w:szCs w:val="18"/>
        </w:rPr>
        <w:t>", "https://rncxm540.mirror.aliyuncs.com"],</w:t>
      </w:r>
    </w:p>
    <w:p w14:paraId="0FB5A8C8" w14:textId="77777777" w:rsidR="006630CF" w:rsidRPr="004F2D63" w:rsidRDefault="006630C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 "exec-opts": ["native.cgroupdriver=systemd"]</w:t>
      </w:r>
    </w:p>
    <w:p w14:paraId="4718CC55" w14:textId="77777777" w:rsidR="006630CF" w:rsidRPr="004F2D63" w:rsidRDefault="006630C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} </w:t>
      </w:r>
    </w:p>
    <w:p w14:paraId="1D63C441" w14:textId="77777777" w:rsidR="006630CF" w:rsidRPr="004F2D63" w:rsidRDefault="006630C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OF</w:t>
      </w:r>
    </w:p>
    <w:p w14:paraId="176CB042" w14:textId="00B0936B" w:rsidR="006630CF" w:rsidRPr="004F2D63" w:rsidRDefault="006630C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28" w:name="_Hlk71718252"/>
      <w:bookmarkEnd w:id="27"/>
      <w:r w:rsidRPr="004F2D63">
        <w:rPr>
          <w:rFonts w:ascii="宋体" w:eastAsia="宋体" w:hAnsi="宋体"/>
          <w:sz w:val="18"/>
          <w:szCs w:val="18"/>
        </w:rPr>
        <w:t>systemctl daemon-reload</w:t>
      </w:r>
    </w:p>
    <w:p w14:paraId="3FB281C2" w14:textId="11141DCE" w:rsidR="006630CF" w:rsidRPr="004F2D63" w:rsidRDefault="006630C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ystemctl restart docker</w:t>
      </w:r>
    </w:p>
    <w:p w14:paraId="646DF3F6" w14:textId="4BC82893" w:rsidR="00D233C9" w:rsidRPr="004F2D63" w:rsidRDefault="00D233C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ystemctl status docker</w:t>
      </w:r>
    </w:p>
    <w:bookmarkEnd w:id="28"/>
    <w:p w14:paraId="7CB546C9" w14:textId="3420E5F9" w:rsidR="00F6346B" w:rsidRPr="004F2D63" w:rsidRDefault="00D233C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Active:</w:t>
      </w:r>
      <w:r w:rsidRPr="004F2D63">
        <w:rPr>
          <w:rFonts w:ascii="宋体" w:eastAsia="宋体" w:hAnsi="宋体"/>
          <w:color w:val="FF0000"/>
          <w:sz w:val="18"/>
          <w:szCs w:val="18"/>
        </w:rPr>
        <w:t xml:space="preserve"> active (running)</w:t>
      </w:r>
      <w:r w:rsidRPr="004F2D63">
        <w:rPr>
          <w:rFonts w:ascii="宋体" w:eastAsia="宋体" w:hAnsi="宋体"/>
          <w:sz w:val="18"/>
          <w:szCs w:val="18"/>
        </w:rPr>
        <w:t xml:space="preserve"> since Wed 2021-04-21 11:37:45 CST; 25s ago</w:t>
      </w:r>
    </w:p>
    <w:p w14:paraId="0E5DE500" w14:textId="77777777" w:rsidR="00F13155" w:rsidRPr="004F2D63" w:rsidRDefault="00F1315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251951AC" w14:textId="1B6BCC1F" w:rsidR="004D0872" w:rsidRPr="004F2D63" w:rsidRDefault="00F1315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</w:t>
      </w:r>
      <w:r w:rsidRPr="004F2D63">
        <w:rPr>
          <w:rFonts w:ascii="宋体" w:eastAsia="宋体" w:hAnsi="宋体" w:hint="eastAsia"/>
          <w:sz w:val="18"/>
          <w:szCs w:val="18"/>
        </w:rPr>
        <w:t>修改docker文件驱动为</w:t>
      </w:r>
      <w:r w:rsidRPr="004F2D63">
        <w:rPr>
          <w:rFonts w:ascii="宋体" w:eastAsia="宋体" w:hAnsi="宋体"/>
          <w:sz w:val="18"/>
          <w:szCs w:val="18"/>
        </w:rPr>
        <w:t>systemd</w:t>
      </w:r>
      <w:r w:rsidRPr="004F2D63">
        <w:rPr>
          <w:rFonts w:ascii="宋体" w:eastAsia="宋体" w:hAnsi="宋体" w:hint="eastAsia"/>
          <w:sz w:val="18"/>
          <w:szCs w:val="18"/>
        </w:rPr>
        <w:t>，默认为</w:t>
      </w:r>
      <w:r w:rsidRPr="004F2D63">
        <w:rPr>
          <w:rFonts w:ascii="宋体" w:eastAsia="宋体" w:hAnsi="宋体"/>
          <w:sz w:val="18"/>
          <w:szCs w:val="18"/>
        </w:rPr>
        <w:t>cgroupfs</w:t>
      </w:r>
      <w:r w:rsidRPr="004F2D63">
        <w:rPr>
          <w:rFonts w:ascii="宋体" w:eastAsia="宋体" w:hAnsi="宋体" w:hint="eastAsia"/>
          <w:sz w:val="18"/>
          <w:szCs w:val="18"/>
        </w:rPr>
        <w:t>，kubelet默认</w:t>
      </w:r>
      <w:r w:rsidR="00FC2B61" w:rsidRPr="004F2D63">
        <w:rPr>
          <w:rFonts w:ascii="宋体" w:eastAsia="宋体" w:hAnsi="宋体" w:hint="eastAsia"/>
          <w:sz w:val="18"/>
          <w:szCs w:val="18"/>
        </w:rPr>
        <w:t>使用</w:t>
      </w:r>
      <w:r w:rsidRPr="004F2D63">
        <w:rPr>
          <w:rFonts w:ascii="宋体" w:eastAsia="宋体" w:hAnsi="宋体" w:hint="eastAsia"/>
          <w:sz w:val="18"/>
          <w:szCs w:val="18"/>
        </w:rPr>
        <w:t>systemd，两者必须一致才可以。</w:t>
      </w:r>
    </w:p>
    <w:p w14:paraId="6FDA9102" w14:textId="77777777" w:rsidR="004D0872" w:rsidRPr="004F2D63" w:rsidRDefault="004D087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0CD55A5" w14:textId="205B65A6" w:rsidR="00904D58" w:rsidRPr="004F2D63" w:rsidRDefault="00904D5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7261027" w14:textId="7D0B1745" w:rsidR="00253734" w:rsidRPr="004F2D63" w:rsidRDefault="00253734" w:rsidP="009B7DEC">
      <w:pPr>
        <w:pStyle w:val="2"/>
        <w:rPr>
          <w:sz w:val="18"/>
          <w:szCs w:val="18"/>
        </w:rPr>
      </w:pPr>
      <w:bookmarkStart w:id="29" w:name="_Hlk71718543"/>
      <w:r w:rsidRPr="004F2D63">
        <w:rPr>
          <w:sz w:val="18"/>
          <w:szCs w:val="18"/>
        </w:rPr>
        <w:t>2</w:t>
      </w:r>
      <w:r w:rsidR="009A2562" w:rsidRPr="004F2D63">
        <w:rPr>
          <w:rFonts w:hint="eastAsia"/>
          <w:sz w:val="18"/>
          <w:szCs w:val="18"/>
        </w:rPr>
        <w:t>.</w:t>
      </w:r>
      <w:r w:rsidRPr="004F2D63">
        <w:rPr>
          <w:rFonts w:hint="eastAsia"/>
          <w:sz w:val="18"/>
          <w:szCs w:val="18"/>
        </w:rPr>
        <w:t>搭建etcd集群</w:t>
      </w:r>
    </w:p>
    <w:p w14:paraId="1A467473" w14:textId="488BA142" w:rsidR="00253734" w:rsidRPr="004F2D63" w:rsidRDefault="003E573C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30" w:name="_Hlk71718570"/>
      <w:bookmarkEnd w:id="29"/>
      <w:r w:rsidRPr="004F2D63">
        <w:rPr>
          <w:rFonts w:ascii="宋体" w:eastAsia="宋体" w:hAnsi="宋体"/>
          <w:b w:val="0"/>
          <w:bCs w:val="0"/>
          <w:sz w:val="18"/>
          <w:szCs w:val="18"/>
        </w:rPr>
        <w:lastRenderedPageBreak/>
        <w:t>2</w:t>
      </w:r>
      <w:r w:rsidR="00253734"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.1  </w:t>
      </w:r>
      <w:r w:rsidR="00253734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配置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etcd工作目录</w:t>
      </w:r>
    </w:p>
    <w:p w14:paraId="59237E0F" w14:textId="6FC90CF0" w:rsidR="003E573C" w:rsidRPr="004F2D63" w:rsidRDefault="006F1AF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31" w:name="_Hlk71718580"/>
      <w:bookmarkEnd w:id="30"/>
      <w:r w:rsidRPr="004F2D63">
        <w:rPr>
          <w:rFonts w:ascii="宋体" w:eastAsia="宋体" w:hAnsi="宋体" w:hint="eastAsia"/>
          <w:sz w:val="18"/>
          <w:szCs w:val="18"/>
        </w:rPr>
        <w:t>#创建配置文件和证书文件存放目录</w:t>
      </w:r>
    </w:p>
    <w:p w14:paraId="6DDBAA87" w14:textId="14C2BAE6" w:rsidR="00D57961" w:rsidRPr="004F2D63" w:rsidRDefault="00D5796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32" w:name="_Hlk71718598"/>
      <w:bookmarkEnd w:id="31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mkdir -p /etc/etcd</w:t>
      </w:r>
    </w:p>
    <w:p w14:paraId="30E38A61" w14:textId="15C29572" w:rsidR="00BE1D1C" w:rsidRPr="004F2D63" w:rsidRDefault="00D5796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mkdir -p /etc/etcd/ssl</w:t>
      </w:r>
    </w:p>
    <w:bookmarkEnd w:id="32"/>
    <w:p w14:paraId="147A43E6" w14:textId="318B852E" w:rsidR="00D57961" w:rsidRPr="004F2D63" w:rsidRDefault="00D5796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93DF038" w14:textId="5A99DFC3" w:rsidR="00D57961" w:rsidRPr="004F2D63" w:rsidRDefault="00D5796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33" w:name="_Hlk71718734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~]# mkdir -p /etc/etcd</w:t>
      </w:r>
    </w:p>
    <w:p w14:paraId="5080F925" w14:textId="5751D194" w:rsidR="00D57961" w:rsidRPr="004F2D63" w:rsidRDefault="00D5796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~]# mkdir -p /etc/etcd/ssl</w:t>
      </w:r>
    </w:p>
    <w:p w14:paraId="176DC5EE" w14:textId="694F01AB" w:rsidR="00D57961" w:rsidRPr="004F2D63" w:rsidRDefault="00D5796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DEA7F9E" w14:textId="2089DB78" w:rsidR="00D57961" w:rsidRPr="004F2D63" w:rsidRDefault="00D5796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 xml:space="preserve"> ~]#  mkdir -p /etc/etcd</w:t>
      </w:r>
    </w:p>
    <w:p w14:paraId="16FFDE88" w14:textId="3FA455F7" w:rsidR="00D57961" w:rsidRPr="004F2D63" w:rsidRDefault="00D5796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 xml:space="preserve"> ~]# mkdir -p /etc/etcd/ssl</w:t>
      </w:r>
    </w:p>
    <w:bookmarkEnd w:id="33"/>
    <w:p w14:paraId="05C88D94" w14:textId="77777777" w:rsidR="00D57961" w:rsidRPr="004F2D63" w:rsidRDefault="00D5796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34A48505" w14:textId="7B2C6A6A" w:rsidR="00BE1D1C" w:rsidRPr="004F2D63" w:rsidRDefault="00BE1D1C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34" w:name="_Hlk71718793"/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2.2  </w:t>
      </w:r>
      <w:r w:rsidR="00417940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安装签发证书工具cfssl</w:t>
      </w:r>
    </w:p>
    <w:p w14:paraId="345C3838" w14:textId="4AC6127F" w:rsidR="00B60E5A" w:rsidRPr="004F2D63" w:rsidRDefault="00482C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35" w:name="_Hlk71718884"/>
      <w:bookmarkEnd w:id="34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mkdir /data/work -p</w:t>
      </w:r>
    </w:p>
    <w:p w14:paraId="307C020F" w14:textId="13034494" w:rsidR="00B60E5A" w:rsidRPr="004F2D63" w:rsidRDefault="00482C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cd /data/work/</w:t>
      </w:r>
    </w:p>
    <w:p w14:paraId="0F7EF39F" w14:textId="6578C2BD" w:rsidR="00BE6FD1" w:rsidRPr="004F2D63" w:rsidRDefault="00BE6FD1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 xml:space="preserve">cfssl-certinfo_linux-amd64 </w:t>
      </w:r>
      <w:r w:rsidR="00C41F51" w:rsidRPr="004F2D63">
        <w:rPr>
          <w:rFonts w:ascii="宋体" w:eastAsia="宋体" w:hAnsi="宋体" w:hint="eastAsia"/>
          <w:sz w:val="18"/>
          <w:szCs w:val="18"/>
        </w:rPr>
        <w:t>、</w:t>
      </w:r>
      <w:r w:rsidRPr="004F2D63">
        <w:rPr>
          <w:rFonts w:ascii="宋体" w:eastAsia="宋体" w:hAnsi="宋体"/>
          <w:sz w:val="18"/>
          <w:szCs w:val="18"/>
        </w:rPr>
        <w:t xml:space="preserve">cfssljson_linux-amd64 </w:t>
      </w:r>
      <w:r w:rsidR="00C41F51" w:rsidRPr="004F2D63">
        <w:rPr>
          <w:rFonts w:ascii="宋体" w:eastAsia="宋体" w:hAnsi="宋体" w:hint="eastAsia"/>
          <w:sz w:val="18"/>
          <w:szCs w:val="18"/>
        </w:rPr>
        <w:t>、</w:t>
      </w:r>
      <w:r w:rsidRPr="004F2D63">
        <w:rPr>
          <w:rFonts w:ascii="宋体" w:eastAsia="宋体" w:hAnsi="宋体"/>
          <w:sz w:val="18"/>
          <w:szCs w:val="18"/>
        </w:rPr>
        <w:t>cfssl_linux-amd64</w:t>
      </w:r>
      <w:r w:rsidRPr="004F2D63">
        <w:rPr>
          <w:rFonts w:ascii="宋体" w:eastAsia="宋体" w:hAnsi="宋体" w:hint="eastAsia"/>
          <w:sz w:val="18"/>
          <w:szCs w:val="18"/>
        </w:rPr>
        <w:t>上传到</w:t>
      </w:r>
      <w:r w:rsidR="0092540E" w:rsidRPr="004F2D63">
        <w:rPr>
          <w:rFonts w:ascii="宋体" w:eastAsia="宋体" w:hAnsi="宋体"/>
          <w:sz w:val="18"/>
          <w:szCs w:val="18"/>
        </w:rPr>
        <w:t>/data/work/</w:t>
      </w:r>
      <w:r w:rsidRPr="004F2D63">
        <w:rPr>
          <w:rFonts w:ascii="宋体" w:eastAsia="宋体" w:hAnsi="宋体" w:hint="eastAsia"/>
          <w:sz w:val="18"/>
          <w:szCs w:val="18"/>
        </w:rPr>
        <w:t>目录</w:t>
      </w:r>
      <w:r w:rsidR="00552E00" w:rsidRPr="004F2D63">
        <w:rPr>
          <w:rFonts w:ascii="宋体" w:eastAsia="宋体" w:hAnsi="宋体" w:hint="eastAsia"/>
          <w:sz w:val="18"/>
          <w:szCs w:val="18"/>
        </w:rPr>
        <w:t>下</w:t>
      </w:r>
    </w:p>
    <w:p w14:paraId="018DCBF3" w14:textId="36D53E3B" w:rsidR="00237807" w:rsidRPr="004F2D63" w:rsidRDefault="0023780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36" w:name="_Hlk71719273"/>
      <w:bookmarkEnd w:id="35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ls</w:t>
      </w:r>
    </w:p>
    <w:p w14:paraId="064F8114" w14:textId="72B3A27A" w:rsidR="00BE6FD1" w:rsidRPr="004F2D63" w:rsidRDefault="0023780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fssl-certinfo_linux-amd64  cfssljson_linux-amd64  cfssl_linux-amd64</w:t>
      </w:r>
    </w:p>
    <w:p w14:paraId="706D1A5A" w14:textId="1A1A3623" w:rsidR="00FC61F6" w:rsidRPr="004F2D63" w:rsidRDefault="00FC61F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="00784744" w:rsidRPr="004F2D63">
        <w:rPr>
          <w:rFonts w:ascii="宋体" w:eastAsia="宋体" w:hAnsi="宋体" w:hint="eastAsia"/>
          <w:sz w:val="18"/>
          <w:szCs w:val="18"/>
        </w:rPr>
        <w:t>把</w:t>
      </w:r>
      <w:r w:rsidRPr="004F2D63">
        <w:rPr>
          <w:rFonts w:ascii="宋体" w:eastAsia="宋体" w:hAnsi="宋体" w:hint="eastAsia"/>
          <w:sz w:val="18"/>
          <w:szCs w:val="18"/>
        </w:rPr>
        <w:t>文件</w:t>
      </w:r>
      <w:r w:rsidR="00784744" w:rsidRPr="004F2D63">
        <w:rPr>
          <w:rFonts w:ascii="宋体" w:eastAsia="宋体" w:hAnsi="宋体" w:hint="eastAsia"/>
          <w:sz w:val="18"/>
          <w:szCs w:val="18"/>
        </w:rPr>
        <w:t>变成可</w:t>
      </w:r>
      <w:r w:rsidRPr="004F2D63">
        <w:rPr>
          <w:rFonts w:ascii="宋体" w:eastAsia="宋体" w:hAnsi="宋体" w:hint="eastAsia"/>
          <w:sz w:val="18"/>
          <w:szCs w:val="18"/>
        </w:rPr>
        <w:t>执行权限</w:t>
      </w:r>
    </w:p>
    <w:p w14:paraId="23AB16EF" w14:textId="6797D3EE" w:rsidR="00FC61F6" w:rsidRPr="004F2D63" w:rsidRDefault="00784744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hmod +x *</w:t>
      </w:r>
    </w:p>
    <w:p w14:paraId="14E34F61" w14:textId="0A2C3090" w:rsidR="00624D13" w:rsidRPr="004F2D63" w:rsidRDefault="00624D1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mv cfssl_linux-amd64 /usr/local/bin/cfssl</w:t>
      </w:r>
    </w:p>
    <w:p w14:paraId="6F68FA47" w14:textId="770BABEB" w:rsidR="00624D13" w:rsidRPr="004F2D63" w:rsidRDefault="00624D1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mv cfssljson_linux-amd64 /usr/local/bin/cfssljson</w:t>
      </w:r>
    </w:p>
    <w:p w14:paraId="47AC0BE0" w14:textId="4B30FA11" w:rsidR="00B60E5A" w:rsidRPr="004F2D63" w:rsidRDefault="00624D1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mv cfssl-certinfo_linux-amd64 /usr/local/bin/cfssl-certinfo</w:t>
      </w:r>
    </w:p>
    <w:bookmarkEnd w:id="36"/>
    <w:p w14:paraId="5D1485D9" w14:textId="77777777" w:rsidR="00BE1D1C" w:rsidRPr="004F2D63" w:rsidRDefault="00BE1D1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E3F74D4" w14:textId="55F43909" w:rsidR="005F5F46" w:rsidRPr="004F2D63" w:rsidRDefault="00F165EE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37" w:name="_Hlk71719298"/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2.3 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配置ca证书</w:t>
      </w:r>
    </w:p>
    <w:p w14:paraId="531B006A" w14:textId="2DAE5526" w:rsidR="00070B1E" w:rsidRPr="004F2D63" w:rsidRDefault="00070B1E" w:rsidP="009B7DEC">
      <w:pPr>
        <w:ind w:leftChars="50" w:left="105" w:firstLine="360"/>
        <w:rPr>
          <w:rFonts w:ascii="宋体" w:eastAsia="宋体" w:hAnsi="宋体"/>
          <w:color w:val="FF0000"/>
          <w:sz w:val="18"/>
          <w:szCs w:val="18"/>
        </w:rPr>
      </w:pPr>
      <w:bookmarkStart w:id="38" w:name="_Hlk71719312"/>
      <w:bookmarkEnd w:id="37"/>
      <w:r w:rsidRPr="004F2D63">
        <w:rPr>
          <w:rFonts w:ascii="宋体" w:eastAsia="宋体" w:hAnsi="宋体"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color w:val="FF0000"/>
          <w:sz w:val="18"/>
          <w:szCs w:val="18"/>
        </w:rPr>
        <w:t>生成</w:t>
      </w:r>
      <w:r w:rsidR="004A5A05" w:rsidRPr="004F2D63">
        <w:rPr>
          <w:rFonts w:ascii="宋体" w:eastAsia="宋体" w:hAnsi="宋体" w:hint="eastAsia"/>
          <w:color w:val="FF0000"/>
          <w:sz w:val="18"/>
          <w:szCs w:val="18"/>
        </w:rPr>
        <w:t>ca</w:t>
      </w:r>
      <w:r w:rsidRPr="004F2D63">
        <w:rPr>
          <w:rFonts w:ascii="宋体" w:eastAsia="宋体" w:hAnsi="宋体" w:hint="eastAsia"/>
          <w:color w:val="FF0000"/>
          <w:sz w:val="18"/>
          <w:szCs w:val="18"/>
        </w:rPr>
        <w:t>证书请求文件</w:t>
      </w:r>
    </w:p>
    <w:p w14:paraId="65052F08" w14:textId="71CF979D" w:rsidR="00070B1E" w:rsidRPr="004F2D63" w:rsidRDefault="002B370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39" w:name="_Hlk71719319"/>
      <w:bookmarkEnd w:id="38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vim ca-csr.json</w:t>
      </w:r>
      <w:r w:rsidR="00070B1E" w:rsidRPr="004F2D63">
        <w:rPr>
          <w:rFonts w:ascii="宋体" w:eastAsia="宋体" w:hAnsi="宋体"/>
          <w:sz w:val="18"/>
          <w:szCs w:val="18"/>
        </w:rPr>
        <w:t xml:space="preserve"> </w:t>
      </w:r>
    </w:p>
    <w:bookmarkEnd w:id="39"/>
    <w:p w14:paraId="12EA339B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{</w:t>
      </w:r>
    </w:p>
    <w:p w14:paraId="3DCA71CA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CN": "kubernetes",</w:t>
      </w:r>
    </w:p>
    <w:p w14:paraId="1A7C19DE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key": {</w:t>
      </w:r>
    </w:p>
    <w:p w14:paraId="25F91811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algo": "rsa",</w:t>
      </w:r>
    </w:p>
    <w:p w14:paraId="601D036A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size": 2048</w:t>
      </w:r>
    </w:p>
    <w:p w14:paraId="5418DF09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},</w:t>
      </w:r>
    </w:p>
    <w:p w14:paraId="59313AD4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names": [</w:t>
      </w:r>
    </w:p>
    <w:p w14:paraId="50AAB9B2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{</w:t>
      </w:r>
    </w:p>
    <w:p w14:paraId="40A2C3F8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C": "CN",</w:t>
      </w:r>
    </w:p>
    <w:p w14:paraId="3F44E6EC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ST": "Hubei",</w:t>
      </w:r>
    </w:p>
    <w:p w14:paraId="515BBFCE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L": "Wuhan",</w:t>
      </w:r>
    </w:p>
    <w:p w14:paraId="47DA1408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O": "k8s",</w:t>
      </w:r>
    </w:p>
    <w:p w14:paraId="143F5AB7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OU": "system"</w:t>
      </w:r>
    </w:p>
    <w:p w14:paraId="5D87CFDB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</w:t>
      </w:r>
    </w:p>
    <w:p w14:paraId="3E3DF94C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],</w:t>
      </w:r>
    </w:p>
    <w:p w14:paraId="6A91B24C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ca": {</w:t>
      </w:r>
    </w:p>
    <w:p w14:paraId="7271F7B5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        "expiry": "87600h"</w:t>
      </w:r>
    </w:p>
    <w:p w14:paraId="1938BC63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}</w:t>
      </w:r>
    </w:p>
    <w:p w14:paraId="309FEF84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02B474B9" w14:textId="77777777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FEE818C" w14:textId="279355E0" w:rsidR="00070B1E" w:rsidRPr="004F2D63" w:rsidRDefault="00070B1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</w:t>
      </w:r>
      <w:bookmarkStart w:id="40" w:name="_Hlk71720502"/>
      <w:r w:rsidRPr="004F2D63">
        <w:rPr>
          <w:rFonts w:ascii="宋体" w:eastAsia="宋体" w:hAnsi="宋体"/>
          <w:sz w:val="18"/>
          <w:szCs w:val="18"/>
        </w:rPr>
        <w:t xml:space="preserve"> cfssl gencert -initca ca-csr.json  | cfssljson -bare ca</w:t>
      </w:r>
      <w:bookmarkEnd w:id="40"/>
    </w:p>
    <w:p w14:paraId="3293303A" w14:textId="381CA702" w:rsidR="00AE2C9D" w:rsidRPr="004F2D63" w:rsidRDefault="00AE2C9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noProof/>
          <w:sz w:val="18"/>
          <w:szCs w:val="18"/>
        </w:rPr>
        <w:drawing>
          <wp:inline distT="0" distB="0" distL="0" distR="0" wp14:anchorId="0D328657" wp14:editId="31EA7776">
            <wp:extent cx="5274310" cy="621030"/>
            <wp:effectExtent l="0" t="0" r="254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2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74873" w14:textId="00BD9A6B" w:rsidR="00904D58" w:rsidRPr="004F2D63" w:rsidRDefault="00904D58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19E6610E" w14:textId="77777777" w:rsidR="00043D59" w:rsidRPr="004F2D63" w:rsidRDefault="008009F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注： </w:t>
      </w:r>
    </w:p>
    <w:p w14:paraId="225FA793" w14:textId="15D57CC8" w:rsidR="004C550B" w:rsidRPr="004F2D63" w:rsidRDefault="008009F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N：Common Name</w:t>
      </w:r>
      <w:r w:rsidR="00816D91" w:rsidRPr="004F2D63">
        <w:rPr>
          <w:rFonts w:ascii="宋体" w:eastAsia="宋体" w:hAnsi="宋体" w:hint="eastAsia"/>
          <w:sz w:val="18"/>
          <w:szCs w:val="18"/>
        </w:rPr>
        <w:t>（</w:t>
      </w:r>
      <w:r w:rsidR="000618BE" w:rsidRPr="004F2D63">
        <w:rPr>
          <w:rFonts w:ascii="宋体" w:eastAsia="宋体" w:hAnsi="宋体"/>
          <w:sz w:val="18"/>
          <w:szCs w:val="18"/>
        </w:rPr>
        <w:t>公用名称</w:t>
      </w:r>
      <w:r w:rsidR="00816D91" w:rsidRPr="004F2D63">
        <w:rPr>
          <w:rFonts w:ascii="宋体" w:eastAsia="宋体" w:hAnsi="宋体" w:hint="eastAsia"/>
          <w:sz w:val="18"/>
          <w:szCs w:val="18"/>
        </w:rPr>
        <w:t>）</w:t>
      </w:r>
      <w:r w:rsidRPr="004F2D63">
        <w:rPr>
          <w:rFonts w:ascii="宋体" w:eastAsia="宋体" w:hAnsi="宋体"/>
          <w:sz w:val="18"/>
          <w:szCs w:val="18"/>
        </w:rPr>
        <w:t>，kube-apiserver 从证书中提取该字段作为请求的用户名 (User Name)；浏览器使用该字段验证网站是否合法</w:t>
      </w:r>
      <w:r w:rsidR="002C5493" w:rsidRPr="004F2D63">
        <w:rPr>
          <w:rFonts w:ascii="宋体" w:eastAsia="宋体" w:hAnsi="宋体" w:hint="eastAsia"/>
          <w:sz w:val="18"/>
          <w:szCs w:val="18"/>
        </w:rPr>
        <w:t>；</w:t>
      </w:r>
      <w:r w:rsidR="002C5493" w:rsidRPr="004F2D63">
        <w:rPr>
          <w:rFonts w:ascii="宋体" w:eastAsia="宋体" w:hAnsi="宋体"/>
          <w:sz w:val="18"/>
          <w:szCs w:val="18"/>
        </w:rPr>
        <w:t>对于 SSL 证书，一般为网站域名；而对于代码签名证书则为申请单位名称；而对于客户端证书则为证书申请者的姓名</w:t>
      </w:r>
      <w:r w:rsidR="004B0682" w:rsidRPr="004F2D63">
        <w:rPr>
          <w:rFonts w:ascii="宋体" w:eastAsia="宋体" w:hAnsi="宋体" w:hint="eastAsia"/>
          <w:sz w:val="18"/>
          <w:szCs w:val="18"/>
        </w:rPr>
        <w:t>。</w:t>
      </w:r>
    </w:p>
    <w:p w14:paraId="3A20C4F2" w14:textId="77777777" w:rsidR="004B0682" w:rsidRPr="004F2D63" w:rsidRDefault="004B068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9630566" w14:textId="317CA512" w:rsidR="004C550B" w:rsidRPr="004F2D63" w:rsidRDefault="008009F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O：</w:t>
      </w:r>
      <w:bookmarkStart w:id="41" w:name="_Hlk71719504"/>
      <w:r w:rsidRPr="004F2D63">
        <w:rPr>
          <w:rFonts w:ascii="宋体" w:eastAsia="宋体" w:hAnsi="宋体"/>
          <w:sz w:val="18"/>
          <w:szCs w:val="18"/>
        </w:rPr>
        <w:t>Organization</w:t>
      </w:r>
      <w:bookmarkEnd w:id="41"/>
      <w:r w:rsidR="00043D59" w:rsidRPr="004F2D63">
        <w:rPr>
          <w:rFonts w:ascii="宋体" w:eastAsia="宋体" w:hAnsi="宋体" w:hint="eastAsia"/>
          <w:sz w:val="18"/>
          <w:szCs w:val="18"/>
        </w:rPr>
        <w:t>（单位名称）</w:t>
      </w:r>
      <w:r w:rsidRPr="004F2D63">
        <w:rPr>
          <w:rFonts w:ascii="宋体" w:eastAsia="宋体" w:hAnsi="宋体"/>
          <w:sz w:val="18"/>
          <w:szCs w:val="18"/>
        </w:rPr>
        <w:t>，kube-apiserver 从证书中提取该字段作为请求用户所属的组 (Group)</w:t>
      </w:r>
      <w:r w:rsidR="004C550B" w:rsidRPr="004F2D63">
        <w:rPr>
          <w:rFonts w:ascii="宋体" w:eastAsia="宋体" w:hAnsi="宋体" w:hint="eastAsia"/>
          <w:sz w:val="18"/>
          <w:szCs w:val="18"/>
        </w:rPr>
        <w:t>；</w:t>
      </w:r>
      <w:r w:rsidR="004C550B" w:rsidRPr="004F2D63">
        <w:rPr>
          <w:rFonts w:ascii="宋体" w:eastAsia="宋体" w:hAnsi="宋体"/>
          <w:sz w:val="18"/>
          <w:szCs w:val="18"/>
        </w:rPr>
        <w:t>对于 SSL 证书，一般为网站域名；而对于代码签名证书则为申请单位名称；而对于客户端单位证书则为证书申请者所在单位名称</w:t>
      </w:r>
      <w:r w:rsidR="00E60AA3" w:rsidRPr="004F2D63">
        <w:rPr>
          <w:rFonts w:ascii="宋体" w:eastAsia="宋体" w:hAnsi="宋体" w:hint="eastAsia"/>
          <w:sz w:val="18"/>
          <w:szCs w:val="18"/>
        </w:rPr>
        <w:t>。</w:t>
      </w:r>
    </w:p>
    <w:p w14:paraId="60760E9A" w14:textId="77777777" w:rsidR="004C550B" w:rsidRPr="004F2D63" w:rsidRDefault="004C550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EB76495" w14:textId="0ABF05F7" w:rsidR="008009F6" w:rsidRPr="004F2D63" w:rsidRDefault="00D11C1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L 字段</w:t>
      </w:r>
      <w:r w:rsidRPr="004F2D63">
        <w:rPr>
          <w:rFonts w:ascii="宋体" w:eastAsia="宋体" w:hAnsi="宋体" w:hint="eastAsia"/>
          <w:sz w:val="18"/>
          <w:szCs w:val="18"/>
        </w:rPr>
        <w:t>：所在城市</w:t>
      </w:r>
    </w:p>
    <w:p w14:paraId="5D549578" w14:textId="69ACE3FA" w:rsidR="00D11C15" w:rsidRPr="004F2D63" w:rsidRDefault="00D11C1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 字段</w:t>
      </w:r>
      <w:r w:rsidRPr="004F2D63">
        <w:rPr>
          <w:rFonts w:ascii="宋体" w:eastAsia="宋体" w:hAnsi="宋体" w:hint="eastAsia"/>
          <w:sz w:val="18"/>
          <w:szCs w:val="18"/>
        </w:rPr>
        <w:t>：所在省份</w:t>
      </w:r>
    </w:p>
    <w:p w14:paraId="0F4A4553" w14:textId="501E04E9" w:rsidR="00D11C15" w:rsidRPr="004F2D63" w:rsidRDefault="008B3FA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 字段</w:t>
      </w:r>
      <w:r w:rsidRPr="004F2D63">
        <w:rPr>
          <w:rFonts w:ascii="宋体" w:eastAsia="宋体" w:hAnsi="宋体" w:hint="eastAsia"/>
          <w:sz w:val="18"/>
          <w:szCs w:val="18"/>
        </w:rPr>
        <w:t>：</w:t>
      </w:r>
      <w:r w:rsidRPr="004F2D63">
        <w:rPr>
          <w:rFonts w:ascii="宋体" w:eastAsia="宋体" w:hAnsi="宋体"/>
          <w:sz w:val="18"/>
          <w:szCs w:val="18"/>
        </w:rPr>
        <w:t>只能是国家字母缩写，如中国：CN</w:t>
      </w:r>
    </w:p>
    <w:p w14:paraId="2AAF32CA" w14:textId="77777777" w:rsidR="000454D6" w:rsidRPr="004F2D63" w:rsidRDefault="000454D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CD4E574" w14:textId="4307EAD4" w:rsidR="00B237F1" w:rsidRPr="004F2D63" w:rsidRDefault="00B237F1" w:rsidP="009B7DEC">
      <w:pPr>
        <w:ind w:leftChars="50" w:left="105" w:firstLine="360"/>
        <w:rPr>
          <w:rFonts w:ascii="宋体" w:eastAsia="宋体" w:hAnsi="宋体"/>
          <w:color w:val="FF0000"/>
          <w:sz w:val="18"/>
          <w:szCs w:val="18"/>
        </w:rPr>
      </w:pPr>
      <w:bookmarkStart w:id="42" w:name="_Hlk71719633"/>
      <w:r w:rsidRPr="004F2D63">
        <w:rPr>
          <w:rFonts w:ascii="宋体" w:eastAsia="宋体" w:hAnsi="宋体"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color w:val="FF0000"/>
          <w:sz w:val="18"/>
          <w:szCs w:val="18"/>
        </w:rPr>
        <w:t>生成ca证书</w:t>
      </w:r>
      <w:r w:rsidR="00530D02" w:rsidRPr="004F2D63">
        <w:rPr>
          <w:rFonts w:ascii="宋体" w:eastAsia="宋体" w:hAnsi="宋体" w:hint="eastAsia"/>
          <w:color w:val="FF0000"/>
          <w:sz w:val="18"/>
          <w:szCs w:val="18"/>
        </w:rPr>
        <w:t>文件</w:t>
      </w:r>
    </w:p>
    <w:p w14:paraId="796FE79E" w14:textId="2142D72A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43" w:name="_Hlk71719639"/>
      <w:bookmarkEnd w:id="42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Pr="004F2D63">
        <w:rPr>
          <w:rFonts w:ascii="宋体" w:eastAsia="宋体" w:hAnsi="宋体" w:hint="eastAsia"/>
          <w:sz w:val="18"/>
          <w:szCs w:val="18"/>
        </w:rPr>
        <w:t>vim</w:t>
      </w:r>
      <w:r w:rsidRPr="004F2D63">
        <w:rPr>
          <w:rFonts w:ascii="宋体" w:eastAsia="宋体" w:hAnsi="宋体"/>
          <w:sz w:val="18"/>
          <w:szCs w:val="18"/>
        </w:rPr>
        <w:t xml:space="preserve"> ca-config.json</w:t>
      </w:r>
      <w:bookmarkEnd w:id="43"/>
      <w:r w:rsidRPr="004F2D63">
        <w:rPr>
          <w:rFonts w:ascii="宋体" w:eastAsia="宋体" w:hAnsi="宋体"/>
          <w:sz w:val="18"/>
          <w:szCs w:val="18"/>
        </w:rPr>
        <w:t xml:space="preserve"> </w:t>
      </w:r>
    </w:p>
    <w:p w14:paraId="551587F7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44" w:name="_Hlk71719764"/>
      <w:r w:rsidRPr="004F2D63">
        <w:rPr>
          <w:rFonts w:ascii="宋体" w:eastAsia="宋体" w:hAnsi="宋体"/>
          <w:sz w:val="18"/>
          <w:szCs w:val="18"/>
        </w:rPr>
        <w:t>{</w:t>
      </w:r>
    </w:p>
    <w:p w14:paraId="360DFA67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signing": {</w:t>
      </w:r>
    </w:p>
    <w:p w14:paraId="514C1BEE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default": {</w:t>
      </w:r>
    </w:p>
    <w:p w14:paraId="6FD8637B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"expiry": "87600h"</w:t>
      </w:r>
    </w:p>
    <w:p w14:paraId="5B6D66B5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},</w:t>
      </w:r>
    </w:p>
    <w:p w14:paraId="0F0A25DE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profiles": {</w:t>
      </w:r>
    </w:p>
    <w:p w14:paraId="135B6FA5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"kubernetes": {</w:t>
      </w:r>
    </w:p>
    <w:p w14:paraId="35D6D70C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    "usages": [</w:t>
      </w:r>
    </w:p>
    <w:p w14:paraId="0E04B37D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        "signing",</w:t>
      </w:r>
    </w:p>
    <w:p w14:paraId="65668ADD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        "key encipherment",</w:t>
      </w:r>
    </w:p>
    <w:p w14:paraId="29EA32ED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        "server auth",</w:t>
      </w:r>
    </w:p>
    <w:p w14:paraId="18B0847E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        "client auth"</w:t>
      </w:r>
    </w:p>
    <w:p w14:paraId="46D799CF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    ],</w:t>
      </w:r>
    </w:p>
    <w:p w14:paraId="58347157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    "expiry": "87600h"</w:t>
      </w:r>
    </w:p>
    <w:p w14:paraId="6EECF9F5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}</w:t>
      </w:r>
    </w:p>
    <w:p w14:paraId="143E26AA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}</w:t>
      </w:r>
    </w:p>
    <w:p w14:paraId="2F5E0892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}</w:t>
      </w:r>
    </w:p>
    <w:p w14:paraId="457BA773" w14:textId="77777777" w:rsidR="00CD1643" w:rsidRPr="004F2D63" w:rsidRDefault="00CD164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bookmarkEnd w:id="44"/>
    <w:p w14:paraId="25B05C25" w14:textId="77777777" w:rsidR="00877FE7" w:rsidRPr="004F2D63" w:rsidRDefault="00877FE7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1A6DB13D" w14:textId="77777777" w:rsidR="00877FE7" w:rsidRPr="004F2D63" w:rsidRDefault="00877FE7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1D726BDA" w14:textId="5F02B06D" w:rsidR="00877FE7" w:rsidRPr="004F2D63" w:rsidRDefault="00877FE7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45" w:name="_Hlk71719785"/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2.4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生成etcd证书</w:t>
      </w:r>
    </w:p>
    <w:bookmarkEnd w:id="45"/>
    <w:p w14:paraId="48DD7EF9" w14:textId="449DF086" w:rsidR="00604972" w:rsidRPr="004F2D63" w:rsidRDefault="00604972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</w:t>
      </w:r>
      <w:bookmarkStart w:id="46" w:name="_Hlk71719807"/>
      <w:r w:rsidRPr="004F2D63">
        <w:rPr>
          <w:rFonts w:ascii="宋体" w:eastAsia="宋体" w:hAnsi="宋体"/>
          <w:sz w:val="18"/>
          <w:szCs w:val="18"/>
        </w:rPr>
        <w:t>#</w:t>
      </w:r>
      <w:r w:rsidRPr="004F2D63">
        <w:rPr>
          <w:rFonts w:ascii="宋体" w:eastAsia="宋体" w:hAnsi="宋体" w:hint="eastAsia"/>
          <w:sz w:val="18"/>
          <w:szCs w:val="18"/>
        </w:rPr>
        <w:t>配置etcd证书请求，hosts的ip变成自己</w:t>
      </w:r>
      <w:r w:rsidR="00B340A5" w:rsidRPr="004F2D63">
        <w:rPr>
          <w:rFonts w:ascii="宋体" w:eastAsia="宋体" w:hAnsi="宋体" w:hint="eastAsia"/>
          <w:sz w:val="18"/>
          <w:szCs w:val="18"/>
        </w:rPr>
        <w:t>etcd所在</w:t>
      </w:r>
      <w:r w:rsidRPr="004F2D63">
        <w:rPr>
          <w:rFonts w:ascii="宋体" w:eastAsia="宋体" w:hAnsi="宋体" w:hint="eastAsia"/>
          <w:sz w:val="18"/>
          <w:szCs w:val="18"/>
        </w:rPr>
        <w:t>节点的ip</w:t>
      </w:r>
    </w:p>
    <w:p w14:paraId="486F2C01" w14:textId="2520CEA1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47" w:name="_Hlk71719818"/>
      <w:bookmarkEnd w:id="46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54503E" w:rsidRPr="004F2D63">
        <w:rPr>
          <w:rFonts w:ascii="宋体" w:eastAsia="宋体" w:hAnsi="宋体" w:hint="eastAsia"/>
          <w:sz w:val="18"/>
          <w:szCs w:val="18"/>
        </w:rPr>
        <w:t>vim</w:t>
      </w:r>
      <w:r w:rsidR="0054503E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etcd-csr.json </w:t>
      </w:r>
    </w:p>
    <w:p w14:paraId="6BF80D35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48" w:name="_Hlk71719859"/>
      <w:bookmarkEnd w:id="47"/>
      <w:r w:rsidRPr="004F2D63">
        <w:rPr>
          <w:rFonts w:ascii="宋体" w:eastAsia="宋体" w:hAnsi="宋体"/>
          <w:sz w:val="18"/>
          <w:szCs w:val="18"/>
        </w:rPr>
        <w:t>{</w:t>
      </w:r>
    </w:p>
    <w:p w14:paraId="261FAB35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CN": "etcd",</w:t>
      </w:r>
    </w:p>
    <w:p w14:paraId="27F7DAF6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hosts": [</w:t>
      </w:r>
    </w:p>
    <w:p w14:paraId="6A97C683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127.0.0.1",</w:t>
      </w:r>
    </w:p>
    <w:p w14:paraId="5BA783CD" w14:textId="075886B3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",</w:t>
      </w:r>
    </w:p>
    <w:p w14:paraId="4478451C" w14:textId="02030F2D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</w:t>
      </w:r>
      <w:r w:rsidR="001242BC" w:rsidRPr="004F2D63">
        <w:rPr>
          <w:rFonts w:ascii="宋体" w:eastAsia="宋体" w:hAnsi="宋体"/>
          <w:sz w:val="18"/>
          <w:szCs w:val="18"/>
        </w:rPr>
        <w:t>192.168.40.181</w:t>
      </w:r>
      <w:r w:rsidRPr="004F2D63">
        <w:rPr>
          <w:rFonts w:ascii="宋体" w:eastAsia="宋体" w:hAnsi="宋体"/>
          <w:sz w:val="18"/>
          <w:szCs w:val="18"/>
        </w:rPr>
        <w:t>",</w:t>
      </w:r>
    </w:p>
    <w:p w14:paraId="550023C1" w14:textId="2D15A99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</w:t>
      </w:r>
      <w:r w:rsidR="001242BC" w:rsidRPr="004F2D63">
        <w:rPr>
          <w:rFonts w:ascii="宋体" w:eastAsia="宋体" w:hAnsi="宋体"/>
          <w:sz w:val="18"/>
          <w:szCs w:val="18"/>
        </w:rPr>
        <w:t>192.168.40.182</w:t>
      </w:r>
      <w:r w:rsidRPr="004F2D63">
        <w:rPr>
          <w:rFonts w:ascii="宋体" w:eastAsia="宋体" w:hAnsi="宋体"/>
          <w:sz w:val="18"/>
          <w:szCs w:val="18"/>
        </w:rPr>
        <w:t>",</w:t>
      </w:r>
    </w:p>
    <w:p w14:paraId="01688220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192.168.40.199"</w:t>
      </w:r>
    </w:p>
    <w:p w14:paraId="2154C564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],</w:t>
      </w:r>
    </w:p>
    <w:p w14:paraId="4C2556E9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key": {</w:t>
      </w:r>
    </w:p>
    <w:p w14:paraId="4F83F5DC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algo": "rsa",</w:t>
      </w:r>
    </w:p>
    <w:p w14:paraId="147BC68D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size": 2048</w:t>
      </w:r>
    </w:p>
    <w:p w14:paraId="6B7CC997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},</w:t>
      </w:r>
    </w:p>
    <w:p w14:paraId="2D4E92CD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names": [{</w:t>
      </w:r>
    </w:p>
    <w:p w14:paraId="3A62A082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C": "CN",</w:t>
      </w:r>
    </w:p>
    <w:p w14:paraId="74B4737D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ST": "Hubei",</w:t>
      </w:r>
    </w:p>
    <w:p w14:paraId="49BF8190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L": "Wuhan",</w:t>
      </w:r>
    </w:p>
    <w:p w14:paraId="52DA5497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O": "k8s",</w:t>
      </w:r>
    </w:p>
    <w:p w14:paraId="1CEC188C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OU": "system"</w:t>
      </w:r>
    </w:p>
    <w:p w14:paraId="287677B8" w14:textId="77777777" w:rsidR="001C2799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}]</w:t>
      </w:r>
    </w:p>
    <w:p w14:paraId="2C04B21C" w14:textId="0CAE5DE4" w:rsidR="00877FE7" w:rsidRPr="004F2D63" w:rsidRDefault="001C279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  <w:r w:rsidR="00877FE7" w:rsidRPr="004F2D63">
        <w:rPr>
          <w:rFonts w:ascii="宋体" w:eastAsia="宋体" w:hAnsi="宋体"/>
          <w:sz w:val="18"/>
          <w:szCs w:val="18"/>
        </w:rPr>
        <w:t xml:space="preserve"> </w:t>
      </w:r>
    </w:p>
    <w:bookmarkEnd w:id="48"/>
    <w:p w14:paraId="18549F24" w14:textId="0169DB1C" w:rsidR="00D3211D" w:rsidRPr="004F2D63" w:rsidRDefault="00D3211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5076908" w14:textId="48B35ECB" w:rsidR="00D3211D" w:rsidRPr="004F2D63" w:rsidRDefault="00D3211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49" w:name="_Hlk71720155"/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上述文件hosts字段中IP为所有etcd节点的集群内部通信IP，</w:t>
      </w:r>
      <w:r w:rsidRPr="004F2D63">
        <w:rPr>
          <w:rFonts w:ascii="宋体" w:eastAsia="宋体" w:hAnsi="宋体" w:hint="eastAsia"/>
          <w:sz w:val="18"/>
          <w:szCs w:val="18"/>
        </w:rPr>
        <w:t>可以预留几个，做扩容用。</w:t>
      </w:r>
      <w:bookmarkEnd w:id="49"/>
      <w:r w:rsidRPr="004F2D63">
        <w:rPr>
          <w:rFonts w:ascii="宋体" w:eastAsia="宋体" w:hAnsi="宋体" w:hint="eastAsia"/>
          <w:sz w:val="18"/>
          <w:szCs w:val="18"/>
        </w:rPr>
        <w:t xml:space="preserve"> </w:t>
      </w:r>
    </w:p>
    <w:p w14:paraId="1B5D77D9" w14:textId="77777777" w:rsidR="00877FE7" w:rsidRPr="004F2D63" w:rsidRDefault="00877FE7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542CAE2A" w14:textId="0459A541" w:rsidR="007E0030" w:rsidRPr="004F2D63" w:rsidRDefault="007E003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50" w:name="_Hlk71720175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fssl gencert -ca=ca.pem -ca-key=ca-key.pem -config=ca-config.json -profile=kubernetes etcd-csr.json | cfssljson  -bare etcd</w:t>
      </w:r>
    </w:p>
    <w:bookmarkEnd w:id="50"/>
    <w:p w14:paraId="176E4835" w14:textId="77777777" w:rsidR="00B237F1" w:rsidRPr="004F2D63" w:rsidRDefault="00B237F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22485D0E" w14:textId="7A4528A1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ls etcd*.pem</w:t>
      </w:r>
    </w:p>
    <w:p w14:paraId="4D26A1D9" w14:textId="13350EF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-key.pem  etcd.pem</w:t>
      </w:r>
    </w:p>
    <w:p w14:paraId="758BCE41" w14:textId="0F747A1E" w:rsidR="003B7557" w:rsidRPr="004F2D63" w:rsidRDefault="003B755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27D96F6" w14:textId="2FFA0F23" w:rsidR="003B7557" w:rsidRPr="004F2D63" w:rsidRDefault="003B7557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51" w:name="_Hlk71720596"/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2</w:t>
      </w:r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.5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部署etcd集群</w:t>
      </w:r>
    </w:p>
    <w:p w14:paraId="62EC0855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52" w:name="_Hlk71720603"/>
      <w:bookmarkEnd w:id="51"/>
      <w:r w:rsidRPr="004F2D63">
        <w:rPr>
          <w:rFonts w:ascii="宋体" w:eastAsia="宋体" w:hAnsi="宋体" w:hint="eastAsia"/>
          <w:sz w:val="18"/>
          <w:szCs w:val="18"/>
        </w:rPr>
        <w:t>把</w:t>
      </w:r>
      <w:r w:rsidRPr="004F2D63">
        <w:rPr>
          <w:rFonts w:ascii="宋体" w:eastAsia="宋体" w:hAnsi="宋体"/>
          <w:sz w:val="18"/>
          <w:szCs w:val="18"/>
        </w:rPr>
        <w:t>etcd-v3.4.13-linux-amd64.tar.gz</w:t>
      </w:r>
      <w:r w:rsidRPr="004F2D63">
        <w:rPr>
          <w:rFonts w:ascii="宋体" w:eastAsia="宋体" w:hAnsi="宋体" w:hint="eastAsia"/>
          <w:sz w:val="18"/>
          <w:szCs w:val="18"/>
        </w:rPr>
        <w:t>上传到/</w:t>
      </w:r>
      <w:r w:rsidRPr="004F2D63">
        <w:rPr>
          <w:rFonts w:ascii="宋体" w:eastAsia="宋体" w:hAnsi="宋体"/>
          <w:sz w:val="18"/>
          <w:szCs w:val="18"/>
        </w:rPr>
        <w:t>data/work</w:t>
      </w:r>
      <w:r w:rsidRPr="004F2D63">
        <w:rPr>
          <w:rFonts w:ascii="宋体" w:eastAsia="宋体" w:hAnsi="宋体" w:hint="eastAsia"/>
          <w:sz w:val="18"/>
          <w:szCs w:val="18"/>
        </w:rPr>
        <w:t>目录下</w:t>
      </w:r>
    </w:p>
    <w:bookmarkEnd w:id="52"/>
    <w:p w14:paraId="14088CA8" w14:textId="600D6D7F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pwd</w:t>
      </w:r>
    </w:p>
    <w:p w14:paraId="2708D276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/data/work</w:t>
      </w:r>
    </w:p>
    <w:p w14:paraId="187ED302" w14:textId="5A27A3DC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53" w:name="_Hlk71720664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 w:hint="eastAsia"/>
          <w:sz w:val="18"/>
          <w:szCs w:val="18"/>
        </w:rPr>
        <w:t>work</w:t>
      </w:r>
      <w:r w:rsidRPr="004F2D63">
        <w:rPr>
          <w:rFonts w:ascii="宋体" w:eastAsia="宋体" w:hAnsi="宋体"/>
          <w:sz w:val="18"/>
          <w:szCs w:val="18"/>
        </w:rPr>
        <w:t>]# tar -xf etcd-v3.4.13-linux-amd64.tar.gz</w:t>
      </w:r>
    </w:p>
    <w:p w14:paraId="5471BAE8" w14:textId="7264A5D6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 w:hint="eastAsia"/>
          <w:sz w:val="18"/>
          <w:szCs w:val="18"/>
        </w:rPr>
        <w:t>work</w:t>
      </w:r>
      <w:r w:rsidRPr="004F2D63">
        <w:rPr>
          <w:rFonts w:ascii="宋体" w:eastAsia="宋体" w:hAnsi="宋体"/>
          <w:sz w:val="18"/>
          <w:szCs w:val="18"/>
        </w:rPr>
        <w:t>]# cp -p etcd-v3.4.13-linux-amd64/etcd* /usr/local/bin/</w:t>
      </w:r>
    </w:p>
    <w:p w14:paraId="0940C3C0" w14:textId="1026C7D6" w:rsidR="00F876EE" w:rsidRPr="004F2D63" w:rsidRDefault="00F876EE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cp -r  etcd-v3.4.13-linux-amd64/etcd*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:/usr/local/bin/</w:t>
      </w:r>
    </w:p>
    <w:p w14:paraId="4FFFACB5" w14:textId="167A13DF" w:rsidR="00F876EE" w:rsidRPr="004F2D63" w:rsidRDefault="00F876EE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cp -r  etcd-v3.4.13-linux-amd64/etcd*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:/usr/local/bin/</w:t>
      </w:r>
    </w:p>
    <w:bookmarkEnd w:id="53"/>
    <w:p w14:paraId="7E415C11" w14:textId="77777777" w:rsidR="006A7B58" w:rsidRPr="004F2D63" w:rsidRDefault="006A7B58" w:rsidP="009B7DEC">
      <w:pPr>
        <w:ind w:leftChars="50" w:left="105" w:firstLineChars="200" w:firstLine="360"/>
        <w:rPr>
          <w:rFonts w:ascii="宋体" w:eastAsia="宋体" w:hAnsi="宋体"/>
          <w:sz w:val="18"/>
          <w:szCs w:val="18"/>
        </w:rPr>
      </w:pPr>
    </w:p>
    <w:p w14:paraId="400DEF3A" w14:textId="6FE9E308" w:rsidR="00982D8A" w:rsidRPr="004F2D63" w:rsidRDefault="00982D8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创建配置文件</w:t>
      </w:r>
    </w:p>
    <w:p w14:paraId="0CD581C7" w14:textId="67041C3C" w:rsidR="00E40AA6" w:rsidRPr="004F2D63" w:rsidRDefault="00E40AA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Pr="004F2D63">
        <w:rPr>
          <w:rFonts w:ascii="宋体" w:eastAsia="宋体" w:hAnsi="宋体" w:hint="eastAsia"/>
          <w:sz w:val="18"/>
          <w:szCs w:val="18"/>
        </w:rPr>
        <w:t>vim</w:t>
      </w:r>
      <w:r w:rsidRPr="004F2D63">
        <w:rPr>
          <w:rFonts w:ascii="宋体" w:eastAsia="宋体" w:hAnsi="宋体"/>
          <w:sz w:val="18"/>
          <w:szCs w:val="18"/>
        </w:rPr>
        <w:t xml:space="preserve"> etcd.conf </w:t>
      </w:r>
    </w:p>
    <w:p w14:paraId="75E071C0" w14:textId="77777777" w:rsidR="00E40AA6" w:rsidRPr="004F2D63" w:rsidRDefault="00E40AA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[Member]</w:t>
      </w:r>
    </w:p>
    <w:p w14:paraId="3E78D760" w14:textId="77777777" w:rsidR="00E40AA6" w:rsidRPr="004F2D63" w:rsidRDefault="00E40AA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NAME="etcd1"</w:t>
      </w:r>
    </w:p>
    <w:p w14:paraId="3CEB44D5" w14:textId="77777777" w:rsidR="00E40AA6" w:rsidRPr="004F2D63" w:rsidRDefault="00E40AA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DATA_DIR="/var/lib/etcd/default.etcd"</w:t>
      </w:r>
    </w:p>
    <w:p w14:paraId="28BC79BF" w14:textId="6FAC8C16" w:rsidR="00E40AA6" w:rsidRPr="004F2D63" w:rsidRDefault="00E40AA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LISTEN_PEER_URLS="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2380"</w:t>
      </w:r>
    </w:p>
    <w:p w14:paraId="61974A1C" w14:textId="5CF647C3" w:rsidR="00E40AA6" w:rsidRPr="004F2D63" w:rsidRDefault="00E40AA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LISTEN_CLIENT_URLS="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2379,http://127.0.0.1:2379"</w:t>
      </w:r>
    </w:p>
    <w:p w14:paraId="0402F715" w14:textId="77777777" w:rsidR="00E40AA6" w:rsidRPr="004F2D63" w:rsidRDefault="00E40AA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[Clustering]</w:t>
      </w:r>
    </w:p>
    <w:p w14:paraId="00CD8B1E" w14:textId="00689373" w:rsidR="00E40AA6" w:rsidRPr="004F2D63" w:rsidRDefault="00E40AA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ADVERTISE_PEER_URLS="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2380"</w:t>
      </w:r>
    </w:p>
    <w:p w14:paraId="685EB0FF" w14:textId="17D3E728" w:rsidR="00E40AA6" w:rsidRPr="004F2D63" w:rsidRDefault="00E40AA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ADVERTISE_CLIENT_URLS="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2379"</w:t>
      </w:r>
    </w:p>
    <w:p w14:paraId="13B92233" w14:textId="3688BA5A" w:rsidR="00E40AA6" w:rsidRPr="004F2D63" w:rsidRDefault="00E40AA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CLUSTER="etcd1=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2380,etcd2=https://</w:t>
      </w:r>
      <w:r w:rsidR="001242BC" w:rsidRPr="004F2D63">
        <w:rPr>
          <w:rFonts w:ascii="宋体" w:eastAsia="宋体" w:hAnsi="宋体"/>
          <w:sz w:val="18"/>
          <w:szCs w:val="18"/>
        </w:rPr>
        <w:t>192.168.40.181</w:t>
      </w:r>
      <w:r w:rsidRPr="004F2D63">
        <w:rPr>
          <w:rFonts w:ascii="宋体" w:eastAsia="宋体" w:hAnsi="宋体"/>
          <w:sz w:val="18"/>
          <w:szCs w:val="18"/>
        </w:rPr>
        <w:t>:2380,etcd3=https://</w:t>
      </w:r>
      <w:r w:rsidR="001242BC" w:rsidRPr="004F2D63">
        <w:rPr>
          <w:rFonts w:ascii="宋体" w:eastAsia="宋体" w:hAnsi="宋体"/>
          <w:sz w:val="18"/>
          <w:szCs w:val="18"/>
        </w:rPr>
        <w:t>192.168.40.182</w:t>
      </w:r>
      <w:r w:rsidRPr="004F2D63">
        <w:rPr>
          <w:rFonts w:ascii="宋体" w:eastAsia="宋体" w:hAnsi="宋体"/>
          <w:sz w:val="18"/>
          <w:szCs w:val="18"/>
        </w:rPr>
        <w:t>:2380"</w:t>
      </w:r>
    </w:p>
    <w:p w14:paraId="4061AB43" w14:textId="77777777" w:rsidR="00E40AA6" w:rsidRPr="004F2D63" w:rsidRDefault="00E40AA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CLUSTER_TOKEN="etcd-cluster"</w:t>
      </w:r>
    </w:p>
    <w:p w14:paraId="2BB41330" w14:textId="7DF3EDAC" w:rsidR="007E0030" w:rsidRPr="004F2D63" w:rsidRDefault="00E40AA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CLUSTER_STATE="new"</w:t>
      </w:r>
    </w:p>
    <w:p w14:paraId="5778A821" w14:textId="77777777" w:rsidR="003B7557" w:rsidRPr="004F2D63" w:rsidRDefault="003B7557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2EE5398D" w14:textId="77777777" w:rsidR="003B7557" w:rsidRPr="004F2D63" w:rsidRDefault="00320C4A" w:rsidP="009B7DEC">
      <w:pPr>
        <w:ind w:leftChars="50" w:left="105" w:firstLine="360"/>
        <w:jc w:val="left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#注：</w:t>
      </w:r>
    </w:p>
    <w:p w14:paraId="60B59FA7" w14:textId="4AD6D63A" w:rsidR="00585DD6" w:rsidRPr="004F2D63" w:rsidRDefault="00320C4A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ETCD_NAME：节点名称，集群中唯一 </w:t>
      </w:r>
    </w:p>
    <w:p w14:paraId="28286B7A" w14:textId="77777777" w:rsidR="00F50A7E" w:rsidRPr="004F2D63" w:rsidRDefault="00320C4A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ETCD_DATA_DIR：数据目录 </w:t>
      </w:r>
    </w:p>
    <w:p w14:paraId="43976834" w14:textId="77777777" w:rsidR="00F50A7E" w:rsidRPr="004F2D63" w:rsidRDefault="00320C4A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ETCD_LISTEN_PEER_URLS：集群通信监听地址 </w:t>
      </w:r>
    </w:p>
    <w:p w14:paraId="71FCC6DF" w14:textId="77777777" w:rsidR="00F50A7E" w:rsidRPr="004F2D63" w:rsidRDefault="00320C4A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ETCD_LISTEN_CLIENT_URLS：客户端访问监听地址 </w:t>
      </w:r>
    </w:p>
    <w:p w14:paraId="3670C50B" w14:textId="77777777" w:rsidR="00F50A7E" w:rsidRPr="004F2D63" w:rsidRDefault="00320C4A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ETCD_INITIAL_ADVERTISE_PEER_URLS：集群通告地址 </w:t>
      </w:r>
    </w:p>
    <w:p w14:paraId="0D500112" w14:textId="77777777" w:rsidR="00F50A7E" w:rsidRPr="004F2D63" w:rsidRDefault="00320C4A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ETCD_ADVERTISE_CLIENT_URLS：客户端通告地址 </w:t>
      </w:r>
    </w:p>
    <w:p w14:paraId="7BD02833" w14:textId="77777777" w:rsidR="00F50A7E" w:rsidRPr="004F2D63" w:rsidRDefault="00320C4A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CLUSTER：集群节点地址</w:t>
      </w:r>
    </w:p>
    <w:p w14:paraId="3E2E714C" w14:textId="16BD5671" w:rsidR="00F50A7E" w:rsidRPr="004F2D63" w:rsidRDefault="00320C4A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CLUSTER_TOKEN：集群Token</w:t>
      </w:r>
    </w:p>
    <w:p w14:paraId="503258E6" w14:textId="78A9DAC1" w:rsidR="00320C4A" w:rsidRPr="004F2D63" w:rsidRDefault="00320C4A" w:rsidP="009B7DEC">
      <w:pPr>
        <w:ind w:leftChars="50" w:left="285" w:hangingChars="100" w:hanging="18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</w:t>
      </w:r>
      <w:r w:rsidR="00F50A7E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>ETCD_INITIAL_CLUSTER_STATE：加入集群的当前状态，new是新集群，existing表示加入已有集群</w:t>
      </w:r>
    </w:p>
    <w:p w14:paraId="44C8AFC0" w14:textId="5BF3FB82" w:rsidR="00320C4A" w:rsidRPr="004F2D63" w:rsidRDefault="00320C4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3A04A183" w14:textId="10ECBEB4" w:rsidR="006621CD" w:rsidRPr="004F2D63" w:rsidRDefault="006621C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创建启动服务文件</w:t>
      </w:r>
    </w:p>
    <w:p w14:paraId="3650E936" w14:textId="7FDE6AA2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C16659" w:rsidRPr="004F2D63">
        <w:rPr>
          <w:rFonts w:ascii="宋体" w:eastAsia="宋体" w:hAnsi="宋体" w:hint="eastAsia"/>
          <w:sz w:val="18"/>
          <w:szCs w:val="18"/>
        </w:rPr>
        <w:t>vim</w:t>
      </w:r>
      <w:r w:rsidR="00C16659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etcd.service </w:t>
      </w:r>
    </w:p>
    <w:p w14:paraId="590F8F1D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Unit]</w:t>
      </w:r>
    </w:p>
    <w:p w14:paraId="44F224DA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escription=Etcd Server</w:t>
      </w:r>
    </w:p>
    <w:p w14:paraId="187C8674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fter=network.target</w:t>
      </w:r>
    </w:p>
    <w:p w14:paraId="7C3EE003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fter=network-online.target</w:t>
      </w:r>
    </w:p>
    <w:p w14:paraId="1324C50F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ants=network-online.target</w:t>
      </w:r>
    </w:p>
    <w:p w14:paraId="04A88E92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</w:t>
      </w:r>
    </w:p>
    <w:p w14:paraId="51721A68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Service]</w:t>
      </w:r>
    </w:p>
    <w:p w14:paraId="216BD76F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Type=notify</w:t>
      </w:r>
    </w:p>
    <w:p w14:paraId="41347406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nvironmentFile=-/etc/etcd/etcd.conf</w:t>
      </w:r>
    </w:p>
    <w:p w14:paraId="1453D496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orkingDirectory=/var/lib/etcd/</w:t>
      </w:r>
    </w:p>
    <w:p w14:paraId="6F0F4020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xecStart=/usr/local/bin/etcd \</w:t>
      </w:r>
    </w:p>
    <w:p w14:paraId="371C1053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ert-file=/etc/etcd/ssl/etcd.pem \</w:t>
      </w:r>
    </w:p>
    <w:p w14:paraId="4AAB0E01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--key-file=/etc/etcd/ssl/etcd-key.pem \</w:t>
      </w:r>
    </w:p>
    <w:p w14:paraId="1F450BA4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trusted-ca-file=/etc/etcd/ssl/ca.pem \</w:t>
      </w:r>
    </w:p>
    <w:p w14:paraId="36DC4CCC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peer-cert-file=/etc/etcd/ssl/etcd.pem \</w:t>
      </w:r>
    </w:p>
    <w:p w14:paraId="3C7B0D1E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peer-key-file=/etc/etcd/ssl/etcd-key.pem \</w:t>
      </w:r>
    </w:p>
    <w:p w14:paraId="57B31E06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peer-trusted-ca-file=/etc/etcd/ssl/ca.pem \</w:t>
      </w:r>
    </w:p>
    <w:p w14:paraId="0D93BC20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peer-client-cert-auth \</w:t>
      </w:r>
    </w:p>
    <w:p w14:paraId="77A4D956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lient-cert-auth</w:t>
      </w:r>
    </w:p>
    <w:p w14:paraId="0A329D8D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start=on-failure</w:t>
      </w:r>
    </w:p>
    <w:p w14:paraId="52D2CD83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startSec=5</w:t>
      </w:r>
    </w:p>
    <w:p w14:paraId="7C2309A1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LimitNOFILE=65536</w:t>
      </w:r>
    </w:p>
    <w:p w14:paraId="67356D08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</w:t>
      </w:r>
    </w:p>
    <w:p w14:paraId="07A4BC61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Install]</w:t>
      </w:r>
    </w:p>
    <w:p w14:paraId="55DB7B00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antedBy=multi-user.target</w:t>
      </w:r>
    </w:p>
    <w:p w14:paraId="600A9DD1" w14:textId="77777777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10E22BC" w14:textId="2DF8E76D" w:rsidR="00487F04" w:rsidRPr="004F2D63" w:rsidRDefault="00487F04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ca*.pem /etc/etcd/ssl/</w:t>
      </w:r>
    </w:p>
    <w:p w14:paraId="26575845" w14:textId="7BA1C3C4" w:rsidR="00487F04" w:rsidRPr="004F2D63" w:rsidRDefault="00487F04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etcd*.pem /etc/etcd/ssl/</w:t>
      </w:r>
    </w:p>
    <w:p w14:paraId="7FE21DF6" w14:textId="3C4F8B16" w:rsidR="00487F04" w:rsidRPr="004F2D63" w:rsidRDefault="00487F04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etcd.conf /etc/etcd/</w:t>
      </w:r>
    </w:p>
    <w:p w14:paraId="20A470D6" w14:textId="200860A1" w:rsidR="00487F04" w:rsidRPr="004F2D63" w:rsidRDefault="00487F04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etcd.service /usr/lib/systemd/system/</w:t>
      </w:r>
    </w:p>
    <w:p w14:paraId="2AD8F28B" w14:textId="495939DF" w:rsidR="00A56718" w:rsidRPr="004F2D63" w:rsidRDefault="00C717A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for i in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;do rsync -vaz etcd.conf $i:/etc/etcd/;done</w:t>
      </w:r>
    </w:p>
    <w:p w14:paraId="6356A668" w14:textId="55B2B7D1" w:rsidR="00EB190E" w:rsidRPr="004F2D63" w:rsidRDefault="00EB190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for i in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;do rsync -vaz etcd*.pem ca*.pem $i:/etc/etcd/ssl/;done</w:t>
      </w:r>
    </w:p>
    <w:p w14:paraId="62A36438" w14:textId="4B9D0388" w:rsidR="00F1206F" w:rsidRPr="004F2D63" w:rsidRDefault="00F1206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for i in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;do rsync -vaz etcd.service $i:/usr/lib/systemd/system/;done</w:t>
      </w:r>
    </w:p>
    <w:p w14:paraId="533E0C02" w14:textId="77777777" w:rsidR="00A56718" w:rsidRPr="004F2D63" w:rsidRDefault="00A5671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1346DE9D" w14:textId="6A9DEA7E" w:rsidR="002B37EA" w:rsidRPr="004F2D63" w:rsidRDefault="002B37E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启动etcd集群</w:t>
      </w:r>
    </w:p>
    <w:p w14:paraId="4739C5DB" w14:textId="405FFBF7" w:rsidR="0074700E" w:rsidRPr="004F2D63" w:rsidRDefault="0074700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mkdir -p /var/lib/etcd/default.etc</w:t>
      </w:r>
      <w:r w:rsidR="00776425" w:rsidRPr="004F2D63">
        <w:rPr>
          <w:rFonts w:ascii="宋体" w:eastAsia="宋体" w:hAnsi="宋体" w:hint="eastAsia"/>
          <w:sz w:val="18"/>
          <w:szCs w:val="18"/>
        </w:rPr>
        <w:t>d</w:t>
      </w:r>
    </w:p>
    <w:p w14:paraId="7F8939C4" w14:textId="75BECB3B" w:rsidR="00693023" w:rsidRPr="004F2D63" w:rsidRDefault="0069302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work]# mkdir -p /var/lib/etcd/default.etc</w:t>
      </w:r>
      <w:r w:rsidRPr="004F2D63">
        <w:rPr>
          <w:rFonts w:ascii="宋体" w:eastAsia="宋体" w:hAnsi="宋体" w:hint="eastAsia"/>
          <w:sz w:val="18"/>
          <w:szCs w:val="18"/>
        </w:rPr>
        <w:t>d</w:t>
      </w:r>
    </w:p>
    <w:p w14:paraId="0BA619D7" w14:textId="6A945620" w:rsidR="00693023" w:rsidRPr="004F2D63" w:rsidRDefault="0069302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 xml:space="preserve"> work]# mkdir -p /var/lib/etcd/default.etc</w:t>
      </w:r>
      <w:r w:rsidRPr="004F2D63">
        <w:rPr>
          <w:rFonts w:ascii="宋体" w:eastAsia="宋体" w:hAnsi="宋体" w:hint="eastAsia"/>
          <w:sz w:val="18"/>
          <w:szCs w:val="18"/>
        </w:rPr>
        <w:t>d</w:t>
      </w:r>
    </w:p>
    <w:p w14:paraId="78831CC8" w14:textId="378FCB81" w:rsidR="00B54047" w:rsidRPr="004F2D63" w:rsidRDefault="00B54047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46A4C50C" w14:textId="72298E4A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~]# vim /etc/etcd/etcd.conf </w:t>
      </w:r>
    </w:p>
    <w:p w14:paraId="3A284058" w14:textId="77777777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[Member]</w:t>
      </w:r>
    </w:p>
    <w:p w14:paraId="3539386D" w14:textId="77777777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NAME="etcd2"</w:t>
      </w:r>
    </w:p>
    <w:p w14:paraId="6F3679DF" w14:textId="77777777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DATA_DIR="/var/lib/etcd/default.etcd"</w:t>
      </w:r>
    </w:p>
    <w:p w14:paraId="17EE5CC5" w14:textId="6E0862C8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LISTEN_PEER_URLS="https://</w:t>
      </w:r>
      <w:r w:rsidR="001242BC" w:rsidRPr="004F2D63">
        <w:rPr>
          <w:rFonts w:ascii="宋体" w:eastAsia="宋体" w:hAnsi="宋体"/>
          <w:sz w:val="18"/>
          <w:szCs w:val="18"/>
        </w:rPr>
        <w:t>192.168.40.181</w:t>
      </w:r>
      <w:r w:rsidRPr="004F2D63">
        <w:rPr>
          <w:rFonts w:ascii="宋体" w:eastAsia="宋体" w:hAnsi="宋体"/>
          <w:sz w:val="18"/>
          <w:szCs w:val="18"/>
        </w:rPr>
        <w:t>:2380"</w:t>
      </w:r>
    </w:p>
    <w:p w14:paraId="2E69B5AD" w14:textId="0A69B7A0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LISTEN_CLIENT_URLS="https://</w:t>
      </w:r>
      <w:r w:rsidR="001242BC" w:rsidRPr="004F2D63">
        <w:rPr>
          <w:rFonts w:ascii="宋体" w:eastAsia="宋体" w:hAnsi="宋体"/>
          <w:sz w:val="18"/>
          <w:szCs w:val="18"/>
        </w:rPr>
        <w:t>192.168.40.181</w:t>
      </w:r>
      <w:r w:rsidRPr="004F2D63">
        <w:rPr>
          <w:rFonts w:ascii="宋体" w:eastAsia="宋体" w:hAnsi="宋体"/>
          <w:sz w:val="18"/>
          <w:szCs w:val="18"/>
        </w:rPr>
        <w:t>:2379,http://127.0.0.1:2379"</w:t>
      </w:r>
    </w:p>
    <w:p w14:paraId="286B8BF6" w14:textId="77777777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[Clustering]</w:t>
      </w:r>
    </w:p>
    <w:p w14:paraId="40E5153D" w14:textId="2B714B6C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ADVERTISE_PEER_URLS="https://</w:t>
      </w:r>
      <w:r w:rsidR="001242BC" w:rsidRPr="004F2D63">
        <w:rPr>
          <w:rFonts w:ascii="宋体" w:eastAsia="宋体" w:hAnsi="宋体"/>
          <w:sz w:val="18"/>
          <w:szCs w:val="18"/>
        </w:rPr>
        <w:t>192.168.40.181</w:t>
      </w:r>
      <w:r w:rsidRPr="004F2D63">
        <w:rPr>
          <w:rFonts w:ascii="宋体" w:eastAsia="宋体" w:hAnsi="宋体"/>
          <w:sz w:val="18"/>
          <w:szCs w:val="18"/>
        </w:rPr>
        <w:t>:2380"</w:t>
      </w:r>
    </w:p>
    <w:p w14:paraId="2F6C99D5" w14:textId="7473AA0D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ADVERTISE_CLIENT_URLS="https://</w:t>
      </w:r>
      <w:r w:rsidR="001242BC" w:rsidRPr="004F2D63">
        <w:rPr>
          <w:rFonts w:ascii="宋体" w:eastAsia="宋体" w:hAnsi="宋体"/>
          <w:sz w:val="18"/>
          <w:szCs w:val="18"/>
        </w:rPr>
        <w:t>192.168.40.181</w:t>
      </w:r>
      <w:r w:rsidRPr="004F2D63">
        <w:rPr>
          <w:rFonts w:ascii="宋体" w:eastAsia="宋体" w:hAnsi="宋体"/>
          <w:sz w:val="18"/>
          <w:szCs w:val="18"/>
        </w:rPr>
        <w:t>:2379"</w:t>
      </w:r>
    </w:p>
    <w:p w14:paraId="74563D98" w14:textId="66369506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CLUSTER="etcd1=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2380,etcd2=https://</w:t>
      </w:r>
      <w:r w:rsidR="001242BC" w:rsidRPr="004F2D63">
        <w:rPr>
          <w:rFonts w:ascii="宋体" w:eastAsia="宋体" w:hAnsi="宋体"/>
          <w:sz w:val="18"/>
          <w:szCs w:val="18"/>
        </w:rPr>
        <w:t>192.168.40.181</w:t>
      </w:r>
      <w:r w:rsidRPr="004F2D63">
        <w:rPr>
          <w:rFonts w:ascii="宋体" w:eastAsia="宋体" w:hAnsi="宋体"/>
          <w:sz w:val="18"/>
          <w:szCs w:val="18"/>
        </w:rPr>
        <w:t>:2380,etcd3=https://</w:t>
      </w:r>
      <w:r w:rsidR="001242BC" w:rsidRPr="004F2D63">
        <w:rPr>
          <w:rFonts w:ascii="宋体" w:eastAsia="宋体" w:hAnsi="宋体"/>
          <w:sz w:val="18"/>
          <w:szCs w:val="18"/>
        </w:rPr>
        <w:t>192.168.40.182</w:t>
      </w:r>
      <w:r w:rsidRPr="004F2D63">
        <w:rPr>
          <w:rFonts w:ascii="宋体" w:eastAsia="宋体" w:hAnsi="宋体"/>
          <w:sz w:val="18"/>
          <w:szCs w:val="18"/>
        </w:rPr>
        <w:t>:2380"</w:t>
      </w:r>
    </w:p>
    <w:p w14:paraId="2B85D96B" w14:textId="77777777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CLUSTER_TOKEN="etcd-cluster"</w:t>
      </w:r>
    </w:p>
    <w:p w14:paraId="227EDE6B" w14:textId="181F1F77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CLUSTER_STATE="new"</w:t>
      </w:r>
    </w:p>
    <w:p w14:paraId="7D06C496" w14:textId="07B09CB7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98236CB" w14:textId="705EDFD3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 xml:space="preserve"> ~]# vim /etc/etcd/etcd.conf </w:t>
      </w:r>
    </w:p>
    <w:p w14:paraId="237CF5DF" w14:textId="77777777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[Member]</w:t>
      </w:r>
    </w:p>
    <w:p w14:paraId="0BF1239D" w14:textId="77777777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NAME="etcd3"</w:t>
      </w:r>
    </w:p>
    <w:p w14:paraId="3CEFE8F8" w14:textId="77777777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DATA_DIR="/var/lib/etcd/default.etcd"</w:t>
      </w:r>
    </w:p>
    <w:p w14:paraId="5AC94F01" w14:textId="354AE1BE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LISTEN_PEER_URLS="https://</w:t>
      </w:r>
      <w:r w:rsidR="001242BC" w:rsidRPr="004F2D63">
        <w:rPr>
          <w:rFonts w:ascii="宋体" w:eastAsia="宋体" w:hAnsi="宋体"/>
          <w:sz w:val="18"/>
          <w:szCs w:val="18"/>
        </w:rPr>
        <w:t>192.168.40.182</w:t>
      </w:r>
      <w:r w:rsidRPr="004F2D63">
        <w:rPr>
          <w:rFonts w:ascii="宋体" w:eastAsia="宋体" w:hAnsi="宋体"/>
          <w:sz w:val="18"/>
          <w:szCs w:val="18"/>
        </w:rPr>
        <w:t>:2380"</w:t>
      </w:r>
    </w:p>
    <w:p w14:paraId="77E8BC31" w14:textId="193BEEDC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LISTEN_CLIENT_URLS="https://</w:t>
      </w:r>
      <w:r w:rsidR="001242BC" w:rsidRPr="004F2D63">
        <w:rPr>
          <w:rFonts w:ascii="宋体" w:eastAsia="宋体" w:hAnsi="宋体"/>
          <w:sz w:val="18"/>
          <w:szCs w:val="18"/>
        </w:rPr>
        <w:t>192.168.40.182</w:t>
      </w:r>
      <w:r w:rsidRPr="004F2D63">
        <w:rPr>
          <w:rFonts w:ascii="宋体" w:eastAsia="宋体" w:hAnsi="宋体"/>
          <w:sz w:val="18"/>
          <w:szCs w:val="18"/>
        </w:rPr>
        <w:t>:2379,http://127.0.0.1:2379"</w:t>
      </w:r>
    </w:p>
    <w:p w14:paraId="3688940B" w14:textId="77777777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[Clustering]</w:t>
      </w:r>
    </w:p>
    <w:p w14:paraId="30A447BC" w14:textId="621B6043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ADVERTISE_PEER_URLS="https://</w:t>
      </w:r>
      <w:r w:rsidR="001242BC" w:rsidRPr="004F2D63">
        <w:rPr>
          <w:rFonts w:ascii="宋体" w:eastAsia="宋体" w:hAnsi="宋体"/>
          <w:sz w:val="18"/>
          <w:szCs w:val="18"/>
        </w:rPr>
        <w:t>192.168.40.182</w:t>
      </w:r>
      <w:r w:rsidRPr="004F2D63">
        <w:rPr>
          <w:rFonts w:ascii="宋体" w:eastAsia="宋体" w:hAnsi="宋体"/>
          <w:sz w:val="18"/>
          <w:szCs w:val="18"/>
        </w:rPr>
        <w:t>:2380"</w:t>
      </w:r>
    </w:p>
    <w:p w14:paraId="2960B3B1" w14:textId="360DE536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ADVERTISE_CLIENT_URLS="https://</w:t>
      </w:r>
      <w:r w:rsidR="001242BC" w:rsidRPr="004F2D63">
        <w:rPr>
          <w:rFonts w:ascii="宋体" w:eastAsia="宋体" w:hAnsi="宋体"/>
          <w:sz w:val="18"/>
          <w:szCs w:val="18"/>
        </w:rPr>
        <w:t>192.168.40.182</w:t>
      </w:r>
      <w:r w:rsidRPr="004F2D63">
        <w:rPr>
          <w:rFonts w:ascii="宋体" w:eastAsia="宋体" w:hAnsi="宋体"/>
          <w:sz w:val="18"/>
          <w:szCs w:val="18"/>
        </w:rPr>
        <w:t>:2379"</w:t>
      </w:r>
    </w:p>
    <w:p w14:paraId="7DDA5035" w14:textId="19B3889D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CLUSTER="etcd1=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2380,etcd2=https://</w:t>
      </w:r>
      <w:r w:rsidR="001242BC" w:rsidRPr="004F2D63">
        <w:rPr>
          <w:rFonts w:ascii="宋体" w:eastAsia="宋体" w:hAnsi="宋体"/>
          <w:sz w:val="18"/>
          <w:szCs w:val="18"/>
        </w:rPr>
        <w:t>192.168.40.181</w:t>
      </w:r>
      <w:r w:rsidRPr="004F2D63">
        <w:rPr>
          <w:rFonts w:ascii="宋体" w:eastAsia="宋体" w:hAnsi="宋体"/>
          <w:sz w:val="18"/>
          <w:szCs w:val="18"/>
        </w:rPr>
        <w:t>:2380,etcd3=https://</w:t>
      </w:r>
      <w:r w:rsidR="001242BC" w:rsidRPr="004F2D63">
        <w:rPr>
          <w:rFonts w:ascii="宋体" w:eastAsia="宋体" w:hAnsi="宋体"/>
          <w:sz w:val="18"/>
          <w:szCs w:val="18"/>
        </w:rPr>
        <w:t>192.168.40.182</w:t>
      </w:r>
      <w:r w:rsidRPr="004F2D63">
        <w:rPr>
          <w:rFonts w:ascii="宋体" w:eastAsia="宋体" w:hAnsi="宋体"/>
          <w:sz w:val="18"/>
          <w:szCs w:val="18"/>
        </w:rPr>
        <w:t>:2380"</w:t>
      </w:r>
    </w:p>
    <w:p w14:paraId="3B440953" w14:textId="77777777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CLUSTER_TOKEN="etcd-cluster"</w:t>
      </w:r>
    </w:p>
    <w:p w14:paraId="1D78D374" w14:textId="3C268999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_INITIAL_CLUSTER_STATE="new"</w:t>
      </w:r>
    </w:p>
    <w:p w14:paraId="1E2AB182" w14:textId="592FA90E" w:rsidR="00E2485B" w:rsidRPr="004F2D63" w:rsidRDefault="00E2485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CDFE378" w14:textId="0D68E95B" w:rsidR="00843513" w:rsidRPr="004F2D63" w:rsidRDefault="0084351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ystemctl daemon-reload</w:t>
      </w:r>
    </w:p>
    <w:p w14:paraId="3426629D" w14:textId="2F8700AF" w:rsidR="00843513" w:rsidRPr="004F2D63" w:rsidRDefault="0084351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ystemctl enable etcd.service</w:t>
      </w:r>
    </w:p>
    <w:p w14:paraId="3FA1E9CA" w14:textId="3E7EF971" w:rsidR="00843513" w:rsidRPr="004F2D63" w:rsidRDefault="0084351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ystemctl start etcd.service</w:t>
      </w:r>
    </w:p>
    <w:p w14:paraId="14755501" w14:textId="36EDDF55" w:rsidR="00843513" w:rsidRPr="004F2D63" w:rsidRDefault="0084351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CF9F237" w14:textId="462FF381" w:rsidR="00A2667E" w:rsidRPr="004F2D63" w:rsidRDefault="00A2667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work]# systemctl daemon-reload</w:t>
      </w:r>
    </w:p>
    <w:p w14:paraId="7BCE1539" w14:textId="0B65EFD1" w:rsidR="00A2667E" w:rsidRPr="004F2D63" w:rsidRDefault="00A2667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work]# systemctl enable etcd.service</w:t>
      </w:r>
    </w:p>
    <w:p w14:paraId="2C112578" w14:textId="08EC123D" w:rsidR="00A2667E" w:rsidRPr="004F2D63" w:rsidRDefault="00A2667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work]# systemctl start etcd.service</w:t>
      </w:r>
    </w:p>
    <w:p w14:paraId="5E9D8B68" w14:textId="009878F5" w:rsidR="00A2667E" w:rsidRPr="004F2D63" w:rsidRDefault="00A2667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1F79C09" w14:textId="77777777" w:rsidR="007644B2" w:rsidRPr="004F2D63" w:rsidRDefault="007644B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启动etcd的时候，先启动xianchaomaster</w:t>
      </w:r>
      <w:r w:rsidRPr="004F2D63">
        <w:rPr>
          <w:rFonts w:ascii="宋体" w:eastAsia="宋体" w:hAnsi="宋体"/>
          <w:sz w:val="18"/>
          <w:szCs w:val="18"/>
        </w:rPr>
        <w:t>1</w:t>
      </w:r>
      <w:r w:rsidRPr="004F2D63">
        <w:rPr>
          <w:rFonts w:ascii="宋体" w:eastAsia="宋体" w:hAnsi="宋体" w:hint="eastAsia"/>
          <w:sz w:val="18"/>
          <w:szCs w:val="18"/>
        </w:rPr>
        <w:t>的etcd服务，会一直卡住在启动的状态，然后接着再启动xianchaomaster</w:t>
      </w:r>
      <w:r w:rsidRPr="004F2D63">
        <w:rPr>
          <w:rFonts w:ascii="宋体" w:eastAsia="宋体" w:hAnsi="宋体"/>
          <w:sz w:val="18"/>
          <w:szCs w:val="18"/>
        </w:rPr>
        <w:t>2</w:t>
      </w:r>
      <w:r w:rsidRPr="004F2D63">
        <w:rPr>
          <w:rFonts w:ascii="宋体" w:eastAsia="宋体" w:hAnsi="宋体" w:hint="eastAsia"/>
          <w:sz w:val="18"/>
          <w:szCs w:val="18"/>
        </w:rPr>
        <w:t>的etcd，这样xianchaomaster</w:t>
      </w:r>
      <w:r w:rsidRPr="004F2D63">
        <w:rPr>
          <w:rFonts w:ascii="宋体" w:eastAsia="宋体" w:hAnsi="宋体"/>
          <w:sz w:val="18"/>
          <w:szCs w:val="18"/>
        </w:rPr>
        <w:t>1</w:t>
      </w:r>
      <w:r w:rsidRPr="004F2D63">
        <w:rPr>
          <w:rFonts w:ascii="宋体" w:eastAsia="宋体" w:hAnsi="宋体" w:hint="eastAsia"/>
          <w:sz w:val="18"/>
          <w:szCs w:val="18"/>
        </w:rPr>
        <w:t>这个节点etcd才会正常起来</w:t>
      </w:r>
    </w:p>
    <w:p w14:paraId="74650181" w14:textId="77777777" w:rsidR="007644B2" w:rsidRPr="004F2D63" w:rsidRDefault="007644B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B251520" w14:textId="3CAA0654" w:rsidR="00A2667E" w:rsidRPr="004F2D63" w:rsidRDefault="00A2667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 xml:space="preserve"> work]# systemctl daemon-reload</w:t>
      </w:r>
    </w:p>
    <w:p w14:paraId="58A8579F" w14:textId="5A77E228" w:rsidR="00A2667E" w:rsidRPr="004F2D63" w:rsidRDefault="00A2667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 xml:space="preserve"> work]# systemctl enable etcd.service</w:t>
      </w:r>
    </w:p>
    <w:p w14:paraId="4D365749" w14:textId="67429E0F" w:rsidR="00A2667E" w:rsidRPr="004F2D63" w:rsidRDefault="00A2667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 xml:space="preserve"> work]# systemctl start etcd.service</w:t>
      </w:r>
    </w:p>
    <w:p w14:paraId="15E7DD64" w14:textId="36C15FEE" w:rsidR="00A2667E" w:rsidRPr="004F2D63" w:rsidRDefault="00A2667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338A0ECB" w14:textId="4604E6A9" w:rsidR="00364371" w:rsidRPr="004F2D63" w:rsidRDefault="0036437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]# systemctl status etcd</w:t>
      </w:r>
    </w:p>
    <w:p w14:paraId="75F96D38" w14:textId="4511C786" w:rsidR="00843513" w:rsidRPr="004F2D63" w:rsidRDefault="00FD75E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]# systemctl status etcd</w:t>
      </w:r>
    </w:p>
    <w:p w14:paraId="726D2F99" w14:textId="04E8CEEA" w:rsidR="00115D19" w:rsidRPr="004F2D63" w:rsidRDefault="00115D1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3]# systemctl status etcd</w:t>
      </w:r>
    </w:p>
    <w:p w14:paraId="7256A9EB" w14:textId="77777777" w:rsidR="00BF317F" w:rsidRPr="004F2D63" w:rsidRDefault="00BF317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39C4F181" w14:textId="18B6844E" w:rsidR="00D50412" w:rsidRPr="004F2D63" w:rsidRDefault="00D5041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noProof/>
          <w:sz w:val="18"/>
          <w:szCs w:val="18"/>
        </w:rPr>
        <w:drawing>
          <wp:inline distT="0" distB="0" distL="0" distR="0" wp14:anchorId="138E42A6" wp14:editId="5146B3FE">
            <wp:extent cx="5274310" cy="781685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81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E7290" w14:textId="77777777" w:rsidR="00135195" w:rsidRPr="004F2D63" w:rsidRDefault="0013519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A66EEF4" w14:textId="34DF642E" w:rsidR="00C62C3D" w:rsidRPr="004F2D63" w:rsidRDefault="00C62C3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查看etcd集群</w:t>
      </w:r>
    </w:p>
    <w:p w14:paraId="2B2BB113" w14:textId="758C9E1A" w:rsidR="00F835FA" w:rsidRPr="004F2D63" w:rsidRDefault="00F835F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ETCDCTL_API=3</w:t>
      </w:r>
    </w:p>
    <w:p w14:paraId="007AD7F6" w14:textId="6FFBD4FC" w:rsidR="00BC1091" w:rsidRPr="004F2D63" w:rsidRDefault="00BC1091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/usr/local/bin/etcdctl --write-out=table --cacert=/etc/etcd/ssl/ca.pem --cert=/etc/etcd/ssl/etcd.pem --key=/etc/etcd/ssl/etcd-key.pem </w:t>
      </w:r>
      <w:r w:rsidRPr="004F2D63">
        <w:rPr>
          <w:rFonts w:ascii="宋体" w:eastAsia="宋体" w:hAnsi="宋体"/>
          <w:sz w:val="18"/>
          <w:szCs w:val="18"/>
        </w:rPr>
        <w:lastRenderedPageBreak/>
        <w:t>--endpoints=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2379,https://</w:t>
      </w:r>
      <w:r w:rsidR="001242BC" w:rsidRPr="004F2D63">
        <w:rPr>
          <w:rFonts w:ascii="宋体" w:eastAsia="宋体" w:hAnsi="宋体"/>
          <w:sz w:val="18"/>
          <w:szCs w:val="18"/>
        </w:rPr>
        <w:t>192.168.40.181</w:t>
      </w:r>
      <w:r w:rsidRPr="004F2D63">
        <w:rPr>
          <w:rFonts w:ascii="宋体" w:eastAsia="宋体" w:hAnsi="宋体"/>
          <w:sz w:val="18"/>
          <w:szCs w:val="18"/>
        </w:rPr>
        <w:t>:2379,https://</w:t>
      </w:r>
      <w:r w:rsidR="001242BC" w:rsidRPr="004F2D63">
        <w:rPr>
          <w:rFonts w:ascii="宋体" w:eastAsia="宋体" w:hAnsi="宋体"/>
          <w:sz w:val="18"/>
          <w:szCs w:val="18"/>
        </w:rPr>
        <w:t>192.168.40.182</w:t>
      </w:r>
      <w:r w:rsidRPr="004F2D63">
        <w:rPr>
          <w:rFonts w:ascii="宋体" w:eastAsia="宋体" w:hAnsi="宋体"/>
          <w:sz w:val="18"/>
          <w:szCs w:val="18"/>
        </w:rPr>
        <w:t>:2379  endpoint health</w:t>
      </w:r>
    </w:p>
    <w:p w14:paraId="03BB99F0" w14:textId="77777777" w:rsidR="00BC1091" w:rsidRPr="004F2D63" w:rsidRDefault="00BC109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+----------------------------+--------+-------------+-------+</w:t>
      </w:r>
    </w:p>
    <w:p w14:paraId="4F0D4E0D" w14:textId="77777777" w:rsidR="00BC1091" w:rsidRPr="004F2D63" w:rsidRDefault="00BC109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|          ENDPOINT          | HEALTH |    TOOK     | ERROR |</w:t>
      </w:r>
    </w:p>
    <w:p w14:paraId="4C782118" w14:textId="77777777" w:rsidR="00BC1091" w:rsidRPr="004F2D63" w:rsidRDefault="00BC109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+----------------------------+--------+-------------+-------+</w:t>
      </w:r>
    </w:p>
    <w:p w14:paraId="379A848A" w14:textId="3EC2A150" w:rsidR="00BC1091" w:rsidRPr="004F2D63" w:rsidRDefault="00BC109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| 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2379 |   true | 12.614205ms |       |</w:t>
      </w:r>
    </w:p>
    <w:p w14:paraId="3DDB6E69" w14:textId="3F471C72" w:rsidR="00BC1091" w:rsidRPr="004F2D63" w:rsidRDefault="00BC109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| https://</w:t>
      </w:r>
      <w:r w:rsidR="001242BC" w:rsidRPr="004F2D63">
        <w:rPr>
          <w:rFonts w:ascii="宋体" w:eastAsia="宋体" w:hAnsi="宋体"/>
          <w:sz w:val="18"/>
          <w:szCs w:val="18"/>
        </w:rPr>
        <w:t>192.168.40.181</w:t>
      </w:r>
      <w:r w:rsidRPr="004F2D63">
        <w:rPr>
          <w:rFonts w:ascii="宋体" w:eastAsia="宋体" w:hAnsi="宋体"/>
          <w:sz w:val="18"/>
          <w:szCs w:val="18"/>
        </w:rPr>
        <w:t>:2379 |   true | 1</w:t>
      </w:r>
      <w:r w:rsidR="00B412F0" w:rsidRPr="004F2D63">
        <w:rPr>
          <w:rFonts w:ascii="宋体" w:eastAsia="宋体" w:hAnsi="宋体"/>
          <w:sz w:val="18"/>
          <w:szCs w:val="18"/>
        </w:rPr>
        <w:t>5</w:t>
      </w:r>
      <w:r w:rsidRPr="004F2D63">
        <w:rPr>
          <w:rFonts w:ascii="宋体" w:eastAsia="宋体" w:hAnsi="宋体"/>
          <w:sz w:val="18"/>
          <w:szCs w:val="18"/>
        </w:rPr>
        <w:t>.762435ms |       |</w:t>
      </w:r>
    </w:p>
    <w:p w14:paraId="2627888A" w14:textId="7EE57C1A" w:rsidR="00BC1091" w:rsidRPr="004F2D63" w:rsidRDefault="00BC109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| https://</w:t>
      </w:r>
      <w:r w:rsidR="001242BC" w:rsidRPr="004F2D63">
        <w:rPr>
          <w:rFonts w:ascii="宋体" w:eastAsia="宋体" w:hAnsi="宋体"/>
          <w:sz w:val="18"/>
          <w:szCs w:val="18"/>
        </w:rPr>
        <w:t>192.168.40.182</w:t>
      </w:r>
      <w:r w:rsidRPr="004F2D63">
        <w:rPr>
          <w:rFonts w:ascii="宋体" w:eastAsia="宋体" w:hAnsi="宋体"/>
          <w:sz w:val="18"/>
          <w:szCs w:val="18"/>
        </w:rPr>
        <w:t>:2379 |   true | 76.066459ms |       |</w:t>
      </w:r>
    </w:p>
    <w:p w14:paraId="62447E30" w14:textId="09977AC4" w:rsidR="007E0030" w:rsidRPr="004F2D63" w:rsidRDefault="00BC109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+----------------------------+--------+-------------+-------+ </w:t>
      </w:r>
      <w:r w:rsidR="007E0030" w:rsidRPr="004F2D63">
        <w:rPr>
          <w:rFonts w:ascii="宋体" w:eastAsia="宋体" w:hAnsi="宋体"/>
          <w:sz w:val="18"/>
          <w:szCs w:val="18"/>
        </w:rPr>
        <w:t>|</w:t>
      </w:r>
    </w:p>
    <w:p w14:paraId="2F8BDC46" w14:textId="5B37BCA3" w:rsidR="00F537EE" w:rsidRPr="004F2D63" w:rsidRDefault="00F537E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44CA99C" w14:textId="38CD29EB" w:rsidR="007E0030" w:rsidRPr="004F2D63" w:rsidRDefault="007E003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67631EB" w14:textId="0F1793BA" w:rsidR="00DB0450" w:rsidRPr="004F2D63" w:rsidRDefault="00302CF1" w:rsidP="009B7DEC">
      <w:pPr>
        <w:pStyle w:val="2"/>
        <w:rPr>
          <w:sz w:val="18"/>
          <w:szCs w:val="18"/>
        </w:rPr>
      </w:pPr>
      <w:r w:rsidRPr="004F2D63">
        <w:rPr>
          <w:sz w:val="18"/>
          <w:szCs w:val="18"/>
        </w:rPr>
        <w:t>3.</w:t>
      </w:r>
      <w:r w:rsidR="00DB0450" w:rsidRPr="004F2D63">
        <w:rPr>
          <w:rFonts w:hint="eastAsia"/>
          <w:sz w:val="18"/>
          <w:szCs w:val="18"/>
        </w:rPr>
        <w:t>安装kubernetes组件</w:t>
      </w:r>
    </w:p>
    <w:p w14:paraId="7F65CB8D" w14:textId="717FFEA0" w:rsidR="00DB0450" w:rsidRPr="004F2D63" w:rsidRDefault="00126C39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54" w:name="_Hlk71796266"/>
      <w:r w:rsidRPr="004F2D63">
        <w:rPr>
          <w:rFonts w:ascii="宋体" w:eastAsia="宋体" w:hAnsi="宋体"/>
          <w:b w:val="0"/>
          <w:bCs w:val="0"/>
          <w:sz w:val="18"/>
          <w:szCs w:val="18"/>
        </w:rPr>
        <w:t>3.</w:t>
      </w:r>
      <w:r w:rsidR="00DB0450"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1  </w:t>
      </w:r>
      <w:r w:rsidR="00704D3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下载</w:t>
      </w:r>
      <w:r w:rsidR="0017627C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安装</w:t>
      </w:r>
      <w:r w:rsidR="00704D3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包</w:t>
      </w:r>
    </w:p>
    <w:p w14:paraId="56583889" w14:textId="775D3E45" w:rsidR="006D2BE3" w:rsidRPr="004F2D63" w:rsidRDefault="006D2BE3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    </w:t>
      </w:r>
      <w:r w:rsidRPr="004F2D63">
        <w:rPr>
          <w:rFonts w:ascii="宋体" w:eastAsia="宋体" w:hAnsi="宋体" w:hint="eastAsia"/>
          <w:sz w:val="18"/>
          <w:szCs w:val="18"/>
        </w:rPr>
        <w:t>二进制包所在的github地址如下：</w:t>
      </w:r>
    </w:p>
    <w:p w14:paraId="4F2ADE64" w14:textId="5763066A" w:rsidR="006D2BE3" w:rsidRPr="004F2D63" w:rsidRDefault="00A563CA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    </w:t>
      </w:r>
      <w:hyperlink r:id="rId19" w:history="1">
        <w:r w:rsidR="000720E5" w:rsidRPr="004F2D63">
          <w:rPr>
            <w:rStyle w:val="a7"/>
            <w:rFonts w:ascii="宋体" w:eastAsia="宋体" w:hAnsi="宋体"/>
            <w:sz w:val="18"/>
            <w:szCs w:val="18"/>
          </w:rPr>
          <w:t>https://github.com/kubernetes/kubernetes/blob/master/CHANGELOG/</w:t>
        </w:r>
      </w:hyperlink>
    </w:p>
    <w:p w14:paraId="4B148646" w14:textId="77777777" w:rsidR="000720E5" w:rsidRPr="004F2D63" w:rsidRDefault="000720E5" w:rsidP="009B7DEC">
      <w:pPr>
        <w:rPr>
          <w:rFonts w:ascii="宋体" w:eastAsia="宋体" w:hAnsi="宋体"/>
          <w:sz w:val="18"/>
          <w:szCs w:val="18"/>
        </w:rPr>
      </w:pPr>
    </w:p>
    <w:bookmarkEnd w:id="54"/>
    <w:p w14:paraId="68090F9D" w14:textId="0B20E49D" w:rsidR="00E133F9" w:rsidRPr="004F2D63" w:rsidRDefault="00E133F9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  </w:t>
      </w:r>
      <w:r w:rsidR="00A35137" w:rsidRPr="004F2D63">
        <w:rPr>
          <w:rFonts w:ascii="宋体" w:eastAsia="宋体" w:hAnsi="宋体"/>
          <w:sz w:val="18"/>
          <w:szCs w:val="18"/>
        </w:rPr>
        <w:t xml:space="preserve"> </w:t>
      </w:r>
      <w:bookmarkStart w:id="55" w:name="_Hlk71796275"/>
      <w:r w:rsidRPr="004F2D63">
        <w:rPr>
          <w:rFonts w:ascii="宋体" w:eastAsia="宋体" w:hAnsi="宋体"/>
          <w:sz w:val="18"/>
          <w:szCs w:val="18"/>
        </w:rPr>
        <w:t>#</w:t>
      </w:r>
      <w:r w:rsidRPr="004F2D63">
        <w:rPr>
          <w:rFonts w:ascii="宋体" w:eastAsia="宋体" w:hAnsi="宋体" w:hint="eastAsia"/>
          <w:sz w:val="18"/>
          <w:szCs w:val="18"/>
        </w:rPr>
        <w:t>把</w:t>
      </w:r>
      <w:r w:rsidRPr="004F2D63">
        <w:rPr>
          <w:rFonts w:ascii="宋体" w:eastAsia="宋体" w:hAnsi="宋体"/>
          <w:sz w:val="18"/>
          <w:szCs w:val="18"/>
        </w:rPr>
        <w:t>kubernetes-server-linux-amd64.tar.gz</w:t>
      </w:r>
      <w:r w:rsidRPr="004F2D63">
        <w:rPr>
          <w:rFonts w:ascii="宋体" w:eastAsia="宋体" w:hAnsi="宋体" w:hint="eastAsia"/>
          <w:sz w:val="18"/>
          <w:szCs w:val="18"/>
        </w:rPr>
        <w:t>上传到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 w:hint="eastAsia"/>
          <w:sz w:val="18"/>
          <w:szCs w:val="18"/>
        </w:rPr>
        <w:t>上</w:t>
      </w:r>
      <w:r w:rsidR="000B4C62" w:rsidRPr="004F2D63">
        <w:rPr>
          <w:rFonts w:ascii="宋体" w:eastAsia="宋体" w:hAnsi="宋体" w:hint="eastAsia"/>
          <w:sz w:val="18"/>
          <w:szCs w:val="18"/>
        </w:rPr>
        <w:t>的/</w:t>
      </w:r>
      <w:r w:rsidR="000B4C62" w:rsidRPr="004F2D63">
        <w:rPr>
          <w:rFonts w:ascii="宋体" w:eastAsia="宋体" w:hAnsi="宋体"/>
          <w:sz w:val="18"/>
          <w:szCs w:val="18"/>
        </w:rPr>
        <w:t>data/work</w:t>
      </w:r>
      <w:r w:rsidR="00F419C3" w:rsidRPr="004F2D63">
        <w:rPr>
          <w:rFonts w:ascii="宋体" w:eastAsia="宋体" w:hAnsi="宋体" w:hint="eastAsia"/>
          <w:sz w:val="18"/>
          <w:szCs w:val="18"/>
        </w:rPr>
        <w:t>目录下:</w:t>
      </w:r>
    </w:p>
    <w:bookmarkEnd w:id="55"/>
    <w:p w14:paraId="6C6D40DA" w14:textId="7AC09F5D" w:rsidR="005849DA" w:rsidRPr="004F2D63" w:rsidRDefault="005849D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tar zxvf kubernetes-server-linux-amd64.tar.gz</w:t>
      </w:r>
    </w:p>
    <w:p w14:paraId="365DE9D3" w14:textId="294C5A26" w:rsidR="005849DA" w:rsidRPr="004F2D63" w:rsidRDefault="005849D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d kubernetes/server/bin/</w:t>
      </w:r>
    </w:p>
    <w:p w14:paraId="4BE01C98" w14:textId="1D8D924E" w:rsidR="005849DA" w:rsidRPr="004F2D63" w:rsidRDefault="005849DA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bin]#</w:t>
      </w:r>
      <w:r w:rsidR="00A71A3A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>cp kube-apiserver kube-controller-manager kube-scheduler kubectl /usr/local/bin/</w:t>
      </w:r>
    </w:p>
    <w:p w14:paraId="687B1654" w14:textId="4366CA67" w:rsidR="00F625EE" w:rsidRPr="004F2D63" w:rsidRDefault="00F625E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bin]# rsync -vaz kube-apiserver kube-controller-manager kube-scheduler kubectl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:/usr/local/bin/</w:t>
      </w:r>
    </w:p>
    <w:p w14:paraId="54535D6C" w14:textId="3C4BFD0F" w:rsidR="00F625EE" w:rsidRPr="004F2D63" w:rsidRDefault="00F625E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bin]# rsync -vaz kube-apiserver kube-controller-manager kube-scheduler kubectl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:/usr/local/bin/</w:t>
      </w:r>
    </w:p>
    <w:p w14:paraId="5FC5466D" w14:textId="77777777" w:rsidR="007E095E" w:rsidRPr="004F2D63" w:rsidRDefault="007E095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2A46C41E" w14:textId="1D22D0B0" w:rsidR="005849DA" w:rsidRPr="004F2D63" w:rsidRDefault="00A8652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bin]# scp kubelet kube-proxy 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>:/usr/local/bin/</w:t>
      </w:r>
    </w:p>
    <w:p w14:paraId="77DE7CB3" w14:textId="3CC8B4CD" w:rsidR="005849DA" w:rsidRPr="004F2D63" w:rsidRDefault="005849D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bin]# cd /data/work/</w:t>
      </w:r>
    </w:p>
    <w:p w14:paraId="2D62DC02" w14:textId="22FE3927" w:rsidR="005849DA" w:rsidRPr="004F2D63" w:rsidRDefault="005849D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mkdir -p /etc/kubernetes/ </w:t>
      </w:r>
    </w:p>
    <w:p w14:paraId="449F11AB" w14:textId="63F43770" w:rsidR="005849DA" w:rsidRPr="004F2D63" w:rsidRDefault="005849D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mkdir -p /etc/kubernetes/ssl</w:t>
      </w:r>
    </w:p>
    <w:p w14:paraId="257597E7" w14:textId="2C9E4675" w:rsidR="005849DA" w:rsidRPr="004F2D63" w:rsidRDefault="005849D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mkdir /var/log/kubernetes</w:t>
      </w:r>
    </w:p>
    <w:p w14:paraId="6422CDAA" w14:textId="461B4309" w:rsidR="00DC6E56" w:rsidRPr="004F2D63" w:rsidRDefault="00DC6E5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9049F31" w14:textId="77777777" w:rsidR="00BA35F0" w:rsidRPr="004F2D63" w:rsidRDefault="00BA35F0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3.2 </w:t>
      </w:r>
      <w:r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部署apiserver组件</w:t>
      </w:r>
    </w:p>
    <w:p w14:paraId="515C0593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24EAC06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#启动</w:t>
      </w:r>
      <w:r w:rsidRPr="004F2D63">
        <w:rPr>
          <w:rFonts w:ascii="宋体" w:eastAsia="宋体" w:hAnsi="宋体"/>
          <w:color w:val="FF0000"/>
          <w:sz w:val="18"/>
          <w:szCs w:val="18"/>
        </w:rPr>
        <w:t>TLS Bootstrapping 机制</w:t>
      </w:r>
    </w:p>
    <w:p w14:paraId="2F2A30EE" w14:textId="77777777" w:rsidR="00BA35F0" w:rsidRPr="004F2D63" w:rsidRDefault="00BA35F0" w:rsidP="009B7DEC">
      <w:pPr>
        <w:ind w:leftChars="100" w:left="210" w:firstLineChars="100" w:firstLine="18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Master apiserver启用TLS认证后，每个节点的 kubelet 组件都要使用由 apiserver 使用的 CA 签发的有效证书才能与 apiserver 通讯，当Node节点很多时，这种客户端证书颁发需要大量工作，同样也会增加集群扩展复杂度。</w:t>
      </w:r>
    </w:p>
    <w:p w14:paraId="00A3F0A2" w14:textId="77777777" w:rsidR="00BA35F0" w:rsidRPr="004F2D63" w:rsidRDefault="00BA35F0" w:rsidP="009B7DEC">
      <w:pPr>
        <w:ind w:leftChars="100" w:left="210" w:firstLineChars="100" w:firstLine="180"/>
        <w:rPr>
          <w:rFonts w:ascii="宋体" w:eastAsia="宋体" w:hAnsi="宋体"/>
          <w:sz w:val="18"/>
          <w:szCs w:val="18"/>
        </w:rPr>
      </w:pPr>
    </w:p>
    <w:p w14:paraId="2C5325FC" w14:textId="77777777" w:rsidR="00BA35F0" w:rsidRPr="004F2D63" w:rsidRDefault="00BA35F0" w:rsidP="009B7DEC">
      <w:pPr>
        <w:ind w:leftChars="100" w:left="210" w:firstLineChars="100" w:firstLine="18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为了简化流程，Kubernetes引入了TLS bootstraping机制来自动颁发客户端证书，kubelet会以一个低权限用户自动向apiserver申请证书，kubelet的证书由apiserver动态签署。</w:t>
      </w:r>
    </w:p>
    <w:p w14:paraId="0CE4F1B1" w14:textId="77777777" w:rsidR="00BA35F0" w:rsidRPr="004F2D63" w:rsidRDefault="00BA35F0" w:rsidP="009B7DEC">
      <w:pPr>
        <w:ind w:leftChars="100" w:left="210" w:firstLineChars="100" w:firstLine="180"/>
        <w:rPr>
          <w:rFonts w:ascii="宋体" w:eastAsia="宋体" w:hAnsi="宋体"/>
          <w:sz w:val="18"/>
          <w:szCs w:val="18"/>
        </w:rPr>
      </w:pPr>
    </w:p>
    <w:p w14:paraId="4618DAAC" w14:textId="77777777" w:rsidR="00BA35F0" w:rsidRPr="004F2D63" w:rsidRDefault="00BA35F0" w:rsidP="009B7DEC">
      <w:pPr>
        <w:ind w:leftChars="100" w:left="210" w:firstLineChars="100" w:firstLine="180"/>
        <w:rPr>
          <w:rFonts w:ascii="宋体" w:eastAsia="宋体" w:hAnsi="宋体"/>
          <w:sz w:val="18"/>
          <w:szCs w:val="18"/>
        </w:rPr>
      </w:pPr>
    </w:p>
    <w:p w14:paraId="4289BFA1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Bootstrap 是很多系统中都存在的程序，比如 Linux 的bootstrap，bootstrap 一般都是作为预先配置在开启或者系统启动的时候加载，这可以用来生成一个指定环境。Kubernetes 的 kubelet </w:t>
      </w:r>
      <w:r w:rsidRPr="004F2D63">
        <w:rPr>
          <w:rFonts w:ascii="宋体" w:eastAsia="宋体" w:hAnsi="宋体" w:hint="eastAsia"/>
          <w:sz w:val="18"/>
          <w:szCs w:val="18"/>
        </w:rPr>
        <w:t>在</w:t>
      </w:r>
      <w:r w:rsidRPr="004F2D63">
        <w:rPr>
          <w:rFonts w:ascii="宋体" w:eastAsia="宋体" w:hAnsi="宋体"/>
          <w:sz w:val="18"/>
          <w:szCs w:val="18"/>
        </w:rPr>
        <w:t>启动时同样可以加载一个这样的配置文件，这个文件的内容类似如下形式：</w:t>
      </w:r>
      <w:r w:rsidRPr="004F2D63">
        <w:rPr>
          <w:rFonts w:ascii="宋体" w:eastAsia="宋体" w:hAnsi="宋体"/>
          <w:sz w:val="18"/>
          <w:szCs w:val="18"/>
        </w:rPr>
        <w:br/>
        <w:t xml:space="preserve">   apiVersion: v1</w:t>
      </w:r>
    </w:p>
    <w:p w14:paraId="39895C0E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lusters: null</w:t>
      </w:r>
    </w:p>
    <w:p w14:paraId="659D5362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ontexts:</w:t>
      </w:r>
    </w:p>
    <w:p w14:paraId="5F94CFAF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- context:</w:t>
      </w:r>
    </w:p>
    <w:p w14:paraId="6AF05ACB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cluster: kubernetes</w:t>
      </w:r>
    </w:p>
    <w:p w14:paraId="21D7FF01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user: kubelet-bootstrap</w:t>
      </w:r>
    </w:p>
    <w:p w14:paraId="765E9A82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name: default</w:t>
      </w:r>
    </w:p>
    <w:p w14:paraId="265A6291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urrent-context: default</w:t>
      </w:r>
    </w:p>
    <w:p w14:paraId="74841988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kind: Config</w:t>
      </w:r>
    </w:p>
    <w:p w14:paraId="0AD473D7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preferences: {}</w:t>
      </w:r>
    </w:p>
    <w:p w14:paraId="136CB548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users:</w:t>
      </w:r>
    </w:p>
    <w:p w14:paraId="4C734B25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- name: kubelet-bootstrap</w:t>
      </w:r>
    </w:p>
    <w:p w14:paraId="7E16A8EC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user: {}</w:t>
      </w:r>
    </w:p>
    <w:p w14:paraId="465B67CF" w14:textId="77777777" w:rsidR="00BA35F0" w:rsidRPr="004F2D63" w:rsidRDefault="00BA35F0" w:rsidP="009B7DEC">
      <w:pPr>
        <w:ind w:firstLineChars="200" w:firstLine="360"/>
        <w:rPr>
          <w:rFonts w:ascii="宋体" w:eastAsia="宋体" w:hAnsi="宋体"/>
          <w:sz w:val="18"/>
          <w:szCs w:val="18"/>
        </w:rPr>
      </w:pPr>
    </w:p>
    <w:p w14:paraId="3BAA56A0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color w:val="FF0000"/>
          <w:sz w:val="18"/>
          <w:szCs w:val="18"/>
        </w:rPr>
      </w:pPr>
      <w:bookmarkStart w:id="56" w:name="_Hlk71795318"/>
      <w:r w:rsidRPr="004F2D63">
        <w:rPr>
          <w:rFonts w:ascii="宋体" w:eastAsia="宋体" w:hAnsi="宋体"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color w:val="FF0000"/>
          <w:sz w:val="18"/>
          <w:szCs w:val="18"/>
        </w:rPr>
        <w:t>T</w:t>
      </w:r>
      <w:r w:rsidRPr="004F2D63">
        <w:rPr>
          <w:rFonts w:ascii="宋体" w:eastAsia="宋体" w:hAnsi="宋体"/>
          <w:color w:val="FF0000"/>
          <w:sz w:val="18"/>
          <w:szCs w:val="18"/>
        </w:rPr>
        <w:t xml:space="preserve">LS bootstrapping 具体引导过程 </w:t>
      </w:r>
    </w:p>
    <w:bookmarkEnd w:id="56"/>
    <w:p w14:paraId="10CA1D95" w14:textId="77777777" w:rsidR="00BA35F0" w:rsidRPr="004F2D63" w:rsidRDefault="00BA35F0" w:rsidP="009B7DEC">
      <w:pPr>
        <w:ind w:leftChars="250" w:left="52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1.TLS 作用 </w:t>
      </w:r>
      <w:r w:rsidRPr="004F2D63">
        <w:rPr>
          <w:rFonts w:ascii="宋体" w:eastAsia="宋体" w:hAnsi="宋体"/>
          <w:sz w:val="18"/>
          <w:szCs w:val="18"/>
        </w:rPr>
        <w:br/>
        <w:t>TLS 的作用就是对通讯加密，防止中间人窃听；同时如果证书不信任的话根本就无法与 apiserver 建立连接，更不用提有没有权限向apiserver请求指定内容。</w:t>
      </w:r>
      <w:r w:rsidRPr="004F2D63">
        <w:rPr>
          <w:rFonts w:ascii="宋体" w:eastAsia="宋体" w:hAnsi="宋体"/>
          <w:sz w:val="18"/>
          <w:szCs w:val="18"/>
        </w:rPr>
        <w:br/>
      </w:r>
      <w:r w:rsidRPr="004F2D63">
        <w:rPr>
          <w:rFonts w:ascii="宋体" w:eastAsia="宋体" w:hAnsi="宋体"/>
          <w:sz w:val="18"/>
          <w:szCs w:val="18"/>
        </w:rPr>
        <w:br/>
        <w:t xml:space="preserve">2. RBAC 作用 </w:t>
      </w:r>
      <w:r w:rsidRPr="004F2D63">
        <w:rPr>
          <w:rFonts w:ascii="宋体" w:eastAsia="宋体" w:hAnsi="宋体"/>
          <w:sz w:val="18"/>
          <w:szCs w:val="18"/>
        </w:rPr>
        <w:br/>
        <w:t>当 TLS 解决了通讯问题后，那么权限问题就应由 RBAC 解决(可以使用其他权限模型，如 ABAC)；RBAC 中规定了一个用户或者用户组(subject)具有请求哪些 api 的权限；在配合 TLS 加密的时候，实际上 apiserver 读取客户端证书的 CN 字段作为用户名，读取 O字段作为用户组.</w:t>
      </w:r>
      <w:r w:rsidRPr="004F2D63">
        <w:rPr>
          <w:rFonts w:ascii="宋体" w:eastAsia="宋体" w:hAnsi="宋体"/>
          <w:sz w:val="18"/>
          <w:szCs w:val="18"/>
        </w:rPr>
        <w:br/>
      </w:r>
      <w:r w:rsidRPr="004F2D63">
        <w:rPr>
          <w:rFonts w:ascii="宋体" w:eastAsia="宋体" w:hAnsi="宋体"/>
          <w:sz w:val="18"/>
          <w:szCs w:val="18"/>
        </w:rPr>
        <w:br/>
        <w:t>以上说明：第一，想要与 apiserver 通讯就必须采用由 apiserver CA 签发的证书，这样才能形成信任关系，建立 TLS 连接；第二，可以通过证书的 CN、O 字段来提供 RBAC 所需的用户与用户组。</w:t>
      </w:r>
    </w:p>
    <w:p w14:paraId="34DD8E5C" w14:textId="77777777" w:rsidR="00BA35F0" w:rsidRPr="004F2D63" w:rsidRDefault="00BA35F0" w:rsidP="009B7DEC">
      <w:pPr>
        <w:ind w:leftChars="250" w:left="525"/>
        <w:rPr>
          <w:rFonts w:ascii="宋体" w:eastAsia="宋体" w:hAnsi="宋体"/>
          <w:sz w:val="18"/>
          <w:szCs w:val="18"/>
        </w:rPr>
      </w:pPr>
    </w:p>
    <w:p w14:paraId="32AB1FDD" w14:textId="77777777" w:rsidR="00BA35F0" w:rsidRPr="004F2D63" w:rsidRDefault="00BA35F0" w:rsidP="009B7DEC">
      <w:pPr>
        <w:ind w:leftChars="250" w:left="52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color w:val="FF0000"/>
          <w:sz w:val="18"/>
          <w:szCs w:val="18"/>
        </w:rPr>
        <w:t xml:space="preserve">#kubelet 首次启动流程 </w:t>
      </w:r>
      <w:r w:rsidRPr="004F2D63">
        <w:rPr>
          <w:rFonts w:ascii="宋体" w:eastAsia="宋体" w:hAnsi="宋体" w:cs="Arial"/>
          <w:color w:val="404040"/>
          <w:sz w:val="18"/>
          <w:szCs w:val="18"/>
        </w:rPr>
        <w:br/>
      </w:r>
      <w:r w:rsidRPr="004F2D63">
        <w:rPr>
          <w:rFonts w:ascii="宋体" w:eastAsia="宋体" w:hAnsi="宋体"/>
          <w:sz w:val="18"/>
          <w:szCs w:val="18"/>
        </w:rPr>
        <w:t>TLS bootstrapping 功能是让 kubelet 组件去 apiserver 申请证书，然后用于连接 apiserver；那么第一次启动时没有证书如何连接 apiserver ?</w:t>
      </w:r>
      <w:r w:rsidRPr="004F2D63">
        <w:rPr>
          <w:rFonts w:ascii="宋体" w:eastAsia="宋体" w:hAnsi="宋体"/>
          <w:sz w:val="18"/>
          <w:szCs w:val="18"/>
        </w:rPr>
        <w:br/>
      </w:r>
      <w:r w:rsidRPr="004F2D63">
        <w:rPr>
          <w:rFonts w:ascii="宋体" w:eastAsia="宋体" w:hAnsi="宋体"/>
          <w:sz w:val="18"/>
          <w:szCs w:val="18"/>
        </w:rPr>
        <w:br/>
        <w:t xml:space="preserve">在apiserver 配置中指定了一个 token.csv 文件，该文件中是一个预设的用户配置；同时该用户的Token 和 </w:t>
      </w:r>
      <w:r w:rsidRPr="004F2D63">
        <w:rPr>
          <w:rFonts w:ascii="宋体" w:eastAsia="宋体" w:hAnsi="宋体" w:hint="eastAsia"/>
          <w:sz w:val="18"/>
          <w:szCs w:val="18"/>
        </w:rPr>
        <w:t>由</w:t>
      </w:r>
      <w:r w:rsidRPr="004F2D63">
        <w:rPr>
          <w:rFonts w:ascii="宋体" w:eastAsia="宋体" w:hAnsi="宋体"/>
          <w:sz w:val="18"/>
          <w:szCs w:val="18"/>
        </w:rPr>
        <w:t>apiserver 的 CA</w:t>
      </w:r>
      <w:r w:rsidRPr="004F2D63">
        <w:rPr>
          <w:rFonts w:ascii="宋体" w:eastAsia="宋体" w:hAnsi="宋体" w:hint="eastAsia"/>
          <w:sz w:val="18"/>
          <w:szCs w:val="18"/>
        </w:rPr>
        <w:t>签发的用户</w:t>
      </w:r>
      <w:r w:rsidRPr="004F2D63">
        <w:rPr>
          <w:rFonts w:ascii="宋体" w:eastAsia="宋体" w:hAnsi="宋体"/>
          <w:sz w:val="18"/>
          <w:szCs w:val="18"/>
        </w:rPr>
        <w:t>被写入了 kubelet 所使用的 bootstrap.kubeconfig 配置文件中；这样在首次请求时，kubelet 使用 bootstrap.kubeconfig 中</w:t>
      </w:r>
      <w:r w:rsidRPr="004F2D63">
        <w:rPr>
          <w:rFonts w:ascii="宋体" w:eastAsia="宋体" w:hAnsi="宋体" w:hint="eastAsia"/>
          <w:sz w:val="18"/>
          <w:szCs w:val="18"/>
        </w:rPr>
        <w:t>被</w:t>
      </w:r>
      <w:r w:rsidRPr="004F2D63">
        <w:rPr>
          <w:rFonts w:ascii="宋体" w:eastAsia="宋体" w:hAnsi="宋体"/>
          <w:sz w:val="18"/>
          <w:szCs w:val="18"/>
        </w:rPr>
        <w:t xml:space="preserve"> apiserver CA </w:t>
      </w:r>
      <w:r w:rsidRPr="004F2D63">
        <w:rPr>
          <w:rFonts w:ascii="宋体" w:eastAsia="宋体" w:hAnsi="宋体" w:hint="eastAsia"/>
          <w:sz w:val="18"/>
          <w:szCs w:val="18"/>
        </w:rPr>
        <w:t>签发证书时信任的用户</w:t>
      </w:r>
      <w:r w:rsidRPr="004F2D63">
        <w:rPr>
          <w:rFonts w:ascii="宋体" w:eastAsia="宋体" w:hAnsi="宋体"/>
          <w:sz w:val="18"/>
          <w:szCs w:val="18"/>
        </w:rPr>
        <w:t>来与 apiserver 建立 TLS 通讯，使用 bootstrap.kubeconfig 中的用户 Token 来向 apiserver 声明自己的 RBAC 授权身份.</w:t>
      </w:r>
      <w:r w:rsidRPr="004F2D63">
        <w:rPr>
          <w:rFonts w:ascii="宋体" w:eastAsia="宋体" w:hAnsi="宋体"/>
          <w:sz w:val="18"/>
          <w:szCs w:val="18"/>
        </w:rPr>
        <w:br/>
      </w:r>
      <w:r w:rsidRPr="004F2D63">
        <w:rPr>
          <w:rFonts w:ascii="宋体" w:eastAsia="宋体" w:hAnsi="宋体" w:hint="eastAsia"/>
          <w:sz w:val="18"/>
          <w:szCs w:val="18"/>
        </w:rPr>
        <w:t>token</w:t>
      </w:r>
      <w:r w:rsidRPr="004F2D63">
        <w:rPr>
          <w:rFonts w:ascii="宋体" w:eastAsia="宋体" w:hAnsi="宋体"/>
          <w:sz w:val="18"/>
          <w:szCs w:val="18"/>
        </w:rPr>
        <w:t>.csv</w:t>
      </w:r>
      <w:r w:rsidRPr="004F2D63">
        <w:rPr>
          <w:rFonts w:ascii="宋体" w:eastAsia="宋体" w:hAnsi="宋体" w:hint="eastAsia"/>
          <w:sz w:val="18"/>
          <w:szCs w:val="18"/>
        </w:rPr>
        <w:t>格式:</w:t>
      </w:r>
    </w:p>
    <w:p w14:paraId="69F21CDA" w14:textId="77777777" w:rsidR="00BA35F0" w:rsidRPr="004F2D63" w:rsidRDefault="00BA35F0" w:rsidP="009B7DEC">
      <w:pPr>
        <w:ind w:leftChars="250" w:left="52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3940fd7fbb391d1b4d861ad17a1f0613,kubelet-bootstrap,10001,"system:kubelet-bootstrap"</w:t>
      </w:r>
    </w:p>
    <w:p w14:paraId="0849C08C" w14:textId="77777777" w:rsidR="00BA35F0" w:rsidRPr="004F2D63" w:rsidRDefault="00BA35F0" w:rsidP="009B7DEC">
      <w:pPr>
        <w:ind w:leftChars="250" w:left="52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br/>
        <w:t>首次启动时，可能与遇到 kubelet 报 401 无权访问 apiserver 的错误；这是因为在默认情况下，kubelet 通过 bootstrap.kubeconfig 中的预设用户 Token 声明了自己的身份，然后创建 CSR 请求；但是不要忘记这个用户在我们不处理的情况下他没任何权限的，包括创建 CSR 请求；所以需要创建一个 ClusterRoleBinding，将预设用户 kubelet-bootstrap 与内置的 ClusterRole system:node-bootstrapper 绑定到一起，使其能够发起 CSR 请求</w:t>
      </w:r>
      <w:r w:rsidRPr="004F2D63">
        <w:rPr>
          <w:rFonts w:ascii="宋体" w:eastAsia="宋体" w:hAnsi="宋体" w:hint="eastAsia"/>
          <w:sz w:val="18"/>
          <w:szCs w:val="18"/>
        </w:rPr>
        <w:t>。稍后安装kubelet的时候演示。</w:t>
      </w:r>
    </w:p>
    <w:p w14:paraId="106C7D2D" w14:textId="77777777" w:rsidR="00BA35F0" w:rsidRPr="004F2D63" w:rsidRDefault="00BA35F0" w:rsidP="009B7DEC">
      <w:pPr>
        <w:ind w:leftChars="250" w:left="525"/>
        <w:jc w:val="left"/>
        <w:rPr>
          <w:rFonts w:ascii="宋体" w:eastAsia="宋体" w:hAnsi="宋体"/>
          <w:sz w:val="18"/>
          <w:szCs w:val="18"/>
        </w:rPr>
      </w:pPr>
    </w:p>
    <w:p w14:paraId="2D0AD14F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#创建</w:t>
      </w:r>
      <w:r w:rsidRPr="004F2D63">
        <w:rPr>
          <w:rFonts w:ascii="宋体" w:eastAsia="宋体" w:hAnsi="宋体"/>
          <w:color w:val="FF0000"/>
          <w:sz w:val="18"/>
          <w:szCs w:val="18"/>
        </w:rPr>
        <w:t>token.csv文件</w:t>
      </w:r>
    </w:p>
    <w:p w14:paraId="130C92C0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cat &gt; token.csv &lt;&lt; EOF</w:t>
      </w:r>
    </w:p>
    <w:p w14:paraId="64669B6D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$(head -c 16 /dev/urandom | od -An -t x | tr -d ' '),kubelet-bootstrap,10001,"system:kubelet-bootstrap"</w:t>
      </w:r>
    </w:p>
    <w:p w14:paraId="4F658FF8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OF</w:t>
      </w:r>
    </w:p>
    <w:p w14:paraId="0651021A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6CCA4D39" w14:textId="77777777" w:rsidR="00BA35F0" w:rsidRPr="004F2D63" w:rsidRDefault="00BA35F0" w:rsidP="009B7DEC">
      <w:pPr>
        <w:pStyle w:val="FirstParagraph"/>
        <w:spacing w:before="0" w:after="0"/>
        <w:ind w:leftChars="50" w:left="105" w:firstLineChars="200" w:firstLine="360"/>
        <w:rPr>
          <w:rFonts w:ascii="宋体" w:eastAsia="宋体" w:hAnsi="宋体"/>
          <w:kern w:val="2"/>
          <w:sz w:val="18"/>
          <w:szCs w:val="18"/>
          <w:lang w:eastAsia="zh-CN"/>
        </w:rPr>
      </w:pPr>
      <w:r w:rsidRPr="004F2D63">
        <w:rPr>
          <w:rFonts w:ascii="宋体" w:eastAsia="宋体" w:hAnsi="宋体" w:hint="eastAsia"/>
          <w:kern w:val="2"/>
          <w:sz w:val="18"/>
          <w:szCs w:val="18"/>
          <w:lang w:eastAsia="zh-CN"/>
        </w:rPr>
        <w:t>#</w:t>
      </w:r>
      <w:r w:rsidRPr="004F2D63">
        <w:rPr>
          <w:rFonts w:ascii="宋体" w:eastAsia="宋体" w:hAnsi="宋体"/>
          <w:kern w:val="2"/>
          <w:sz w:val="18"/>
          <w:szCs w:val="18"/>
          <w:lang w:eastAsia="zh-CN"/>
        </w:rPr>
        <w:t>格式：token，用户名，UID，用户组</w:t>
      </w:r>
    </w:p>
    <w:p w14:paraId="2801833D" w14:textId="77777777" w:rsidR="00BA35F0" w:rsidRPr="004F2D63" w:rsidRDefault="00BA35F0" w:rsidP="009B7DEC">
      <w:pPr>
        <w:rPr>
          <w:rFonts w:ascii="宋体" w:eastAsia="宋体" w:hAnsi="宋体"/>
          <w:sz w:val="18"/>
          <w:szCs w:val="18"/>
        </w:rPr>
      </w:pPr>
    </w:p>
    <w:p w14:paraId="5D1474A1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74CB2A8A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#</w:t>
      </w:r>
      <w:r w:rsidRPr="004F2D63">
        <w:rPr>
          <w:rFonts w:ascii="宋体" w:eastAsia="宋体" w:hAnsi="宋体"/>
          <w:color w:val="FF0000"/>
          <w:sz w:val="18"/>
          <w:szCs w:val="18"/>
        </w:rPr>
        <w:t>创建csr请求文件，替换为自己</w:t>
      </w:r>
      <w:r w:rsidRPr="004F2D63">
        <w:rPr>
          <w:rFonts w:ascii="宋体" w:eastAsia="宋体" w:hAnsi="宋体" w:hint="eastAsia"/>
          <w:color w:val="FF0000"/>
          <w:sz w:val="18"/>
          <w:szCs w:val="18"/>
        </w:rPr>
        <w:t>机器的</w:t>
      </w:r>
      <w:r w:rsidRPr="004F2D63">
        <w:rPr>
          <w:rFonts w:ascii="宋体" w:eastAsia="宋体" w:hAnsi="宋体"/>
          <w:color w:val="FF0000"/>
          <w:sz w:val="18"/>
          <w:szCs w:val="18"/>
        </w:rPr>
        <w:t>IP</w:t>
      </w:r>
    </w:p>
    <w:p w14:paraId="312BD91C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[root@xianchaomaster1 work]# vim kube-apiserver-csr.json </w:t>
      </w:r>
    </w:p>
    <w:p w14:paraId="7A34CD14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{</w:t>
      </w:r>
    </w:p>
    <w:p w14:paraId="56AC6429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CN": "kubernetes",</w:t>
      </w:r>
    </w:p>
    <w:p w14:paraId="2E8B6850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hosts": [</w:t>
      </w:r>
    </w:p>
    <w:p w14:paraId="352DA2B9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127.0.0.1",</w:t>
      </w:r>
    </w:p>
    <w:p w14:paraId="32C86EFF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192.168.40.180",</w:t>
      </w:r>
    </w:p>
    <w:p w14:paraId="4E56F3AB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192.168.40.181",</w:t>
      </w:r>
    </w:p>
    <w:p w14:paraId="78CEC873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192.168.40.182",</w:t>
      </w:r>
    </w:p>
    <w:p w14:paraId="2FECE21C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192.168.40.183",</w:t>
      </w:r>
    </w:p>
    <w:p w14:paraId="2DAB093D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192.168.40.199",</w:t>
      </w:r>
    </w:p>
    <w:p w14:paraId="158E446D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10.255.0.1",</w:t>
      </w:r>
    </w:p>
    <w:p w14:paraId="0DE3C638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kubernetes",</w:t>
      </w:r>
    </w:p>
    <w:p w14:paraId="763803CB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kubernetes.default",</w:t>
      </w:r>
    </w:p>
    <w:p w14:paraId="5DF67E74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kubernetes.default.svc",</w:t>
      </w:r>
    </w:p>
    <w:p w14:paraId="545DFDC8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kubernetes.default.svc.cluster",</w:t>
      </w:r>
    </w:p>
    <w:p w14:paraId="34DDD319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kubernetes.default.svc.cluster.local"</w:t>
      </w:r>
    </w:p>
    <w:p w14:paraId="3CF84012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],</w:t>
      </w:r>
    </w:p>
    <w:p w14:paraId="1ABED226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key": {</w:t>
      </w:r>
    </w:p>
    <w:p w14:paraId="2590CCF4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algo": "rsa",</w:t>
      </w:r>
    </w:p>
    <w:p w14:paraId="3F137B9E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size": 2048</w:t>
      </w:r>
    </w:p>
    <w:p w14:paraId="697A211B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},</w:t>
      </w:r>
    </w:p>
    <w:p w14:paraId="0D54F84E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names": [</w:t>
      </w:r>
    </w:p>
    <w:p w14:paraId="0FC6869B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{</w:t>
      </w:r>
    </w:p>
    <w:p w14:paraId="4E26999C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C": "CN",</w:t>
      </w:r>
    </w:p>
    <w:p w14:paraId="39DFE371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ST": "Hubei",</w:t>
      </w:r>
    </w:p>
    <w:p w14:paraId="5D2543DC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    "L": "Wuhan",</w:t>
      </w:r>
    </w:p>
    <w:p w14:paraId="79A938A4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O": "k8s",</w:t>
      </w:r>
    </w:p>
    <w:p w14:paraId="6BEEF718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OU": "system"</w:t>
      </w:r>
    </w:p>
    <w:p w14:paraId="498A35F3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</w:t>
      </w:r>
    </w:p>
    <w:p w14:paraId="56448A36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]</w:t>
      </w:r>
    </w:p>
    <w:p w14:paraId="1E7718C7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59FE57FE" w14:textId="77777777" w:rsidR="00BA35F0" w:rsidRPr="004F2D63" w:rsidRDefault="00BA35F0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0D8292FA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#注：</w:t>
      </w:r>
      <w:r w:rsidRPr="004F2D63">
        <w:rPr>
          <w:rFonts w:ascii="宋体" w:eastAsia="宋体" w:hAnsi="宋体"/>
          <w:sz w:val="18"/>
          <w:szCs w:val="18"/>
        </w:rPr>
        <w:t xml:space="preserve"> 如果 hosts 字段不为空则需要指定授权使用该证书的 IP 或域名列表。 由于该证书后续被 kubernetes master 集群使用，需要将master节点的IP都填上，同时还需要填写 service 网络的首个IP。(一般是 kube-apiserver 指定的 service-cluster-ip-range 网段的第一个IP，如 10.255.0.1)</w:t>
      </w:r>
    </w:p>
    <w:p w14:paraId="654D4348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601AFF6A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生成证书</w:t>
      </w:r>
    </w:p>
    <w:p w14:paraId="06C572AF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cfssl gencert -ca=ca.pem -ca-key=ca-key.pem -config=ca-config.json -profile=kubernetes kube-apiserver-csr.json | cfssljson -bare kube-apiserver</w:t>
      </w:r>
    </w:p>
    <w:p w14:paraId="5FCD49A3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618ED68B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3FC974A7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</w:t>
      </w:r>
      <w:r w:rsidRPr="004F2D63">
        <w:rPr>
          <w:rFonts w:ascii="宋体" w:eastAsia="宋体" w:hAnsi="宋体" w:hint="eastAsia"/>
          <w:sz w:val="18"/>
          <w:szCs w:val="18"/>
        </w:rPr>
        <w:t>创建api</w:t>
      </w:r>
      <w:r w:rsidRPr="004F2D63">
        <w:rPr>
          <w:rFonts w:ascii="宋体" w:eastAsia="宋体" w:hAnsi="宋体"/>
          <w:sz w:val="18"/>
          <w:szCs w:val="18"/>
        </w:rPr>
        <w:t>-</w:t>
      </w:r>
      <w:r w:rsidRPr="004F2D63">
        <w:rPr>
          <w:rFonts w:ascii="宋体" w:eastAsia="宋体" w:hAnsi="宋体" w:hint="eastAsia"/>
          <w:sz w:val="18"/>
          <w:szCs w:val="18"/>
        </w:rPr>
        <w:t>server的配置文件，替换成自己的ip</w:t>
      </w:r>
    </w:p>
    <w:p w14:paraId="2E8D028F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[root@xianchaomaster1 work]# </w:t>
      </w:r>
      <w:r w:rsidRPr="004F2D63">
        <w:rPr>
          <w:rFonts w:ascii="宋体" w:eastAsia="宋体" w:hAnsi="宋体" w:hint="eastAsia"/>
          <w:sz w:val="18"/>
          <w:szCs w:val="18"/>
        </w:rPr>
        <w:t>vim</w:t>
      </w:r>
      <w:r w:rsidRPr="004F2D63">
        <w:rPr>
          <w:rFonts w:ascii="宋体" w:eastAsia="宋体" w:hAnsi="宋体"/>
          <w:sz w:val="18"/>
          <w:szCs w:val="18"/>
        </w:rPr>
        <w:t xml:space="preserve"> kube-apiserver.conf </w:t>
      </w:r>
    </w:p>
    <w:p w14:paraId="72A80442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KUBE_APISERVER_OPTS="--enable-admission-plugins=NamespaceLifecycle,NodeRestriction,LimitRanger,ServiceAccount,DefaultStorageClass,ResourceQuota \</w:t>
      </w:r>
    </w:p>
    <w:p w14:paraId="32B84FCA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nonymous-auth=false \</w:t>
      </w:r>
    </w:p>
    <w:p w14:paraId="63D9BCF1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bind-address=192.168.40.180 \</w:t>
      </w:r>
    </w:p>
    <w:p w14:paraId="33324B1C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cure-port=6443 \</w:t>
      </w:r>
    </w:p>
    <w:p w14:paraId="2B7837AE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dvertise-address=192.168.40.180 \</w:t>
      </w:r>
    </w:p>
    <w:p w14:paraId="3DFCE521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insecure-port=0 \</w:t>
      </w:r>
    </w:p>
    <w:p w14:paraId="29EEF171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thorization-mode=Node,RBAC \</w:t>
      </w:r>
    </w:p>
    <w:p w14:paraId="4EB13658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runtime-config=api/all=true \</w:t>
      </w:r>
    </w:p>
    <w:p w14:paraId="7F7EB3F1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nable-bootstrap-token-auth \</w:t>
      </w:r>
    </w:p>
    <w:p w14:paraId="3ACA2CEC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cluster-ip-range=10.255.0.0/16 \</w:t>
      </w:r>
    </w:p>
    <w:p w14:paraId="792A23AF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token-auth-file=/etc/kubernetes/token.csv \</w:t>
      </w:r>
    </w:p>
    <w:p w14:paraId="60A7FB7D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node-port-range=30000-50000 \</w:t>
      </w:r>
    </w:p>
    <w:p w14:paraId="2767E19F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tls-cert-file=/etc/kubernetes/ssl/kube-apiserver.pem  \</w:t>
      </w:r>
    </w:p>
    <w:p w14:paraId="57476A3A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tls-private-key-file=/etc/kubernetes/ssl/kube-apiserver-key.pem \</w:t>
      </w:r>
    </w:p>
    <w:p w14:paraId="69C30843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lient-ca-file=/etc/kubernetes/ssl/ca.pem \</w:t>
      </w:r>
    </w:p>
    <w:p w14:paraId="7A20E055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kubelet-client-certificate=/etc/kubernetes/ssl/kube-apiserver.pem \</w:t>
      </w:r>
    </w:p>
    <w:p w14:paraId="5A4B0F98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kubelet-client-key=/etc/kubernetes/ssl/kube-apiserver-key.pem \</w:t>
      </w:r>
    </w:p>
    <w:p w14:paraId="0CA217A8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account-key-file=/etc/kubernetes/ssl/ca-key.pem \</w:t>
      </w:r>
    </w:p>
    <w:p w14:paraId="41724EEA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account-signing-key-file=/etc/kubernetes/ssl/ca-key.pem  \</w:t>
      </w:r>
    </w:p>
    <w:p w14:paraId="594A3A67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account-issuer=https://kubernetes.default.svc.cluster.local \</w:t>
      </w:r>
    </w:p>
    <w:p w14:paraId="0FAF61A1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tcd-cafile=/etc/etcd/ssl/ca.pem \</w:t>
      </w:r>
    </w:p>
    <w:p w14:paraId="564119A8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tcd-certfile=/etc/etcd/ssl/etcd.pem \</w:t>
      </w:r>
    </w:p>
    <w:p w14:paraId="1A821667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tcd-keyfile=/etc/etcd/ssl/etcd-key.pem \</w:t>
      </w:r>
    </w:p>
    <w:p w14:paraId="0BA23521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--etcd-servers=https://192.168.40.180:2379,https://192.168.40.181:2379,https://192.168.40.182:2379 \</w:t>
      </w:r>
    </w:p>
    <w:p w14:paraId="68DCDFF1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nable-swagger-ui=true \</w:t>
      </w:r>
    </w:p>
    <w:p w14:paraId="7C882026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llow-privileged=true \</w:t>
      </w:r>
    </w:p>
    <w:p w14:paraId="0D465ED3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piserver-count=3 \</w:t>
      </w:r>
    </w:p>
    <w:p w14:paraId="5FB0726F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dit-log-maxage=30 \</w:t>
      </w:r>
    </w:p>
    <w:p w14:paraId="0F22E57E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dit-log-maxbackup=3 \</w:t>
      </w:r>
    </w:p>
    <w:p w14:paraId="48CACC18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dit-log-maxsize=100 \</w:t>
      </w:r>
    </w:p>
    <w:p w14:paraId="27048CD6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dit-log-path=/var/log/kube-apiserver-audit.log \</w:t>
      </w:r>
    </w:p>
    <w:p w14:paraId="749BB898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vent-ttl=1h \</w:t>
      </w:r>
    </w:p>
    <w:p w14:paraId="15058AAB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lsologtostderr=true \</w:t>
      </w:r>
    </w:p>
    <w:p w14:paraId="10A587E2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ogtostderr=false \</w:t>
      </w:r>
    </w:p>
    <w:p w14:paraId="395AA0B3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og-dir=/var/log/kubernetes \</w:t>
      </w:r>
    </w:p>
    <w:p w14:paraId="64D3C453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v=4"</w:t>
      </w:r>
    </w:p>
    <w:p w14:paraId="2B1F8111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2A725A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#注：</w:t>
      </w:r>
      <w:r w:rsidRPr="004F2D63">
        <w:rPr>
          <w:rFonts w:ascii="宋体" w:eastAsia="宋体" w:hAnsi="宋体"/>
          <w:sz w:val="18"/>
          <w:szCs w:val="18"/>
        </w:rPr>
        <w:t xml:space="preserve"> </w:t>
      </w:r>
    </w:p>
    <w:p w14:paraId="115BF4D3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logtostderr：启用日志 </w:t>
      </w:r>
    </w:p>
    <w:p w14:paraId="0FCBFA07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v：日志等级 </w:t>
      </w:r>
    </w:p>
    <w:p w14:paraId="1F439AF0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log-dir：日志目录 </w:t>
      </w:r>
    </w:p>
    <w:p w14:paraId="7F9BAC18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etcd-servers：etcd集群地址 </w:t>
      </w:r>
    </w:p>
    <w:p w14:paraId="12261CCB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bind-address：监听地址 </w:t>
      </w:r>
    </w:p>
    <w:p w14:paraId="5B2B45D3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secure-port：https安全端口 </w:t>
      </w:r>
    </w:p>
    <w:p w14:paraId="2622A4B1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advertise-address：集群通告地址 </w:t>
      </w:r>
    </w:p>
    <w:p w14:paraId="1A14E981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allow-privileged：启用授权 </w:t>
      </w:r>
    </w:p>
    <w:p w14:paraId="2F4EAD1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service-cluster-ip-range：Service虚拟IP地址段 </w:t>
      </w:r>
    </w:p>
    <w:p w14:paraId="785414AA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enable-admission-plugins：准入控制模块 </w:t>
      </w:r>
    </w:p>
    <w:p w14:paraId="4CA9A383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authorization-mode：认证授权，启用RBAC授权和节点自管理 </w:t>
      </w:r>
    </w:p>
    <w:p w14:paraId="22F2A5D8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enable-bootstrap-token-auth：启用TLS bootstrap机制 </w:t>
      </w:r>
    </w:p>
    <w:p w14:paraId="51D10D5C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token-auth-file：bootstrap token文件 </w:t>
      </w:r>
    </w:p>
    <w:p w14:paraId="5BFA5D9C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service-node-port-range：Service nodeport类型默认分配端口范围 </w:t>
      </w:r>
    </w:p>
    <w:p w14:paraId="2EE605AF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kubelet-client-xxx：apiserver访问kubelet客户端证书 </w:t>
      </w:r>
    </w:p>
    <w:p w14:paraId="4974E683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--tls-xxx-file：apiserver https证书 </w:t>
      </w:r>
    </w:p>
    <w:p w14:paraId="24BC048F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--etcd-xxxfile：</w:t>
      </w:r>
      <w:r w:rsidRPr="004F2D63">
        <w:rPr>
          <w:rFonts w:ascii="宋体" w:eastAsia="宋体" w:hAnsi="宋体" w:hint="eastAsia"/>
          <w:sz w:val="18"/>
          <w:szCs w:val="18"/>
        </w:rPr>
        <w:t>连接</w:t>
      </w:r>
      <w:r w:rsidRPr="004F2D63">
        <w:rPr>
          <w:rFonts w:ascii="宋体" w:eastAsia="宋体" w:hAnsi="宋体"/>
          <w:sz w:val="18"/>
          <w:szCs w:val="18"/>
        </w:rPr>
        <w:t>Etcd集群证书 –</w:t>
      </w:r>
    </w:p>
    <w:p w14:paraId="5C07BB0A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-audit-log-xxx：审计日志</w:t>
      </w:r>
    </w:p>
    <w:p w14:paraId="2F9F4759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C80FD92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创建服务启动文件</w:t>
      </w:r>
    </w:p>
    <w:p w14:paraId="4B8C948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[root@xianchaomaster1 work]# </w:t>
      </w:r>
      <w:r w:rsidRPr="004F2D63">
        <w:rPr>
          <w:rFonts w:ascii="宋体" w:eastAsia="宋体" w:hAnsi="宋体" w:hint="eastAsia"/>
          <w:sz w:val="18"/>
          <w:szCs w:val="18"/>
        </w:rPr>
        <w:t>vim</w:t>
      </w:r>
      <w:r w:rsidRPr="004F2D63">
        <w:rPr>
          <w:rFonts w:ascii="宋体" w:eastAsia="宋体" w:hAnsi="宋体"/>
          <w:sz w:val="18"/>
          <w:szCs w:val="18"/>
        </w:rPr>
        <w:t xml:space="preserve"> kube-apiserver.service </w:t>
      </w:r>
    </w:p>
    <w:p w14:paraId="6B2A7AEB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Unit]</w:t>
      </w:r>
    </w:p>
    <w:p w14:paraId="57BA89F2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escription=Kubernetes API Server</w:t>
      </w:r>
    </w:p>
    <w:p w14:paraId="2A4AFD6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ocumentation=https://github.com/kubernetes/kubernetes</w:t>
      </w:r>
    </w:p>
    <w:p w14:paraId="19E929BF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fter=etcd.service</w:t>
      </w:r>
    </w:p>
    <w:p w14:paraId="20F3547D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ants=etcd.service</w:t>
      </w:r>
    </w:p>
    <w:p w14:paraId="31FCF98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</w:t>
      </w:r>
    </w:p>
    <w:p w14:paraId="50FE94A0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Service]</w:t>
      </w:r>
    </w:p>
    <w:p w14:paraId="5198A85F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nvironmentFile=-/etc/kubernetes/kube-apiserver.conf</w:t>
      </w:r>
    </w:p>
    <w:p w14:paraId="6880341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xecStart=/usr/local/bin/kube-apiserver $KUBE_APISERVER_OPTS</w:t>
      </w:r>
    </w:p>
    <w:p w14:paraId="195ACED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start=on-failure</w:t>
      </w:r>
    </w:p>
    <w:p w14:paraId="4BBEC7D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startSec=5</w:t>
      </w:r>
    </w:p>
    <w:p w14:paraId="7104FE28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Type=notify</w:t>
      </w:r>
    </w:p>
    <w:p w14:paraId="6797452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LimitNOFILE=65536</w:t>
      </w:r>
    </w:p>
    <w:p w14:paraId="3145F145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</w:t>
      </w:r>
    </w:p>
    <w:p w14:paraId="6345ABB2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Install]</w:t>
      </w:r>
    </w:p>
    <w:p w14:paraId="02D8BE62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antedBy=multi-user.target</w:t>
      </w:r>
    </w:p>
    <w:p w14:paraId="500C6C99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07AF0FD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cp ca*.pem /etc/kubernetes/ssl</w:t>
      </w:r>
    </w:p>
    <w:p w14:paraId="62005970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cp kube-apiserver*.pem /etc/kubernetes/ssl/</w:t>
      </w:r>
    </w:p>
    <w:p w14:paraId="42741AD1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cp token.csv /etc/kubernetes/</w:t>
      </w:r>
    </w:p>
    <w:p w14:paraId="7B35AACD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cp kube-apiserver.conf /etc/kubernetes/</w:t>
      </w:r>
    </w:p>
    <w:p w14:paraId="54E6635F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cp kube-apiserver.service /usr/lib/systemd/system/</w:t>
      </w:r>
    </w:p>
    <w:p w14:paraId="257F18B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rsync -vaz token.csv xianchaomaster2:/etc/kubernetes/</w:t>
      </w:r>
    </w:p>
    <w:p w14:paraId="17E4F3B6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rsync -vaz token.csv xianchaomaster3:/etc/kubernetes/</w:t>
      </w:r>
    </w:p>
    <w:p w14:paraId="456659EB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rsync -vaz kube-apiserver*.pem xianchaomaster2:/etc/kubernetes/ssl/</w:t>
      </w:r>
    </w:p>
    <w:p w14:paraId="02946D2F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rsync -vaz kube-apiserver*.pem xianchaomaster3:/etc/kubernetes/ssl/</w:t>
      </w:r>
    </w:p>
    <w:p w14:paraId="132D4B4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rsync -vaz ca*.pem xianchaomaster2:/etc/kubernetes/ssl/</w:t>
      </w:r>
    </w:p>
    <w:p w14:paraId="4BAD231B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rsync -vaz ca*.pem xianchaomaster3:/etc/kubernetes/ssl/</w:t>
      </w:r>
    </w:p>
    <w:p w14:paraId="4C28A48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rsync -vaz kube-apiserver.conf xianchaomaster2:/etc/kubernetes/</w:t>
      </w:r>
    </w:p>
    <w:p w14:paraId="4E3C3066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rsync -vaz kube-apiserver.conf xianchaomaster3:/etc/kubernetes/</w:t>
      </w:r>
    </w:p>
    <w:p w14:paraId="761987BA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rsync -vaz kube-apiserver.service xianchaomaster2:/usr/lib/systemd/system/</w:t>
      </w:r>
    </w:p>
    <w:p w14:paraId="4C78E022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rsync -vaz kube-apiserver.service xianchaomaster3:/usr/lib/systemd/system/</w:t>
      </w:r>
    </w:p>
    <w:p w14:paraId="543B520A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02C733BC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注：xianchaomaster2和xianchaomaster3配置文件kube-apiserver.conf的IP地址修改为实际的本机IP</w:t>
      </w:r>
    </w:p>
    <w:p w14:paraId="2F186E91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[root@xianchaomaster2 ~]# cat /etc/kubernetes/kube-apiserver.conf </w:t>
      </w:r>
    </w:p>
    <w:p w14:paraId="57567E27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KUBE_APISERVER_OPTS="--enable-admission-plugins=NamespaceLifecycle,NodeRestriction,LimitRanger,ServiceAccount,DefaultStorageClass,ResourceQuota \</w:t>
      </w:r>
    </w:p>
    <w:p w14:paraId="2C3287F8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nonymous-auth=false \</w:t>
      </w:r>
    </w:p>
    <w:p w14:paraId="2996FADB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bind-address=192.168.40.181 \</w:t>
      </w:r>
    </w:p>
    <w:p w14:paraId="20225B28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cure-port=6443 \</w:t>
      </w:r>
    </w:p>
    <w:p w14:paraId="610FDED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--advertise-address=192.168.40.181 \</w:t>
      </w:r>
    </w:p>
    <w:p w14:paraId="38E447ED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insecure-port=0 \</w:t>
      </w:r>
    </w:p>
    <w:p w14:paraId="28A831E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thorization-mode=Node,RBAC \</w:t>
      </w:r>
    </w:p>
    <w:p w14:paraId="57904157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runtime-config=api/all=true \</w:t>
      </w:r>
    </w:p>
    <w:p w14:paraId="54278431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nable-bootstrap-token-auth \</w:t>
      </w:r>
    </w:p>
    <w:p w14:paraId="0B0720A0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cluster-ip-range=10.255.0.0/16 \</w:t>
      </w:r>
    </w:p>
    <w:p w14:paraId="2B7B3EEB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token-auth-file=/etc/kubernetes/token.csv \</w:t>
      </w:r>
    </w:p>
    <w:p w14:paraId="322977F7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node-port-range=30000-50000 \</w:t>
      </w:r>
    </w:p>
    <w:p w14:paraId="7BEC1A37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tls-cert-file=/etc/kubernetes/ssl/kube-apiserver.pem  \</w:t>
      </w:r>
    </w:p>
    <w:p w14:paraId="2BB6A7D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tls-private-key-file=/etc/kubernetes/ssl/kube-apiserver-key.pem \</w:t>
      </w:r>
    </w:p>
    <w:p w14:paraId="1952BB1B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lient-ca-file=/etc/kubernetes/ssl/ca.pem \</w:t>
      </w:r>
    </w:p>
    <w:p w14:paraId="15E0AAEA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kubelet-client-certificate=/etc/kubernetes/ssl/kube-apiserver.pem \</w:t>
      </w:r>
    </w:p>
    <w:p w14:paraId="67099E02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kubelet-client-key=/etc/kubernetes/ssl/kube-apiserver-key.pem \</w:t>
      </w:r>
    </w:p>
    <w:p w14:paraId="76FFAC1B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account-key-file=/etc/kubernetes/ssl/ca-key.pem \</w:t>
      </w:r>
    </w:p>
    <w:p w14:paraId="497A91E7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account-signing-key-file=/etc/kubernetes/ssl/ca-key.pem  \</w:t>
      </w:r>
    </w:p>
    <w:p w14:paraId="7E3C1BC3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account-issuer=https://kubernetes.default.svc.cluster.local \</w:t>
      </w:r>
    </w:p>
    <w:p w14:paraId="630207AA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tcd-cafile=/etc/etcd/ssl/ca.pem \</w:t>
      </w:r>
    </w:p>
    <w:p w14:paraId="5FED0076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tcd-certfile=/etc/etcd/ssl/etcd.pem \</w:t>
      </w:r>
    </w:p>
    <w:p w14:paraId="2237AACD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tcd-keyfile=/etc/etcd/ssl/etcd-key.pem \</w:t>
      </w:r>
    </w:p>
    <w:p w14:paraId="4CA03E95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tcd-servers=https://192.168.40.180:2379,https://192.168.40.181:2379,https://192.168.40.182:2379 \</w:t>
      </w:r>
    </w:p>
    <w:p w14:paraId="3A8DB83D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nable-swagger-ui=true \</w:t>
      </w:r>
    </w:p>
    <w:p w14:paraId="69E1DB6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llow-privileged=true \</w:t>
      </w:r>
    </w:p>
    <w:p w14:paraId="18AA865D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piserver-count=3 \</w:t>
      </w:r>
    </w:p>
    <w:p w14:paraId="60F15B00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dit-log-maxage=30 \</w:t>
      </w:r>
    </w:p>
    <w:p w14:paraId="263CF83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dit-log-maxbackup=3 \</w:t>
      </w:r>
    </w:p>
    <w:p w14:paraId="0C0A9745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dit-log-maxsize=100 \</w:t>
      </w:r>
    </w:p>
    <w:p w14:paraId="0D59E446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dit-log-path=/var/log/kube-apiserver-audit.log \</w:t>
      </w:r>
    </w:p>
    <w:p w14:paraId="4C96F95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vent-ttl=1h \</w:t>
      </w:r>
    </w:p>
    <w:p w14:paraId="56E95DD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lsologtostderr=true \</w:t>
      </w:r>
    </w:p>
    <w:p w14:paraId="51C2FBD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ogtostderr=false \</w:t>
      </w:r>
    </w:p>
    <w:p w14:paraId="404554E8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og-dir=/var/log/kubernetes \</w:t>
      </w:r>
    </w:p>
    <w:p w14:paraId="3ED71947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v=4"</w:t>
      </w:r>
    </w:p>
    <w:p w14:paraId="5CF1A031" w14:textId="77777777" w:rsidR="00BA35F0" w:rsidRPr="004F2D63" w:rsidRDefault="00BA35F0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3C9B6B1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[root@xianchaomaster3 ~]# cat /etc/kubernetes/kube-apiserver.conf </w:t>
      </w:r>
    </w:p>
    <w:p w14:paraId="31692648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KUBE_APISERVER_OPTS="--enable-admission-plugins=NamespaceLifecycle,NodeRestriction,LimitRanger,ServiceAccount,DefaultStorageClass,ResourceQuota \</w:t>
      </w:r>
    </w:p>
    <w:p w14:paraId="29EE5D77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nonymous-auth=false \</w:t>
      </w:r>
    </w:p>
    <w:p w14:paraId="388478BF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bind-address=192.168.40.182 \</w:t>
      </w:r>
    </w:p>
    <w:p w14:paraId="4D18FB0C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cure-port=6443 \</w:t>
      </w:r>
    </w:p>
    <w:p w14:paraId="5263D606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dvertise-address=192.168.40.182 \</w:t>
      </w:r>
    </w:p>
    <w:p w14:paraId="5B1675C6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--insecure-port=0 \</w:t>
      </w:r>
    </w:p>
    <w:p w14:paraId="07B125B8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thorization-mode=Node,RBAC \</w:t>
      </w:r>
    </w:p>
    <w:p w14:paraId="3200AFD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runtime-config=api/all=true \</w:t>
      </w:r>
    </w:p>
    <w:p w14:paraId="5F66236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nable-bootstrap-token-auth \</w:t>
      </w:r>
    </w:p>
    <w:p w14:paraId="6C68A930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cluster-ip-range=10.255.0.0/16 \</w:t>
      </w:r>
    </w:p>
    <w:p w14:paraId="062F8BE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token-auth-file=/etc/kubernetes/token.csv \</w:t>
      </w:r>
    </w:p>
    <w:p w14:paraId="6917D5B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node-port-range=30000-50000 \</w:t>
      </w:r>
    </w:p>
    <w:p w14:paraId="526FC146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tls-cert-file=/etc/kubernetes/ssl/kube-apiserver.pem  \</w:t>
      </w:r>
    </w:p>
    <w:p w14:paraId="24567FCF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tls-private-key-file=/etc/kubernetes/ssl/kube-apiserver-key.pem \</w:t>
      </w:r>
    </w:p>
    <w:p w14:paraId="2571F8D3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lient-ca-file=/etc/kubernetes/ssl/ca.pem \</w:t>
      </w:r>
    </w:p>
    <w:p w14:paraId="20637B37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kubelet-client-certificate=/etc/kubernetes/ssl/kube-apiserver.pem \</w:t>
      </w:r>
    </w:p>
    <w:p w14:paraId="237AA82D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kubelet-client-key=/etc/kubernetes/ssl/kube-apiserver-key.pem \</w:t>
      </w:r>
    </w:p>
    <w:p w14:paraId="33928CDB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account-key-file=/etc/kubernetes/ssl/ca-key.pem \</w:t>
      </w:r>
    </w:p>
    <w:p w14:paraId="1832847A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account-signing-key-file=/etc/kubernetes/ssl/ca-key.pem  \</w:t>
      </w:r>
    </w:p>
    <w:p w14:paraId="65110AC5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account-issuer=https://kubernetes.default.svc.cluster.local \</w:t>
      </w:r>
    </w:p>
    <w:p w14:paraId="59D70839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tcd-cafile=/etc/etcd/ssl/ca.pem \</w:t>
      </w:r>
    </w:p>
    <w:p w14:paraId="296358B0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tcd-certfile=/etc/etcd/ssl/etcd.pem \</w:t>
      </w:r>
    </w:p>
    <w:p w14:paraId="634E139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tcd-keyfile=/etc/etcd/ssl/etcd-key.pem \</w:t>
      </w:r>
    </w:p>
    <w:p w14:paraId="45520515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tcd-servers=https://192.168.40.180:2379,https://192.168.40.181:2379,https://192.168.40.182:2379 \</w:t>
      </w:r>
    </w:p>
    <w:p w14:paraId="7699DB2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nable-swagger-ui=true \</w:t>
      </w:r>
    </w:p>
    <w:p w14:paraId="077A6AC7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llow-privileged=true \</w:t>
      </w:r>
    </w:p>
    <w:p w14:paraId="7E5EF987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piserver-count=3 \</w:t>
      </w:r>
    </w:p>
    <w:p w14:paraId="1C97BAD0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dit-log-maxage=30 \</w:t>
      </w:r>
    </w:p>
    <w:p w14:paraId="03E6805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dit-log-maxbackup=3 \</w:t>
      </w:r>
    </w:p>
    <w:p w14:paraId="3CD5C3EC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dit-log-maxsize=100 \</w:t>
      </w:r>
    </w:p>
    <w:p w14:paraId="6FCA116B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udit-log-path=/var/log/kube-apiserver-audit.log \</w:t>
      </w:r>
    </w:p>
    <w:p w14:paraId="360B2A29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vent-ttl=1h \</w:t>
      </w:r>
    </w:p>
    <w:p w14:paraId="655D3D23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lsologtostderr=true \</w:t>
      </w:r>
    </w:p>
    <w:p w14:paraId="44FF442D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ogtostderr=false \</w:t>
      </w:r>
    </w:p>
    <w:p w14:paraId="0FE751BC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og-dir=/var/log/kubernetes \</w:t>
      </w:r>
    </w:p>
    <w:p w14:paraId="3837558A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v=4"</w:t>
      </w:r>
    </w:p>
    <w:p w14:paraId="3DD96A79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58D6678B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systemctl daemon-reload</w:t>
      </w:r>
    </w:p>
    <w:p w14:paraId="344F1331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 work]# systemctl daemon-reload</w:t>
      </w:r>
    </w:p>
    <w:p w14:paraId="58A01484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3 work]# systemctl daemon-reload</w:t>
      </w:r>
    </w:p>
    <w:p w14:paraId="1040045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02F439A8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systemctl enable kube-apiserver</w:t>
      </w:r>
    </w:p>
    <w:p w14:paraId="6E549BA6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 work]# systemctl enable kube-apiserver</w:t>
      </w:r>
    </w:p>
    <w:p w14:paraId="3EE4234C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3 work]# systemctl enable kube-apiserver</w:t>
      </w:r>
    </w:p>
    <w:p w14:paraId="512AEC0E" w14:textId="77777777" w:rsidR="00BA35F0" w:rsidRPr="004F2D63" w:rsidRDefault="00BA35F0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76AEBFEE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systemctl start kube-apiserver</w:t>
      </w:r>
    </w:p>
    <w:p w14:paraId="29060E6A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[root@xianchaomaster2 work]# systemctl start kube-apiserver</w:t>
      </w:r>
    </w:p>
    <w:p w14:paraId="6863C336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3 work]# systemctl start kube-apiserver</w:t>
      </w:r>
    </w:p>
    <w:p w14:paraId="5644CC20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2857DBD7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 systemctl status kube-apiserver</w:t>
      </w:r>
    </w:p>
    <w:p w14:paraId="4D999661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Active: </w:t>
      </w:r>
      <w:r w:rsidRPr="004F2D63">
        <w:rPr>
          <w:rFonts w:ascii="宋体" w:eastAsia="宋体" w:hAnsi="宋体"/>
          <w:color w:val="FF0000"/>
          <w:sz w:val="18"/>
          <w:szCs w:val="18"/>
        </w:rPr>
        <w:t xml:space="preserve">active (running) </w:t>
      </w:r>
      <w:r w:rsidRPr="004F2D63">
        <w:rPr>
          <w:rFonts w:ascii="宋体" w:eastAsia="宋体" w:hAnsi="宋体"/>
          <w:sz w:val="18"/>
          <w:szCs w:val="18"/>
        </w:rPr>
        <w:t xml:space="preserve">since Wed </w:t>
      </w:r>
    </w:p>
    <w:p w14:paraId="182AE7D3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 work]#  systemctl status kube-apiserver</w:t>
      </w:r>
    </w:p>
    <w:p w14:paraId="410C424C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Active: </w:t>
      </w:r>
      <w:r w:rsidRPr="004F2D63">
        <w:rPr>
          <w:rFonts w:ascii="宋体" w:eastAsia="宋体" w:hAnsi="宋体"/>
          <w:color w:val="FF0000"/>
          <w:sz w:val="18"/>
          <w:szCs w:val="18"/>
        </w:rPr>
        <w:t xml:space="preserve">active (running) </w:t>
      </w:r>
      <w:r w:rsidRPr="004F2D63">
        <w:rPr>
          <w:rFonts w:ascii="宋体" w:eastAsia="宋体" w:hAnsi="宋体"/>
          <w:sz w:val="18"/>
          <w:szCs w:val="18"/>
        </w:rPr>
        <w:t xml:space="preserve">since Wed </w:t>
      </w:r>
    </w:p>
    <w:p w14:paraId="0E5843BD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3 work]#  systemctl status kube-apiserver</w:t>
      </w:r>
    </w:p>
    <w:p w14:paraId="6B2B733D" w14:textId="77777777" w:rsidR="00BA35F0" w:rsidRPr="004F2D63" w:rsidRDefault="00BA35F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Active: </w:t>
      </w:r>
      <w:r w:rsidRPr="004F2D63">
        <w:rPr>
          <w:rFonts w:ascii="宋体" w:eastAsia="宋体" w:hAnsi="宋体"/>
          <w:color w:val="FF0000"/>
          <w:sz w:val="18"/>
          <w:szCs w:val="18"/>
        </w:rPr>
        <w:t xml:space="preserve">active (running) </w:t>
      </w:r>
      <w:r w:rsidRPr="004F2D63">
        <w:rPr>
          <w:rFonts w:ascii="宋体" w:eastAsia="宋体" w:hAnsi="宋体"/>
          <w:sz w:val="18"/>
          <w:szCs w:val="18"/>
        </w:rPr>
        <w:t xml:space="preserve">since Wed </w:t>
      </w:r>
    </w:p>
    <w:p w14:paraId="7CF0D33B" w14:textId="77777777" w:rsidR="00BA35F0" w:rsidRPr="004F2D63" w:rsidRDefault="00BA35F0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3DE48A2D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395B10D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 curl --insecure https://192.168.40.180:6443/</w:t>
      </w:r>
    </w:p>
    <w:p w14:paraId="20B5E4E4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{</w:t>
      </w:r>
    </w:p>
    <w:p w14:paraId="7D1AB5E6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kind": "Status",</w:t>
      </w:r>
    </w:p>
    <w:p w14:paraId="04C125CE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apiVersion": "v1",</w:t>
      </w:r>
    </w:p>
    <w:p w14:paraId="00D3FD06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metadata": {</w:t>
      </w:r>
    </w:p>
    <w:p w14:paraId="5F9E7099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</w:t>
      </w:r>
    </w:p>
    <w:p w14:paraId="5C5277DF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},</w:t>
      </w:r>
    </w:p>
    <w:p w14:paraId="62CD8698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status": "Failure",</w:t>
      </w:r>
    </w:p>
    <w:p w14:paraId="01B1543B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message": "Unauthorized",</w:t>
      </w:r>
    </w:p>
    <w:p w14:paraId="0AF91B33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reason": "Unauthorized",</w:t>
      </w:r>
    </w:p>
    <w:p w14:paraId="11953D1D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code": 401</w:t>
      </w:r>
    </w:p>
    <w:p w14:paraId="255633E1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77110BB9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3FBBD9D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上面看到4</w:t>
      </w:r>
      <w:r w:rsidRPr="004F2D63">
        <w:rPr>
          <w:rFonts w:ascii="宋体" w:eastAsia="宋体" w:hAnsi="宋体"/>
          <w:sz w:val="18"/>
          <w:szCs w:val="18"/>
        </w:rPr>
        <w:t>01</w:t>
      </w:r>
      <w:r w:rsidRPr="004F2D63">
        <w:rPr>
          <w:rFonts w:ascii="宋体" w:eastAsia="宋体" w:hAnsi="宋体" w:hint="eastAsia"/>
          <w:sz w:val="18"/>
          <w:szCs w:val="18"/>
        </w:rPr>
        <w:t>，这个是正常的的状态，还没认证</w:t>
      </w:r>
    </w:p>
    <w:p w14:paraId="4BA62CF1" w14:textId="77777777" w:rsidR="00BA35F0" w:rsidRPr="004F2D63" w:rsidRDefault="00BA35F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A1B7BFB" w14:textId="016B1041" w:rsidR="0053550D" w:rsidRPr="004F2D63" w:rsidRDefault="00126C39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>3</w:t>
      </w:r>
      <w:r w:rsidR="00C7023F" w:rsidRPr="004F2D63">
        <w:rPr>
          <w:rFonts w:ascii="宋体" w:eastAsia="宋体" w:hAnsi="宋体"/>
          <w:b w:val="0"/>
          <w:bCs w:val="0"/>
          <w:sz w:val="18"/>
          <w:szCs w:val="18"/>
        </w:rPr>
        <w:t>.3</w:t>
      </w:r>
      <w:r w:rsidR="0053550D"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</w:t>
      </w:r>
      <w:r w:rsidR="0053550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部署</w:t>
      </w:r>
      <w:r w:rsidR="001C045C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kube</w:t>
      </w:r>
      <w:r w:rsidR="00F97C9B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ctl</w:t>
      </w:r>
      <w:r w:rsidR="001C045C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组件</w:t>
      </w:r>
    </w:p>
    <w:p w14:paraId="035B3328" w14:textId="5CC63915" w:rsidR="00622F6E" w:rsidRPr="004F2D63" w:rsidRDefault="00622F6E" w:rsidP="009B7DEC">
      <w:pPr>
        <w:rPr>
          <w:rFonts w:ascii="宋体" w:eastAsia="宋体" w:hAnsi="宋体"/>
          <w:sz w:val="18"/>
          <w:szCs w:val="18"/>
        </w:rPr>
      </w:pPr>
    </w:p>
    <w:p w14:paraId="7B6999F8" w14:textId="77777777" w:rsidR="002144BF" w:rsidRPr="004F2D63" w:rsidRDefault="00622F6E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K</w:t>
      </w:r>
      <w:r w:rsidRPr="004F2D63">
        <w:rPr>
          <w:rFonts w:ascii="宋体" w:eastAsia="宋体" w:hAnsi="宋体" w:hint="eastAsia"/>
          <w:sz w:val="18"/>
          <w:szCs w:val="18"/>
        </w:rPr>
        <w:t>ubectl是客户端工具，操作k</w:t>
      </w:r>
      <w:r w:rsidRPr="004F2D63">
        <w:rPr>
          <w:rFonts w:ascii="宋体" w:eastAsia="宋体" w:hAnsi="宋体"/>
          <w:sz w:val="18"/>
          <w:szCs w:val="18"/>
        </w:rPr>
        <w:t>8s</w:t>
      </w:r>
      <w:r w:rsidR="002144BF" w:rsidRPr="004F2D63">
        <w:rPr>
          <w:rFonts w:ascii="宋体" w:eastAsia="宋体" w:hAnsi="宋体" w:hint="eastAsia"/>
          <w:sz w:val="18"/>
          <w:szCs w:val="18"/>
        </w:rPr>
        <w:t>资源的，如增删改查等。</w:t>
      </w:r>
    </w:p>
    <w:p w14:paraId="4C1F08CB" w14:textId="77777777" w:rsidR="00366DA6" w:rsidRPr="004F2D63" w:rsidRDefault="00366DA6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K</w:t>
      </w:r>
      <w:r w:rsidRPr="004F2D63">
        <w:rPr>
          <w:rFonts w:ascii="宋体" w:eastAsia="宋体" w:hAnsi="宋体" w:hint="eastAsia"/>
          <w:sz w:val="18"/>
          <w:szCs w:val="18"/>
        </w:rPr>
        <w:t>ubectl操作资源的时候，怎么知道连接到哪个集群，需要一个文件</w:t>
      </w:r>
      <w:r w:rsidRPr="004F2D63">
        <w:rPr>
          <w:rFonts w:ascii="宋体" w:eastAsia="宋体" w:hAnsi="宋体"/>
          <w:sz w:val="18"/>
          <w:szCs w:val="18"/>
        </w:rPr>
        <w:t>/etc/kubernetes/admin.conf</w:t>
      </w:r>
      <w:r w:rsidRPr="004F2D63">
        <w:rPr>
          <w:rFonts w:ascii="宋体" w:eastAsia="宋体" w:hAnsi="宋体" w:hint="eastAsia"/>
          <w:sz w:val="18"/>
          <w:szCs w:val="18"/>
        </w:rPr>
        <w:t>，kubectl会根据这个文件的配置，去访问k</w:t>
      </w:r>
      <w:r w:rsidRPr="004F2D63">
        <w:rPr>
          <w:rFonts w:ascii="宋体" w:eastAsia="宋体" w:hAnsi="宋体"/>
          <w:sz w:val="18"/>
          <w:szCs w:val="18"/>
        </w:rPr>
        <w:t>8s</w:t>
      </w:r>
      <w:r w:rsidRPr="004F2D63">
        <w:rPr>
          <w:rFonts w:ascii="宋体" w:eastAsia="宋体" w:hAnsi="宋体" w:hint="eastAsia"/>
          <w:sz w:val="18"/>
          <w:szCs w:val="18"/>
        </w:rPr>
        <w:t>资源。</w:t>
      </w:r>
      <w:r w:rsidRPr="004F2D63">
        <w:rPr>
          <w:rFonts w:ascii="宋体" w:eastAsia="宋体" w:hAnsi="宋体"/>
          <w:sz w:val="18"/>
          <w:szCs w:val="18"/>
        </w:rPr>
        <w:t>/etc/kubernetes/admin.con</w:t>
      </w:r>
      <w:r w:rsidRPr="004F2D63">
        <w:rPr>
          <w:rFonts w:ascii="宋体" w:eastAsia="宋体" w:hAnsi="宋体" w:hint="eastAsia"/>
          <w:sz w:val="18"/>
          <w:szCs w:val="18"/>
        </w:rPr>
        <w:t>文件记录了访问的k</w:t>
      </w:r>
      <w:r w:rsidRPr="004F2D63">
        <w:rPr>
          <w:rFonts w:ascii="宋体" w:eastAsia="宋体" w:hAnsi="宋体"/>
          <w:sz w:val="18"/>
          <w:szCs w:val="18"/>
        </w:rPr>
        <w:t>8s</w:t>
      </w:r>
      <w:r w:rsidRPr="004F2D63">
        <w:rPr>
          <w:rFonts w:ascii="宋体" w:eastAsia="宋体" w:hAnsi="宋体" w:hint="eastAsia"/>
          <w:sz w:val="18"/>
          <w:szCs w:val="18"/>
        </w:rPr>
        <w:t>集群，和用到的证书。</w:t>
      </w:r>
    </w:p>
    <w:p w14:paraId="5DA12724" w14:textId="77777777" w:rsidR="00366DA6" w:rsidRPr="004F2D63" w:rsidRDefault="00366DA6" w:rsidP="009B7DEC">
      <w:pPr>
        <w:rPr>
          <w:rFonts w:ascii="宋体" w:eastAsia="宋体" w:hAnsi="宋体"/>
          <w:sz w:val="18"/>
          <w:szCs w:val="18"/>
        </w:rPr>
      </w:pPr>
    </w:p>
    <w:p w14:paraId="0A67704A" w14:textId="77777777" w:rsidR="00366DA6" w:rsidRPr="004F2D63" w:rsidRDefault="00366DA6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可以设置一个环境变量KUBECONFIG</w:t>
      </w:r>
    </w:p>
    <w:p w14:paraId="3D4B830D" w14:textId="2EF98E27" w:rsidR="00366DA6" w:rsidRPr="004F2D63" w:rsidRDefault="00366DA6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8319BC" w:rsidRPr="004F2D63">
        <w:rPr>
          <w:rFonts w:ascii="宋体" w:eastAsia="宋体" w:hAnsi="宋体"/>
          <w:sz w:val="18"/>
          <w:szCs w:val="18"/>
        </w:rPr>
        <w:t xml:space="preserve"> xianchaomaster1 </w:t>
      </w:r>
      <w:r w:rsidRPr="004F2D63">
        <w:rPr>
          <w:rFonts w:ascii="宋体" w:eastAsia="宋体" w:hAnsi="宋体"/>
          <w:sz w:val="18"/>
          <w:szCs w:val="18"/>
        </w:rPr>
        <w:t>~]# export KUBECONFIG =/etc/kubernetes/admin.conf</w:t>
      </w:r>
    </w:p>
    <w:p w14:paraId="14EF5E18" w14:textId="77777777" w:rsidR="00366DA6" w:rsidRPr="004F2D63" w:rsidRDefault="00366DA6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这样在操作kubectl，就会自动加载</w:t>
      </w:r>
      <w:r w:rsidRPr="004F2D63">
        <w:rPr>
          <w:rFonts w:ascii="宋体" w:eastAsia="宋体" w:hAnsi="宋体"/>
          <w:sz w:val="18"/>
          <w:szCs w:val="18"/>
        </w:rPr>
        <w:t>KUBECONFIG</w:t>
      </w:r>
      <w:r w:rsidRPr="004F2D63">
        <w:rPr>
          <w:rFonts w:ascii="宋体" w:eastAsia="宋体" w:hAnsi="宋体" w:hint="eastAsia"/>
          <w:sz w:val="18"/>
          <w:szCs w:val="18"/>
        </w:rPr>
        <w:t>来操作要管理哪个集群的k</w:t>
      </w:r>
      <w:r w:rsidRPr="004F2D63">
        <w:rPr>
          <w:rFonts w:ascii="宋体" w:eastAsia="宋体" w:hAnsi="宋体"/>
          <w:sz w:val="18"/>
          <w:szCs w:val="18"/>
        </w:rPr>
        <w:t>8s</w:t>
      </w:r>
      <w:r w:rsidRPr="004F2D63">
        <w:rPr>
          <w:rFonts w:ascii="宋体" w:eastAsia="宋体" w:hAnsi="宋体" w:hint="eastAsia"/>
          <w:sz w:val="18"/>
          <w:szCs w:val="18"/>
        </w:rPr>
        <w:t>资源了</w:t>
      </w:r>
    </w:p>
    <w:p w14:paraId="3DF9866D" w14:textId="77777777" w:rsidR="00366DA6" w:rsidRPr="004F2D63" w:rsidRDefault="00366DA6" w:rsidP="009B7DEC">
      <w:pPr>
        <w:rPr>
          <w:rFonts w:ascii="宋体" w:eastAsia="宋体" w:hAnsi="宋体"/>
          <w:sz w:val="18"/>
          <w:szCs w:val="18"/>
        </w:rPr>
      </w:pPr>
    </w:p>
    <w:p w14:paraId="28A6D6EB" w14:textId="23F27714" w:rsidR="00366DA6" w:rsidRPr="004F2D63" w:rsidRDefault="00366DA6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也可以按照下面方法，这个是在</w:t>
      </w:r>
      <w:r w:rsidR="00E110BB" w:rsidRPr="004F2D63">
        <w:rPr>
          <w:rFonts w:ascii="宋体" w:eastAsia="宋体" w:hAnsi="宋体" w:hint="eastAsia"/>
          <w:sz w:val="18"/>
          <w:szCs w:val="18"/>
        </w:rPr>
        <w:t>kubeadm</w:t>
      </w:r>
      <w:r w:rsidRPr="004F2D63">
        <w:rPr>
          <w:rFonts w:ascii="宋体" w:eastAsia="宋体" w:hAnsi="宋体" w:hint="eastAsia"/>
          <w:sz w:val="18"/>
          <w:szCs w:val="18"/>
        </w:rPr>
        <w:t>初始化k</w:t>
      </w:r>
      <w:r w:rsidRPr="004F2D63">
        <w:rPr>
          <w:rFonts w:ascii="宋体" w:eastAsia="宋体" w:hAnsi="宋体"/>
          <w:sz w:val="18"/>
          <w:szCs w:val="18"/>
        </w:rPr>
        <w:t>8s</w:t>
      </w:r>
      <w:r w:rsidRPr="004F2D63">
        <w:rPr>
          <w:rFonts w:ascii="宋体" w:eastAsia="宋体" w:hAnsi="宋体" w:hint="eastAsia"/>
          <w:sz w:val="18"/>
          <w:szCs w:val="18"/>
        </w:rPr>
        <w:t>的时候会告诉我们要用的一个方法</w:t>
      </w:r>
    </w:p>
    <w:p w14:paraId="238FCE9D" w14:textId="5D363613" w:rsidR="00366DA6" w:rsidRPr="004F2D63" w:rsidRDefault="00366DA6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8319BC" w:rsidRPr="004F2D63">
        <w:rPr>
          <w:rFonts w:ascii="宋体" w:eastAsia="宋体" w:hAnsi="宋体"/>
          <w:sz w:val="18"/>
          <w:szCs w:val="18"/>
        </w:rPr>
        <w:t xml:space="preserve"> xianchaomaster1 </w:t>
      </w:r>
      <w:r w:rsidRPr="004F2D63">
        <w:rPr>
          <w:rFonts w:ascii="宋体" w:eastAsia="宋体" w:hAnsi="宋体"/>
          <w:sz w:val="18"/>
          <w:szCs w:val="18"/>
        </w:rPr>
        <w:t>~]# cp /etc/kubernetes/admin.conf /root/.kube/config</w:t>
      </w:r>
    </w:p>
    <w:p w14:paraId="5EF61D52" w14:textId="77777777" w:rsidR="00366DA6" w:rsidRPr="004F2D63" w:rsidRDefault="00366DA6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这样我们在执行kubectl，就会加载</w:t>
      </w:r>
      <w:r w:rsidRPr="004F2D63">
        <w:rPr>
          <w:rFonts w:ascii="宋体" w:eastAsia="宋体" w:hAnsi="宋体"/>
          <w:sz w:val="18"/>
          <w:szCs w:val="18"/>
        </w:rPr>
        <w:t>/root/.kube/config</w:t>
      </w:r>
      <w:r w:rsidRPr="004F2D63">
        <w:rPr>
          <w:rFonts w:ascii="宋体" w:eastAsia="宋体" w:hAnsi="宋体" w:hint="eastAsia"/>
          <w:sz w:val="18"/>
          <w:szCs w:val="18"/>
        </w:rPr>
        <w:t>文件，去操作k</w:t>
      </w:r>
      <w:r w:rsidRPr="004F2D63">
        <w:rPr>
          <w:rFonts w:ascii="宋体" w:eastAsia="宋体" w:hAnsi="宋体"/>
          <w:sz w:val="18"/>
          <w:szCs w:val="18"/>
        </w:rPr>
        <w:t>8s</w:t>
      </w:r>
      <w:r w:rsidRPr="004F2D63">
        <w:rPr>
          <w:rFonts w:ascii="宋体" w:eastAsia="宋体" w:hAnsi="宋体" w:hint="eastAsia"/>
          <w:sz w:val="18"/>
          <w:szCs w:val="18"/>
        </w:rPr>
        <w:t>资源了</w:t>
      </w:r>
    </w:p>
    <w:p w14:paraId="22CFCD26" w14:textId="77777777" w:rsidR="00366DA6" w:rsidRPr="004F2D63" w:rsidRDefault="00366DA6" w:rsidP="009B7DEC">
      <w:pPr>
        <w:rPr>
          <w:rFonts w:ascii="宋体" w:eastAsia="宋体" w:hAnsi="宋体"/>
          <w:sz w:val="18"/>
          <w:szCs w:val="18"/>
        </w:rPr>
      </w:pPr>
    </w:p>
    <w:p w14:paraId="18FDF609" w14:textId="77777777" w:rsidR="00366DA6" w:rsidRPr="004F2D63" w:rsidRDefault="00366DA6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如果设置了</w:t>
      </w:r>
      <w:r w:rsidRPr="004F2D63">
        <w:rPr>
          <w:rFonts w:ascii="宋体" w:eastAsia="宋体" w:hAnsi="宋体"/>
          <w:sz w:val="18"/>
          <w:szCs w:val="18"/>
        </w:rPr>
        <w:t>KUBECONFIG</w:t>
      </w:r>
      <w:r w:rsidRPr="004F2D63">
        <w:rPr>
          <w:rFonts w:ascii="宋体" w:eastAsia="宋体" w:hAnsi="宋体" w:hint="eastAsia"/>
          <w:sz w:val="18"/>
          <w:szCs w:val="18"/>
        </w:rPr>
        <w:t>，那就会先找到</w:t>
      </w:r>
      <w:r w:rsidRPr="004F2D63">
        <w:rPr>
          <w:rFonts w:ascii="宋体" w:eastAsia="宋体" w:hAnsi="宋体"/>
          <w:sz w:val="18"/>
          <w:szCs w:val="18"/>
        </w:rPr>
        <w:t>KUBECONFIG</w:t>
      </w:r>
      <w:r w:rsidRPr="004F2D63">
        <w:rPr>
          <w:rFonts w:ascii="宋体" w:eastAsia="宋体" w:hAnsi="宋体" w:hint="eastAsia"/>
          <w:sz w:val="18"/>
          <w:szCs w:val="18"/>
        </w:rPr>
        <w:t>去操作k</w:t>
      </w:r>
      <w:r w:rsidRPr="004F2D63">
        <w:rPr>
          <w:rFonts w:ascii="宋体" w:eastAsia="宋体" w:hAnsi="宋体"/>
          <w:sz w:val="18"/>
          <w:szCs w:val="18"/>
        </w:rPr>
        <w:t>8s</w:t>
      </w:r>
      <w:r w:rsidRPr="004F2D63">
        <w:rPr>
          <w:rFonts w:ascii="宋体" w:eastAsia="宋体" w:hAnsi="宋体" w:hint="eastAsia"/>
          <w:sz w:val="18"/>
          <w:szCs w:val="18"/>
        </w:rPr>
        <w:t>，如果没有</w:t>
      </w:r>
      <w:r w:rsidRPr="004F2D63">
        <w:rPr>
          <w:rFonts w:ascii="宋体" w:eastAsia="宋体" w:hAnsi="宋体"/>
          <w:sz w:val="18"/>
          <w:szCs w:val="18"/>
        </w:rPr>
        <w:t>KUBECONFIG</w:t>
      </w:r>
      <w:r w:rsidRPr="004F2D63">
        <w:rPr>
          <w:rFonts w:ascii="宋体" w:eastAsia="宋体" w:hAnsi="宋体" w:hint="eastAsia"/>
          <w:sz w:val="18"/>
          <w:szCs w:val="18"/>
        </w:rPr>
        <w:t>变量，那就会使用</w:t>
      </w:r>
      <w:r w:rsidRPr="004F2D63">
        <w:rPr>
          <w:rFonts w:ascii="宋体" w:eastAsia="宋体" w:hAnsi="宋体"/>
          <w:sz w:val="18"/>
          <w:szCs w:val="18"/>
        </w:rPr>
        <w:t>/root/.kube/config</w:t>
      </w:r>
      <w:r w:rsidRPr="004F2D63">
        <w:rPr>
          <w:rFonts w:ascii="宋体" w:eastAsia="宋体" w:hAnsi="宋体" w:hint="eastAsia"/>
          <w:sz w:val="18"/>
          <w:szCs w:val="18"/>
        </w:rPr>
        <w:t>文件决定管理哪个k</w:t>
      </w:r>
      <w:r w:rsidRPr="004F2D63">
        <w:rPr>
          <w:rFonts w:ascii="宋体" w:eastAsia="宋体" w:hAnsi="宋体"/>
          <w:sz w:val="18"/>
          <w:szCs w:val="18"/>
        </w:rPr>
        <w:t>8s</w:t>
      </w:r>
      <w:r w:rsidRPr="004F2D63">
        <w:rPr>
          <w:rFonts w:ascii="宋体" w:eastAsia="宋体" w:hAnsi="宋体" w:hint="eastAsia"/>
          <w:sz w:val="18"/>
          <w:szCs w:val="18"/>
        </w:rPr>
        <w:t>集群的资源</w:t>
      </w:r>
    </w:p>
    <w:p w14:paraId="61D478D4" w14:textId="77777777" w:rsidR="00366DA6" w:rsidRPr="004F2D63" w:rsidRDefault="00366DA6" w:rsidP="009B7DEC">
      <w:pPr>
        <w:rPr>
          <w:rFonts w:ascii="宋体" w:eastAsia="宋体" w:hAnsi="宋体"/>
          <w:sz w:val="18"/>
          <w:szCs w:val="18"/>
        </w:rPr>
      </w:pPr>
    </w:p>
    <w:p w14:paraId="3B88BEC4" w14:textId="1D44C884" w:rsidR="00622F6E" w:rsidRPr="004F2D63" w:rsidRDefault="00622F6E" w:rsidP="009B7DEC">
      <w:pPr>
        <w:rPr>
          <w:rFonts w:ascii="宋体" w:eastAsia="宋体" w:hAnsi="宋体"/>
          <w:sz w:val="18"/>
          <w:szCs w:val="18"/>
        </w:rPr>
      </w:pPr>
    </w:p>
    <w:p w14:paraId="5B8C043A" w14:textId="77777777" w:rsidR="004705D2" w:rsidRPr="004F2D63" w:rsidRDefault="004705D2" w:rsidP="009B7DEC">
      <w:pPr>
        <w:rPr>
          <w:rFonts w:ascii="宋体" w:eastAsia="宋体" w:hAnsi="宋体"/>
          <w:sz w:val="18"/>
          <w:szCs w:val="18"/>
        </w:rPr>
      </w:pPr>
    </w:p>
    <w:p w14:paraId="7D3A5412" w14:textId="72062E12" w:rsidR="001C045C" w:rsidRPr="004F2D63" w:rsidRDefault="00DD68A4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57" w:name="_Hlk71969551"/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创建csr请求文件</w:t>
      </w:r>
    </w:p>
    <w:p w14:paraId="0FAE35CB" w14:textId="06C200D3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58" w:name="_Hlk71969557"/>
      <w:bookmarkEnd w:id="57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5614D1" w:rsidRPr="004F2D63">
        <w:rPr>
          <w:rFonts w:ascii="宋体" w:eastAsia="宋体" w:hAnsi="宋体" w:hint="eastAsia"/>
          <w:sz w:val="18"/>
          <w:szCs w:val="18"/>
        </w:rPr>
        <w:t>vim</w:t>
      </w:r>
      <w:r w:rsidR="005614D1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admin-csr.json </w:t>
      </w:r>
    </w:p>
    <w:p w14:paraId="295274FB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59" w:name="_Hlk71969698"/>
      <w:bookmarkEnd w:id="58"/>
      <w:r w:rsidRPr="004F2D63">
        <w:rPr>
          <w:rFonts w:ascii="宋体" w:eastAsia="宋体" w:hAnsi="宋体"/>
          <w:sz w:val="18"/>
          <w:szCs w:val="18"/>
        </w:rPr>
        <w:t>{</w:t>
      </w:r>
    </w:p>
    <w:p w14:paraId="5B5E788E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CN": "admin",</w:t>
      </w:r>
    </w:p>
    <w:p w14:paraId="5243C257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hosts": [],</w:t>
      </w:r>
    </w:p>
    <w:p w14:paraId="0C836CE2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key": {</w:t>
      </w:r>
    </w:p>
    <w:p w14:paraId="28F4D572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algo": "rsa",</w:t>
      </w:r>
    </w:p>
    <w:p w14:paraId="53AD4ADB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size": 2048</w:t>
      </w:r>
    </w:p>
    <w:p w14:paraId="3A1DA899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},</w:t>
      </w:r>
    </w:p>
    <w:p w14:paraId="1ED9C4C9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names": [</w:t>
      </w:r>
    </w:p>
    <w:p w14:paraId="235F0646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{</w:t>
      </w:r>
    </w:p>
    <w:p w14:paraId="0F806833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C": "CN",</w:t>
      </w:r>
    </w:p>
    <w:p w14:paraId="4C2A2BEB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ST": "Hubei",</w:t>
      </w:r>
    </w:p>
    <w:p w14:paraId="08E3A37A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L": "Wuhan",</w:t>
      </w:r>
    </w:p>
    <w:p w14:paraId="20032F47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O": "system:masters",             </w:t>
      </w:r>
    </w:p>
    <w:p w14:paraId="353973DC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OU": "system"</w:t>
      </w:r>
    </w:p>
    <w:p w14:paraId="781E9A2E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</w:t>
      </w:r>
    </w:p>
    <w:p w14:paraId="490DE00E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]</w:t>
      </w:r>
    </w:p>
    <w:p w14:paraId="345950FA" w14:textId="77777777" w:rsidR="000B086E" w:rsidRPr="004F2D63" w:rsidRDefault="000B08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bookmarkEnd w:id="59"/>
    <w:p w14:paraId="7AFDACCD" w14:textId="77777777" w:rsidR="000B40D5" w:rsidRPr="004F2D63" w:rsidRDefault="000B40D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1E11BC2A" w14:textId="77777777" w:rsidR="008B35CB" w:rsidRPr="004F2D63" w:rsidRDefault="006B2973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#说明：</w:t>
      </w:r>
      <w:r w:rsidRPr="004F2D63">
        <w:rPr>
          <w:rFonts w:ascii="宋体" w:eastAsia="宋体" w:hAnsi="宋体"/>
          <w:sz w:val="18"/>
          <w:szCs w:val="18"/>
        </w:rPr>
        <w:t xml:space="preserve"> 后续 kube-apiserver 使用 RBAC 对客户端(如 kubelet、kube-proxy、Pod)请求进行授权； kube-apiserver 预定义了一些 RBAC 使用的 RoleBindings，如 cluster-admin 将 Group system:masters 与 Role cluster-admin 绑定，该 Role 授予了调用kube-apiserver 的所有 API的权限； O指定该证书的 Group 为 system:masters，kubelet 使用该</w:t>
      </w:r>
      <w:r w:rsidRPr="004F2D63">
        <w:rPr>
          <w:rFonts w:ascii="宋体" w:eastAsia="宋体" w:hAnsi="宋体" w:hint="eastAsia"/>
          <w:sz w:val="18"/>
          <w:szCs w:val="18"/>
        </w:rPr>
        <w:t>证书访问</w:t>
      </w:r>
      <w:r w:rsidRPr="004F2D63">
        <w:rPr>
          <w:rFonts w:ascii="宋体" w:eastAsia="宋体" w:hAnsi="宋体"/>
          <w:sz w:val="18"/>
          <w:szCs w:val="18"/>
        </w:rPr>
        <w:t xml:space="preserve"> kube-apiserver 时 ，由于证书被 CA 签名，所以认证通过，同时由于证书用户组为经过预授权的 system:masters，所以被授予访问所有 API 的权限； </w:t>
      </w:r>
    </w:p>
    <w:p w14:paraId="3ED44DEC" w14:textId="77777777" w:rsidR="008B35CB" w:rsidRPr="004F2D63" w:rsidRDefault="008B35CB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626C229E" w14:textId="47477A8C" w:rsidR="006B2973" w:rsidRPr="004F2D63" w:rsidRDefault="006B2973" w:rsidP="009B7DEC">
      <w:pPr>
        <w:ind w:leftChars="50" w:left="105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注： 这个admin 证书，是将来生成管理员用的kube config 配置文件用的，现在我们一般建议使用RBAC 来对kubernetes 进行角色权限控制， kubernetes 将证书中的CN 字段 作为User， O 字段作为 Group； "O": "system:masters", 必须是system:masters，否则后面kubectl create clusterrolebinding报错。</w:t>
      </w:r>
    </w:p>
    <w:p w14:paraId="1C351FCF" w14:textId="3D11FE99" w:rsidR="00472CA4" w:rsidRPr="004F2D63" w:rsidRDefault="00472CA4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76610879" w14:textId="0D02729F" w:rsidR="00472CA4" w:rsidRPr="004F2D63" w:rsidRDefault="00472CA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证书O配置为system:masters 在集群内部cluster-admin的clusterrolebinding将system:masters组和cluster-admin clusterrole绑定在一起</w:t>
      </w:r>
    </w:p>
    <w:p w14:paraId="24FECFBF" w14:textId="77777777" w:rsidR="008B35CB" w:rsidRPr="004F2D63" w:rsidRDefault="008B35CB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6C0348C2" w14:textId="426FDDBB" w:rsidR="00DC6E56" w:rsidRPr="004F2D63" w:rsidRDefault="009E299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60" w:name="_Hlk71969688"/>
      <w:r w:rsidRPr="004F2D63">
        <w:rPr>
          <w:rFonts w:ascii="宋体" w:eastAsia="宋体" w:hAnsi="宋体" w:hint="eastAsia"/>
          <w:sz w:val="18"/>
          <w:szCs w:val="18"/>
        </w:rPr>
        <w:t>#生成证书</w:t>
      </w:r>
    </w:p>
    <w:p w14:paraId="6E1BE396" w14:textId="163C5294" w:rsidR="00DC6E56" w:rsidRPr="004F2D63" w:rsidRDefault="005D6F6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61" w:name="_Hlk71969713"/>
      <w:bookmarkEnd w:id="60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fssl gencert -ca=ca.pem -ca-key=ca-key.pem -config=ca-config.json -profile=kubernetes admin-csr.json | cfssljson -bare admin</w:t>
      </w:r>
    </w:p>
    <w:bookmarkEnd w:id="61"/>
    <w:p w14:paraId="2FC6D5F0" w14:textId="5075B68A" w:rsidR="00CC6338" w:rsidRPr="004F2D63" w:rsidRDefault="00646BE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admin*.pem /etc/kubernetes/ssl/</w:t>
      </w:r>
    </w:p>
    <w:p w14:paraId="1EC917B2" w14:textId="072D064E" w:rsidR="00DC6E56" w:rsidRPr="004F2D63" w:rsidRDefault="00264FBB" w:rsidP="009B7DEC">
      <w:pPr>
        <w:tabs>
          <w:tab w:val="left" w:pos="1392"/>
        </w:tabs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ab/>
      </w:r>
    </w:p>
    <w:p w14:paraId="6557A571" w14:textId="3513A1FA" w:rsidR="00264FBB" w:rsidRPr="004F2D63" w:rsidRDefault="00264FBB" w:rsidP="009B7DEC">
      <w:pPr>
        <w:tabs>
          <w:tab w:val="left" w:pos="1392"/>
        </w:tabs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62" w:name="_Hlk71971889"/>
      <w:r w:rsidRPr="004F2D63">
        <w:rPr>
          <w:rFonts w:ascii="宋体" w:eastAsia="宋体" w:hAnsi="宋体" w:hint="eastAsia"/>
          <w:sz w:val="18"/>
          <w:szCs w:val="18"/>
        </w:rPr>
        <w:lastRenderedPageBreak/>
        <w:t>配置安全上下文</w:t>
      </w:r>
    </w:p>
    <w:p w14:paraId="212F5542" w14:textId="77777777" w:rsidR="00F7173C" w:rsidRPr="004F2D63" w:rsidRDefault="00F7173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63" w:name="_Hlk71969833"/>
      <w:bookmarkEnd w:id="62"/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创建kubeconfig配置文件，比较重要</w:t>
      </w:r>
    </w:p>
    <w:p w14:paraId="0664BF5B" w14:textId="6671FE69" w:rsidR="00F7173C" w:rsidRPr="004F2D63" w:rsidRDefault="00F7173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64" w:name="_Hlk71971985"/>
      <w:bookmarkEnd w:id="63"/>
      <w:r w:rsidRPr="004F2D63">
        <w:rPr>
          <w:rFonts w:ascii="宋体" w:eastAsia="宋体" w:hAnsi="宋体"/>
          <w:sz w:val="18"/>
          <w:szCs w:val="18"/>
        </w:rPr>
        <w:t>kubeconfig 为 kubectl 的配置文件，包含访问 apiserver 的所有信息，如 apiserver 地址、CA 证书和自身使用的证书（这里如果报错找不到kubeconfig路径，请手动复制到相应路径下，没有则忽略）</w:t>
      </w:r>
    </w:p>
    <w:p w14:paraId="310FE2A9" w14:textId="694267DB" w:rsidR="00A20274" w:rsidRPr="004F2D63" w:rsidRDefault="00FE257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65" w:name="_Hlk71969926"/>
      <w:bookmarkEnd w:id="64"/>
      <w:r w:rsidRPr="004F2D63">
        <w:rPr>
          <w:rFonts w:ascii="宋体" w:eastAsia="宋体" w:hAnsi="宋体"/>
          <w:sz w:val="18"/>
          <w:szCs w:val="18"/>
        </w:rPr>
        <w:t>1.</w:t>
      </w:r>
      <w:r w:rsidR="00A20274" w:rsidRPr="004F2D63">
        <w:rPr>
          <w:rFonts w:ascii="宋体" w:eastAsia="宋体" w:hAnsi="宋体"/>
          <w:sz w:val="18"/>
          <w:szCs w:val="18"/>
        </w:rPr>
        <w:t>设置集群参数</w:t>
      </w:r>
    </w:p>
    <w:p w14:paraId="2F27D907" w14:textId="12043DD2" w:rsidR="00196CB3" w:rsidRPr="004F2D63" w:rsidRDefault="007C72F8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66" w:name="_Hlk71969955"/>
      <w:bookmarkEnd w:id="65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set-cluster kubernetes --certificate-authority=ca.pem --embed-certs=true --server=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6443 --kubeconfig=kube.config</w:t>
      </w:r>
    </w:p>
    <w:p w14:paraId="47C45297" w14:textId="4FFFF903" w:rsidR="00264FBB" w:rsidRPr="004F2D63" w:rsidRDefault="00264FBB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29A76BA1" w14:textId="77777777" w:rsidR="00264FBB" w:rsidRPr="004F2D63" w:rsidRDefault="00264FBB" w:rsidP="009B7DEC">
      <w:pPr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</w:t>
      </w:r>
      <w:r w:rsidRPr="004F2D63">
        <w:rPr>
          <w:rFonts w:ascii="宋体" w:eastAsia="宋体" w:hAnsi="宋体" w:hint="eastAsia"/>
          <w:sz w:val="18"/>
          <w:szCs w:val="18"/>
        </w:rPr>
        <w:t>查看</w:t>
      </w:r>
      <w:r w:rsidRPr="004F2D63">
        <w:rPr>
          <w:rFonts w:ascii="宋体" w:eastAsia="宋体" w:hAnsi="宋体"/>
          <w:sz w:val="18"/>
          <w:szCs w:val="18"/>
        </w:rPr>
        <w:t>kube.config</w:t>
      </w:r>
      <w:r w:rsidRPr="004F2D63">
        <w:rPr>
          <w:rFonts w:ascii="宋体" w:eastAsia="宋体" w:hAnsi="宋体" w:hint="eastAsia"/>
          <w:sz w:val="18"/>
          <w:szCs w:val="18"/>
        </w:rPr>
        <w:t>内容</w:t>
      </w:r>
    </w:p>
    <w:p w14:paraId="16D8CE77" w14:textId="77777777" w:rsidR="00264FBB" w:rsidRPr="004F2D63" w:rsidRDefault="00264FBB" w:rsidP="009B7DEC">
      <w:pPr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vim kube.config</w:t>
      </w:r>
    </w:p>
    <w:p w14:paraId="16756FF1" w14:textId="77777777" w:rsidR="00264FBB" w:rsidRPr="004F2D63" w:rsidRDefault="00264FBB" w:rsidP="009B7DEC">
      <w:pPr>
        <w:rPr>
          <w:rFonts w:ascii="宋体" w:eastAsia="宋体" w:hAnsi="宋体"/>
          <w:sz w:val="18"/>
          <w:szCs w:val="18"/>
        </w:rPr>
      </w:pPr>
    </w:p>
    <w:p w14:paraId="325439AF" w14:textId="77777777" w:rsidR="00264FBB" w:rsidRPr="004F2D63" w:rsidRDefault="00264FBB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piVersion: v1</w:t>
      </w:r>
    </w:p>
    <w:p w14:paraId="6435ACD6" w14:textId="77777777" w:rsidR="00264FBB" w:rsidRPr="004F2D63" w:rsidRDefault="00264FBB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lusters:</w:t>
      </w:r>
    </w:p>
    <w:p w14:paraId="7A348BC5" w14:textId="77777777" w:rsidR="00264FBB" w:rsidRPr="004F2D63" w:rsidRDefault="00264FBB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- cluster:</w:t>
      </w:r>
    </w:p>
    <w:p w14:paraId="4CE2F256" w14:textId="77777777" w:rsidR="00264FBB" w:rsidRPr="004F2D63" w:rsidRDefault="00264FBB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certificate-authority-data: 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</w:t>
      </w:r>
    </w:p>
    <w:p w14:paraId="3977AB21" w14:textId="77777777" w:rsidR="00264FBB" w:rsidRPr="004F2D63" w:rsidRDefault="00264FBB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server: https://192.168.40.180:6443</w:t>
      </w:r>
    </w:p>
    <w:p w14:paraId="3EECDB51" w14:textId="77777777" w:rsidR="00264FBB" w:rsidRPr="004F2D63" w:rsidRDefault="00264FBB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name: kubernetes</w:t>
      </w:r>
    </w:p>
    <w:p w14:paraId="1FA69376" w14:textId="77777777" w:rsidR="00264FBB" w:rsidRPr="004F2D63" w:rsidRDefault="00264FBB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ontexts: null</w:t>
      </w:r>
    </w:p>
    <w:p w14:paraId="5473D1F5" w14:textId="77777777" w:rsidR="00264FBB" w:rsidRPr="004F2D63" w:rsidRDefault="00264FBB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urrent-context: ""</w:t>
      </w:r>
    </w:p>
    <w:p w14:paraId="7A4A97C4" w14:textId="77777777" w:rsidR="00264FBB" w:rsidRPr="004F2D63" w:rsidRDefault="00264FBB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kind: Config</w:t>
      </w:r>
    </w:p>
    <w:p w14:paraId="1AAD2C65" w14:textId="77777777" w:rsidR="00264FBB" w:rsidRPr="004F2D63" w:rsidRDefault="00264FBB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preferences: {}</w:t>
      </w:r>
    </w:p>
    <w:p w14:paraId="008CF1A4" w14:textId="77777777" w:rsidR="00264FBB" w:rsidRPr="004F2D63" w:rsidRDefault="00264FBB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users: null</w:t>
      </w:r>
    </w:p>
    <w:p w14:paraId="2A00CA2C" w14:textId="1BEA7635" w:rsidR="00264FBB" w:rsidRPr="004F2D63" w:rsidRDefault="00264FBB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0CC58D86" w14:textId="77777777" w:rsidR="00427942" w:rsidRPr="004F2D63" w:rsidRDefault="00427942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05B7DBDE" w14:textId="5F2D492C" w:rsidR="00A20274" w:rsidRPr="004F2D63" w:rsidRDefault="00FE257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67" w:name="_Hlk71970192"/>
      <w:bookmarkEnd w:id="66"/>
      <w:r w:rsidRPr="004F2D63">
        <w:rPr>
          <w:rFonts w:ascii="宋体" w:eastAsia="宋体" w:hAnsi="宋体"/>
          <w:sz w:val="18"/>
          <w:szCs w:val="18"/>
        </w:rPr>
        <w:t>2.设置客户端认证参数</w:t>
      </w:r>
    </w:p>
    <w:p w14:paraId="18A1FDB5" w14:textId="67196E08" w:rsidR="00FE2573" w:rsidRPr="004F2D63" w:rsidRDefault="00196CB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68" w:name="_Hlk71970199"/>
      <w:bookmarkEnd w:id="67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</w:t>
      </w:r>
      <w:bookmarkStart w:id="69" w:name="_Hlk70170655"/>
      <w:r w:rsidRPr="004F2D63">
        <w:rPr>
          <w:rFonts w:ascii="宋体" w:eastAsia="宋体" w:hAnsi="宋体"/>
          <w:sz w:val="18"/>
          <w:szCs w:val="18"/>
        </w:rPr>
        <w:t xml:space="preserve"> kubectl config set-credentials admin --client-certificate=admin.pem --client-key=admin-key.pem --embed-certs=true --kubeconfig=kube.config</w:t>
      </w:r>
    </w:p>
    <w:p w14:paraId="5274681F" w14:textId="198EBA6F" w:rsidR="00FE2573" w:rsidRPr="004F2D63" w:rsidRDefault="00FE257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70" w:name="_Hlk71970386"/>
      <w:bookmarkEnd w:id="68"/>
      <w:bookmarkEnd w:id="69"/>
      <w:r w:rsidRPr="004F2D63">
        <w:rPr>
          <w:rFonts w:ascii="宋体" w:eastAsia="宋体" w:hAnsi="宋体"/>
          <w:sz w:val="18"/>
          <w:szCs w:val="18"/>
        </w:rPr>
        <w:t>3.设置上下文参数</w:t>
      </w:r>
    </w:p>
    <w:p w14:paraId="72D62C91" w14:textId="55A86C77" w:rsidR="00196CB3" w:rsidRPr="004F2D63" w:rsidRDefault="00196CB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71" w:name="_Hlk71970392"/>
      <w:bookmarkEnd w:id="70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set-context kubernetes --cluster=kubernetes --user=admin --kubeconfig=kube.config</w:t>
      </w:r>
    </w:p>
    <w:p w14:paraId="6C9FED4D" w14:textId="7A09DF24" w:rsidR="00FE2573" w:rsidRPr="004F2D63" w:rsidRDefault="00FE257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72" w:name="_Hlk71970526"/>
      <w:bookmarkEnd w:id="71"/>
      <w:r w:rsidRPr="004F2D63">
        <w:rPr>
          <w:rFonts w:ascii="宋体" w:eastAsia="宋体" w:hAnsi="宋体"/>
          <w:sz w:val="18"/>
          <w:szCs w:val="18"/>
        </w:rPr>
        <w:t>4.设置</w:t>
      </w:r>
      <w:r w:rsidR="001718BA" w:rsidRPr="004F2D63">
        <w:rPr>
          <w:rFonts w:ascii="宋体" w:eastAsia="宋体" w:hAnsi="宋体" w:hint="eastAsia"/>
          <w:sz w:val="18"/>
          <w:szCs w:val="18"/>
        </w:rPr>
        <w:t>当前</w:t>
      </w:r>
      <w:r w:rsidRPr="004F2D63">
        <w:rPr>
          <w:rFonts w:ascii="宋体" w:eastAsia="宋体" w:hAnsi="宋体"/>
          <w:sz w:val="18"/>
          <w:szCs w:val="18"/>
        </w:rPr>
        <w:t>上下文</w:t>
      </w:r>
    </w:p>
    <w:p w14:paraId="05857045" w14:textId="30222379" w:rsidR="005E7019" w:rsidRPr="004F2D63" w:rsidRDefault="00196CB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73" w:name="_Hlk71972912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use-context kubernetes --kubeconfig=kube.config</w:t>
      </w:r>
    </w:p>
    <w:p w14:paraId="727E7BE2" w14:textId="25BE428C" w:rsidR="00FE2573" w:rsidRPr="004F2D63" w:rsidRDefault="005E701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74" w:name="_Hlk71973069"/>
      <w:bookmarkEnd w:id="72"/>
      <w:bookmarkEnd w:id="73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mkdir ~/.kube -p</w:t>
      </w:r>
    </w:p>
    <w:p w14:paraId="6F1179CD" w14:textId="51F746DB" w:rsidR="005E7019" w:rsidRPr="004F2D63" w:rsidRDefault="005E701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75" w:name="_Hlk71973277"/>
      <w:bookmarkEnd w:id="74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kube.config ~/.kube/config</w:t>
      </w:r>
    </w:p>
    <w:p w14:paraId="06EAA3EF" w14:textId="723B3FFA" w:rsidR="00FE2573" w:rsidRPr="004F2D63" w:rsidRDefault="00FE257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5.授权kubernetes证书访问kubelet api权限</w:t>
      </w:r>
    </w:p>
    <w:p w14:paraId="7A10D047" w14:textId="6667AA09" w:rsidR="00841E92" w:rsidRPr="004F2D63" w:rsidRDefault="005E701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76" w:name="_Hlk71973301"/>
      <w:bookmarkEnd w:id="75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reate clusterrolebinding kube-apiserver:kubelet-apis --clusterrole=system:kubelet-api-admin --user kubernetes</w:t>
      </w:r>
    </w:p>
    <w:bookmarkEnd w:id="76"/>
    <w:p w14:paraId="1334EBDD" w14:textId="77777777" w:rsidR="00841E92" w:rsidRPr="004F2D63" w:rsidRDefault="00841E9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7737BB9" w14:textId="61C6D848" w:rsidR="00841E92" w:rsidRPr="004F2D63" w:rsidRDefault="00841E9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查看集群组件状态</w:t>
      </w:r>
    </w:p>
    <w:p w14:paraId="2B41858A" w14:textId="52333383" w:rsidR="00841E92" w:rsidRPr="004F2D63" w:rsidRDefault="00841E9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luster-info</w:t>
      </w:r>
    </w:p>
    <w:p w14:paraId="0BACC425" w14:textId="0946D0DB" w:rsidR="00841E92" w:rsidRPr="004F2D63" w:rsidRDefault="00841E9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Kubernetes control plane is running at </w:t>
      </w:r>
      <w:hyperlink r:id="rId20" w:history="1">
        <w:r w:rsidR="004566AE" w:rsidRPr="004F2D63">
          <w:rPr>
            <w:rStyle w:val="a7"/>
            <w:rFonts w:ascii="宋体" w:eastAsia="宋体" w:hAnsi="宋体"/>
            <w:sz w:val="18"/>
            <w:szCs w:val="18"/>
          </w:rPr>
          <w:t>https://</w:t>
        </w:r>
        <w:r w:rsidR="001242BC" w:rsidRPr="004F2D63">
          <w:rPr>
            <w:rStyle w:val="a7"/>
            <w:rFonts w:ascii="宋体" w:eastAsia="宋体" w:hAnsi="宋体"/>
            <w:sz w:val="18"/>
            <w:szCs w:val="18"/>
          </w:rPr>
          <w:t>192.168.40.180</w:t>
        </w:r>
        <w:r w:rsidR="004566AE" w:rsidRPr="004F2D63">
          <w:rPr>
            <w:rStyle w:val="a7"/>
            <w:rFonts w:ascii="宋体" w:eastAsia="宋体" w:hAnsi="宋体"/>
            <w:sz w:val="18"/>
            <w:szCs w:val="18"/>
          </w:rPr>
          <w:t>:6443</w:t>
        </w:r>
      </w:hyperlink>
    </w:p>
    <w:p w14:paraId="7DED7E14" w14:textId="77777777" w:rsidR="00841E92" w:rsidRPr="004F2D63" w:rsidRDefault="00841E9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6469226" w14:textId="2F6FE052" w:rsidR="004566AE" w:rsidRPr="004F2D63" w:rsidRDefault="004566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get componentstatuses</w:t>
      </w:r>
    </w:p>
    <w:p w14:paraId="6C6196D7" w14:textId="77777777" w:rsidR="004566AE" w:rsidRPr="004F2D63" w:rsidRDefault="004566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arning: v1 ComponentStatus is deprecated in v1.19+</w:t>
      </w:r>
    </w:p>
    <w:p w14:paraId="76E4AA8B" w14:textId="77777777" w:rsidR="004566AE" w:rsidRPr="004F2D63" w:rsidRDefault="004566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                 STATUS      MESSAGE                                                                                       ERROR</w:t>
      </w:r>
    </w:p>
    <w:p w14:paraId="3D6F7AD3" w14:textId="77777777" w:rsidR="004566AE" w:rsidRPr="004F2D63" w:rsidRDefault="004566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controller-manager   Unhealthy   Get "http://127.0.0.1:10252/healthz": dial tcp 127.0.0.1:10252: connect: connection refused   </w:t>
      </w:r>
    </w:p>
    <w:p w14:paraId="78C7D2E1" w14:textId="77777777" w:rsidR="004566AE" w:rsidRPr="004F2D63" w:rsidRDefault="004566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scheduler            Unhealthy   Get "http://127.0.0.1:10251/healthz": dial tcp 127.0.0.1:10251: connect: connection refused   </w:t>
      </w:r>
    </w:p>
    <w:p w14:paraId="24F206F6" w14:textId="77777777" w:rsidR="004566AE" w:rsidRPr="004F2D63" w:rsidRDefault="004566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etcd-0               Healthy     {"health":"true"}                                                                             </w:t>
      </w:r>
    </w:p>
    <w:p w14:paraId="7401E3B4" w14:textId="77777777" w:rsidR="004566AE" w:rsidRPr="004F2D63" w:rsidRDefault="004566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etcd-2               Healthy     {"health":"true"}                                                                             </w:t>
      </w:r>
    </w:p>
    <w:p w14:paraId="742D7205" w14:textId="11148E3B" w:rsidR="00841E92" w:rsidRPr="004F2D63" w:rsidRDefault="004566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tcd-1               Healthy     {"health":"true"}</w:t>
      </w:r>
    </w:p>
    <w:p w14:paraId="5CA11AEA" w14:textId="77777777" w:rsidR="00067587" w:rsidRPr="004F2D63" w:rsidRDefault="0006758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E7C2274" w14:textId="21D87564" w:rsidR="00841E92" w:rsidRPr="004F2D63" w:rsidRDefault="00841E9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get all --all-namespaces</w:t>
      </w:r>
    </w:p>
    <w:p w14:paraId="4B4280B3" w14:textId="77777777" w:rsidR="00841E92" w:rsidRPr="004F2D63" w:rsidRDefault="00841E9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SPACE   NAME                 TYPE        CLUSTER-IP   EXTERNAL-IP   PORT(S)   AGE</w:t>
      </w:r>
    </w:p>
    <w:p w14:paraId="6B7A9E66" w14:textId="77777777" w:rsidR="00067587" w:rsidRPr="004F2D63" w:rsidRDefault="00841E9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default     service/kubernetes   ClusterIP   10.255.0.1   &lt;none&gt;        443/TCP </w:t>
      </w:r>
    </w:p>
    <w:p w14:paraId="70DD82CA" w14:textId="77777777" w:rsidR="00067587" w:rsidRPr="004F2D63" w:rsidRDefault="0006758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7968494" w14:textId="30478EEB" w:rsidR="00067587" w:rsidRPr="004F2D63" w:rsidRDefault="0006758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77" w:name="_Hlk71973445"/>
      <w:r w:rsidRPr="004F2D63">
        <w:rPr>
          <w:rFonts w:ascii="宋体" w:eastAsia="宋体" w:hAnsi="宋体"/>
          <w:sz w:val="18"/>
          <w:szCs w:val="18"/>
        </w:rPr>
        <w:t>#</w:t>
      </w:r>
      <w:r w:rsidRPr="004F2D63">
        <w:rPr>
          <w:rFonts w:ascii="宋体" w:eastAsia="宋体" w:hAnsi="宋体" w:hint="eastAsia"/>
          <w:sz w:val="18"/>
          <w:szCs w:val="18"/>
        </w:rPr>
        <w:t>同步kubectl文件到其他节点</w:t>
      </w:r>
    </w:p>
    <w:p w14:paraId="44429F6B" w14:textId="4B90D26A" w:rsidR="00CC0534" w:rsidRPr="004F2D63" w:rsidRDefault="00CC053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 ~]# mkdir /root/.kube/</w:t>
      </w:r>
    </w:p>
    <w:p w14:paraId="25905D40" w14:textId="77777777" w:rsidR="009A3042" w:rsidRPr="004F2D63" w:rsidRDefault="009A3042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3 ~]#  mkdir /root/.kube/</w:t>
      </w:r>
    </w:p>
    <w:p w14:paraId="0DE50227" w14:textId="77777777" w:rsidR="009A3042" w:rsidRPr="004F2D63" w:rsidRDefault="009A3042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20BE9754" w14:textId="595BC490" w:rsidR="00A75629" w:rsidRPr="004F2D63" w:rsidRDefault="00A7562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/root/.kube/config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:/root/.kube/</w:t>
      </w:r>
    </w:p>
    <w:p w14:paraId="34E74DA0" w14:textId="6171BA68" w:rsidR="0045077F" w:rsidRPr="004F2D63" w:rsidRDefault="00A7562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/root/.kube/config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:/root/.kube/</w:t>
      </w:r>
    </w:p>
    <w:bookmarkEnd w:id="77"/>
    <w:p w14:paraId="51503495" w14:textId="484908E6" w:rsidR="00841E92" w:rsidRPr="004F2D63" w:rsidRDefault="00841E9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</w:t>
      </w:r>
    </w:p>
    <w:p w14:paraId="72483F26" w14:textId="54A28CA4" w:rsidR="00EC5A7B" w:rsidRPr="004F2D63" w:rsidRDefault="00DB35B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配置kubectl子命令补全</w:t>
      </w:r>
    </w:p>
    <w:p w14:paraId="32DE215B" w14:textId="41E9A4E9" w:rsidR="00DB35B2" w:rsidRPr="004F2D63" w:rsidRDefault="00DB35B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yum install -y bash-completion</w:t>
      </w:r>
    </w:p>
    <w:p w14:paraId="6F9F425D" w14:textId="2F1707B3" w:rsidR="00DB35B2" w:rsidRPr="004F2D63" w:rsidRDefault="00DB35B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ource /usr/share/bash-completion/bash_completion</w:t>
      </w:r>
    </w:p>
    <w:p w14:paraId="4BC1D3F5" w14:textId="0D9B9A1E" w:rsidR="00DB35B2" w:rsidRPr="004F2D63" w:rsidRDefault="00DB35B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ource &lt;(kubectl completion bash)</w:t>
      </w:r>
    </w:p>
    <w:p w14:paraId="5ABD5188" w14:textId="75537525" w:rsidR="00DB35B2" w:rsidRPr="004F2D63" w:rsidRDefault="00DB35B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mpletion bash &gt; ~/.kube/completion.bash.inc</w:t>
      </w:r>
    </w:p>
    <w:p w14:paraId="5B7E1AF7" w14:textId="37B3EFF7" w:rsidR="00DB35B2" w:rsidRPr="004F2D63" w:rsidRDefault="00DB35B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ource '/root/.kube/completion.bash.inc'</w:t>
      </w:r>
    </w:p>
    <w:p w14:paraId="0FDD611B" w14:textId="4809BFBC" w:rsidR="00DB35B2" w:rsidRPr="004F2D63" w:rsidRDefault="00DB35B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ource $HOME/.bash_profile</w:t>
      </w:r>
    </w:p>
    <w:p w14:paraId="7AFA57F3" w14:textId="77777777" w:rsidR="00DB35B2" w:rsidRPr="004F2D63" w:rsidRDefault="00DB35B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31A817F4" w14:textId="77777777" w:rsidR="00932E9D" w:rsidRPr="004F2D63" w:rsidRDefault="00932E9D" w:rsidP="009B7DEC">
      <w:pPr>
        <w:ind w:firstLineChars="300" w:firstLine="54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K</w:t>
      </w:r>
      <w:r w:rsidRPr="004F2D63">
        <w:rPr>
          <w:rFonts w:ascii="宋体" w:eastAsia="宋体" w:hAnsi="宋体" w:hint="eastAsia"/>
          <w:sz w:val="18"/>
          <w:szCs w:val="18"/>
        </w:rPr>
        <w:t>ubectl官方备忘单：</w:t>
      </w:r>
    </w:p>
    <w:p w14:paraId="18ABAD5B" w14:textId="77777777" w:rsidR="00932E9D" w:rsidRPr="004F2D63" w:rsidRDefault="00932E9D" w:rsidP="009B7DEC">
      <w:pPr>
        <w:ind w:firstLineChars="300" w:firstLine="54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https://kubernetes.io/zh/docs/reference/kubectl/cheatsheet/</w:t>
      </w:r>
    </w:p>
    <w:p w14:paraId="4F472917" w14:textId="3FAE1535" w:rsidR="00DB35B2" w:rsidRPr="004F2D63" w:rsidRDefault="00DB35B2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4A7D1A5" w14:textId="73EBD921" w:rsidR="00BF30E2" w:rsidRPr="004F2D63" w:rsidRDefault="00126C39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>3</w:t>
      </w:r>
      <w:r w:rsidR="00C7023F" w:rsidRPr="004F2D63">
        <w:rPr>
          <w:rFonts w:ascii="宋体" w:eastAsia="宋体" w:hAnsi="宋体"/>
          <w:b w:val="0"/>
          <w:bCs w:val="0"/>
          <w:sz w:val="18"/>
          <w:szCs w:val="18"/>
        </w:rPr>
        <w:t>.4</w:t>
      </w:r>
      <w:r w:rsidR="00BF30E2"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</w:t>
      </w:r>
      <w:r w:rsidR="00BF30E2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部署</w:t>
      </w:r>
      <w:r w:rsidR="00992376" w:rsidRPr="004F2D63">
        <w:rPr>
          <w:rFonts w:ascii="宋体" w:eastAsia="宋体" w:hAnsi="宋体"/>
          <w:b w:val="0"/>
          <w:bCs w:val="0"/>
          <w:sz w:val="18"/>
          <w:szCs w:val="18"/>
        </w:rPr>
        <w:t>kube-controller-manager组件</w:t>
      </w:r>
    </w:p>
    <w:p w14:paraId="2464260A" w14:textId="55770061" w:rsidR="00841E92" w:rsidRPr="004F2D63" w:rsidRDefault="0089377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创建csr请求文件</w:t>
      </w:r>
    </w:p>
    <w:p w14:paraId="64A2B389" w14:textId="5580F31D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Pr="004F2D63">
        <w:rPr>
          <w:rFonts w:ascii="宋体" w:eastAsia="宋体" w:hAnsi="宋体" w:hint="eastAsia"/>
          <w:sz w:val="18"/>
          <w:szCs w:val="18"/>
        </w:rPr>
        <w:t>vim</w:t>
      </w:r>
      <w:r w:rsidRPr="004F2D63">
        <w:rPr>
          <w:rFonts w:ascii="宋体" w:eastAsia="宋体" w:hAnsi="宋体"/>
          <w:sz w:val="18"/>
          <w:szCs w:val="18"/>
        </w:rPr>
        <w:t xml:space="preserve"> kube-controller-manager-csr.json </w:t>
      </w:r>
    </w:p>
    <w:p w14:paraId="50CE702D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{</w:t>
      </w:r>
    </w:p>
    <w:p w14:paraId="1AB24D49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CN": "system:kube-controller-manager",</w:t>
      </w:r>
    </w:p>
    <w:p w14:paraId="454BA251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key": {</w:t>
      </w:r>
    </w:p>
    <w:p w14:paraId="019ECB21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algo": "rsa",</w:t>
      </w:r>
    </w:p>
    <w:p w14:paraId="43E37253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size": 2048</w:t>
      </w:r>
    </w:p>
    <w:p w14:paraId="07A5C2FB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,</w:t>
      </w:r>
    </w:p>
    <w:p w14:paraId="7D35DA8A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hosts": [</w:t>
      </w:r>
    </w:p>
    <w:p w14:paraId="22C97AA7" w14:textId="77777777" w:rsidR="001244B8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</w:t>
      </w:r>
      <w:r w:rsidR="001244B8" w:rsidRPr="004F2D63">
        <w:rPr>
          <w:rFonts w:ascii="宋体" w:eastAsia="宋体" w:hAnsi="宋体"/>
          <w:sz w:val="18"/>
          <w:szCs w:val="18"/>
        </w:rPr>
        <w:t>"127.0.0.1",</w:t>
      </w:r>
    </w:p>
    <w:p w14:paraId="267328FE" w14:textId="77777777" w:rsidR="001244B8" w:rsidRPr="004F2D63" w:rsidRDefault="001244B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192.168.40.180",</w:t>
      </w:r>
    </w:p>
    <w:p w14:paraId="2AF86753" w14:textId="77777777" w:rsidR="001244B8" w:rsidRPr="004F2D63" w:rsidRDefault="001244B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192.168.40.181",</w:t>
      </w:r>
    </w:p>
    <w:p w14:paraId="16A0A6D5" w14:textId="77777777" w:rsidR="001244B8" w:rsidRPr="004F2D63" w:rsidRDefault="001244B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192.168.40.182",</w:t>
      </w:r>
    </w:p>
    <w:p w14:paraId="2C2CFE64" w14:textId="77777777" w:rsidR="001244B8" w:rsidRPr="004F2D63" w:rsidRDefault="001244B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192.168.40.199"</w:t>
      </w:r>
    </w:p>
    <w:p w14:paraId="7F1163A0" w14:textId="552800F8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],</w:t>
      </w:r>
    </w:p>
    <w:p w14:paraId="5927EFAD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names": [</w:t>
      </w:r>
    </w:p>
    <w:p w14:paraId="6C22B81B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{</w:t>
      </w:r>
    </w:p>
    <w:p w14:paraId="0AFDD21B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C": "CN",</w:t>
      </w:r>
    </w:p>
    <w:p w14:paraId="467217AC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ST": "Hubei",</w:t>
      </w:r>
    </w:p>
    <w:p w14:paraId="2202EE5D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L": "Wuhan",</w:t>
      </w:r>
    </w:p>
    <w:p w14:paraId="657F2732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O": "system:kube-controller-manager",</w:t>
      </w:r>
    </w:p>
    <w:p w14:paraId="5A0F98F5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OU": "system"</w:t>
      </w:r>
    </w:p>
    <w:p w14:paraId="236BC925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}</w:t>
      </w:r>
    </w:p>
    <w:p w14:paraId="7910579F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]</w:t>
      </w:r>
    </w:p>
    <w:p w14:paraId="02FE5E09" w14:textId="77777777" w:rsidR="00A630E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2E3FD6F0" w14:textId="6225710E" w:rsidR="0089377C" w:rsidRPr="004F2D63" w:rsidRDefault="0089377C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42408575" w14:textId="77777777" w:rsidR="0089377C" w:rsidRPr="004F2D63" w:rsidRDefault="0089377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注：</w:t>
      </w:r>
      <w:r w:rsidRPr="004F2D63">
        <w:rPr>
          <w:rFonts w:ascii="宋体" w:eastAsia="宋体" w:hAnsi="宋体"/>
          <w:sz w:val="18"/>
          <w:szCs w:val="18"/>
        </w:rPr>
        <w:t xml:space="preserve"> hosts 列表包含所有 kube-controller-manager 节点 IP； CN 为 system:kube-controller-manager、O 为 system:kube-controller-manager，kubernetes 内置的 ClusterRoleBindings system:kube-controller-manager 赋予 kube-controller-manager 工作所需的权限</w:t>
      </w:r>
    </w:p>
    <w:p w14:paraId="6E06A9CC" w14:textId="10ACE3AF" w:rsidR="0089377C" w:rsidRPr="004F2D63" w:rsidRDefault="0089377C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53A76BB1" w14:textId="0211D58E" w:rsidR="0089377C" w:rsidRPr="004F2D63" w:rsidRDefault="00A630E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="0089377C" w:rsidRPr="004F2D63">
        <w:rPr>
          <w:rFonts w:ascii="宋体" w:eastAsia="宋体" w:hAnsi="宋体"/>
          <w:sz w:val="18"/>
          <w:szCs w:val="18"/>
        </w:rPr>
        <w:t>生成证书</w:t>
      </w:r>
    </w:p>
    <w:p w14:paraId="013A6834" w14:textId="236BA705" w:rsidR="00A630EC" w:rsidRPr="004F2D63" w:rsidRDefault="00AE5FC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fssl gencert -ca=ca.pem -ca-key=ca-key.pem -config=ca-config.json -profile=kubernetes kube-controller-manager-csr.json | cfssljson -bare kube-controller-manager</w:t>
      </w:r>
    </w:p>
    <w:p w14:paraId="3C06EE20" w14:textId="70EA0CED" w:rsidR="001E28CC" w:rsidRPr="004F2D63" w:rsidRDefault="001E28C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DFECEFD" w14:textId="262CDF5B" w:rsidR="001E28CC" w:rsidRPr="004F2D63" w:rsidRDefault="00F04E95" w:rsidP="009B7DEC">
      <w:pPr>
        <w:ind w:leftChars="50" w:left="105" w:firstLine="360"/>
        <w:rPr>
          <w:rStyle w:val="aa"/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Style w:val="aa"/>
          <w:rFonts w:ascii="宋体" w:eastAsia="宋体" w:hAnsi="宋体"/>
          <w:b w:val="0"/>
          <w:bCs w:val="0"/>
          <w:sz w:val="18"/>
          <w:szCs w:val="18"/>
        </w:rPr>
        <w:t>创建kube-controller-manager的kubeconfig</w:t>
      </w:r>
    </w:p>
    <w:p w14:paraId="2170AC60" w14:textId="757F5823" w:rsidR="00F04E95" w:rsidRPr="004F2D63" w:rsidRDefault="00F04E9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1.设置集群参数</w:t>
      </w:r>
    </w:p>
    <w:p w14:paraId="31653F89" w14:textId="52A1409D" w:rsidR="00F04E95" w:rsidRPr="004F2D63" w:rsidRDefault="00185DE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set-cluster kubernetes --certificate-authority=ca.pem --embed-certs=true --server=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6443 --kubeconfig=kube-controller-manager.kubeconfig</w:t>
      </w:r>
    </w:p>
    <w:p w14:paraId="419C2AD8" w14:textId="44FF2569" w:rsidR="00F04E95" w:rsidRPr="004F2D63" w:rsidRDefault="00F04E9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2.设置客户端认证参数</w:t>
      </w:r>
    </w:p>
    <w:p w14:paraId="71D47B8D" w14:textId="0B387AC6" w:rsidR="00F04E95" w:rsidRPr="004F2D63" w:rsidRDefault="001A3BDE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set-credentials system:kube-controller-manager --client-certificate=kube-controller-manager.pem --client-key=kube-controller-manager-key.pem --embed-certs=true --kubeconfig=kube-controller-manager.kubeconfig</w:t>
      </w:r>
    </w:p>
    <w:p w14:paraId="567D6E79" w14:textId="090E90B7" w:rsidR="00F04E95" w:rsidRPr="004F2D63" w:rsidRDefault="00F04E9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3.设置上下文参数</w:t>
      </w:r>
    </w:p>
    <w:p w14:paraId="08C81179" w14:textId="4BAB6CF4" w:rsidR="00F04E95" w:rsidRPr="004F2D63" w:rsidRDefault="00B9693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set-context system:kube-controller-manager --cluster=kubernetes --user=system:kube-controller-manager --kubeconfig=kube-controller-manager.kubeconfig</w:t>
      </w:r>
    </w:p>
    <w:p w14:paraId="23FB29CD" w14:textId="09DD88A0" w:rsidR="00F04E95" w:rsidRPr="004F2D63" w:rsidRDefault="00F04E9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78" w:name="_Hlk71983062"/>
      <w:r w:rsidRPr="004F2D63">
        <w:rPr>
          <w:rFonts w:ascii="宋体" w:eastAsia="宋体" w:hAnsi="宋体"/>
          <w:sz w:val="18"/>
          <w:szCs w:val="18"/>
        </w:rPr>
        <w:t>4.设置</w:t>
      </w:r>
      <w:r w:rsidR="00AE1B54" w:rsidRPr="004F2D63">
        <w:rPr>
          <w:rFonts w:ascii="宋体" w:eastAsia="宋体" w:hAnsi="宋体" w:hint="eastAsia"/>
          <w:sz w:val="18"/>
          <w:szCs w:val="18"/>
        </w:rPr>
        <w:t>当前</w:t>
      </w:r>
      <w:r w:rsidRPr="004F2D63">
        <w:rPr>
          <w:rFonts w:ascii="宋体" w:eastAsia="宋体" w:hAnsi="宋体"/>
          <w:sz w:val="18"/>
          <w:szCs w:val="18"/>
        </w:rPr>
        <w:t>上下文</w:t>
      </w:r>
    </w:p>
    <w:p w14:paraId="22816C6B" w14:textId="5CBE1E64" w:rsidR="00F04E95" w:rsidRPr="004F2D63" w:rsidRDefault="00377B3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use-context system:kube-controller-manager --kubeconfig=kube-controller-manager.kubeconfig</w:t>
      </w:r>
    </w:p>
    <w:bookmarkEnd w:id="78"/>
    <w:p w14:paraId="714BBE47" w14:textId="01CFB04B" w:rsidR="00A54D9B" w:rsidRPr="004F2D63" w:rsidRDefault="00A54D9B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17AAE286" w14:textId="7AFE7A91" w:rsidR="00A54D9B" w:rsidRPr="004F2D63" w:rsidRDefault="005F6438" w:rsidP="009B7DEC">
      <w:pPr>
        <w:ind w:leftChars="50" w:left="105" w:firstLine="360"/>
        <w:rPr>
          <w:rStyle w:val="aa"/>
          <w:rFonts w:ascii="宋体" w:eastAsia="宋体" w:hAnsi="宋体"/>
          <w:b w:val="0"/>
          <w:bCs w:val="0"/>
          <w:sz w:val="18"/>
          <w:szCs w:val="18"/>
        </w:rPr>
      </w:pPr>
      <w:bookmarkStart w:id="79" w:name="_Hlk71983163"/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Style w:val="aa"/>
          <w:rFonts w:ascii="宋体" w:eastAsia="宋体" w:hAnsi="宋体"/>
          <w:b w:val="0"/>
          <w:bCs w:val="0"/>
          <w:sz w:val="18"/>
          <w:szCs w:val="18"/>
        </w:rPr>
        <w:t>创建配置文件kube-controller-manager.conf</w:t>
      </w:r>
    </w:p>
    <w:p w14:paraId="19F14207" w14:textId="2725BADC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80" w:name="_Hlk71983170"/>
      <w:bookmarkEnd w:id="79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Pr="004F2D63">
        <w:rPr>
          <w:rFonts w:ascii="宋体" w:eastAsia="宋体" w:hAnsi="宋体" w:hint="eastAsia"/>
          <w:sz w:val="18"/>
          <w:szCs w:val="18"/>
        </w:rPr>
        <w:t>vim</w:t>
      </w:r>
      <w:r w:rsidRPr="004F2D63">
        <w:rPr>
          <w:rFonts w:ascii="宋体" w:eastAsia="宋体" w:hAnsi="宋体"/>
          <w:sz w:val="18"/>
          <w:szCs w:val="18"/>
        </w:rPr>
        <w:t xml:space="preserve"> kube-controller-manager.conf </w:t>
      </w:r>
    </w:p>
    <w:bookmarkEnd w:id="80"/>
    <w:p w14:paraId="577ED6DD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KUBE_CONTROLLER_MANAGER_OPTS="--port=0 \</w:t>
      </w:r>
    </w:p>
    <w:p w14:paraId="3805D1B3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cure-port=10252 \</w:t>
      </w:r>
    </w:p>
    <w:p w14:paraId="524A8BB4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bind-address=127.0.0.1 \</w:t>
      </w:r>
    </w:p>
    <w:p w14:paraId="10DE63C4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kubeconfig=/etc/kubernetes/kube-controller-manager.kubeconfig \</w:t>
      </w:r>
    </w:p>
    <w:p w14:paraId="3EA614D8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cluster-ip-range=10.255.0.0/16 \</w:t>
      </w:r>
    </w:p>
    <w:p w14:paraId="047A769E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luster-name=kubernetes \</w:t>
      </w:r>
    </w:p>
    <w:p w14:paraId="69253E33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luster-signing-cert-file=/etc/kubernetes/ssl/ca.pem \</w:t>
      </w:r>
    </w:p>
    <w:p w14:paraId="54D00A36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luster-signing-key-file=/etc/kubernetes/ssl/ca-key.pem \</w:t>
      </w:r>
    </w:p>
    <w:p w14:paraId="4C2491BC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llocate-node-cidrs=true \</w:t>
      </w:r>
    </w:p>
    <w:p w14:paraId="31F7A427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luster-cidr=10.0.0.0/16 \</w:t>
      </w:r>
    </w:p>
    <w:p w14:paraId="04613141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experimental-cluster-signing-duration=87600h \</w:t>
      </w:r>
    </w:p>
    <w:p w14:paraId="1FAB5039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root-ca-file=/etc/kubernetes/ssl/ca.pem \</w:t>
      </w:r>
    </w:p>
    <w:p w14:paraId="0A316ABC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service-account-private-key-file=/etc/kubernetes/ssl/ca-key.pem \</w:t>
      </w:r>
    </w:p>
    <w:p w14:paraId="24D8617A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eader-elect=true \</w:t>
      </w:r>
    </w:p>
    <w:p w14:paraId="1C203B1F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feature-gates=RotateKubeletServerCertificate=true \</w:t>
      </w:r>
    </w:p>
    <w:p w14:paraId="1B88D7C6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ontrollers=*,bootstrapsigner,tokencleaner \</w:t>
      </w:r>
    </w:p>
    <w:p w14:paraId="6BCA93A7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horizontal-pod-autoscaler-use-rest-clients=true \</w:t>
      </w:r>
    </w:p>
    <w:p w14:paraId="558F6DDF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horizontal-pod-autoscaler-sync-period=10s \</w:t>
      </w:r>
    </w:p>
    <w:p w14:paraId="7A76D5C1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--tls-cert-file=/etc/kubernetes/ssl/kube-controller-manager.pem \</w:t>
      </w:r>
    </w:p>
    <w:p w14:paraId="3BF353D6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tls-private-key-file=/etc/kubernetes/ssl/kube-controller-manager-key.pem \</w:t>
      </w:r>
    </w:p>
    <w:p w14:paraId="00E40300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use-service-account-credentials=true \</w:t>
      </w:r>
    </w:p>
    <w:p w14:paraId="4653CAB3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lsologtostderr=true \</w:t>
      </w:r>
    </w:p>
    <w:p w14:paraId="17941B9C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ogtostderr=false \</w:t>
      </w:r>
    </w:p>
    <w:p w14:paraId="27F3E1CD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og-dir=/var/log/kubernetes \</w:t>
      </w:r>
    </w:p>
    <w:p w14:paraId="522A3CCE" w14:textId="77777777" w:rsidR="004543A3" w:rsidRPr="004F2D63" w:rsidRDefault="004543A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v=2"</w:t>
      </w:r>
    </w:p>
    <w:p w14:paraId="0AFF7252" w14:textId="25298E6B" w:rsidR="003827DF" w:rsidRPr="004F2D63" w:rsidRDefault="003827D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81" w:name="_Hlk71983545"/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创建启动文件</w:t>
      </w:r>
    </w:p>
    <w:p w14:paraId="31393CFF" w14:textId="24DD007B" w:rsidR="003827DF" w:rsidRPr="004F2D63" w:rsidRDefault="003827D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82" w:name="_Hlk71983551"/>
      <w:bookmarkEnd w:id="81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C37E8F" w:rsidRPr="004F2D63">
        <w:rPr>
          <w:rFonts w:ascii="宋体" w:eastAsia="宋体" w:hAnsi="宋体" w:hint="eastAsia"/>
          <w:sz w:val="18"/>
          <w:szCs w:val="18"/>
        </w:rPr>
        <w:t>vim</w:t>
      </w:r>
      <w:r w:rsidR="00C37E8F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kube-controller-manager.service </w:t>
      </w:r>
    </w:p>
    <w:bookmarkEnd w:id="82"/>
    <w:p w14:paraId="7BE5D953" w14:textId="77777777" w:rsidR="003827DF" w:rsidRPr="004F2D63" w:rsidRDefault="003827D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Unit]</w:t>
      </w:r>
    </w:p>
    <w:p w14:paraId="3BCF4B6D" w14:textId="77777777" w:rsidR="003827DF" w:rsidRPr="004F2D63" w:rsidRDefault="003827D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escription=Kubernetes Controller Manager</w:t>
      </w:r>
    </w:p>
    <w:p w14:paraId="3BF2B178" w14:textId="0B2114A9" w:rsidR="003827DF" w:rsidRPr="004F2D63" w:rsidRDefault="003827D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ocumentation=https://github.com/kubernetes/kubernetes</w:t>
      </w:r>
    </w:p>
    <w:p w14:paraId="688F0ECD" w14:textId="77777777" w:rsidR="003827DF" w:rsidRPr="004F2D63" w:rsidRDefault="003827D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Service]</w:t>
      </w:r>
    </w:p>
    <w:p w14:paraId="5337AFE1" w14:textId="77777777" w:rsidR="003827DF" w:rsidRPr="004F2D63" w:rsidRDefault="003827D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nvironmentFile=-/etc/kubernetes/kube-controller-manager.conf</w:t>
      </w:r>
    </w:p>
    <w:p w14:paraId="1A6329AD" w14:textId="77777777" w:rsidR="003827DF" w:rsidRPr="004F2D63" w:rsidRDefault="003827D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xecStart=/usr/local/bin/kube-controller-manager $KUBE_CONTROLLER_MANAGER_OPTS</w:t>
      </w:r>
    </w:p>
    <w:p w14:paraId="69428AA4" w14:textId="77777777" w:rsidR="003827DF" w:rsidRPr="004F2D63" w:rsidRDefault="003827D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start=on-failure</w:t>
      </w:r>
    </w:p>
    <w:p w14:paraId="44F1E047" w14:textId="32F80F2A" w:rsidR="003827DF" w:rsidRPr="004F2D63" w:rsidRDefault="003827D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startSec=5</w:t>
      </w:r>
    </w:p>
    <w:p w14:paraId="0E35EC9F" w14:textId="77777777" w:rsidR="003827DF" w:rsidRPr="004F2D63" w:rsidRDefault="003827D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Install]</w:t>
      </w:r>
    </w:p>
    <w:p w14:paraId="45C347A8" w14:textId="716A9BD7" w:rsidR="003827DF" w:rsidRPr="004F2D63" w:rsidRDefault="003827DF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antedBy=multi-user.target</w:t>
      </w:r>
    </w:p>
    <w:p w14:paraId="21E9824A" w14:textId="77777777" w:rsidR="00CF47CD" w:rsidRPr="004F2D63" w:rsidRDefault="00CF47C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A108228" w14:textId="6FA223C5" w:rsidR="003827DF" w:rsidRPr="004F2D63" w:rsidRDefault="00C01BA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83" w:name="_Hlk71983659"/>
      <w:bookmarkStart w:id="84" w:name="_Hlk71984009"/>
      <w:r w:rsidRPr="004F2D63">
        <w:rPr>
          <w:rFonts w:ascii="宋体" w:eastAsia="宋体" w:hAnsi="宋体" w:hint="eastAsia"/>
          <w:sz w:val="18"/>
          <w:szCs w:val="18"/>
        </w:rPr>
        <w:t>#启动服务</w:t>
      </w:r>
    </w:p>
    <w:bookmarkEnd w:id="83"/>
    <w:p w14:paraId="305812F6" w14:textId="2FB6C7C6" w:rsidR="00A035BB" w:rsidRPr="004F2D63" w:rsidRDefault="00A035BB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kube-controller-manager*.pem /etc/kubernetes/ssl/</w:t>
      </w:r>
    </w:p>
    <w:p w14:paraId="3DDC3E36" w14:textId="27F63C31" w:rsidR="00A035BB" w:rsidRPr="004F2D63" w:rsidRDefault="00A035BB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kube-controller-manager.kubeconfig /etc/kubernetes/</w:t>
      </w:r>
    </w:p>
    <w:p w14:paraId="454B6519" w14:textId="5BE17699" w:rsidR="00A035BB" w:rsidRPr="004F2D63" w:rsidRDefault="00A035BB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kube-controller-manager.conf /etc/kubernetes/</w:t>
      </w:r>
    </w:p>
    <w:p w14:paraId="3399838B" w14:textId="6BAF908A" w:rsidR="00CF47CD" w:rsidRPr="004F2D63" w:rsidRDefault="00A035BB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kube-controller-manager.service /usr/lib/systemd/system/</w:t>
      </w:r>
    </w:p>
    <w:p w14:paraId="782C42F1" w14:textId="3B58596C" w:rsidR="00AB2E76" w:rsidRPr="004F2D63" w:rsidRDefault="00AB2E7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kube-controller-manager*.pem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:/etc/kubernetes/ssl/</w:t>
      </w:r>
    </w:p>
    <w:p w14:paraId="7E97CB5D" w14:textId="6CC95456" w:rsidR="00AB2E76" w:rsidRPr="004F2D63" w:rsidRDefault="00AB2E7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kube-controller-manager*.pem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:/etc/kubernetes/ssl/</w:t>
      </w:r>
    </w:p>
    <w:p w14:paraId="4A219B75" w14:textId="7B9AA0DE" w:rsidR="00AB2E76" w:rsidRPr="004F2D63" w:rsidRDefault="00AB2E7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kube-controller-manager.kubeconfig kube-controller-manager.conf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:/etc/kubernetes/</w:t>
      </w:r>
    </w:p>
    <w:p w14:paraId="6993CC12" w14:textId="0029A1F6" w:rsidR="00AB2E76" w:rsidRPr="004F2D63" w:rsidRDefault="00AB2E7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kube-controller-manager.kubeconfig kube-controller-manager.conf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:/etc/kubernetes/</w:t>
      </w:r>
    </w:p>
    <w:p w14:paraId="4F00821D" w14:textId="6ADE707F" w:rsidR="00AB2E76" w:rsidRPr="004F2D63" w:rsidRDefault="00AB2E7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kube-controller-manager.service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:/usr/lib/systemd/system/</w:t>
      </w:r>
    </w:p>
    <w:p w14:paraId="57602CB8" w14:textId="530CA0C9" w:rsidR="00AB2E76" w:rsidRPr="004F2D63" w:rsidRDefault="00AB2E7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kube-controller-manager.service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:/usr/lib/systemd/system/</w:t>
      </w:r>
    </w:p>
    <w:bookmarkEnd w:id="84"/>
    <w:p w14:paraId="23386D50" w14:textId="77777777" w:rsidR="00AB2E76" w:rsidRPr="004F2D63" w:rsidRDefault="00AB2E7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A7881ED" w14:textId="2F020132" w:rsidR="008235DC" w:rsidRPr="004F2D63" w:rsidRDefault="008235D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85" w:name="_Hlk71984038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ystemctl daemon-reload </w:t>
      </w:r>
    </w:p>
    <w:p w14:paraId="4C1D1B77" w14:textId="1497E9AA" w:rsidR="008235DC" w:rsidRPr="004F2D63" w:rsidRDefault="008235D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ystemctl enable kube-controller-manager</w:t>
      </w:r>
    </w:p>
    <w:p w14:paraId="6AD5493B" w14:textId="4E20801F" w:rsidR="008235DC" w:rsidRPr="004F2D63" w:rsidRDefault="008235D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ystemctl start kube-controller-manager</w:t>
      </w:r>
    </w:p>
    <w:p w14:paraId="13674D21" w14:textId="5EE89E83" w:rsidR="008235DC" w:rsidRPr="004F2D63" w:rsidRDefault="008235D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86" w:name="_Hlk71984396"/>
      <w:bookmarkEnd w:id="85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ystemctl status kube-controller-manager</w:t>
      </w:r>
    </w:p>
    <w:p w14:paraId="0FB10E28" w14:textId="1613B7AD" w:rsidR="00E81DFF" w:rsidRPr="004F2D63" w:rsidRDefault="008235DC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 Active: </w:t>
      </w:r>
      <w:r w:rsidRPr="004F2D63">
        <w:rPr>
          <w:rFonts w:ascii="宋体" w:eastAsia="宋体" w:hAnsi="宋体"/>
          <w:color w:val="FF0000"/>
          <w:sz w:val="18"/>
          <w:szCs w:val="18"/>
        </w:rPr>
        <w:t>active (running)</w:t>
      </w:r>
      <w:r w:rsidRPr="004F2D63">
        <w:rPr>
          <w:rFonts w:ascii="宋体" w:eastAsia="宋体" w:hAnsi="宋体"/>
          <w:sz w:val="18"/>
          <w:szCs w:val="18"/>
        </w:rPr>
        <w:t xml:space="preserve"> since </w:t>
      </w:r>
    </w:p>
    <w:p w14:paraId="0D7A2E10" w14:textId="2345C77F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F48EB58" w14:textId="0476DF55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]# systemctl daemon-reload </w:t>
      </w:r>
    </w:p>
    <w:p w14:paraId="0B7982F6" w14:textId="5F62603F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]# systemctl enable kube-controller-manager</w:t>
      </w:r>
    </w:p>
    <w:p w14:paraId="4FA1D1BC" w14:textId="5C133CB5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]# systemctl start kube-controller-manager</w:t>
      </w:r>
    </w:p>
    <w:p w14:paraId="0DF8063F" w14:textId="690CD434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]# systemctl status kube-controller-manager</w:t>
      </w:r>
    </w:p>
    <w:p w14:paraId="7F145668" w14:textId="77777777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Active: </w:t>
      </w:r>
      <w:r w:rsidRPr="004F2D63">
        <w:rPr>
          <w:rFonts w:ascii="宋体" w:eastAsia="宋体" w:hAnsi="宋体"/>
          <w:color w:val="FF0000"/>
          <w:sz w:val="18"/>
          <w:szCs w:val="18"/>
        </w:rPr>
        <w:t>active (running)</w:t>
      </w:r>
      <w:r w:rsidRPr="004F2D63">
        <w:rPr>
          <w:rFonts w:ascii="宋体" w:eastAsia="宋体" w:hAnsi="宋体"/>
          <w:sz w:val="18"/>
          <w:szCs w:val="18"/>
        </w:rPr>
        <w:t xml:space="preserve"> since </w:t>
      </w:r>
    </w:p>
    <w:p w14:paraId="47032901" w14:textId="4A43C479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22AB6A5E" w14:textId="2C35B0AC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 xml:space="preserve">]# systemctl daemon-reload </w:t>
      </w:r>
    </w:p>
    <w:p w14:paraId="251C658D" w14:textId="22C791E6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]# systemctl enable kube-controller-manager</w:t>
      </w:r>
    </w:p>
    <w:p w14:paraId="4D709E0D" w14:textId="5D34EF1B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]# systemctl start kube-controller-manager</w:t>
      </w:r>
    </w:p>
    <w:p w14:paraId="746C2BAA" w14:textId="52C5D4BF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]# systemctl status kube-controller-manager</w:t>
      </w:r>
    </w:p>
    <w:p w14:paraId="74D41BE1" w14:textId="77777777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Active: </w:t>
      </w:r>
      <w:r w:rsidRPr="004F2D63">
        <w:rPr>
          <w:rFonts w:ascii="宋体" w:eastAsia="宋体" w:hAnsi="宋体"/>
          <w:color w:val="FF0000"/>
          <w:sz w:val="18"/>
          <w:szCs w:val="18"/>
        </w:rPr>
        <w:t>active (running)</w:t>
      </w:r>
      <w:r w:rsidRPr="004F2D63">
        <w:rPr>
          <w:rFonts w:ascii="宋体" w:eastAsia="宋体" w:hAnsi="宋体"/>
          <w:sz w:val="18"/>
          <w:szCs w:val="18"/>
        </w:rPr>
        <w:t xml:space="preserve"> since </w:t>
      </w:r>
    </w:p>
    <w:bookmarkEnd w:id="86"/>
    <w:p w14:paraId="24D536FE" w14:textId="77777777" w:rsidR="004E1CFD" w:rsidRPr="004F2D63" w:rsidRDefault="004E1CF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352795D4" w14:textId="4AABBD02" w:rsidR="007B54C7" w:rsidRPr="004F2D63" w:rsidRDefault="007B54C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1E8F204" w14:textId="20BFE466" w:rsidR="007F44BD" w:rsidRPr="004F2D63" w:rsidRDefault="00126C39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87" w:name="_Hlk71984387"/>
      <w:r w:rsidRPr="004F2D63">
        <w:rPr>
          <w:rFonts w:ascii="宋体" w:eastAsia="宋体" w:hAnsi="宋体"/>
          <w:b w:val="0"/>
          <w:bCs w:val="0"/>
          <w:sz w:val="18"/>
          <w:szCs w:val="18"/>
        </w:rPr>
        <w:t>3</w:t>
      </w:r>
      <w:r w:rsidR="00C7023F" w:rsidRPr="004F2D63">
        <w:rPr>
          <w:rFonts w:ascii="宋体" w:eastAsia="宋体" w:hAnsi="宋体"/>
          <w:b w:val="0"/>
          <w:bCs w:val="0"/>
          <w:sz w:val="18"/>
          <w:szCs w:val="18"/>
        </w:rPr>
        <w:t>.5</w:t>
      </w:r>
      <w:r w:rsidR="007F44BD"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部署kube-</w:t>
      </w:r>
      <w:r w:rsidR="007F44B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schedule</w:t>
      </w:r>
      <w:r w:rsidR="007F44BD" w:rsidRPr="004F2D63">
        <w:rPr>
          <w:rFonts w:ascii="宋体" w:eastAsia="宋体" w:hAnsi="宋体"/>
          <w:b w:val="0"/>
          <w:bCs w:val="0"/>
          <w:sz w:val="18"/>
          <w:szCs w:val="18"/>
        </w:rPr>
        <w:t>r组件</w:t>
      </w:r>
    </w:p>
    <w:p w14:paraId="476C2924" w14:textId="531C9FBD" w:rsidR="00B4321E" w:rsidRPr="004F2D63" w:rsidRDefault="00A204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88" w:name="_Hlk71984779"/>
      <w:bookmarkEnd w:id="87"/>
      <w:r w:rsidRPr="004F2D63">
        <w:rPr>
          <w:rFonts w:ascii="宋体" w:eastAsia="宋体" w:hAnsi="宋体" w:hint="eastAsia"/>
          <w:sz w:val="18"/>
          <w:szCs w:val="18"/>
        </w:rPr>
        <w:t>#创建csr请求</w:t>
      </w:r>
    </w:p>
    <w:p w14:paraId="12F43CE7" w14:textId="6F24E036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89" w:name="_Hlk71984793"/>
      <w:bookmarkEnd w:id="88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Pr="004F2D63">
        <w:rPr>
          <w:rFonts w:ascii="宋体" w:eastAsia="宋体" w:hAnsi="宋体" w:hint="eastAsia"/>
          <w:sz w:val="18"/>
          <w:szCs w:val="18"/>
        </w:rPr>
        <w:t>vim</w:t>
      </w:r>
      <w:r w:rsidRPr="004F2D63">
        <w:rPr>
          <w:rFonts w:ascii="宋体" w:eastAsia="宋体" w:hAnsi="宋体"/>
          <w:sz w:val="18"/>
          <w:szCs w:val="18"/>
        </w:rPr>
        <w:t xml:space="preserve"> kube-scheduler-csr.json </w:t>
      </w:r>
    </w:p>
    <w:p w14:paraId="3ED133F3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90" w:name="_Hlk71984888"/>
      <w:bookmarkEnd w:id="89"/>
      <w:r w:rsidRPr="004F2D63">
        <w:rPr>
          <w:rFonts w:ascii="宋体" w:eastAsia="宋体" w:hAnsi="宋体"/>
          <w:sz w:val="18"/>
          <w:szCs w:val="18"/>
        </w:rPr>
        <w:t>{</w:t>
      </w:r>
    </w:p>
    <w:p w14:paraId="7AC2B66F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CN": "system:kube-scheduler",</w:t>
      </w:r>
    </w:p>
    <w:p w14:paraId="1ADDB344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hosts": [</w:t>
      </w:r>
    </w:p>
    <w:p w14:paraId="463303C1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127.0.0.1",</w:t>
      </w:r>
    </w:p>
    <w:p w14:paraId="2E23EAF7" w14:textId="0EB673AD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",</w:t>
      </w:r>
    </w:p>
    <w:p w14:paraId="32F9D621" w14:textId="1B78ED53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</w:t>
      </w:r>
      <w:r w:rsidR="001242BC" w:rsidRPr="004F2D63">
        <w:rPr>
          <w:rFonts w:ascii="宋体" w:eastAsia="宋体" w:hAnsi="宋体"/>
          <w:sz w:val="18"/>
          <w:szCs w:val="18"/>
        </w:rPr>
        <w:t>192.168.40.181</w:t>
      </w:r>
      <w:r w:rsidRPr="004F2D63">
        <w:rPr>
          <w:rFonts w:ascii="宋体" w:eastAsia="宋体" w:hAnsi="宋体"/>
          <w:sz w:val="18"/>
          <w:szCs w:val="18"/>
        </w:rPr>
        <w:t>",</w:t>
      </w:r>
    </w:p>
    <w:p w14:paraId="35988602" w14:textId="3A057639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</w:t>
      </w:r>
      <w:r w:rsidR="001242BC" w:rsidRPr="004F2D63">
        <w:rPr>
          <w:rFonts w:ascii="宋体" w:eastAsia="宋体" w:hAnsi="宋体"/>
          <w:sz w:val="18"/>
          <w:szCs w:val="18"/>
        </w:rPr>
        <w:t>192.168.40.182</w:t>
      </w:r>
      <w:r w:rsidRPr="004F2D63">
        <w:rPr>
          <w:rFonts w:ascii="宋体" w:eastAsia="宋体" w:hAnsi="宋体"/>
          <w:sz w:val="18"/>
          <w:szCs w:val="18"/>
        </w:rPr>
        <w:t>",</w:t>
      </w:r>
    </w:p>
    <w:p w14:paraId="3759C249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192.168.40.199"</w:t>
      </w:r>
    </w:p>
    <w:p w14:paraId="097F2FE8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],</w:t>
      </w:r>
    </w:p>
    <w:p w14:paraId="6F5D9266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key": {</w:t>
      </w:r>
    </w:p>
    <w:p w14:paraId="73C638F4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algo": "rsa",</w:t>
      </w:r>
    </w:p>
    <w:p w14:paraId="1683EA0B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size": 2048</w:t>
      </w:r>
    </w:p>
    <w:p w14:paraId="5DB67625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,</w:t>
      </w:r>
    </w:p>
    <w:p w14:paraId="3BDF5497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names": [</w:t>
      </w:r>
    </w:p>
    <w:p w14:paraId="01BCF4F5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{</w:t>
      </w:r>
    </w:p>
    <w:p w14:paraId="490E1526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C": "CN",</w:t>
      </w:r>
    </w:p>
    <w:p w14:paraId="3C4E2AD9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ST": "Hubei",</w:t>
      </w:r>
    </w:p>
    <w:p w14:paraId="1DCEA1B9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L": "Wuhan",</w:t>
      </w:r>
    </w:p>
    <w:p w14:paraId="1B1EF659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O": "system:kube-scheduler",</w:t>
      </w:r>
    </w:p>
    <w:p w14:paraId="0DDD7A65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"OU": "system"</w:t>
      </w:r>
    </w:p>
    <w:p w14:paraId="04AD21CD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}</w:t>
      </w:r>
    </w:p>
    <w:p w14:paraId="00F6764A" w14:textId="77777777" w:rsidR="00EC5388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]</w:t>
      </w:r>
    </w:p>
    <w:p w14:paraId="0C28F040" w14:textId="0A24ACEF" w:rsidR="00A2046E" w:rsidRPr="004F2D63" w:rsidRDefault="00EC538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bookmarkEnd w:id="90"/>
    <w:p w14:paraId="6F3FCE31" w14:textId="78A39B0C" w:rsidR="005832BD" w:rsidRPr="004F2D63" w:rsidRDefault="005832B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注：</w:t>
      </w:r>
      <w:r w:rsidRPr="004F2D63">
        <w:rPr>
          <w:rFonts w:ascii="宋体" w:eastAsia="宋体" w:hAnsi="宋体"/>
          <w:sz w:val="18"/>
          <w:szCs w:val="18"/>
        </w:rPr>
        <w:t xml:space="preserve"> hosts 列表包含所有 kube-scheduler 节点 IP； CN 为 system:kube-scheduler、O 为 system:kube-scheduler，kubernetes 内置的 ClusterRoleBindings system:kube-scheduler 将赋予 </w:t>
      </w:r>
      <w:r w:rsidRPr="004F2D63">
        <w:rPr>
          <w:rFonts w:ascii="宋体" w:eastAsia="宋体" w:hAnsi="宋体"/>
          <w:sz w:val="18"/>
          <w:szCs w:val="18"/>
        </w:rPr>
        <w:lastRenderedPageBreak/>
        <w:t>kube-scheduler 工作所需的权限。</w:t>
      </w:r>
    </w:p>
    <w:p w14:paraId="37800A54" w14:textId="77777777" w:rsidR="005832BD" w:rsidRPr="004F2D63" w:rsidRDefault="005832BD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864BFE2" w14:textId="5058A297" w:rsidR="00A2046E" w:rsidRPr="004F2D63" w:rsidRDefault="00A2046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91" w:name="_Hlk71984934"/>
      <w:r w:rsidRPr="004F2D63">
        <w:rPr>
          <w:rFonts w:ascii="宋体" w:eastAsia="宋体" w:hAnsi="宋体" w:hint="eastAsia"/>
          <w:sz w:val="18"/>
          <w:szCs w:val="18"/>
        </w:rPr>
        <w:t>#生成证书</w:t>
      </w:r>
    </w:p>
    <w:p w14:paraId="73626720" w14:textId="2F295555" w:rsidR="00A2046E" w:rsidRPr="004F2D63" w:rsidRDefault="00090AC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fssl gencert -ca=ca.pem -ca-key=ca-key.pem -config=ca-config.json -profile=kubernetes kube-scheduler-csr.json | cfssljson -bare kube-scheduler</w:t>
      </w:r>
    </w:p>
    <w:bookmarkEnd w:id="91"/>
    <w:p w14:paraId="0F348F1F" w14:textId="6E634D15" w:rsidR="009C0804" w:rsidRPr="004F2D63" w:rsidRDefault="009C0804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2912100" w14:textId="02E0FD18" w:rsidR="009C0804" w:rsidRPr="004F2D63" w:rsidRDefault="0001793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92" w:name="_Hlk71985048"/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创建kube-scheduler的kubeconfig</w:t>
      </w:r>
    </w:p>
    <w:p w14:paraId="200712B0" w14:textId="77777777" w:rsidR="007456E9" w:rsidRPr="004F2D63" w:rsidRDefault="007456E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93" w:name="_Hlk71985089"/>
      <w:bookmarkEnd w:id="92"/>
      <w:r w:rsidRPr="004F2D63">
        <w:rPr>
          <w:rFonts w:ascii="宋体" w:eastAsia="宋体" w:hAnsi="宋体"/>
          <w:sz w:val="18"/>
          <w:szCs w:val="18"/>
        </w:rPr>
        <w:t>1.设置集群参数</w:t>
      </w:r>
    </w:p>
    <w:p w14:paraId="71F9B5B9" w14:textId="343D72EA" w:rsidR="007456E9" w:rsidRPr="004F2D63" w:rsidRDefault="00293C6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94" w:name="_Hlk71985095"/>
      <w:bookmarkEnd w:id="93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set-cluster kubernetes --certificate-authority=ca.pem --embed-certs=true --server=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6443 --kubeconfig=kube-scheduler.kubeconfig</w:t>
      </w:r>
    </w:p>
    <w:bookmarkEnd w:id="94"/>
    <w:p w14:paraId="65696F42" w14:textId="77777777" w:rsidR="00363F67" w:rsidRPr="004F2D63" w:rsidRDefault="00363F6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14AC5281" w14:textId="13BD6D60" w:rsidR="007456E9" w:rsidRPr="004F2D63" w:rsidRDefault="007456E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95" w:name="_Hlk71985202"/>
      <w:r w:rsidRPr="004F2D63">
        <w:rPr>
          <w:rFonts w:ascii="宋体" w:eastAsia="宋体" w:hAnsi="宋体"/>
          <w:sz w:val="18"/>
          <w:szCs w:val="18"/>
        </w:rPr>
        <w:t>2.设置客户端认证参数</w:t>
      </w:r>
    </w:p>
    <w:p w14:paraId="2EC660F5" w14:textId="084F53C8" w:rsidR="00293C64" w:rsidRPr="004F2D63" w:rsidRDefault="00A32F3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96" w:name="_Hlk71985223"/>
      <w:bookmarkEnd w:id="95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set-credentials system:kube-scheduler --client-certificate=kube-scheduler.pem --client-key=kube-scheduler-key.pem --embed-certs=true --kubeconfig=kube-scheduler.kubeconfig</w:t>
      </w:r>
    </w:p>
    <w:bookmarkEnd w:id="96"/>
    <w:p w14:paraId="7EB75DC1" w14:textId="77777777" w:rsidR="00A32F36" w:rsidRPr="004F2D63" w:rsidRDefault="00A32F3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BDC8195" w14:textId="26771536" w:rsidR="007456E9" w:rsidRPr="004F2D63" w:rsidRDefault="007456E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97" w:name="_Hlk71985388"/>
      <w:r w:rsidRPr="004F2D63">
        <w:rPr>
          <w:rFonts w:ascii="宋体" w:eastAsia="宋体" w:hAnsi="宋体"/>
          <w:sz w:val="18"/>
          <w:szCs w:val="18"/>
        </w:rPr>
        <w:t>3.设置上下文参数</w:t>
      </w:r>
    </w:p>
    <w:p w14:paraId="076EEE1D" w14:textId="54F9B662" w:rsidR="00293C64" w:rsidRPr="004F2D63" w:rsidRDefault="00A32F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set-context system:kube-scheduler --cluster=kubernetes --user=system:kube-scheduler --kubeconfig=kube-scheduler.kubeconfig</w:t>
      </w:r>
    </w:p>
    <w:bookmarkEnd w:id="97"/>
    <w:p w14:paraId="28F4B367" w14:textId="77777777" w:rsidR="002C0BB3" w:rsidRPr="004F2D63" w:rsidRDefault="002C0BB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5BF9C743" w14:textId="4BD1ABD1" w:rsidR="007456E9" w:rsidRPr="004F2D63" w:rsidRDefault="007456E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98" w:name="_Hlk71985550"/>
      <w:r w:rsidRPr="004F2D63">
        <w:rPr>
          <w:rFonts w:ascii="宋体" w:eastAsia="宋体" w:hAnsi="宋体"/>
          <w:sz w:val="18"/>
          <w:szCs w:val="18"/>
        </w:rPr>
        <w:t>4.设置</w:t>
      </w:r>
      <w:r w:rsidR="00AF1EE6" w:rsidRPr="004F2D63">
        <w:rPr>
          <w:rFonts w:ascii="宋体" w:eastAsia="宋体" w:hAnsi="宋体" w:hint="eastAsia"/>
          <w:sz w:val="18"/>
          <w:szCs w:val="18"/>
        </w:rPr>
        <w:t>当前</w:t>
      </w:r>
      <w:r w:rsidRPr="004F2D63">
        <w:rPr>
          <w:rFonts w:ascii="宋体" w:eastAsia="宋体" w:hAnsi="宋体"/>
          <w:sz w:val="18"/>
          <w:szCs w:val="18"/>
        </w:rPr>
        <w:t>上下文</w:t>
      </w:r>
    </w:p>
    <w:p w14:paraId="2D01AB5A" w14:textId="67137508" w:rsidR="00B4321E" w:rsidRPr="004F2D63" w:rsidRDefault="002C0BB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use-context system:kube-scheduler --kubeconfig=kube-scheduler.kubeconfig</w:t>
      </w:r>
    </w:p>
    <w:bookmarkEnd w:id="98"/>
    <w:p w14:paraId="25AA0EE0" w14:textId="42179714" w:rsidR="008D1F42" w:rsidRPr="004F2D63" w:rsidRDefault="008D1F42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1E0BB9BB" w14:textId="598713F2" w:rsidR="00D00266" w:rsidRPr="004F2D63" w:rsidRDefault="00D0026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99" w:name="_Hlk71985694"/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创建配置文件kube-scheduler.conf</w:t>
      </w:r>
    </w:p>
    <w:p w14:paraId="237A897F" w14:textId="1FDB3A36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BC0A67" w:rsidRPr="004F2D63">
        <w:rPr>
          <w:rFonts w:ascii="宋体" w:eastAsia="宋体" w:hAnsi="宋体" w:hint="eastAsia"/>
          <w:sz w:val="18"/>
          <w:szCs w:val="18"/>
        </w:rPr>
        <w:t>vim</w:t>
      </w:r>
      <w:r w:rsidR="00BC0A67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kube-scheduler.conf </w:t>
      </w:r>
    </w:p>
    <w:p w14:paraId="2EF98F4D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100" w:name="_Hlk71985706"/>
      <w:bookmarkEnd w:id="99"/>
      <w:r w:rsidRPr="004F2D63">
        <w:rPr>
          <w:rFonts w:ascii="宋体" w:eastAsia="宋体" w:hAnsi="宋体"/>
          <w:sz w:val="18"/>
          <w:szCs w:val="18"/>
        </w:rPr>
        <w:t>KUBE_SCHEDULER_OPTS="--address=127.0.0.1 \</w:t>
      </w:r>
    </w:p>
    <w:p w14:paraId="36FB3F5C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--kubeconfig=/etc/kubernetes/kube-scheduler.kubeconfig \</w:t>
      </w:r>
    </w:p>
    <w:p w14:paraId="5FBA83B6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--leader-elect=true \</w:t>
      </w:r>
    </w:p>
    <w:p w14:paraId="115BCE69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--alsologtostderr=true \</w:t>
      </w:r>
    </w:p>
    <w:p w14:paraId="0A0A5E33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--logtostderr=false \</w:t>
      </w:r>
    </w:p>
    <w:p w14:paraId="4ACC8C04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--log-dir=/var/log/kubernetes \</w:t>
      </w:r>
    </w:p>
    <w:p w14:paraId="242445DA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--v=2"</w:t>
      </w:r>
    </w:p>
    <w:bookmarkEnd w:id="100"/>
    <w:p w14:paraId="1E989237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2814F80C" w14:textId="7A8CFABF" w:rsidR="00BE5F15" w:rsidRPr="004F2D63" w:rsidRDefault="00BE5F1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101" w:name="_Hlk71985777"/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创建服务启动文件</w:t>
      </w:r>
    </w:p>
    <w:p w14:paraId="5E2E0F89" w14:textId="2C17235B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102" w:name="_Hlk71985783"/>
      <w:bookmarkEnd w:id="101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BC0A67" w:rsidRPr="004F2D63">
        <w:rPr>
          <w:rFonts w:ascii="宋体" w:eastAsia="宋体" w:hAnsi="宋体" w:hint="eastAsia"/>
          <w:sz w:val="18"/>
          <w:szCs w:val="18"/>
        </w:rPr>
        <w:t>vim</w:t>
      </w:r>
      <w:r w:rsidR="00BC0A67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kube-scheduler.service </w:t>
      </w:r>
    </w:p>
    <w:p w14:paraId="2816E685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103" w:name="_Hlk71985797"/>
      <w:bookmarkEnd w:id="102"/>
      <w:r w:rsidRPr="004F2D63">
        <w:rPr>
          <w:rFonts w:ascii="宋体" w:eastAsia="宋体" w:hAnsi="宋体"/>
          <w:sz w:val="18"/>
          <w:szCs w:val="18"/>
        </w:rPr>
        <w:t>[Unit]</w:t>
      </w:r>
    </w:p>
    <w:p w14:paraId="11963770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escription=Kubernetes Scheduler</w:t>
      </w:r>
    </w:p>
    <w:p w14:paraId="4AD9833A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ocumentation=https://github.com/kubernetes/kubernetes</w:t>
      </w:r>
    </w:p>
    <w:p w14:paraId="158C231C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</w:t>
      </w:r>
    </w:p>
    <w:p w14:paraId="3C2BB73F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Service]</w:t>
      </w:r>
    </w:p>
    <w:p w14:paraId="7421D010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nvironmentFile=-/etc/kubernetes/kube-scheduler.conf</w:t>
      </w:r>
    </w:p>
    <w:p w14:paraId="5037F065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ExecStart=/usr/local/bin/kube-scheduler $KUBE_SCHEDULER_OPTS</w:t>
      </w:r>
    </w:p>
    <w:p w14:paraId="0D0E32D4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start=on-failure</w:t>
      </w:r>
    </w:p>
    <w:p w14:paraId="74C0A436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startSec=5</w:t>
      </w:r>
    </w:p>
    <w:p w14:paraId="1D68AA79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</w:t>
      </w:r>
    </w:p>
    <w:p w14:paraId="5360AB5D" w14:textId="77777777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Install]</w:t>
      </w:r>
    </w:p>
    <w:p w14:paraId="3E9AEC99" w14:textId="69C4C8E6" w:rsidR="008B7CA9" w:rsidRPr="004F2D63" w:rsidRDefault="008B7CA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antedBy=multi-user.target</w:t>
      </w:r>
    </w:p>
    <w:bookmarkEnd w:id="103"/>
    <w:p w14:paraId="3D5C04B5" w14:textId="0E2D75D7" w:rsidR="007C4F2E" w:rsidRPr="004F2D63" w:rsidRDefault="007C4F2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10E63AB" w14:textId="4B2A7BC9" w:rsidR="007C4F2E" w:rsidRPr="004F2D63" w:rsidRDefault="007C4F2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104" w:name="_Hlk71985902"/>
      <w:r w:rsidRPr="004F2D63">
        <w:rPr>
          <w:rFonts w:ascii="宋体" w:eastAsia="宋体" w:hAnsi="宋体" w:hint="eastAsia"/>
          <w:sz w:val="18"/>
          <w:szCs w:val="18"/>
        </w:rPr>
        <w:t>#启动服务</w:t>
      </w:r>
    </w:p>
    <w:p w14:paraId="72127AB5" w14:textId="304F2637" w:rsidR="00691D83" w:rsidRPr="004F2D63" w:rsidRDefault="00691D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105" w:name="_Hlk71986516"/>
      <w:bookmarkEnd w:id="104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kube-scheduler*.pem /etc/kubernetes/ssl/</w:t>
      </w:r>
    </w:p>
    <w:p w14:paraId="238328C3" w14:textId="4622AC9F" w:rsidR="00691D83" w:rsidRPr="004F2D63" w:rsidRDefault="00691D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kube-scheduler.kubeconfig /etc/kubernetes/</w:t>
      </w:r>
    </w:p>
    <w:p w14:paraId="43481D4B" w14:textId="68B87AD6" w:rsidR="00691D83" w:rsidRPr="004F2D63" w:rsidRDefault="00691D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kube-scheduler.conf /etc/kubernetes/</w:t>
      </w:r>
    </w:p>
    <w:p w14:paraId="39A704A6" w14:textId="1B539459" w:rsidR="00691D83" w:rsidRPr="004F2D63" w:rsidRDefault="00691D8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p kube-scheduler.service /usr/lib/systemd/system/</w:t>
      </w:r>
    </w:p>
    <w:p w14:paraId="1DEDEFAD" w14:textId="0DFC032B" w:rsidR="00AE7919" w:rsidRPr="004F2D63" w:rsidRDefault="00AE791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kube-scheduler*.pem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:/etc/kubernetes/ssl/</w:t>
      </w:r>
    </w:p>
    <w:p w14:paraId="00E6B78B" w14:textId="72863E33" w:rsidR="00AE7919" w:rsidRPr="004F2D63" w:rsidRDefault="00AE791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kube-scheduler*.pem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:/etc/kubernetes/ssl/</w:t>
      </w:r>
    </w:p>
    <w:p w14:paraId="2B045F86" w14:textId="11F3D617" w:rsidR="00AE7919" w:rsidRPr="004F2D63" w:rsidRDefault="00AE791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kube-scheduler.kubeconfig kube-scheduler.conf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:/etc/kubernetes/</w:t>
      </w:r>
    </w:p>
    <w:p w14:paraId="7A563580" w14:textId="47BD8141" w:rsidR="00AE7919" w:rsidRPr="004F2D63" w:rsidRDefault="00AE791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kube-scheduler.kubeconfig kube-scheduler.conf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:/etc/kubernetes/</w:t>
      </w:r>
    </w:p>
    <w:p w14:paraId="3D2F1558" w14:textId="1C389CB8" w:rsidR="00AE7919" w:rsidRPr="004F2D63" w:rsidRDefault="00AE791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kube-scheduler.service 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:/usr/lib/systemd/system/</w:t>
      </w:r>
    </w:p>
    <w:p w14:paraId="2858156A" w14:textId="4800B519" w:rsidR="00AE7919" w:rsidRPr="004F2D63" w:rsidRDefault="00AE791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rsync -vaz kube-scheduler.service 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:/usr/lib/systemd/system/</w:t>
      </w:r>
    </w:p>
    <w:p w14:paraId="1D7C8995" w14:textId="3F785627" w:rsidR="00CD0BF8" w:rsidRPr="004F2D63" w:rsidRDefault="00CD0BF8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1E42A115" w14:textId="150F7A5E" w:rsidR="00691D83" w:rsidRPr="004F2D63" w:rsidRDefault="00691D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ystemctl daemon-reload</w:t>
      </w:r>
    </w:p>
    <w:p w14:paraId="7B8D9F5C" w14:textId="6DBFEED3" w:rsidR="00691D83" w:rsidRPr="004F2D63" w:rsidRDefault="00691D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ystemctl enable kube-scheduler</w:t>
      </w:r>
    </w:p>
    <w:p w14:paraId="3D6FEF67" w14:textId="072B4ABF" w:rsidR="00691D83" w:rsidRPr="004F2D63" w:rsidRDefault="00691D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ystemctl start kube-scheduler</w:t>
      </w:r>
    </w:p>
    <w:p w14:paraId="570A92D9" w14:textId="65B72E14" w:rsidR="00691D83" w:rsidRPr="004F2D63" w:rsidRDefault="00691D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systemctl status kube-scheduler</w:t>
      </w:r>
    </w:p>
    <w:p w14:paraId="4BB0733C" w14:textId="77777777" w:rsidR="00691D83" w:rsidRPr="004F2D63" w:rsidRDefault="00691D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●</w:t>
      </w:r>
      <w:r w:rsidRPr="004F2D63">
        <w:rPr>
          <w:rFonts w:ascii="宋体" w:eastAsia="宋体" w:hAnsi="宋体"/>
          <w:sz w:val="18"/>
          <w:szCs w:val="18"/>
        </w:rPr>
        <w:t xml:space="preserve"> kube-scheduler.service - Kubernetes Scheduler</w:t>
      </w:r>
    </w:p>
    <w:p w14:paraId="31BA0A81" w14:textId="3AC7CEDA" w:rsidR="00691D83" w:rsidRPr="004F2D63" w:rsidRDefault="00691D8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Active:</w:t>
      </w:r>
      <w:r w:rsidRPr="004F2D63">
        <w:rPr>
          <w:rFonts w:ascii="宋体" w:eastAsia="宋体" w:hAnsi="宋体"/>
          <w:color w:val="FF0000"/>
          <w:sz w:val="18"/>
          <w:szCs w:val="18"/>
        </w:rPr>
        <w:t xml:space="preserve"> active (running)</w:t>
      </w:r>
      <w:r w:rsidRPr="004F2D63">
        <w:rPr>
          <w:rFonts w:ascii="宋体" w:eastAsia="宋体" w:hAnsi="宋体"/>
          <w:sz w:val="18"/>
          <w:szCs w:val="18"/>
        </w:rPr>
        <w:t xml:space="preserve"> since Wed</w:t>
      </w:r>
    </w:p>
    <w:p w14:paraId="1E574682" w14:textId="77777777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9E6A7CB" w14:textId="4A2980E0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]# systemctl daemon-reload</w:t>
      </w:r>
    </w:p>
    <w:p w14:paraId="70BFD589" w14:textId="3541F0FC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]# systemctl enable kube-scheduler</w:t>
      </w:r>
    </w:p>
    <w:p w14:paraId="0A6FCADB" w14:textId="3DC6C4B2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]# systemctl start kube-scheduler</w:t>
      </w:r>
    </w:p>
    <w:p w14:paraId="7DC5DE30" w14:textId="0D74AFA4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>]# systemctl status kube-scheduler</w:t>
      </w:r>
    </w:p>
    <w:p w14:paraId="2AE9E534" w14:textId="77777777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●</w:t>
      </w:r>
      <w:r w:rsidRPr="004F2D63">
        <w:rPr>
          <w:rFonts w:ascii="宋体" w:eastAsia="宋体" w:hAnsi="宋体"/>
          <w:sz w:val="18"/>
          <w:szCs w:val="18"/>
        </w:rPr>
        <w:t xml:space="preserve"> kube-scheduler.service - Kubernetes Scheduler</w:t>
      </w:r>
    </w:p>
    <w:p w14:paraId="6A0AC8D7" w14:textId="15389D61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Active:</w:t>
      </w:r>
      <w:r w:rsidRPr="004F2D63">
        <w:rPr>
          <w:rFonts w:ascii="宋体" w:eastAsia="宋体" w:hAnsi="宋体"/>
          <w:color w:val="FF0000"/>
          <w:sz w:val="18"/>
          <w:szCs w:val="18"/>
        </w:rPr>
        <w:t xml:space="preserve"> active (running)</w:t>
      </w:r>
      <w:r w:rsidRPr="004F2D63">
        <w:rPr>
          <w:rFonts w:ascii="宋体" w:eastAsia="宋体" w:hAnsi="宋体"/>
          <w:sz w:val="18"/>
          <w:szCs w:val="18"/>
        </w:rPr>
        <w:t xml:space="preserve"> since Wed</w:t>
      </w:r>
    </w:p>
    <w:p w14:paraId="37FA55E6" w14:textId="19BE3338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6C03BF9" w14:textId="5082EB49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]# systemctl daemon-reload</w:t>
      </w:r>
    </w:p>
    <w:p w14:paraId="57C991CD" w14:textId="49893F03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]# systemctl enable kube-scheduler</w:t>
      </w:r>
    </w:p>
    <w:p w14:paraId="6AEB5736" w14:textId="31433AB8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]# systemctl start kube-scheduler</w:t>
      </w:r>
    </w:p>
    <w:p w14:paraId="617DA87A" w14:textId="7B307C82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210ADE" w:rsidRPr="004F2D63">
        <w:rPr>
          <w:rFonts w:ascii="宋体" w:eastAsia="宋体" w:hAnsi="宋体"/>
          <w:sz w:val="18"/>
          <w:szCs w:val="18"/>
        </w:rPr>
        <w:t>xianchao</w:t>
      </w:r>
      <w:r w:rsidR="00192579" w:rsidRPr="004F2D63">
        <w:rPr>
          <w:rFonts w:ascii="宋体" w:eastAsia="宋体" w:hAnsi="宋体"/>
          <w:sz w:val="18"/>
          <w:szCs w:val="18"/>
        </w:rPr>
        <w:t>master3</w:t>
      </w:r>
      <w:r w:rsidRPr="004F2D63">
        <w:rPr>
          <w:rFonts w:ascii="宋体" w:eastAsia="宋体" w:hAnsi="宋体"/>
          <w:sz w:val="18"/>
          <w:szCs w:val="18"/>
        </w:rPr>
        <w:t>]# systemctl status kube-scheduler</w:t>
      </w:r>
    </w:p>
    <w:p w14:paraId="2CB545E2" w14:textId="77777777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lastRenderedPageBreak/>
        <w:t>●</w:t>
      </w:r>
      <w:r w:rsidRPr="004F2D63">
        <w:rPr>
          <w:rFonts w:ascii="宋体" w:eastAsia="宋体" w:hAnsi="宋体"/>
          <w:sz w:val="18"/>
          <w:szCs w:val="18"/>
        </w:rPr>
        <w:t xml:space="preserve"> kube-scheduler.service - Kubernetes Scheduler</w:t>
      </w:r>
    </w:p>
    <w:p w14:paraId="4146C8B7" w14:textId="77777777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Active:</w:t>
      </w:r>
      <w:r w:rsidRPr="004F2D63">
        <w:rPr>
          <w:rFonts w:ascii="宋体" w:eastAsia="宋体" w:hAnsi="宋体"/>
          <w:color w:val="FF0000"/>
          <w:sz w:val="18"/>
          <w:szCs w:val="18"/>
        </w:rPr>
        <w:t xml:space="preserve"> active (running)</w:t>
      </w:r>
      <w:r w:rsidRPr="004F2D63">
        <w:rPr>
          <w:rFonts w:ascii="宋体" w:eastAsia="宋体" w:hAnsi="宋体"/>
          <w:sz w:val="18"/>
          <w:szCs w:val="18"/>
        </w:rPr>
        <w:t xml:space="preserve"> since Wed</w:t>
      </w:r>
    </w:p>
    <w:p w14:paraId="30BFBCF1" w14:textId="77777777" w:rsidR="00465617" w:rsidRPr="004F2D63" w:rsidRDefault="00465617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bookmarkEnd w:id="105"/>
    <w:p w14:paraId="01DFA7A3" w14:textId="77777777" w:rsidR="00B4321E" w:rsidRPr="004F2D63" w:rsidRDefault="00B4321E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46DBDB58" w14:textId="1EF5E66D" w:rsidR="008721DD" w:rsidRPr="004F2D63" w:rsidRDefault="00126C39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>3</w:t>
      </w:r>
      <w:r w:rsidR="00C7023F" w:rsidRPr="004F2D63">
        <w:rPr>
          <w:rFonts w:ascii="宋体" w:eastAsia="宋体" w:hAnsi="宋体"/>
          <w:b w:val="0"/>
          <w:bCs w:val="0"/>
          <w:sz w:val="18"/>
          <w:szCs w:val="18"/>
        </w:rPr>
        <w:t>.6</w:t>
      </w:r>
      <w:r w:rsidR="008721DD"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</w:t>
      </w:r>
      <w:r w:rsidR="008721D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导入离线镜像压缩包</w:t>
      </w:r>
    </w:p>
    <w:p w14:paraId="09B8E527" w14:textId="0B13F384" w:rsidR="00827C21" w:rsidRPr="004F2D63" w:rsidRDefault="00827C21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把</w:t>
      </w:r>
      <w:r w:rsidRPr="004F2D63">
        <w:rPr>
          <w:rFonts w:ascii="宋体" w:eastAsia="宋体" w:hAnsi="宋体"/>
          <w:sz w:val="18"/>
          <w:szCs w:val="18"/>
        </w:rPr>
        <w:t>pause-cordns.tar.gz</w:t>
      </w:r>
      <w:r w:rsidRPr="004F2D63">
        <w:rPr>
          <w:rFonts w:ascii="宋体" w:eastAsia="宋体" w:hAnsi="宋体" w:hint="eastAsia"/>
          <w:sz w:val="18"/>
          <w:szCs w:val="18"/>
        </w:rPr>
        <w:t>上传到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node1</w:t>
      </w:r>
      <w:r w:rsidRPr="004F2D63">
        <w:rPr>
          <w:rFonts w:ascii="宋体" w:eastAsia="宋体" w:hAnsi="宋体" w:hint="eastAsia"/>
          <w:sz w:val="18"/>
          <w:szCs w:val="18"/>
        </w:rPr>
        <w:t>节点，手动解压</w:t>
      </w:r>
    </w:p>
    <w:p w14:paraId="7F109CDE" w14:textId="042291C8" w:rsidR="00827C21" w:rsidRPr="004F2D63" w:rsidRDefault="00F417C5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docker load -i pause-cordns.tar.gz</w:t>
      </w:r>
    </w:p>
    <w:p w14:paraId="74EF9166" w14:textId="664F1758" w:rsidR="003034C3" w:rsidRPr="004F2D63" w:rsidRDefault="003034C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33F796B" w14:textId="49A7C160" w:rsidR="00CE55C6" w:rsidRPr="004F2D63" w:rsidRDefault="00126C39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>3</w:t>
      </w:r>
      <w:r w:rsidR="00C7023F" w:rsidRPr="004F2D63">
        <w:rPr>
          <w:rFonts w:ascii="宋体" w:eastAsia="宋体" w:hAnsi="宋体"/>
          <w:b w:val="0"/>
          <w:bCs w:val="0"/>
          <w:sz w:val="18"/>
          <w:szCs w:val="18"/>
        </w:rPr>
        <w:t>.7</w:t>
      </w:r>
      <w:r w:rsidR="00CE55C6"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</w:t>
      </w:r>
      <w:r w:rsidR="00CE55C6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部署kubelet组件</w:t>
      </w:r>
    </w:p>
    <w:p w14:paraId="43B25AEA" w14:textId="2C569116" w:rsidR="006C4C7D" w:rsidRPr="004F2D63" w:rsidRDefault="006C4C7D" w:rsidP="009B7DEC">
      <w:pPr>
        <w:rPr>
          <w:rFonts w:ascii="宋体" w:eastAsia="宋体" w:hAnsi="宋体"/>
          <w:sz w:val="18"/>
          <w:szCs w:val="18"/>
        </w:rPr>
      </w:pPr>
    </w:p>
    <w:p w14:paraId="5C57D526" w14:textId="77777777" w:rsidR="006C4C7D" w:rsidRPr="004F2D63" w:rsidRDefault="006C4C7D" w:rsidP="009B7DEC">
      <w:pPr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kubelet： 每个Node节点上的kubelet定期就会调用API Server的REST接口报告自身状态，API Server接收这些信息后，将节点状态信息更新到etcd中。kubelet也通过API Server监听Pod信息，从而对Node机器上的POD进行管理，如创建、删除、更新Pod</w:t>
      </w:r>
    </w:p>
    <w:p w14:paraId="1008B6D0" w14:textId="77777777" w:rsidR="006C4C7D" w:rsidRPr="004F2D63" w:rsidRDefault="006C4C7D" w:rsidP="009B7DEC">
      <w:pPr>
        <w:rPr>
          <w:rFonts w:ascii="宋体" w:eastAsia="宋体" w:hAnsi="宋体"/>
          <w:sz w:val="18"/>
          <w:szCs w:val="18"/>
        </w:rPr>
      </w:pPr>
    </w:p>
    <w:p w14:paraId="578F5BAF" w14:textId="39C5A2F5" w:rsidR="00056AEA" w:rsidRPr="004F2D63" w:rsidRDefault="00056AE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以下操作在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>上操作</w:t>
      </w:r>
    </w:p>
    <w:p w14:paraId="31BD2569" w14:textId="0BC524FA" w:rsidR="00056AEA" w:rsidRPr="004F2D63" w:rsidRDefault="00056AE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创建kubelet-bootstrap.kubeconfig</w:t>
      </w:r>
    </w:p>
    <w:p w14:paraId="25285334" w14:textId="7B57667F" w:rsidR="002157D6" w:rsidRPr="004F2D63" w:rsidRDefault="002157D6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d /data/work/</w:t>
      </w:r>
    </w:p>
    <w:p w14:paraId="4770B1D8" w14:textId="30B14425" w:rsidR="00976275" w:rsidRPr="004F2D63" w:rsidRDefault="0097627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BOOTSTRAP_TOKEN=$(awk -F "," '{print $1}' /etc/kubernetes/token.csv)</w:t>
      </w:r>
    </w:p>
    <w:p w14:paraId="496393B2" w14:textId="6B52B07A" w:rsidR="00976275" w:rsidRPr="004F2D63" w:rsidRDefault="0097627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5E4921BE" w14:textId="06799492" w:rsidR="000704EE" w:rsidRPr="004F2D63" w:rsidRDefault="000704EE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work]# rm -r kubelet-bootstrap.kubeconfig</w:t>
      </w:r>
    </w:p>
    <w:p w14:paraId="0145572C" w14:textId="77777777" w:rsidR="005817A3" w:rsidRPr="004F2D63" w:rsidRDefault="005817A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0C25E08B" w14:textId="7F946E71" w:rsidR="00976275" w:rsidRPr="004F2D63" w:rsidRDefault="0097627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 kubectl config set-cluster kubernetes --certificate-authority=ca.pem --embed-certs=true --server=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6443 --kubeconfig=kubelet-bootstrap.kubeconfig</w:t>
      </w:r>
    </w:p>
    <w:p w14:paraId="2423F5E9" w14:textId="77777777" w:rsidR="00976275" w:rsidRPr="004F2D63" w:rsidRDefault="0097627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129DB514" w14:textId="36D23B93" w:rsidR="00976275" w:rsidRPr="004F2D63" w:rsidRDefault="0097627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106" w:name="_Hlk71987501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</w:t>
      </w:r>
      <w:bookmarkStart w:id="107" w:name="_Hlk70171813"/>
      <w:r w:rsidRPr="004F2D63">
        <w:rPr>
          <w:rFonts w:ascii="宋体" w:eastAsia="宋体" w:hAnsi="宋体"/>
          <w:sz w:val="18"/>
          <w:szCs w:val="18"/>
        </w:rPr>
        <w:t xml:space="preserve"> kubectl config set-credentials kubelet-bootstrap --token=${BOOTSTRAP_TOKEN} --kubeconfig=kubelet-bootstrap.kubeconfig</w:t>
      </w:r>
    </w:p>
    <w:bookmarkEnd w:id="106"/>
    <w:bookmarkEnd w:id="107"/>
    <w:p w14:paraId="4738740A" w14:textId="77777777" w:rsidR="00976275" w:rsidRPr="004F2D63" w:rsidRDefault="0097627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5BC8912D" w14:textId="67CD42F4" w:rsidR="00976275" w:rsidRPr="004F2D63" w:rsidRDefault="0097627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</w:t>
      </w:r>
      <w:bookmarkStart w:id="108" w:name="_Hlk71987733"/>
      <w:r w:rsidRPr="004F2D63">
        <w:rPr>
          <w:rFonts w:ascii="宋体" w:eastAsia="宋体" w:hAnsi="宋体"/>
          <w:sz w:val="18"/>
          <w:szCs w:val="18"/>
        </w:rPr>
        <w:t>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set-context default --cluster=kubernetes --user=kubelet-bootstrap --kubeconfig=kubelet-bootstrap.kubeconfig</w:t>
      </w:r>
    </w:p>
    <w:bookmarkEnd w:id="108"/>
    <w:p w14:paraId="38765A9E" w14:textId="77777777" w:rsidR="00976275" w:rsidRPr="004F2D63" w:rsidRDefault="0097627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2F7F2F20" w14:textId="1ED61920" w:rsidR="00976275" w:rsidRPr="004F2D63" w:rsidRDefault="0097627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109" w:name="_Hlk71987800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use-context default --kubeconfig=kubelet-bootstrap.kubeconfig</w:t>
      </w:r>
    </w:p>
    <w:bookmarkEnd w:id="109"/>
    <w:p w14:paraId="3D3F9C4B" w14:textId="77777777" w:rsidR="00976275" w:rsidRPr="004F2D63" w:rsidRDefault="0097627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4C5BAF87" w14:textId="7B5DC6DE" w:rsidR="00976275" w:rsidRPr="004F2D63" w:rsidRDefault="0097627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110" w:name="_Hlk71987878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reate clusterrolebinding kubelet-bootstrap --clusterrole=system:node-bootstrapper --user=kubelet-bootstrap</w:t>
      </w:r>
    </w:p>
    <w:bookmarkEnd w:id="110"/>
    <w:p w14:paraId="6F2AE503" w14:textId="77777777" w:rsidR="00056AEA" w:rsidRPr="004F2D63" w:rsidRDefault="00056AEA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16BDB76E" w14:textId="77777777" w:rsidR="00C711AF" w:rsidRPr="004F2D63" w:rsidRDefault="00C711A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111" w:name="_Hlk71988080"/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创建配置文件kubelet.json</w:t>
      </w:r>
    </w:p>
    <w:p w14:paraId="0732C437" w14:textId="0DF23B63" w:rsidR="00C711AF" w:rsidRPr="004F2D63" w:rsidRDefault="00C711A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112" w:name="_Hlk71988255"/>
      <w:bookmarkEnd w:id="111"/>
      <w:r w:rsidRPr="004F2D63">
        <w:rPr>
          <w:rFonts w:ascii="宋体" w:eastAsia="宋体" w:hAnsi="宋体"/>
          <w:sz w:val="18"/>
          <w:szCs w:val="18"/>
        </w:rPr>
        <w:t>"cgroupDriver": "</w:t>
      </w:r>
      <w:r w:rsidR="0009653C" w:rsidRPr="004F2D63">
        <w:rPr>
          <w:rFonts w:ascii="宋体" w:eastAsia="宋体" w:hAnsi="宋体" w:hint="eastAsia"/>
          <w:sz w:val="18"/>
          <w:szCs w:val="18"/>
        </w:rPr>
        <w:t>systemd</w:t>
      </w:r>
      <w:r w:rsidRPr="004F2D63">
        <w:rPr>
          <w:rFonts w:ascii="宋体" w:eastAsia="宋体" w:hAnsi="宋体"/>
          <w:sz w:val="18"/>
          <w:szCs w:val="18"/>
        </w:rPr>
        <w:t>"要和docker的驱动一致。</w:t>
      </w:r>
    </w:p>
    <w:p w14:paraId="419E2FDF" w14:textId="4156EA04" w:rsidR="00C711AF" w:rsidRPr="004F2D63" w:rsidRDefault="00C711A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ddress替换为自己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>的IP地址。</w:t>
      </w:r>
    </w:p>
    <w:p w14:paraId="70A951D5" w14:textId="33CAEE28" w:rsidR="00045AA0" w:rsidRPr="004F2D63" w:rsidRDefault="00045AA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9341986" w14:textId="2887021A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F46EB3" w:rsidRPr="004F2D63">
        <w:rPr>
          <w:rFonts w:ascii="宋体" w:eastAsia="宋体" w:hAnsi="宋体" w:hint="eastAsia"/>
          <w:sz w:val="18"/>
          <w:szCs w:val="18"/>
        </w:rPr>
        <w:t>vim</w:t>
      </w:r>
      <w:r w:rsidR="00F46EB3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kubelet.json </w:t>
      </w:r>
    </w:p>
    <w:p w14:paraId="6EC3F880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{</w:t>
      </w:r>
    </w:p>
    <w:p w14:paraId="6F2149FF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kind": "KubeletConfiguration",</w:t>
      </w:r>
    </w:p>
    <w:p w14:paraId="6B20B372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apiVersion": "kubelet.config.k8s.io/v1beta1",</w:t>
      </w:r>
    </w:p>
    <w:p w14:paraId="60910756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authentication": {</w:t>
      </w:r>
    </w:p>
    <w:p w14:paraId="36D34FE0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x509": {</w:t>
      </w:r>
    </w:p>
    <w:p w14:paraId="63AC11D9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clientCAFile": "/etc/kubernetes/ssl/ca.pem"</w:t>
      </w:r>
    </w:p>
    <w:p w14:paraId="5B35AAFD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,</w:t>
      </w:r>
    </w:p>
    <w:p w14:paraId="34EDA119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webhook": {</w:t>
      </w:r>
    </w:p>
    <w:p w14:paraId="1B4A1938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enabled": true,</w:t>
      </w:r>
    </w:p>
    <w:p w14:paraId="04B64AB8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cacheTTL": "2m0s"</w:t>
      </w:r>
    </w:p>
    <w:p w14:paraId="605D325C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,</w:t>
      </w:r>
    </w:p>
    <w:p w14:paraId="7261D221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anonymous": {</w:t>
      </w:r>
    </w:p>
    <w:p w14:paraId="2DC72C9B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enabled": false</w:t>
      </w:r>
    </w:p>
    <w:p w14:paraId="4D071072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</w:t>
      </w:r>
    </w:p>
    <w:p w14:paraId="230ED2F6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},</w:t>
      </w:r>
    </w:p>
    <w:p w14:paraId="0ABFF047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authorization": {</w:t>
      </w:r>
    </w:p>
    <w:p w14:paraId="00717D28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mode": "Webhook",</w:t>
      </w:r>
    </w:p>
    <w:p w14:paraId="1CDB2533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webhook": {</w:t>
      </w:r>
    </w:p>
    <w:p w14:paraId="1E2EDBD0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cacheAuthorizedTTL": "5m0s",</w:t>
      </w:r>
    </w:p>
    <w:p w14:paraId="06B38814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cacheUnauthorizedTTL": "30s"</w:t>
      </w:r>
    </w:p>
    <w:p w14:paraId="30782A5D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</w:t>
      </w:r>
    </w:p>
    <w:p w14:paraId="0CFE11BC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},</w:t>
      </w:r>
    </w:p>
    <w:p w14:paraId="09FB1043" w14:textId="1A4CF29E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address": "</w:t>
      </w:r>
      <w:r w:rsidR="001242BC" w:rsidRPr="004F2D63">
        <w:rPr>
          <w:rFonts w:ascii="宋体" w:eastAsia="宋体" w:hAnsi="宋体"/>
          <w:sz w:val="18"/>
          <w:szCs w:val="18"/>
        </w:rPr>
        <w:t>192.168.40.183</w:t>
      </w:r>
      <w:r w:rsidRPr="004F2D63">
        <w:rPr>
          <w:rFonts w:ascii="宋体" w:eastAsia="宋体" w:hAnsi="宋体"/>
          <w:sz w:val="18"/>
          <w:szCs w:val="18"/>
        </w:rPr>
        <w:t>",</w:t>
      </w:r>
    </w:p>
    <w:p w14:paraId="7FAB8396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port": 10250,</w:t>
      </w:r>
    </w:p>
    <w:p w14:paraId="71E3FE3F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readOnlyPort": 10255,</w:t>
      </w:r>
    </w:p>
    <w:p w14:paraId="529DBCEF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cgroupDriver": "systemd",</w:t>
      </w:r>
    </w:p>
    <w:p w14:paraId="0865F505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hairpinMode": "promiscuous-bridge",</w:t>
      </w:r>
    </w:p>
    <w:p w14:paraId="4A756C46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serializeImagePulls": false,</w:t>
      </w:r>
    </w:p>
    <w:p w14:paraId="15C7A0C2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featureGates": {</w:t>
      </w:r>
    </w:p>
    <w:p w14:paraId="266EF876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RotateKubeletClientCertificate": true,</w:t>
      </w:r>
    </w:p>
    <w:p w14:paraId="0A3E935F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RotateKubeletServerCertificate": true</w:t>
      </w:r>
    </w:p>
    <w:p w14:paraId="1DA86873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},</w:t>
      </w:r>
    </w:p>
    <w:p w14:paraId="60BBBB73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clusterDomain": "cluster.local.",</w:t>
      </w:r>
    </w:p>
    <w:p w14:paraId="1D13030C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clusterDNS": ["10.255.0.2"]</w:t>
      </w:r>
    </w:p>
    <w:p w14:paraId="7D6895C8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bookmarkEnd w:id="112"/>
    <w:p w14:paraId="341F2E6E" w14:textId="77777777" w:rsidR="00E03836" w:rsidRPr="004F2D63" w:rsidRDefault="00E03836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2B44FAF1" w14:textId="6772292A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113" w:name="_Hlk71988260"/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F46EB3" w:rsidRPr="004F2D63">
        <w:rPr>
          <w:rFonts w:ascii="宋体" w:eastAsia="宋体" w:hAnsi="宋体" w:hint="eastAsia"/>
          <w:sz w:val="18"/>
          <w:szCs w:val="18"/>
        </w:rPr>
        <w:t>vim</w:t>
      </w:r>
      <w:r w:rsidR="00F46EB3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kubelet.service </w:t>
      </w:r>
    </w:p>
    <w:bookmarkEnd w:id="113"/>
    <w:p w14:paraId="105BC63F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Unit]</w:t>
      </w:r>
    </w:p>
    <w:p w14:paraId="2BD1186F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escription=Kubernetes Kubelet</w:t>
      </w:r>
    </w:p>
    <w:p w14:paraId="0FA320FC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ocumentation=https://github.com/kubernetes/kubernetes</w:t>
      </w:r>
    </w:p>
    <w:p w14:paraId="0035220B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fter=docker.service</w:t>
      </w:r>
    </w:p>
    <w:p w14:paraId="4F6BDC83" w14:textId="34B60952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quires=docker.service</w:t>
      </w:r>
    </w:p>
    <w:p w14:paraId="77F77AE3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Service]</w:t>
      </w:r>
    </w:p>
    <w:p w14:paraId="6C325F0F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WorkingDirectory=/var/lib/kubelet</w:t>
      </w:r>
    </w:p>
    <w:p w14:paraId="6375A162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xecStart=/usr/local/bin/kubelet \</w:t>
      </w:r>
    </w:p>
    <w:p w14:paraId="32BD0BD6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bootstrap-kubeconfig=/etc/kubernetes/kubelet-bootstrap.kubeconfig \</w:t>
      </w:r>
    </w:p>
    <w:p w14:paraId="197BE56A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ert-dir=/etc/kubernetes/ssl \</w:t>
      </w:r>
    </w:p>
    <w:p w14:paraId="411CD0B9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kubeconfig=/etc/kubernetes/kubelet.kubeconfig \</w:t>
      </w:r>
    </w:p>
    <w:p w14:paraId="09803269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onfig=/etc/kubernetes/kubelet.json \</w:t>
      </w:r>
    </w:p>
    <w:p w14:paraId="161A9A86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network-plugin=cni \</w:t>
      </w:r>
    </w:p>
    <w:p w14:paraId="15A6B8E2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pod-infra-container-image=k8s.gcr.io/pause:3.2 \</w:t>
      </w:r>
    </w:p>
    <w:p w14:paraId="380F8467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lsologtostderr=true \</w:t>
      </w:r>
    </w:p>
    <w:p w14:paraId="46573624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ogtostderr=false \</w:t>
      </w:r>
    </w:p>
    <w:p w14:paraId="1AC4CAF0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og-dir=/var/log/kubernetes \</w:t>
      </w:r>
    </w:p>
    <w:p w14:paraId="0AAA1416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v=2</w:t>
      </w:r>
    </w:p>
    <w:p w14:paraId="39D13AA1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start=on-failure</w:t>
      </w:r>
    </w:p>
    <w:p w14:paraId="2AC2F387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startSec=5</w:t>
      </w:r>
    </w:p>
    <w:p w14:paraId="14054EFF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</w:t>
      </w:r>
    </w:p>
    <w:p w14:paraId="2AB45505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Install]</w:t>
      </w:r>
    </w:p>
    <w:p w14:paraId="632E6620" w14:textId="7777777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antedBy=multi-user.target</w:t>
      </w:r>
    </w:p>
    <w:p w14:paraId="0610B424" w14:textId="48729EF8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70497492" w14:textId="4D09F522" w:rsidR="00277977" w:rsidRPr="004F2D63" w:rsidRDefault="0027797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2E0619B4" w14:textId="77777777" w:rsidR="007869D4" w:rsidRPr="004F2D63" w:rsidRDefault="0027797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#注：</w:t>
      </w:r>
      <w:r w:rsidRPr="004F2D63">
        <w:rPr>
          <w:rFonts w:ascii="宋体" w:eastAsia="宋体" w:hAnsi="宋体"/>
          <w:sz w:val="18"/>
          <w:szCs w:val="18"/>
        </w:rPr>
        <w:t xml:space="preserve"> –hostname-override：显示名称，集群中唯一 </w:t>
      </w:r>
    </w:p>
    <w:p w14:paraId="294F5170" w14:textId="77777777" w:rsidR="007869D4" w:rsidRPr="004F2D63" w:rsidRDefault="00277977" w:rsidP="009B7DEC">
      <w:pPr>
        <w:ind w:leftChars="50" w:left="105" w:firstLineChars="500" w:firstLine="90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–network-plugin：启用CNI </w:t>
      </w:r>
    </w:p>
    <w:p w14:paraId="471E8A10" w14:textId="77777777" w:rsidR="007869D4" w:rsidRPr="004F2D63" w:rsidRDefault="00277977" w:rsidP="009B7DEC">
      <w:pPr>
        <w:ind w:leftChars="50" w:left="105" w:firstLineChars="500" w:firstLine="90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–kubeconfig：空路径，会自动生成，后面用于连接apiserver </w:t>
      </w:r>
    </w:p>
    <w:p w14:paraId="097EF105" w14:textId="77777777" w:rsidR="007869D4" w:rsidRPr="004F2D63" w:rsidRDefault="00277977" w:rsidP="009B7DEC">
      <w:pPr>
        <w:ind w:leftChars="50" w:left="105" w:firstLineChars="500" w:firstLine="90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–bootstrap-kubeconfig：首次启动向apiserver申请证书</w:t>
      </w:r>
    </w:p>
    <w:p w14:paraId="50ED3012" w14:textId="77777777" w:rsidR="007869D4" w:rsidRPr="004F2D63" w:rsidRDefault="00277977" w:rsidP="009B7DEC">
      <w:pPr>
        <w:ind w:leftChars="50" w:left="105" w:firstLineChars="500" w:firstLine="90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–config：配置参数文件 </w:t>
      </w:r>
    </w:p>
    <w:p w14:paraId="3889A080" w14:textId="77777777" w:rsidR="007869D4" w:rsidRPr="004F2D63" w:rsidRDefault="00277977" w:rsidP="009B7DEC">
      <w:pPr>
        <w:ind w:leftChars="50" w:left="105" w:firstLineChars="500" w:firstLine="90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–cert-dir：kubelet证书生成目录 </w:t>
      </w:r>
    </w:p>
    <w:p w14:paraId="3AB08210" w14:textId="365A12A2" w:rsidR="00277977" w:rsidRPr="004F2D63" w:rsidRDefault="00277977" w:rsidP="009B7DEC">
      <w:pPr>
        <w:ind w:leftChars="50" w:left="105" w:firstLineChars="500" w:firstLine="90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–pod-infra-container-image：管理Pod网络容器的镜像</w:t>
      </w:r>
    </w:p>
    <w:p w14:paraId="03A96DB4" w14:textId="15E23D41" w:rsidR="00950C38" w:rsidRPr="004F2D63" w:rsidRDefault="00950C38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23549632" w14:textId="19E06491" w:rsidR="00950C38" w:rsidRPr="004F2D63" w:rsidRDefault="00950C38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#</w:t>
      </w:r>
      <w:r w:rsidRPr="004F2D63">
        <w:rPr>
          <w:rFonts w:ascii="宋体" w:eastAsia="宋体" w:hAnsi="宋体"/>
          <w:color w:val="FF0000"/>
          <w:sz w:val="18"/>
          <w:szCs w:val="18"/>
        </w:rPr>
        <w:t>注：</w:t>
      </w:r>
      <w:r w:rsidRPr="004F2D63">
        <w:rPr>
          <w:rFonts w:ascii="宋体" w:eastAsia="宋体" w:hAnsi="宋体"/>
          <w:sz w:val="18"/>
          <w:szCs w:val="18"/>
        </w:rPr>
        <w:t>kubelete.json配置文件address改为各个节点的ip地址</w:t>
      </w:r>
      <w:r w:rsidR="00925B1F" w:rsidRPr="004F2D63">
        <w:rPr>
          <w:rFonts w:ascii="宋体" w:eastAsia="宋体" w:hAnsi="宋体" w:hint="eastAsia"/>
          <w:sz w:val="18"/>
          <w:szCs w:val="18"/>
        </w:rPr>
        <w:t>，</w:t>
      </w:r>
      <w:r w:rsidRPr="004F2D63">
        <w:rPr>
          <w:rFonts w:ascii="宋体" w:eastAsia="宋体" w:hAnsi="宋体"/>
          <w:sz w:val="18"/>
          <w:szCs w:val="18"/>
        </w:rPr>
        <w:t>在各个work节点上启动服务</w:t>
      </w:r>
    </w:p>
    <w:p w14:paraId="120DE901" w14:textId="3277B93F" w:rsidR="00277977" w:rsidRPr="004F2D63" w:rsidRDefault="0027797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360A76BC" w14:textId="7CBBE807" w:rsidR="003376F7" w:rsidRPr="004F2D63" w:rsidRDefault="003376F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mkdir /etc/kubernetes/ssl -p</w:t>
      </w:r>
    </w:p>
    <w:p w14:paraId="06B30954" w14:textId="439E3A95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F46EB3" w:rsidRPr="004F2D63">
        <w:rPr>
          <w:rFonts w:ascii="宋体" w:eastAsia="宋体" w:hAnsi="宋体" w:hint="eastAsia"/>
          <w:sz w:val="18"/>
          <w:szCs w:val="18"/>
        </w:rPr>
        <w:t>scp</w:t>
      </w:r>
      <w:r w:rsidR="00F46EB3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kubelet-bootstrap.kubeconfig kubelet.json 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>:/etc/kubernetes/</w:t>
      </w:r>
    </w:p>
    <w:p w14:paraId="5A33462B" w14:textId="5FFC6483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</w:t>
      </w:r>
      <w:r w:rsidR="00950C38" w:rsidRPr="004F2D63">
        <w:rPr>
          <w:rFonts w:ascii="宋体" w:eastAsia="宋体" w:hAnsi="宋体"/>
          <w:sz w:val="18"/>
          <w:szCs w:val="18"/>
        </w:rPr>
        <w:t xml:space="preserve"> </w:t>
      </w:r>
      <w:r w:rsidR="00165B22" w:rsidRPr="004F2D63">
        <w:rPr>
          <w:rFonts w:ascii="宋体" w:eastAsia="宋体" w:hAnsi="宋体" w:hint="eastAsia"/>
          <w:sz w:val="18"/>
          <w:szCs w:val="18"/>
        </w:rPr>
        <w:t>scp</w:t>
      </w:r>
      <w:r w:rsidR="00165B22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 ca.pem 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>:/etc/kubernetes/ssl/</w:t>
      </w:r>
    </w:p>
    <w:p w14:paraId="7C17D854" w14:textId="1835D49C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0635C4" w:rsidRPr="004F2D63">
        <w:rPr>
          <w:rFonts w:ascii="宋体" w:eastAsia="宋体" w:hAnsi="宋体"/>
          <w:sz w:val="18"/>
          <w:szCs w:val="18"/>
        </w:rPr>
        <w:t xml:space="preserve">scp </w:t>
      </w:r>
      <w:r w:rsidRPr="004F2D63">
        <w:rPr>
          <w:rFonts w:ascii="宋体" w:eastAsia="宋体" w:hAnsi="宋体"/>
          <w:sz w:val="18"/>
          <w:szCs w:val="18"/>
        </w:rPr>
        <w:t xml:space="preserve"> kubelet.service 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>:/usr/lib/systemd/system/</w:t>
      </w:r>
    </w:p>
    <w:p w14:paraId="39D30042" w14:textId="6C2A5016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7A3D6319" w14:textId="6D5D5488" w:rsidR="00950C38" w:rsidRPr="004F2D63" w:rsidRDefault="0057473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启动kubelet服务</w:t>
      </w:r>
    </w:p>
    <w:p w14:paraId="6EBDB39F" w14:textId="3DED3B7A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mkdir /var/lib/kubelet</w:t>
      </w:r>
    </w:p>
    <w:p w14:paraId="7EA0DE2F" w14:textId="5D2F6457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mkdir /var/log/kubernetes</w:t>
      </w:r>
    </w:p>
    <w:p w14:paraId="7C78A1FD" w14:textId="11E43830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</w:t>
      </w:r>
      <w:bookmarkStart w:id="114" w:name="_Hlk70172037"/>
      <w:r w:rsidRPr="004F2D63">
        <w:rPr>
          <w:rFonts w:ascii="宋体" w:eastAsia="宋体" w:hAnsi="宋体"/>
          <w:sz w:val="18"/>
          <w:szCs w:val="18"/>
        </w:rPr>
        <w:t xml:space="preserve"> systemctl daemon-reload</w:t>
      </w:r>
    </w:p>
    <w:bookmarkEnd w:id="114"/>
    <w:p w14:paraId="3AEB5CEC" w14:textId="37DDA244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systemctl enable kubelet</w:t>
      </w:r>
    </w:p>
    <w:p w14:paraId="7258A6DE" w14:textId="37C30F61" w:rsidR="00E03836" w:rsidRPr="004F2D63" w:rsidRDefault="00E0383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systemctl start kubelet</w:t>
      </w:r>
    </w:p>
    <w:p w14:paraId="4660FFA0" w14:textId="7DA9E90F" w:rsidR="00247D58" w:rsidRPr="004F2D63" w:rsidRDefault="00247D58" w:rsidP="009B7DEC">
      <w:pPr>
        <w:ind w:leftChars="50" w:left="105" w:firstLineChars="200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 systemctl status kubelet</w:t>
      </w:r>
    </w:p>
    <w:p w14:paraId="7AB94C53" w14:textId="370E2C21" w:rsidR="005A7D01" w:rsidRPr="004F2D63" w:rsidRDefault="00247D58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 Active:</w:t>
      </w:r>
      <w:r w:rsidRPr="004F2D63">
        <w:rPr>
          <w:rFonts w:ascii="宋体" w:eastAsia="宋体" w:hAnsi="宋体"/>
          <w:color w:val="FF0000"/>
          <w:sz w:val="18"/>
          <w:szCs w:val="18"/>
        </w:rPr>
        <w:t xml:space="preserve"> active (running)</w:t>
      </w:r>
      <w:r w:rsidRPr="004F2D63">
        <w:rPr>
          <w:rFonts w:ascii="宋体" w:eastAsia="宋体" w:hAnsi="宋体"/>
          <w:sz w:val="18"/>
          <w:szCs w:val="18"/>
        </w:rPr>
        <w:t xml:space="preserve"> since </w:t>
      </w:r>
    </w:p>
    <w:p w14:paraId="34F0E28C" w14:textId="40654EEE" w:rsidR="00C621A0" w:rsidRPr="004F2D63" w:rsidRDefault="00C621A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确认kubelet服务启动成功后</w:t>
      </w:r>
      <w:bookmarkStart w:id="115" w:name="_Hlk71988866"/>
      <w:r w:rsidRPr="004F2D63">
        <w:rPr>
          <w:rFonts w:ascii="宋体" w:eastAsia="宋体" w:hAnsi="宋体"/>
          <w:sz w:val="18"/>
          <w:szCs w:val="18"/>
        </w:rPr>
        <w:t>，接着到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>节点上</w:t>
      </w:r>
      <w:bookmarkStart w:id="116" w:name="_Hlk71988857"/>
      <w:bookmarkEnd w:id="115"/>
      <w:r w:rsidRPr="004F2D63">
        <w:rPr>
          <w:rFonts w:ascii="宋体" w:eastAsia="宋体" w:hAnsi="宋体"/>
          <w:sz w:val="18"/>
          <w:szCs w:val="18"/>
        </w:rPr>
        <w:t>Approve一下bootstrap请求</w:t>
      </w:r>
      <w:bookmarkEnd w:id="116"/>
      <w:r w:rsidRPr="004F2D63">
        <w:rPr>
          <w:rFonts w:ascii="宋体" w:eastAsia="宋体" w:hAnsi="宋体"/>
          <w:sz w:val="18"/>
          <w:szCs w:val="18"/>
        </w:rPr>
        <w:t>。</w:t>
      </w:r>
    </w:p>
    <w:p w14:paraId="0991D103" w14:textId="3A0C1DAE" w:rsidR="00D92FDD" w:rsidRPr="004F2D63" w:rsidRDefault="00D92FD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6912CDF5" w14:textId="77777777" w:rsidR="00D92FDD" w:rsidRPr="004F2D63" w:rsidRDefault="00D92FDD" w:rsidP="009B7DEC">
      <w:pPr>
        <w:ind w:firstLineChars="300" w:firstLine="542"/>
        <w:rPr>
          <w:rFonts w:ascii="宋体" w:eastAsia="宋体" w:hAnsi="宋体"/>
          <w:b/>
          <w:bCs/>
          <w:sz w:val="18"/>
          <w:szCs w:val="18"/>
        </w:rPr>
      </w:pPr>
      <w:r w:rsidRPr="004F2D63">
        <w:rPr>
          <w:rFonts w:ascii="宋体" w:eastAsia="宋体" w:hAnsi="宋体"/>
          <w:b/>
          <w:bCs/>
          <w:sz w:val="18"/>
          <w:szCs w:val="18"/>
        </w:rPr>
        <w:t>[</w:t>
      </w:r>
      <w:r w:rsidRPr="004F2D63">
        <w:rPr>
          <w:rFonts w:ascii="MS Gothic" w:eastAsia="MS Gothic" w:hAnsi="MS Gothic" w:cs="MS Gothic" w:hint="eastAsia"/>
          <w:b/>
          <w:bCs/>
          <w:sz w:val="18"/>
          <w:szCs w:val="18"/>
        </w:rPr>
        <w:t>əˈ</w:t>
      </w:r>
      <w:r w:rsidRPr="004F2D63">
        <w:rPr>
          <w:rFonts w:ascii="宋体" w:eastAsia="宋体" w:hAnsi="宋体"/>
          <w:b/>
          <w:bCs/>
          <w:sz w:val="18"/>
          <w:szCs w:val="18"/>
        </w:rPr>
        <w:t>pru</w:t>
      </w:r>
      <w:r w:rsidRPr="004F2D63">
        <w:rPr>
          <w:rFonts w:ascii="Times New Roman" w:eastAsia="宋体" w:hAnsi="Times New Roman" w:cs="Times New Roman"/>
          <w:b/>
          <w:bCs/>
          <w:sz w:val="18"/>
          <w:szCs w:val="18"/>
        </w:rPr>
        <w:t>ː</w:t>
      </w:r>
      <w:r w:rsidRPr="004F2D63">
        <w:rPr>
          <w:rFonts w:ascii="宋体" w:eastAsia="宋体" w:hAnsi="宋体"/>
          <w:b/>
          <w:bCs/>
          <w:sz w:val="18"/>
          <w:szCs w:val="18"/>
        </w:rPr>
        <w:t>v]</w:t>
      </w:r>
      <w:r w:rsidRPr="004F2D63">
        <w:rPr>
          <w:rFonts w:ascii="宋体" w:eastAsia="宋体" w:hAnsi="宋体" w:hint="eastAsia"/>
          <w:b/>
          <w:bCs/>
          <w:sz w:val="18"/>
          <w:szCs w:val="18"/>
        </w:rPr>
        <w:t>：批准</w:t>
      </w:r>
    </w:p>
    <w:p w14:paraId="7DDB81E3" w14:textId="77777777" w:rsidR="00D92FDD" w:rsidRPr="004F2D63" w:rsidRDefault="00D92FD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182FF2AC" w14:textId="681DDF36" w:rsidR="00C621A0" w:rsidRPr="004F2D63" w:rsidRDefault="00C621A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执行如下命令可以看到</w:t>
      </w:r>
      <w:r w:rsidR="0018454C" w:rsidRPr="004F2D63">
        <w:rPr>
          <w:rFonts w:ascii="宋体" w:eastAsia="宋体" w:hAnsi="宋体" w:hint="eastAsia"/>
          <w:sz w:val="18"/>
          <w:szCs w:val="18"/>
        </w:rPr>
        <w:t>一</w:t>
      </w:r>
      <w:r w:rsidRPr="004F2D63">
        <w:rPr>
          <w:rFonts w:ascii="宋体" w:eastAsia="宋体" w:hAnsi="宋体"/>
          <w:sz w:val="18"/>
          <w:szCs w:val="18"/>
        </w:rPr>
        <w:t>个worker节点发送了</w:t>
      </w:r>
      <w:r w:rsidR="00120AEB" w:rsidRPr="004F2D63">
        <w:rPr>
          <w:rFonts w:ascii="宋体" w:eastAsia="宋体" w:hAnsi="宋体" w:hint="eastAsia"/>
          <w:sz w:val="18"/>
          <w:szCs w:val="18"/>
        </w:rPr>
        <w:t>一</w:t>
      </w:r>
      <w:r w:rsidRPr="004F2D63">
        <w:rPr>
          <w:rFonts w:ascii="宋体" w:eastAsia="宋体" w:hAnsi="宋体"/>
          <w:sz w:val="18"/>
          <w:szCs w:val="18"/>
        </w:rPr>
        <w:t>个 CSR 请求：</w:t>
      </w:r>
    </w:p>
    <w:p w14:paraId="4F8F828A" w14:textId="5C744ECD" w:rsidR="00DE51F7" w:rsidRPr="004F2D63" w:rsidRDefault="00DE51F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get csr</w:t>
      </w:r>
    </w:p>
    <w:p w14:paraId="4F8FC7D1" w14:textId="77777777" w:rsidR="00DE51F7" w:rsidRPr="004F2D63" w:rsidRDefault="00DE51F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                                                   AGE   SIGNERNAME                                    REQUESTOR           CONDITION</w:t>
      </w:r>
    </w:p>
    <w:p w14:paraId="0B1F4203" w14:textId="3A9F7AC4" w:rsidR="00E03836" w:rsidRPr="004F2D63" w:rsidRDefault="00DE51F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color w:val="FF0000"/>
          <w:sz w:val="18"/>
          <w:szCs w:val="18"/>
        </w:rPr>
        <w:t>node-csr-SY6gROGEmH0qVZhMVhJKKWN3UaWkKKQzV8dopoIO9Uc</w:t>
      </w:r>
      <w:r w:rsidRPr="004F2D63">
        <w:rPr>
          <w:rFonts w:ascii="宋体" w:eastAsia="宋体" w:hAnsi="宋体"/>
          <w:sz w:val="18"/>
          <w:szCs w:val="18"/>
        </w:rPr>
        <w:t xml:space="preserve">   87s   kubernetes.io/kube-apiserver-client-kubelet   kubelet-bootstrap   </w:t>
      </w:r>
      <w:r w:rsidRPr="004F2D63">
        <w:rPr>
          <w:rFonts w:ascii="宋体" w:eastAsia="宋体" w:hAnsi="宋体"/>
          <w:color w:val="FF0000"/>
          <w:sz w:val="18"/>
          <w:szCs w:val="18"/>
        </w:rPr>
        <w:t>Pending</w:t>
      </w:r>
    </w:p>
    <w:p w14:paraId="5933796D" w14:textId="77777777" w:rsidR="00D05778" w:rsidRPr="004F2D63" w:rsidRDefault="00D05778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7566FCE3" w14:textId="190CF066" w:rsidR="00EB1991" w:rsidRPr="004F2D63" w:rsidRDefault="00EB1991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ertificate approve </w:t>
      </w:r>
      <w:r w:rsidRPr="004F2D63">
        <w:rPr>
          <w:rFonts w:ascii="宋体" w:eastAsia="宋体" w:hAnsi="宋体"/>
          <w:color w:val="FF0000"/>
          <w:sz w:val="18"/>
          <w:szCs w:val="18"/>
        </w:rPr>
        <w:t>node-csr-SY6gROGEmH0qVZhMVhJKKWN3UaWkKKQzV8dopoIO9Uc</w:t>
      </w:r>
    </w:p>
    <w:p w14:paraId="2FB31392" w14:textId="68397EF7" w:rsidR="00EB1991" w:rsidRPr="004F2D63" w:rsidRDefault="00EB1991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get csr</w:t>
      </w:r>
    </w:p>
    <w:p w14:paraId="040290A7" w14:textId="77777777" w:rsidR="00EB1991" w:rsidRPr="004F2D63" w:rsidRDefault="00EB1991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                                                   AGE     SIGNERNAME                                    REQUESTOR           CONDITION</w:t>
      </w:r>
    </w:p>
    <w:p w14:paraId="397ECB25" w14:textId="3118FFA2" w:rsidR="007B54C7" w:rsidRPr="004F2D63" w:rsidRDefault="00EB1991" w:rsidP="009B7DEC">
      <w:pPr>
        <w:ind w:leftChars="50" w:left="105" w:firstLine="360"/>
        <w:jc w:val="left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node-csr-SY6gROGEmH0qVZhMVhJKKWN3UaWkKKQzV8dopoIO9Uc   2m25s   kubernetes.io/kube-apiserver-client-kubelet   kubelet-bootstrap   </w:t>
      </w:r>
      <w:r w:rsidRPr="004F2D63">
        <w:rPr>
          <w:rFonts w:ascii="宋体" w:eastAsia="宋体" w:hAnsi="宋体"/>
          <w:color w:val="FF0000"/>
          <w:sz w:val="18"/>
          <w:szCs w:val="18"/>
        </w:rPr>
        <w:t>Approved,Issued</w:t>
      </w:r>
    </w:p>
    <w:p w14:paraId="2713BCE0" w14:textId="3B419ABE" w:rsidR="00BB179E" w:rsidRPr="004F2D63" w:rsidRDefault="00BB179E" w:rsidP="009B7DEC">
      <w:pPr>
        <w:ind w:leftChars="50" w:left="105" w:firstLine="360"/>
        <w:jc w:val="left"/>
        <w:rPr>
          <w:rFonts w:ascii="宋体" w:eastAsia="宋体" w:hAnsi="宋体"/>
          <w:color w:val="FF0000"/>
          <w:sz w:val="18"/>
          <w:szCs w:val="18"/>
        </w:rPr>
      </w:pPr>
    </w:p>
    <w:p w14:paraId="58B6FA30" w14:textId="321FE5B0" w:rsidR="00E52AB7" w:rsidRPr="004F2D63" w:rsidRDefault="00E52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get nodes</w:t>
      </w:r>
    </w:p>
    <w:p w14:paraId="7EA8FB52" w14:textId="77777777" w:rsidR="00E52AB7" w:rsidRPr="004F2D63" w:rsidRDefault="00E52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    STATUS     ROLES    AGE   VERSION</w:t>
      </w:r>
    </w:p>
    <w:p w14:paraId="5EDA3BCB" w14:textId="5582F6A9" w:rsidR="00BB179E" w:rsidRPr="004F2D63" w:rsidRDefault="0019257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xianchaonode1</w:t>
      </w:r>
      <w:r w:rsidR="00E52AB7" w:rsidRPr="004F2D63">
        <w:rPr>
          <w:rFonts w:ascii="宋体" w:eastAsia="宋体" w:hAnsi="宋体"/>
          <w:sz w:val="18"/>
          <w:szCs w:val="18"/>
        </w:rPr>
        <w:t xml:space="preserve">   NotReady   &lt;none&gt;   </w:t>
      </w:r>
      <w:r w:rsidR="00A01816" w:rsidRPr="004F2D63">
        <w:rPr>
          <w:rFonts w:ascii="宋体" w:eastAsia="宋体" w:hAnsi="宋体"/>
          <w:sz w:val="18"/>
          <w:szCs w:val="18"/>
        </w:rPr>
        <w:t>3</w:t>
      </w:r>
      <w:r w:rsidR="00E52AB7" w:rsidRPr="004F2D63">
        <w:rPr>
          <w:rFonts w:ascii="宋体" w:eastAsia="宋体" w:hAnsi="宋体"/>
          <w:sz w:val="18"/>
          <w:szCs w:val="18"/>
        </w:rPr>
        <w:t>0s   v1.20.</w:t>
      </w:r>
      <w:r w:rsidR="00213C48" w:rsidRPr="004F2D63">
        <w:rPr>
          <w:rFonts w:ascii="宋体" w:eastAsia="宋体" w:hAnsi="宋体"/>
          <w:sz w:val="18"/>
          <w:szCs w:val="18"/>
        </w:rPr>
        <w:t>7</w:t>
      </w:r>
    </w:p>
    <w:p w14:paraId="1C6A872B" w14:textId="3DD04B85" w:rsidR="00E52AB7" w:rsidRPr="004F2D63" w:rsidRDefault="00E52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7AEE116B" w14:textId="2F6B1476" w:rsidR="00E52AB7" w:rsidRPr="004F2D63" w:rsidRDefault="00E52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注意：STATUS是NotReady表示还没有安装网络插件</w:t>
      </w:r>
    </w:p>
    <w:p w14:paraId="39FCB70D" w14:textId="7464A1A9" w:rsidR="00E52AB7" w:rsidRPr="004F2D63" w:rsidRDefault="00E52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748F1758" w14:textId="66CAC63B" w:rsidR="000241C4" w:rsidRPr="004F2D63" w:rsidRDefault="00126C39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>3</w:t>
      </w:r>
      <w:r w:rsidR="00C7023F" w:rsidRPr="004F2D63">
        <w:rPr>
          <w:rFonts w:ascii="宋体" w:eastAsia="宋体" w:hAnsi="宋体"/>
          <w:b w:val="0"/>
          <w:bCs w:val="0"/>
          <w:sz w:val="18"/>
          <w:szCs w:val="18"/>
        </w:rPr>
        <w:t>.8</w:t>
      </w:r>
      <w:r w:rsidR="000241C4"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</w:t>
      </w:r>
      <w:r w:rsidR="000241C4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部署kube-proxy组件</w:t>
      </w:r>
    </w:p>
    <w:p w14:paraId="7EC53F06" w14:textId="0A979564" w:rsidR="008F024B" w:rsidRPr="004F2D63" w:rsidRDefault="008F024B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创建csr请求</w:t>
      </w:r>
    </w:p>
    <w:p w14:paraId="64ED72B8" w14:textId="0A05539D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9D5B61" w:rsidRPr="004F2D63">
        <w:rPr>
          <w:rFonts w:ascii="宋体" w:eastAsia="宋体" w:hAnsi="宋体" w:hint="eastAsia"/>
          <w:sz w:val="18"/>
          <w:szCs w:val="18"/>
        </w:rPr>
        <w:t>vim</w:t>
      </w:r>
      <w:r w:rsidR="009D5B61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kube-proxy-csr.json </w:t>
      </w:r>
    </w:p>
    <w:p w14:paraId="0456E513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{</w:t>
      </w:r>
    </w:p>
    <w:p w14:paraId="149EB06B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CN": "system:kube-proxy",</w:t>
      </w:r>
    </w:p>
    <w:p w14:paraId="26E2BA49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key": {</w:t>
      </w:r>
    </w:p>
    <w:p w14:paraId="63114BF3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algo": "rsa",</w:t>
      </w:r>
    </w:p>
    <w:p w14:paraId="299B836B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"size": 2048</w:t>
      </w:r>
    </w:p>
    <w:p w14:paraId="4E0D670D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},</w:t>
      </w:r>
    </w:p>
    <w:p w14:paraId="73374CFD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"names": [</w:t>
      </w:r>
    </w:p>
    <w:p w14:paraId="2B917C00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{</w:t>
      </w:r>
    </w:p>
    <w:p w14:paraId="074EC9AB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C": "CN",</w:t>
      </w:r>
    </w:p>
    <w:p w14:paraId="749B6B67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ST": "Hubei",</w:t>
      </w:r>
    </w:p>
    <w:p w14:paraId="097436CC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L": "Wuhan",</w:t>
      </w:r>
    </w:p>
    <w:p w14:paraId="4A66E4A2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O": "k8s",</w:t>
      </w:r>
    </w:p>
    <w:p w14:paraId="685E015A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"OU": "system"</w:t>
      </w:r>
    </w:p>
    <w:p w14:paraId="7966C61D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</w:t>
      </w:r>
    </w:p>
    <w:p w14:paraId="76CB405E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]</w:t>
      </w:r>
    </w:p>
    <w:p w14:paraId="6E713D79" w14:textId="77777777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744ADFC9" w14:textId="77777777" w:rsidR="00ED2F58" w:rsidRPr="004F2D63" w:rsidRDefault="00ED2F58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2A3FF43F" w14:textId="7289CD74" w:rsidR="008F024B" w:rsidRPr="004F2D63" w:rsidRDefault="008F024B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0C9597F1" w14:textId="5E320B6D" w:rsidR="00E743BA" w:rsidRPr="004F2D63" w:rsidRDefault="008F024B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生成证书</w:t>
      </w:r>
    </w:p>
    <w:p w14:paraId="25D56FC3" w14:textId="0FCC922D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cfssl gencert -ca=ca.pem -ca-key=ca-key.pem -config=ca-config.json -profile=kubernetes kube-proxy-csr.json | cfssljson -bare kube-proxy</w:t>
      </w:r>
    </w:p>
    <w:p w14:paraId="539ACBF3" w14:textId="6508C961" w:rsidR="000241C4" w:rsidRPr="004F2D63" w:rsidRDefault="000241C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1D226B3A" w14:textId="4F11FA81" w:rsidR="00F96AB7" w:rsidRPr="004F2D63" w:rsidRDefault="00F96AB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创建kubeconfig文件</w:t>
      </w:r>
    </w:p>
    <w:p w14:paraId="3C302AD2" w14:textId="33861714" w:rsidR="00D13395" w:rsidRPr="004F2D63" w:rsidRDefault="00D1339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set-cluster kubernetes --certificate-authority=ca.pem --embed-certs=true --server=https://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:6443 --kubeconfig=kube-proxy.kubeconfig</w:t>
      </w:r>
    </w:p>
    <w:p w14:paraId="1EE79F5F" w14:textId="77777777" w:rsidR="00D13395" w:rsidRPr="004F2D63" w:rsidRDefault="00D1339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36D9B443" w14:textId="6288CCCE" w:rsidR="00D13395" w:rsidRPr="004F2D63" w:rsidRDefault="00D1339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set-credentials kube-proxy --client-certificate=kube-proxy.pem --client-key=kube-proxy-key.pem --embed-certs=true --kubeconfig=kube-proxy.kubeconfig</w:t>
      </w:r>
    </w:p>
    <w:p w14:paraId="20666B9C" w14:textId="77777777" w:rsidR="0012297C" w:rsidRPr="004F2D63" w:rsidRDefault="0012297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58E54362" w14:textId="77777777" w:rsidR="00D13395" w:rsidRPr="004F2D63" w:rsidRDefault="00D1339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6E56E6A8" w14:textId="77777777" w:rsidR="00D13395" w:rsidRPr="004F2D63" w:rsidRDefault="00D1339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br w:type="page"/>
      </w:r>
    </w:p>
    <w:p w14:paraId="16DBB5FE" w14:textId="07376434" w:rsidR="00D13395" w:rsidRPr="004F2D63" w:rsidRDefault="00D1339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set-context default --cluster=kubernetes --user=kube-proxy --kubeconfig=kube-proxy.kubeconfig</w:t>
      </w:r>
    </w:p>
    <w:p w14:paraId="05E1879A" w14:textId="77777777" w:rsidR="00D13395" w:rsidRPr="004F2D63" w:rsidRDefault="00D1339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381BC682" w14:textId="29C87858" w:rsidR="00D13395" w:rsidRPr="004F2D63" w:rsidRDefault="00D1339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config use-context default --kubeconfig=kube-proxy.kubeconfig</w:t>
      </w:r>
    </w:p>
    <w:p w14:paraId="7FC40785" w14:textId="4DAB8173" w:rsidR="001C0249" w:rsidRPr="004F2D63" w:rsidRDefault="001C024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4791F9BC" w14:textId="0C96836F" w:rsidR="00E2520F" w:rsidRPr="004F2D63" w:rsidRDefault="00E2520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创建kube-proxy配置文件</w:t>
      </w:r>
    </w:p>
    <w:p w14:paraId="36FBE05F" w14:textId="26F85F41" w:rsidR="00041B1D" w:rsidRPr="004F2D63" w:rsidRDefault="00041B1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257055" w:rsidRPr="004F2D63">
        <w:rPr>
          <w:rFonts w:ascii="宋体" w:eastAsia="宋体" w:hAnsi="宋体"/>
          <w:sz w:val="18"/>
          <w:szCs w:val="18"/>
        </w:rPr>
        <w:t xml:space="preserve">vim </w:t>
      </w:r>
      <w:r w:rsidRPr="004F2D63">
        <w:rPr>
          <w:rFonts w:ascii="宋体" w:eastAsia="宋体" w:hAnsi="宋体"/>
          <w:sz w:val="18"/>
          <w:szCs w:val="18"/>
        </w:rPr>
        <w:t xml:space="preserve">kube-proxy.yaml </w:t>
      </w:r>
    </w:p>
    <w:p w14:paraId="77DB7BE4" w14:textId="77777777" w:rsidR="00041B1D" w:rsidRPr="004F2D63" w:rsidRDefault="00041B1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piVersion: kubeproxy.config.k8s.io/v1alpha1</w:t>
      </w:r>
    </w:p>
    <w:p w14:paraId="3A2CE2CC" w14:textId="60014D52" w:rsidR="00041B1D" w:rsidRPr="004F2D63" w:rsidRDefault="00041B1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bindAddress: </w:t>
      </w:r>
      <w:r w:rsidR="001242BC" w:rsidRPr="004F2D63">
        <w:rPr>
          <w:rFonts w:ascii="宋体" w:eastAsia="宋体" w:hAnsi="宋体"/>
          <w:sz w:val="18"/>
          <w:szCs w:val="18"/>
        </w:rPr>
        <w:t>192.168.40.183</w:t>
      </w:r>
    </w:p>
    <w:p w14:paraId="67058772" w14:textId="77777777" w:rsidR="00041B1D" w:rsidRPr="004F2D63" w:rsidRDefault="00041B1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lientConnection:</w:t>
      </w:r>
    </w:p>
    <w:p w14:paraId="5A2A0A5D" w14:textId="77777777" w:rsidR="00041B1D" w:rsidRPr="004F2D63" w:rsidRDefault="00041B1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kubeconfig: /etc/kubernetes/kube-proxy.kubeconfig</w:t>
      </w:r>
    </w:p>
    <w:p w14:paraId="19DC657C" w14:textId="30C56881" w:rsidR="00041B1D" w:rsidRPr="004F2D63" w:rsidRDefault="00041B1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lusterCIDR: 192.168.</w:t>
      </w:r>
      <w:r w:rsidR="0002717C" w:rsidRPr="004F2D63">
        <w:rPr>
          <w:rFonts w:ascii="宋体" w:eastAsia="宋体" w:hAnsi="宋体"/>
          <w:sz w:val="18"/>
          <w:szCs w:val="18"/>
        </w:rPr>
        <w:t>40</w:t>
      </w:r>
      <w:r w:rsidRPr="004F2D63">
        <w:rPr>
          <w:rFonts w:ascii="宋体" w:eastAsia="宋体" w:hAnsi="宋体"/>
          <w:sz w:val="18"/>
          <w:szCs w:val="18"/>
        </w:rPr>
        <w:t>.0/</w:t>
      </w:r>
      <w:r w:rsidR="0002717C" w:rsidRPr="004F2D63">
        <w:rPr>
          <w:rFonts w:ascii="宋体" w:eastAsia="宋体" w:hAnsi="宋体"/>
          <w:sz w:val="18"/>
          <w:szCs w:val="18"/>
        </w:rPr>
        <w:t>24</w:t>
      </w:r>
    </w:p>
    <w:p w14:paraId="372DF567" w14:textId="7D4DA4FF" w:rsidR="00041B1D" w:rsidRPr="004F2D63" w:rsidRDefault="00041B1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healthzBindAddress: </w:t>
      </w:r>
      <w:r w:rsidR="001242BC" w:rsidRPr="004F2D63">
        <w:rPr>
          <w:rFonts w:ascii="宋体" w:eastAsia="宋体" w:hAnsi="宋体"/>
          <w:sz w:val="18"/>
          <w:szCs w:val="18"/>
        </w:rPr>
        <w:t>192.168.40.183</w:t>
      </w:r>
      <w:r w:rsidRPr="004F2D63">
        <w:rPr>
          <w:rFonts w:ascii="宋体" w:eastAsia="宋体" w:hAnsi="宋体"/>
          <w:sz w:val="18"/>
          <w:szCs w:val="18"/>
        </w:rPr>
        <w:t>:10256</w:t>
      </w:r>
    </w:p>
    <w:p w14:paraId="792C4276" w14:textId="77777777" w:rsidR="00041B1D" w:rsidRPr="004F2D63" w:rsidRDefault="00041B1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kind: KubeProxyConfiguration</w:t>
      </w:r>
    </w:p>
    <w:p w14:paraId="31FEA519" w14:textId="24010C72" w:rsidR="00041B1D" w:rsidRPr="004F2D63" w:rsidRDefault="00041B1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metricsBindAddress: </w:t>
      </w:r>
      <w:r w:rsidR="001242BC" w:rsidRPr="004F2D63">
        <w:rPr>
          <w:rFonts w:ascii="宋体" w:eastAsia="宋体" w:hAnsi="宋体"/>
          <w:sz w:val="18"/>
          <w:szCs w:val="18"/>
        </w:rPr>
        <w:t>192.168.40.183</w:t>
      </w:r>
      <w:r w:rsidRPr="004F2D63">
        <w:rPr>
          <w:rFonts w:ascii="宋体" w:eastAsia="宋体" w:hAnsi="宋体"/>
          <w:sz w:val="18"/>
          <w:szCs w:val="18"/>
        </w:rPr>
        <w:t>:10249</w:t>
      </w:r>
    </w:p>
    <w:p w14:paraId="053CFDBD" w14:textId="11109038" w:rsidR="00E2520F" w:rsidRPr="004F2D63" w:rsidRDefault="00041B1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mode: "ipvs"</w:t>
      </w:r>
    </w:p>
    <w:p w14:paraId="297FAB54" w14:textId="21DC8564" w:rsidR="00E2520F" w:rsidRPr="004F2D63" w:rsidRDefault="00E2520F" w:rsidP="009B7DEC">
      <w:pPr>
        <w:ind w:leftChars="50" w:left="105" w:firstLine="360"/>
        <w:jc w:val="left"/>
        <w:rPr>
          <w:rStyle w:val="aa"/>
          <w:rFonts w:ascii="宋体" w:eastAsia="宋体" w:hAnsi="宋体"/>
          <w:b w:val="0"/>
          <w:bCs w:val="0"/>
          <w:sz w:val="18"/>
          <w:szCs w:val="18"/>
        </w:rPr>
      </w:pPr>
    </w:p>
    <w:p w14:paraId="23F618EF" w14:textId="5B7AAB22" w:rsidR="00E2520F" w:rsidRPr="004F2D63" w:rsidRDefault="00E2520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创建服务启动文件</w:t>
      </w:r>
    </w:p>
    <w:p w14:paraId="0C6E7551" w14:textId="21AC8ACD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204DBF" w:rsidRPr="004F2D63">
        <w:rPr>
          <w:rFonts w:ascii="宋体" w:eastAsia="宋体" w:hAnsi="宋体" w:hint="eastAsia"/>
          <w:sz w:val="18"/>
          <w:szCs w:val="18"/>
        </w:rPr>
        <w:t>vim</w:t>
      </w:r>
      <w:r w:rsidR="00204DBF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kube-proxy.service </w:t>
      </w:r>
    </w:p>
    <w:p w14:paraId="04975D9A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Unit]</w:t>
      </w:r>
    </w:p>
    <w:p w14:paraId="3DEE80C3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escription=Kubernetes Kube-Proxy Server</w:t>
      </w:r>
    </w:p>
    <w:p w14:paraId="01CE8BF0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ocumentation=https://github.com/kubernetes/kubernetes</w:t>
      </w:r>
    </w:p>
    <w:p w14:paraId="6BDB3A85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fter=network.target</w:t>
      </w:r>
    </w:p>
    <w:p w14:paraId="5460F355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</w:t>
      </w:r>
    </w:p>
    <w:p w14:paraId="2663EDC1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Service]</w:t>
      </w:r>
    </w:p>
    <w:p w14:paraId="62A4D1D7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orkingDirectory=/var/lib/kube-proxy</w:t>
      </w:r>
    </w:p>
    <w:p w14:paraId="6812FEF1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xecStart=/usr/local/bin/kube-proxy \</w:t>
      </w:r>
    </w:p>
    <w:p w14:paraId="3BCB5B96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config=/etc/kubernetes/kube-proxy.yaml \</w:t>
      </w:r>
    </w:p>
    <w:p w14:paraId="038562E3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alsologtostderr=true \</w:t>
      </w:r>
    </w:p>
    <w:p w14:paraId="2F2F4654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ogtostderr=false \</w:t>
      </w:r>
    </w:p>
    <w:p w14:paraId="43A9D045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log-dir=/var/log/kubernetes \</w:t>
      </w:r>
    </w:p>
    <w:p w14:paraId="64A7B30B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--v=2</w:t>
      </w:r>
    </w:p>
    <w:p w14:paraId="108C8DE2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start=on-failure</w:t>
      </w:r>
    </w:p>
    <w:p w14:paraId="7B2BC541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RestartSec=5</w:t>
      </w:r>
    </w:p>
    <w:p w14:paraId="593B4A9E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LimitNOFILE=65536</w:t>
      </w:r>
    </w:p>
    <w:p w14:paraId="52AA80EA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</w:t>
      </w:r>
    </w:p>
    <w:p w14:paraId="722071F6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Install]</w:t>
      </w:r>
    </w:p>
    <w:p w14:paraId="61C0EC37" w14:textId="77777777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antedBy=multi-user.target</w:t>
      </w:r>
    </w:p>
    <w:p w14:paraId="0C042294" w14:textId="0CF841EE" w:rsidR="00E2520F" w:rsidRPr="004F2D63" w:rsidRDefault="00E2520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19D0CDBC" w14:textId="77777777" w:rsidR="00350215" w:rsidRPr="004F2D63" w:rsidRDefault="00350215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5AACD55F" w14:textId="04E6542F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</w:t>
      </w:r>
      <w:r w:rsidR="00204DBF" w:rsidRPr="004F2D63">
        <w:rPr>
          <w:rFonts w:ascii="宋体" w:eastAsia="宋体" w:hAnsi="宋体" w:hint="eastAsia"/>
          <w:sz w:val="18"/>
          <w:szCs w:val="18"/>
        </w:rPr>
        <w:t>scp</w:t>
      </w:r>
      <w:r w:rsidR="00204DBF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 kube-proxy.kubeconfig kube-proxy.yaml 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>:/etc/kubernetes/</w:t>
      </w:r>
    </w:p>
    <w:p w14:paraId="32E0FE90" w14:textId="71A59E26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</w:t>
      </w:r>
      <w:r w:rsidR="000612FF" w:rsidRPr="004F2D63">
        <w:rPr>
          <w:rFonts w:ascii="宋体" w:eastAsia="宋体" w:hAnsi="宋体" w:hint="eastAsia"/>
          <w:sz w:val="18"/>
          <w:szCs w:val="18"/>
        </w:rPr>
        <w:t>scp</w:t>
      </w:r>
      <w:r w:rsidR="000612FF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 kube-proxy.service 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>:/usr/lib/systemd/system/</w:t>
      </w:r>
    </w:p>
    <w:p w14:paraId="19BCCDFB" w14:textId="7B36C995" w:rsidR="005B3351" w:rsidRPr="004F2D63" w:rsidRDefault="005B3351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7FE04A31" w14:textId="43E5AA66" w:rsidR="005B3351" w:rsidRPr="004F2D63" w:rsidRDefault="005B3351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启动服务</w:t>
      </w:r>
    </w:p>
    <w:p w14:paraId="7C929E58" w14:textId="1877678C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mkdir -p /var/lib/kube-proxy</w:t>
      </w:r>
    </w:p>
    <w:p w14:paraId="1FD1937A" w14:textId="2DFA32A3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systemctl daemon-reload</w:t>
      </w:r>
    </w:p>
    <w:p w14:paraId="46136C63" w14:textId="1C7F4EC8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systemctl enable kube-proxy</w:t>
      </w:r>
    </w:p>
    <w:p w14:paraId="7231ED3A" w14:textId="7F978380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</w:t>
      </w:r>
      <w:bookmarkStart w:id="117" w:name="_Hlk70172296"/>
      <w:r w:rsidRPr="004F2D63">
        <w:rPr>
          <w:rFonts w:ascii="宋体" w:eastAsia="宋体" w:hAnsi="宋体"/>
          <w:sz w:val="18"/>
          <w:szCs w:val="18"/>
        </w:rPr>
        <w:t xml:space="preserve"> systemctl </w:t>
      </w:r>
      <w:r w:rsidR="000A719D" w:rsidRPr="004F2D63">
        <w:rPr>
          <w:rFonts w:ascii="宋体" w:eastAsia="宋体" w:hAnsi="宋体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>start kube-proxy</w:t>
      </w:r>
    </w:p>
    <w:bookmarkEnd w:id="117"/>
    <w:p w14:paraId="0066AD0E" w14:textId="2185619F" w:rsidR="00B773DF" w:rsidRPr="004F2D63" w:rsidRDefault="00B773DF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systemctl status kube-proxy</w:t>
      </w:r>
    </w:p>
    <w:p w14:paraId="33263CD7" w14:textId="2F0B6159" w:rsidR="00270CEC" w:rsidRPr="004F2D63" w:rsidRDefault="00270CE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Active: </w:t>
      </w:r>
      <w:r w:rsidRPr="004F2D63">
        <w:rPr>
          <w:rFonts w:ascii="宋体" w:eastAsia="宋体" w:hAnsi="宋体"/>
          <w:color w:val="FF0000"/>
          <w:sz w:val="18"/>
          <w:szCs w:val="18"/>
        </w:rPr>
        <w:t xml:space="preserve">active (running) </w:t>
      </w:r>
      <w:r w:rsidRPr="004F2D63">
        <w:rPr>
          <w:rFonts w:ascii="宋体" w:eastAsia="宋体" w:hAnsi="宋体"/>
          <w:sz w:val="18"/>
          <w:szCs w:val="18"/>
        </w:rPr>
        <w:t>since Wed</w:t>
      </w:r>
    </w:p>
    <w:p w14:paraId="62A24CF3" w14:textId="77777777" w:rsidR="0022053D" w:rsidRPr="004F2D63" w:rsidRDefault="0022053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7E09A39C" w14:textId="77777777" w:rsidR="00B773DF" w:rsidRPr="004F2D63" w:rsidRDefault="00B773DF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7492161C" w14:textId="53565067" w:rsidR="00890DD8" w:rsidRPr="004F2D63" w:rsidRDefault="00126C39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bookmarkStart w:id="118" w:name="_Hlk71993144"/>
      <w:r w:rsidRPr="004F2D63">
        <w:rPr>
          <w:rFonts w:ascii="宋体" w:eastAsia="宋体" w:hAnsi="宋体"/>
          <w:b w:val="0"/>
          <w:bCs w:val="0"/>
          <w:sz w:val="18"/>
          <w:szCs w:val="18"/>
        </w:rPr>
        <w:t>3</w:t>
      </w:r>
      <w:r w:rsidR="00C7023F" w:rsidRPr="004F2D63">
        <w:rPr>
          <w:rFonts w:ascii="宋体" w:eastAsia="宋体" w:hAnsi="宋体"/>
          <w:b w:val="0"/>
          <w:bCs w:val="0"/>
          <w:sz w:val="18"/>
          <w:szCs w:val="18"/>
        </w:rPr>
        <w:t>.9</w:t>
      </w:r>
      <w:r w:rsidR="00890DD8"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</w:t>
      </w:r>
      <w:r w:rsidR="00890DD8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部署calico组件</w:t>
      </w:r>
    </w:p>
    <w:p w14:paraId="55EB59F4" w14:textId="69D4839A" w:rsidR="007C3F03" w:rsidRPr="004F2D63" w:rsidRDefault="007C3F0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bookmarkStart w:id="119" w:name="_Hlk71993207"/>
      <w:bookmarkEnd w:id="118"/>
      <w:r w:rsidRPr="004F2D63">
        <w:rPr>
          <w:rFonts w:ascii="宋体" w:eastAsia="宋体" w:hAnsi="宋体" w:hint="eastAsia"/>
          <w:sz w:val="18"/>
          <w:szCs w:val="18"/>
        </w:rPr>
        <w:t>#解压离线镜像压缩包</w:t>
      </w:r>
    </w:p>
    <w:p w14:paraId="18C987B6" w14:textId="0F8F893F" w:rsidR="007C3F03" w:rsidRPr="004F2D63" w:rsidRDefault="007C3F0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把</w:t>
      </w:r>
      <w:r w:rsidRPr="004F2D63">
        <w:rPr>
          <w:rFonts w:ascii="宋体" w:eastAsia="宋体" w:hAnsi="宋体"/>
          <w:sz w:val="18"/>
          <w:szCs w:val="18"/>
        </w:rPr>
        <w:t>cni.tar.gz</w:t>
      </w:r>
      <w:r w:rsidRPr="004F2D63">
        <w:rPr>
          <w:rFonts w:ascii="宋体" w:eastAsia="宋体" w:hAnsi="宋体" w:hint="eastAsia"/>
          <w:sz w:val="18"/>
          <w:szCs w:val="18"/>
        </w:rPr>
        <w:t>和</w:t>
      </w:r>
      <w:r w:rsidRPr="004F2D63">
        <w:rPr>
          <w:rFonts w:ascii="宋体" w:eastAsia="宋体" w:hAnsi="宋体"/>
          <w:sz w:val="18"/>
          <w:szCs w:val="18"/>
        </w:rPr>
        <w:t>node.tar.gz</w:t>
      </w:r>
      <w:r w:rsidRPr="004F2D63">
        <w:rPr>
          <w:rFonts w:ascii="宋体" w:eastAsia="宋体" w:hAnsi="宋体" w:hint="eastAsia"/>
          <w:sz w:val="18"/>
          <w:szCs w:val="18"/>
        </w:rPr>
        <w:t>上传到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node1</w:t>
      </w:r>
      <w:r w:rsidRPr="004F2D63">
        <w:rPr>
          <w:rFonts w:ascii="宋体" w:eastAsia="宋体" w:hAnsi="宋体" w:hint="eastAsia"/>
          <w:sz w:val="18"/>
          <w:szCs w:val="18"/>
        </w:rPr>
        <w:t>节点</w:t>
      </w:r>
      <w:r w:rsidR="007D0701" w:rsidRPr="004F2D63">
        <w:rPr>
          <w:rFonts w:ascii="宋体" w:eastAsia="宋体" w:hAnsi="宋体" w:hint="eastAsia"/>
          <w:sz w:val="18"/>
          <w:szCs w:val="18"/>
        </w:rPr>
        <w:t>，手动解压</w:t>
      </w:r>
    </w:p>
    <w:bookmarkEnd w:id="119"/>
    <w:p w14:paraId="6FE699FD" w14:textId="21DCABE4" w:rsidR="007D0701" w:rsidRPr="004F2D63" w:rsidRDefault="003E0E2B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docker load -i cni.tar.gz</w:t>
      </w:r>
    </w:p>
    <w:p w14:paraId="75FBF05A" w14:textId="4958CF4E" w:rsidR="00CA16D0" w:rsidRPr="004F2D63" w:rsidRDefault="00CA16D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docker load -i node.tar.gz</w:t>
      </w:r>
    </w:p>
    <w:p w14:paraId="6F15C916" w14:textId="564036CC" w:rsidR="00B30418" w:rsidRPr="004F2D63" w:rsidRDefault="00B30418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把calico.</w:t>
      </w:r>
      <w:r w:rsidRPr="004F2D63">
        <w:rPr>
          <w:rFonts w:ascii="宋体" w:eastAsia="宋体" w:hAnsi="宋体"/>
          <w:sz w:val="18"/>
          <w:szCs w:val="18"/>
        </w:rPr>
        <w:t>yaml</w:t>
      </w:r>
      <w:r w:rsidRPr="004F2D63">
        <w:rPr>
          <w:rFonts w:ascii="宋体" w:eastAsia="宋体" w:hAnsi="宋体" w:hint="eastAsia"/>
          <w:sz w:val="18"/>
          <w:szCs w:val="18"/>
        </w:rPr>
        <w:t>文件上传到x</w:t>
      </w:r>
      <w:r w:rsidRPr="004F2D63">
        <w:rPr>
          <w:rFonts w:ascii="宋体" w:eastAsia="宋体" w:hAnsi="宋体"/>
          <w:sz w:val="18"/>
          <w:szCs w:val="18"/>
        </w:rPr>
        <w:t>ianchaomaster1</w:t>
      </w:r>
      <w:r w:rsidR="001E3359" w:rsidRPr="004F2D63">
        <w:rPr>
          <w:rFonts w:ascii="宋体" w:eastAsia="宋体" w:hAnsi="宋体" w:hint="eastAsia"/>
          <w:sz w:val="18"/>
          <w:szCs w:val="18"/>
        </w:rPr>
        <w:t>上的的/</w:t>
      </w:r>
      <w:r w:rsidR="001E3359" w:rsidRPr="004F2D63">
        <w:rPr>
          <w:rFonts w:ascii="宋体" w:eastAsia="宋体" w:hAnsi="宋体"/>
          <w:sz w:val="18"/>
          <w:szCs w:val="18"/>
        </w:rPr>
        <w:t>data/work</w:t>
      </w:r>
      <w:r w:rsidR="001979B8" w:rsidRPr="004F2D63">
        <w:rPr>
          <w:rFonts w:ascii="宋体" w:eastAsia="宋体" w:hAnsi="宋体" w:hint="eastAsia"/>
          <w:sz w:val="18"/>
          <w:szCs w:val="18"/>
        </w:rPr>
        <w:t>目录</w:t>
      </w:r>
    </w:p>
    <w:p w14:paraId="014FE844" w14:textId="1DF8A0D2" w:rsidR="00042F7D" w:rsidRPr="004F2D63" w:rsidRDefault="00042F7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work]# kubectl apply -f calico.yaml</w:t>
      </w:r>
    </w:p>
    <w:p w14:paraId="1A368A9B" w14:textId="02238AE4" w:rsidR="00392D55" w:rsidRPr="004F2D63" w:rsidRDefault="00392D5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kubectl get pods -n kube-system</w:t>
      </w:r>
    </w:p>
    <w:p w14:paraId="397024FD" w14:textId="77777777" w:rsidR="00392D55" w:rsidRPr="004F2D63" w:rsidRDefault="00392D5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                READY   STATUS    RESTARTS   AGE</w:t>
      </w:r>
    </w:p>
    <w:p w14:paraId="15E3F1D9" w14:textId="1C0E9B10" w:rsidR="00CF725F" w:rsidRPr="004F2D63" w:rsidRDefault="00392D5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alico-node-xk7n4   1/1     Running   0          13s</w:t>
      </w:r>
    </w:p>
    <w:p w14:paraId="775F7E2A" w14:textId="25780ACB" w:rsidR="000A719D" w:rsidRPr="004F2D63" w:rsidRDefault="000A719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703F3350" w14:textId="77777777" w:rsidR="000A719D" w:rsidRPr="004F2D63" w:rsidRDefault="000A719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~]# kubectl get nodes</w:t>
      </w:r>
    </w:p>
    <w:p w14:paraId="43A06BD7" w14:textId="77777777" w:rsidR="000A719D" w:rsidRPr="004F2D63" w:rsidRDefault="000A719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            STATUS   ROLES    AGE   VERSION</w:t>
      </w:r>
    </w:p>
    <w:p w14:paraId="0942D934" w14:textId="7C55E09B" w:rsidR="000A719D" w:rsidRPr="004F2D63" w:rsidRDefault="000A719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xianchaonode1   Ready    &lt;none&gt;   73m   v1.20.7</w:t>
      </w:r>
    </w:p>
    <w:p w14:paraId="6104E12C" w14:textId="77777777" w:rsidR="00D3658B" w:rsidRPr="004F2D63" w:rsidRDefault="00D3658B" w:rsidP="009B7DEC">
      <w:pPr>
        <w:ind w:leftChars="50" w:left="105"/>
        <w:jc w:val="left"/>
        <w:rPr>
          <w:rFonts w:ascii="宋体" w:eastAsia="宋体" w:hAnsi="宋体"/>
          <w:sz w:val="18"/>
          <w:szCs w:val="18"/>
        </w:rPr>
      </w:pPr>
    </w:p>
    <w:p w14:paraId="098D4771" w14:textId="77777777" w:rsidR="00953341" w:rsidRPr="004F2D63" w:rsidRDefault="00953341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5062BDE0" w14:textId="016F2EFA" w:rsidR="00042F7D" w:rsidRPr="004F2D63" w:rsidRDefault="00126C39" w:rsidP="009B7DEC">
      <w:pPr>
        <w:pStyle w:val="3"/>
        <w:spacing w:before="0" w:after="0" w:line="240" w:lineRule="auto"/>
        <w:ind w:leftChars="50" w:left="105"/>
        <w:jc w:val="left"/>
        <w:rPr>
          <w:rFonts w:ascii="宋体" w:eastAsia="宋体" w:hAnsi="宋体"/>
          <w:b w:val="0"/>
          <w:bCs w:val="0"/>
          <w:sz w:val="18"/>
          <w:szCs w:val="18"/>
        </w:rPr>
      </w:pPr>
      <w:r w:rsidRPr="004F2D63">
        <w:rPr>
          <w:rFonts w:ascii="宋体" w:eastAsia="宋体" w:hAnsi="宋体"/>
          <w:b w:val="0"/>
          <w:bCs w:val="0"/>
          <w:sz w:val="18"/>
          <w:szCs w:val="18"/>
        </w:rPr>
        <w:t>3</w:t>
      </w:r>
      <w:r w:rsidR="00C7023F" w:rsidRPr="004F2D63">
        <w:rPr>
          <w:rFonts w:ascii="宋体" w:eastAsia="宋体" w:hAnsi="宋体"/>
          <w:b w:val="0"/>
          <w:bCs w:val="0"/>
          <w:sz w:val="18"/>
          <w:szCs w:val="18"/>
        </w:rPr>
        <w:t>.10</w:t>
      </w:r>
      <w:r w:rsidR="00042F7D" w:rsidRPr="004F2D63">
        <w:rPr>
          <w:rFonts w:ascii="宋体" w:eastAsia="宋体" w:hAnsi="宋体"/>
          <w:b w:val="0"/>
          <w:bCs w:val="0"/>
          <w:sz w:val="18"/>
          <w:szCs w:val="18"/>
        </w:rPr>
        <w:t xml:space="preserve"> </w:t>
      </w:r>
      <w:r w:rsidR="00042F7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部署cor</w:t>
      </w:r>
      <w:r w:rsidR="00250B1E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e</w:t>
      </w:r>
      <w:r w:rsidR="00042F7D" w:rsidRPr="004F2D63">
        <w:rPr>
          <w:rFonts w:ascii="宋体" w:eastAsia="宋体" w:hAnsi="宋体" w:hint="eastAsia"/>
          <w:b w:val="0"/>
          <w:bCs w:val="0"/>
          <w:sz w:val="18"/>
          <w:szCs w:val="18"/>
        </w:rPr>
        <w:t>dns组件</w:t>
      </w:r>
    </w:p>
    <w:p w14:paraId="6CC9F58E" w14:textId="5263706C" w:rsidR="00B773DF" w:rsidRPr="004F2D63" w:rsidRDefault="00407FC1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kubectl apply -f coredns.yaml</w:t>
      </w:r>
    </w:p>
    <w:p w14:paraId="10C876B9" w14:textId="6D9540FF" w:rsidR="00B676DD" w:rsidRPr="004F2D63" w:rsidRDefault="00B676D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kubectl get pods -n kube-system</w:t>
      </w:r>
    </w:p>
    <w:p w14:paraId="757F467C" w14:textId="77777777" w:rsidR="00B676DD" w:rsidRPr="004F2D63" w:rsidRDefault="00B676D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                       READY   STATUS    RESTARTS   AGE</w:t>
      </w:r>
    </w:p>
    <w:p w14:paraId="2EBFF47D" w14:textId="77777777" w:rsidR="00B676DD" w:rsidRPr="004F2D63" w:rsidRDefault="00B676D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alico-node-xk7n4          1/1     Running   0          6m6s</w:t>
      </w:r>
    </w:p>
    <w:p w14:paraId="06E26443" w14:textId="2BA90C94" w:rsidR="00AD3228" w:rsidRPr="004F2D63" w:rsidRDefault="00B676DD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oredns-7bf4bd64bd-dt8dq   1/1     Running   0          51s</w:t>
      </w:r>
    </w:p>
    <w:p w14:paraId="6752D48B" w14:textId="0C753EE5" w:rsidR="00C74826" w:rsidRPr="004F2D63" w:rsidRDefault="00C7482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kubectl get svc -n kube-system</w:t>
      </w:r>
    </w:p>
    <w:p w14:paraId="6FB0CAAF" w14:textId="77777777" w:rsidR="00C74826" w:rsidRPr="004F2D63" w:rsidRDefault="00C7482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       TYPE        CLUSTER-IP   EXTERNAL-IP   PORT(S)                  AGE</w:t>
      </w:r>
    </w:p>
    <w:p w14:paraId="0F54505A" w14:textId="6C5C94E1" w:rsidR="00C74826" w:rsidRPr="004F2D63" w:rsidRDefault="00C7482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kube-dns   ClusterIP   10.255.0.2   &lt;none&gt;        53/UDP,53/TCP,9153/TCP   12m</w:t>
      </w:r>
    </w:p>
    <w:p w14:paraId="08C3FB40" w14:textId="618A7168" w:rsidR="00B70209" w:rsidRPr="004F2D63" w:rsidRDefault="00B7020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172D949A" w14:textId="1141D00D" w:rsidR="00B70209" w:rsidRPr="004F2D63" w:rsidRDefault="00126C39" w:rsidP="009B7DEC">
      <w:pPr>
        <w:pStyle w:val="2"/>
        <w:rPr>
          <w:sz w:val="18"/>
          <w:szCs w:val="18"/>
        </w:rPr>
      </w:pPr>
      <w:r w:rsidRPr="004F2D63">
        <w:rPr>
          <w:sz w:val="18"/>
          <w:szCs w:val="18"/>
        </w:rPr>
        <w:t>4.</w:t>
      </w:r>
      <w:r w:rsidR="00B70209" w:rsidRPr="004F2D63">
        <w:rPr>
          <w:rFonts w:hint="eastAsia"/>
          <w:sz w:val="18"/>
          <w:szCs w:val="18"/>
        </w:rPr>
        <w:t>查看集群状态</w:t>
      </w:r>
    </w:p>
    <w:p w14:paraId="2343B485" w14:textId="0EAF3369" w:rsidR="00B70209" w:rsidRPr="004F2D63" w:rsidRDefault="00B7020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kubectl get nodes</w:t>
      </w:r>
    </w:p>
    <w:p w14:paraId="77712A47" w14:textId="77777777" w:rsidR="00B70209" w:rsidRPr="004F2D63" w:rsidRDefault="00B7020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    STATUS   ROLES    AGE   VERSION</w:t>
      </w:r>
    </w:p>
    <w:p w14:paraId="1053A63C" w14:textId="0B5C0043" w:rsidR="00B70209" w:rsidRPr="004F2D63" w:rsidRDefault="00192579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xianchaonode1</w:t>
      </w:r>
      <w:r w:rsidR="00B70209" w:rsidRPr="004F2D63">
        <w:rPr>
          <w:rFonts w:ascii="宋体" w:eastAsia="宋体" w:hAnsi="宋体"/>
          <w:sz w:val="18"/>
          <w:szCs w:val="18"/>
        </w:rPr>
        <w:t xml:space="preserve">   Ready    &lt;none&gt;   38m   v1.20.</w:t>
      </w:r>
      <w:r w:rsidR="00C7578D" w:rsidRPr="004F2D63">
        <w:rPr>
          <w:rFonts w:ascii="宋体" w:eastAsia="宋体" w:hAnsi="宋体"/>
          <w:sz w:val="18"/>
          <w:szCs w:val="18"/>
        </w:rPr>
        <w:t>7</w:t>
      </w:r>
    </w:p>
    <w:p w14:paraId="18012096" w14:textId="77777777" w:rsidR="0000719C" w:rsidRPr="004F2D63" w:rsidRDefault="0000719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49FA277B" w14:textId="2C6C2154" w:rsidR="009567BC" w:rsidRPr="004F2D63" w:rsidRDefault="00126C39" w:rsidP="009B7DEC">
      <w:pPr>
        <w:pStyle w:val="2"/>
        <w:rPr>
          <w:sz w:val="18"/>
          <w:szCs w:val="18"/>
        </w:rPr>
      </w:pPr>
      <w:r w:rsidRPr="004F2D63">
        <w:rPr>
          <w:sz w:val="18"/>
          <w:szCs w:val="18"/>
        </w:rPr>
        <w:lastRenderedPageBreak/>
        <w:t>5.</w:t>
      </w:r>
      <w:r w:rsidR="009567BC" w:rsidRPr="004F2D63">
        <w:rPr>
          <w:rFonts w:hint="eastAsia"/>
          <w:sz w:val="18"/>
          <w:szCs w:val="18"/>
        </w:rPr>
        <w:t>测试k</w:t>
      </w:r>
      <w:r w:rsidR="009567BC" w:rsidRPr="004F2D63">
        <w:rPr>
          <w:sz w:val="18"/>
          <w:szCs w:val="18"/>
        </w:rPr>
        <w:t>8s</w:t>
      </w:r>
      <w:r w:rsidR="009567BC" w:rsidRPr="004F2D63">
        <w:rPr>
          <w:rFonts w:hint="eastAsia"/>
          <w:sz w:val="18"/>
          <w:szCs w:val="18"/>
        </w:rPr>
        <w:t>集群部署</w:t>
      </w:r>
      <w:r w:rsidR="00863BC3" w:rsidRPr="004F2D63">
        <w:rPr>
          <w:rFonts w:hint="eastAsia"/>
          <w:sz w:val="18"/>
          <w:szCs w:val="18"/>
        </w:rPr>
        <w:t>tomcat</w:t>
      </w:r>
      <w:r w:rsidR="009567BC" w:rsidRPr="004F2D63">
        <w:rPr>
          <w:rFonts w:hint="eastAsia"/>
          <w:sz w:val="18"/>
          <w:szCs w:val="18"/>
        </w:rPr>
        <w:t>服务</w:t>
      </w:r>
    </w:p>
    <w:p w14:paraId="2AB0A33C" w14:textId="30C4A657" w:rsidR="00295371" w:rsidRPr="004F2D63" w:rsidRDefault="00295371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把tomcat</w:t>
      </w:r>
      <w:r w:rsidRPr="004F2D63">
        <w:rPr>
          <w:rFonts w:ascii="宋体" w:eastAsia="宋体" w:hAnsi="宋体"/>
          <w:sz w:val="18"/>
          <w:szCs w:val="18"/>
        </w:rPr>
        <w:t>.tar.gz</w:t>
      </w:r>
      <w:r w:rsidRPr="004F2D63">
        <w:rPr>
          <w:rFonts w:ascii="宋体" w:eastAsia="宋体" w:hAnsi="宋体" w:hint="eastAsia"/>
          <w:sz w:val="18"/>
          <w:szCs w:val="18"/>
        </w:rPr>
        <w:t>和busybox</w:t>
      </w:r>
      <w:r w:rsidR="00117A75" w:rsidRPr="004F2D63">
        <w:rPr>
          <w:rFonts w:ascii="宋体" w:eastAsia="宋体" w:hAnsi="宋体"/>
          <w:sz w:val="18"/>
          <w:szCs w:val="18"/>
        </w:rPr>
        <w:t>-1-28</w:t>
      </w:r>
      <w:r w:rsidRPr="004F2D63">
        <w:rPr>
          <w:rFonts w:ascii="宋体" w:eastAsia="宋体" w:hAnsi="宋体"/>
          <w:sz w:val="18"/>
          <w:szCs w:val="18"/>
        </w:rPr>
        <w:t>.tar.gz</w:t>
      </w:r>
      <w:r w:rsidRPr="004F2D63">
        <w:rPr>
          <w:rFonts w:ascii="宋体" w:eastAsia="宋体" w:hAnsi="宋体" w:hint="eastAsia"/>
          <w:sz w:val="18"/>
          <w:szCs w:val="18"/>
        </w:rPr>
        <w:t>上传到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node1</w:t>
      </w:r>
      <w:r w:rsidRPr="004F2D63">
        <w:rPr>
          <w:rFonts w:ascii="宋体" w:eastAsia="宋体" w:hAnsi="宋体" w:hint="eastAsia"/>
          <w:sz w:val="18"/>
          <w:szCs w:val="18"/>
        </w:rPr>
        <w:t>，手动解压</w:t>
      </w:r>
    </w:p>
    <w:p w14:paraId="708DE0DC" w14:textId="1D655D03" w:rsidR="00295371" w:rsidRPr="004F2D63" w:rsidRDefault="000C207A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docker load -i tomcat.tar.gz</w:t>
      </w:r>
    </w:p>
    <w:p w14:paraId="5FC31535" w14:textId="3219BBD7" w:rsidR="002A6D00" w:rsidRPr="004F2D63" w:rsidRDefault="000D7842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node1</w:t>
      </w:r>
      <w:r w:rsidRPr="004F2D63">
        <w:rPr>
          <w:rFonts w:ascii="宋体" w:eastAsia="宋体" w:hAnsi="宋体"/>
          <w:sz w:val="18"/>
          <w:szCs w:val="18"/>
        </w:rPr>
        <w:t xml:space="preserve"> ~]# docker load -i busybox-1-28.tar.gz </w:t>
      </w:r>
    </w:p>
    <w:p w14:paraId="25DFFBF3" w14:textId="183D798D" w:rsidR="00937E3B" w:rsidRPr="004F2D63" w:rsidRDefault="007C245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kubectl apply -f </w:t>
      </w:r>
      <w:r w:rsidR="0090581D" w:rsidRPr="004F2D63">
        <w:rPr>
          <w:rFonts w:ascii="宋体" w:eastAsia="宋体" w:hAnsi="宋体" w:hint="eastAsia"/>
          <w:sz w:val="18"/>
          <w:szCs w:val="18"/>
        </w:rPr>
        <w:t>tomcat</w:t>
      </w:r>
      <w:r w:rsidRPr="004F2D63">
        <w:rPr>
          <w:rFonts w:ascii="宋体" w:eastAsia="宋体" w:hAnsi="宋体"/>
          <w:sz w:val="18"/>
          <w:szCs w:val="18"/>
        </w:rPr>
        <w:t>.yaml</w:t>
      </w:r>
    </w:p>
    <w:p w14:paraId="7D214757" w14:textId="77777777" w:rsidR="007446E7" w:rsidRPr="004F2D63" w:rsidRDefault="007446E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539EBFCE" w14:textId="2F9391E8" w:rsidR="00EC1A13" w:rsidRPr="004F2D63" w:rsidRDefault="00EC1A1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kubectl get pods</w:t>
      </w:r>
    </w:p>
    <w:p w14:paraId="0C312E69" w14:textId="77777777" w:rsidR="00EC1A13" w:rsidRPr="004F2D63" w:rsidRDefault="00EC1A1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       READY   STATUS    RESTARTS   AGE</w:t>
      </w:r>
    </w:p>
    <w:p w14:paraId="25660F2F" w14:textId="7987A602" w:rsidR="00937E3B" w:rsidRPr="004F2D63" w:rsidRDefault="00EC1A1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demo-pod   2/2     Running   0          11m</w:t>
      </w:r>
    </w:p>
    <w:p w14:paraId="63F8965B" w14:textId="0443A969" w:rsidR="009A3C50" w:rsidRPr="004F2D63" w:rsidRDefault="009A3C5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kubectl apply -f tomcat-service.yaml</w:t>
      </w:r>
    </w:p>
    <w:p w14:paraId="0FAF5C3C" w14:textId="0F5C3A82" w:rsidR="0027124C" w:rsidRPr="004F2D63" w:rsidRDefault="0027124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kubectl get svc</w:t>
      </w:r>
    </w:p>
    <w:p w14:paraId="557219D3" w14:textId="77777777" w:rsidR="0027124C" w:rsidRPr="004F2D63" w:rsidRDefault="0027124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         TYPE        CLUSTER-IP       EXTERNAL-IP   PORT(S)          AGE</w:t>
      </w:r>
    </w:p>
    <w:p w14:paraId="15559E0E" w14:textId="77777777" w:rsidR="0027124C" w:rsidRPr="004F2D63" w:rsidRDefault="0027124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kubernetes   ClusterIP   10.255.0.1       &lt;none&gt;        443/TCP          158m</w:t>
      </w:r>
    </w:p>
    <w:p w14:paraId="75EC9B55" w14:textId="478C1D0D" w:rsidR="007B4E20" w:rsidRPr="004F2D63" w:rsidRDefault="0027124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tomcat       NodePort    10.255.227.179   &lt;none&gt;        8080:30080/TCP   19m</w:t>
      </w:r>
    </w:p>
    <w:p w14:paraId="654345D3" w14:textId="60DAA224" w:rsidR="00DA27BA" w:rsidRPr="004F2D63" w:rsidRDefault="00DA27BA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3E8B2DE6" w14:textId="03CC6770" w:rsidR="00DA27BA" w:rsidRPr="004F2D63" w:rsidRDefault="00DA27BA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在浏览器访问</w:t>
      </w:r>
      <w:r w:rsidR="00192579" w:rsidRPr="004F2D63">
        <w:rPr>
          <w:rFonts w:ascii="宋体" w:eastAsia="宋体" w:hAnsi="宋体" w:hint="eastAsia"/>
          <w:sz w:val="18"/>
          <w:szCs w:val="18"/>
        </w:rPr>
        <w:t>xianchaonode1</w:t>
      </w:r>
      <w:r w:rsidRPr="004F2D63">
        <w:rPr>
          <w:rFonts w:ascii="宋体" w:eastAsia="宋体" w:hAnsi="宋体" w:hint="eastAsia"/>
          <w:sz w:val="18"/>
          <w:szCs w:val="18"/>
        </w:rPr>
        <w:t>节点的i</w:t>
      </w:r>
      <w:r w:rsidRPr="004F2D63">
        <w:rPr>
          <w:rFonts w:ascii="宋体" w:eastAsia="宋体" w:hAnsi="宋体"/>
          <w:sz w:val="18"/>
          <w:szCs w:val="18"/>
        </w:rPr>
        <w:t>p:30080</w:t>
      </w:r>
      <w:r w:rsidRPr="004F2D63">
        <w:rPr>
          <w:rFonts w:ascii="宋体" w:eastAsia="宋体" w:hAnsi="宋体" w:hint="eastAsia"/>
          <w:sz w:val="18"/>
          <w:szCs w:val="18"/>
        </w:rPr>
        <w:t>即可请求到浏览器</w:t>
      </w:r>
    </w:p>
    <w:p w14:paraId="51B724C0" w14:textId="6170587E" w:rsidR="00DA27BA" w:rsidRPr="004F2D63" w:rsidRDefault="008D6DA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noProof/>
          <w:sz w:val="18"/>
          <w:szCs w:val="18"/>
        </w:rPr>
        <w:drawing>
          <wp:inline distT="0" distB="0" distL="0" distR="0" wp14:anchorId="2DFFD362" wp14:editId="03D208E4">
            <wp:extent cx="4658370" cy="3429000"/>
            <wp:effectExtent l="0" t="0" r="889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60805" cy="343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C8B6F" w14:textId="77777777" w:rsidR="002A6D00" w:rsidRPr="004F2D63" w:rsidRDefault="002A6D0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2E8160D4" w14:textId="1D1DFA2F" w:rsidR="007B4E20" w:rsidRPr="004F2D63" w:rsidRDefault="00126C39" w:rsidP="009B7DEC">
      <w:pPr>
        <w:pStyle w:val="2"/>
        <w:rPr>
          <w:sz w:val="18"/>
          <w:szCs w:val="18"/>
        </w:rPr>
      </w:pPr>
      <w:r w:rsidRPr="004F2D63">
        <w:rPr>
          <w:sz w:val="18"/>
          <w:szCs w:val="18"/>
        </w:rPr>
        <w:t>6.</w:t>
      </w:r>
      <w:r w:rsidR="005F542B" w:rsidRPr="004F2D63">
        <w:rPr>
          <w:rFonts w:hint="eastAsia"/>
          <w:sz w:val="18"/>
          <w:szCs w:val="18"/>
        </w:rPr>
        <w:t>验证cordns是否正常</w:t>
      </w:r>
    </w:p>
    <w:p w14:paraId="1C742480" w14:textId="29DF3FF1" w:rsidR="007446E7" w:rsidRPr="004F2D63" w:rsidRDefault="001C0096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192579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kubectl run busybox --image busybox:1.28 --restart=Never --rm -it busybox -- sh</w:t>
      </w:r>
    </w:p>
    <w:p w14:paraId="7221787A" w14:textId="00BAE1C6" w:rsidR="00EA3908" w:rsidRPr="004F2D63" w:rsidRDefault="00EA3908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/ # ping www.baidu.com</w:t>
      </w:r>
    </w:p>
    <w:p w14:paraId="0917D85C" w14:textId="77777777" w:rsidR="00EA3908" w:rsidRPr="004F2D63" w:rsidRDefault="00EA3908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PING www.baidu.com (39.156.66.18): 56 data bytes</w:t>
      </w:r>
    </w:p>
    <w:p w14:paraId="535CB624" w14:textId="7E00B466" w:rsidR="005F542B" w:rsidRPr="004F2D63" w:rsidRDefault="00EA3908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64 bytes from 39.156.66.18: seq=0 ttl=127 time=39.3 ms</w:t>
      </w:r>
    </w:p>
    <w:p w14:paraId="47BF33FF" w14:textId="18FC6AA0" w:rsidR="00937E3B" w:rsidRPr="004F2D63" w:rsidRDefault="00EA3908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</w:t>
      </w:r>
      <w:r w:rsidRPr="004F2D63">
        <w:rPr>
          <w:rFonts w:ascii="宋体" w:eastAsia="宋体" w:hAnsi="宋体" w:hint="eastAsia"/>
          <w:sz w:val="18"/>
          <w:szCs w:val="18"/>
        </w:rPr>
        <w:t>通过上面可以看到能访问网络</w:t>
      </w:r>
    </w:p>
    <w:p w14:paraId="14105E1C" w14:textId="77777777" w:rsidR="00327094" w:rsidRPr="004F2D63" w:rsidRDefault="0032709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/ # nslookup kubernetes.default.svc.cluster.local</w:t>
      </w:r>
    </w:p>
    <w:p w14:paraId="52F70A00" w14:textId="77777777" w:rsidR="00327094" w:rsidRPr="004F2D63" w:rsidRDefault="0032709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Server:</w:t>
      </w:r>
      <w:r w:rsidRPr="004F2D63">
        <w:rPr>
          <w:rFonts w:ascii="宋体" w:eastAsia="宋体" w:hAnsi="宋体"/>
          <w:sz w:val="18"/>
          <w:szCs w:val="18"/>
        </w:rPr>
        <w:tab/>
      </w:r>
      <w:r w:rsidRPr="004F2D63">
        <w:rPr>
          <w:rFonts w:ascii="宋体" w:eastAsia="宋体" w:hAnsi="宋体"/>
          <w:sz w:val="18"/>
          <w:szCs w:val="18"/>
        </w:rPr>
        <w:tab/>
        <w:t>10.255.0.2</w:t>
      </w:r>
    </w:p>
    <w:p w14:paraId="5233269D" w14:textId="64D7DFEB" w:rsidR="00327094" w:rsidRPr="004F2D63" w:rsidRDefault="0032709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ddress:</w:t>
      </w:r>
      <w:r w:rsidRPr="004F2D63">
        <w:rPr>
          <w:rFonts w:ascii="宋体" w:eastAsia="宋体" w:hAnsi="宋体"/>
          <w:sz w:val="18"/>
          <w:szCs w:val="18"/>
        </w:rPr>
        <w:tab/>
        <w:t>10.255.0.2:53</w:t>
      </w:r>
    </w:p>
    <w:p w14:paraId="0F5D4162" w14:textId="77777777" w:rsidR="00327094" w:rsidRPr="004F2D63" w:rsidRDefault="0032709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:</w:t>
      </w:r>
      <w:r w:rsidRPr="004F2D63">
        <w:rPr>
          <w:rFonts w:ascii="宋体" w:eastAsia="宋体" w:hAnsi="宋体"/>
          <w:sz w:val="18"/>
          <w:szCs w:val="18"/>
        </w:rPr>
        <w:tab/>
        <w:t>kubernetes.default.svc.cluster.local</w:t>
      </w:r>
    </w:p>
    <w:p w14:paraId="1C6D2E03" w14:textId="48B61542" w:rsidR="00937E3B" w:rsidRPr="004F2D63" w:rsidRDefault="0032709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ddress: 10.255.0.1</w:t>
      </w:r>
    </w:p>
    <w:p w14:paraId="0C5A6B7B" w14:textId="03DA13BF" w:rsidR="006F7202" w:rsidRPr="004F2D63" w:rsidRDefault="006F7202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504AF401" w14:textId="77777777" w:rsidR="006F7202" w:rsidRPr="004F2D63" w:rsidRDefault="006F7202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/ # nslookup tomcat.default.svc.cluster.local</w:t>
      </w:r>
    </w:p>
    <w:p w14:paraId="667F97E9" w14:textId="77777777" w:rsidR="006F7202" w:rsidRPr="004F2D63" w:rsidRDefault="006F7202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erver:    10.255.0.2</w:t>
      </w:r>
    </w:p>
    <w:p w14:paraId="47F3C5C6" w14:textId="77777777" w:rsidR="006F7202" w:rsidRPr="004F2D63" w:rsidRDefault="006F7202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ddress 1: 10.255.0.2 kube-dns.kube-system.svc.cluster.local</w:t>
      </w:r>
    </w:p>
    <w:p w14:paraId="6DF707A1" w14:textId="77777777" w:rsidR="006F7202" w:rsidRPr="004F2D63" w:rsidRDefault="006F7202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38ECAF5D" w14:textId="77777777" w:rsidR="006F7202" w:rsidRPr="004F2D63" w:rsidRDefault="006F7202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Name:      tomcat.default.svc.cluster.local</w:t>
      </w:r>
    </w:p>
    <w:p w14:paraId="6034337E" w14:textId="6B1050A2" w:rsidR="006F7202" w:rsidRPr="004F2D63" w:rsidRDefault="006F7202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ddress 1: 10.255.227.179 tomcat.default.svc.cluster.local</w:t>
      </w:r>
    </w:p>
    <w:p w14:paraId="6EC213FB" w14:textId="26857D0B" w:rsidR="00752BD4" w:rsidRPr="004F2D63" w:rsidRDefault="00752BD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642AFB2A" w14:textId="3B7E01FB" w:rsidR="004F639C" w:rsidRPr="004F2D63" w:rsidRDefault="004F639C" w:rsidP="009B7DEC">
      <w:pPr>
        <w:ind w:leftChars="50" w:left="105" w:firstLine="360"/>
        <w:jc w:val="left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/>
          <w:color w:val="FF0000"/>
          <w:sz w:val="18"/>
          <w:szCs w:val="18"/>
        </w:rPr>
        <w:t>#</w:t>
      </w:r>
      <w:r w:rsidRPr="004F2D63">
        <w:rPr>
          <w:rFonts w:ascii="宋体" w:eastAsia="宋体" w:hAnsi="宋体" w:hint="eastAsia"/>
          <w:color w:val="FF0000"/>
          <w:sz w:val="18"/>
          <w:szCs w:val="18"/>
        </w:rPr>
        <w:t>注意：</w:t>
      </w:r>
    </w:p>
    <w:p w14:paraId="6C1EE029" w14:textId="74C7A7EC" w:rsidR="002A6D00" w:rsidRPr="004F2D63" w:rsidRDefault="008251A6" w:rsidP="009B7DEC">
      <w:pPr>
        <w:ind w:leftChars="50" w:left="105" w:firstLine="360"/>
        <w:jc w:val="left"/>
        <w:rPr>
          <w:rFonts w:ascii="宋体" w:eastAsia="宋体" w:hAnsi="宋体"/>
          <w:color w:val="FF0000"/>
          <w:sz w:val="18"/>
          <w:szCs w:val="18"/>
        </w:rPr>
      </w:pPr>
      <w:r w:rsidRPr="004F2D63">
        <w:rPr>
          <w:rFonts w:ascii="宋体" w:eastAsia="宋体" w:hAnsi="宋体" w:hint="eastAsia"/>
          <w:color w:val="FF0000"/>
          <w:sz w:val="18"/>
          <w:szCs w:val="18"/>
        </w:rPr>
        <w:t>b</w:t>
      </w:r>
      <w:r w:rsidR="002A6D00" w:rsidRPr="004F2D63">
        <w:rPr>
          <w:rFonts w:ascii="宋体" w:eastAsia="宋体" w:hAnsi="宋体"/>
          <w:color w:val="FF0000"/>
          <w:sz w:val="18"/>
          <w:szCs w:val="18"/>
        </w:rPr>
        <w:t>usybox</w:t>
      </w:r>
      <w:r w:rsidR="002A6D00" w:rsidRPr="004F2D63">
        <w:rPr>
          <w:rFonts w:ascii="宋体" w:eastAsia="宋体" w:hAnsi="宋体" w:hint="eastAsia"/>
          <w:color w:val="FF0000"/>
          <w:sz w:val="18"/>
          <w:szCs w:val="18"/>
        </w:rPr>
        <w:t>要用指定的1</w:t>
      </w:r>
      <w:r w:rsidR="002A6D00" w:rsidRPr="004F2D63">
        <w:rPr>
          <w:rFonts w:ascii="宋体" w:eastAsia="宋体" w:hAnsi="宋体"/>
          <w:color w:val="FF0000"/>
          <w:sz w:val="18"/>
          <w:szCs w:val="18"/>
        </w:rPr>
        <w:t>.28</w:t>
      </w:r>
      <w:r w:rsidR="002A6D00" w:rsidRPr="004F2D63">
        <w:rPr>
          <w:rFonts w:ascii="宋体" w:eastAsia="宋体" w:hAnsi="宋体" w:hint="eastAsia"/>
          <w:color w:val="FF0000"/>
          <w:sz w:val="18"/>
          <w:szCs w:val="18"/>
        </w:rPr>
        <w:t>版本，不能用最新版本，最新版本，nslookup会解析不到dns和ip</w:t>
      </w:r>
      <w:r w:rsidR="00DB2E8C" w:rsidRPr="004F2D63">
        <w:rPr>
          <w:rFonts w:ascii="宋体" w:eastAsia="宋体" w:hAnsi="宋体" w:hint="eastAsia"/>
          <w:color w:val="FF0000"/>
          <w:sz w:val="18"/>
          <w:szCs w:val="18"/>
        </w:rPr>
        <w:t>，报错如下：</w:t>
      </w:r>
    </w:p>
    <w:p w14:paraId="52712400" w14:textId="77777777" w:rsidR="00DB2E8C" w:rsidRPr="004F2D63" w:rsidRDefault="00DB2E8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/ # nslookup kubernetes.default.svc.cluster.local</w:t>
      </w:r>
    </w:p>
    <w:p w14:paraId="597EED77" w14:textId="77777777" w:rsidR="00DB2E8C" w:rsidRPr="004F2D63" w:rsidRDefault="00DB2E8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erver:</w:t>
      </w:r>
      <w:r w:rsidRPr="004F2D63">
        <w:rPr>
          <w:rFonts w:ascii="宋体" w:eastAsia="宋体" w:hAnsi="宋体"/>
          <w:sz w:val="18"/>
          <w:szCs w:val="18"/>
        </w:rPr>
        <w:tab/>
      </w:r>
      <w:r w:rsidRPr="004F2D63">
        <w:rPr>
          <w:rFonts w:ascii="宋体" w:eastAsia="宋体" w:hAnsi="宋体"/>
          <w:sz w:val="18"/>
          <w:szCs w:val="18"/>
        </w:rPr>
        <w:tab/>
        <w:t>10.255.0.2</w:t>
      </w:r>
    </w:p>
    <w:p w14:paraId="4F1DF43A" w14:textId="791CE707" w:rsidR="00DB2E8C" w:rsidRPr="004F2D63" w:rsidRDefault="00DB2E8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Address:</w:t>
      </w:r>
      <w:r w:rsidRPr="004F2D63">
        <w:rPr>
          <w:rFonts w:ascii="宋体" w:eastAsia="宋体" w:hAnsi="宋体"/>
          <w:sz w:val="18"/>
          <w:szCs w:val="18"/>
        </w:rPr>
        <w:tab/>
        <w:t>10.255.0.2:53</w:t>
      </w:r>
    </w:p>
    <w:p w14:paraId="6FE1C761" w14:textId="269339CB" w:rsidR="00DB2E8C" w:rsidRPr="004F2D63" w:rsidRDefault="00DB2E8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*** Can't find kubernetes.default.svc.cluster.local: No answer</w:t>
      </w:r>
    </w:p>
    <w:p w14:paraId="2A820BDC" w14:textId="43AABA84" w:rsidR="00DB2E8C" w:rsidRPr="004F2D63" w:rsidRDefault="00DB2E8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*** Can't find kubernetes.default.svc.cluster.local: No answer</w:t>
      </w:r>
    </w:p>
    <w:p w14:paraId="5B68459D" w14:textId="77777777" w:rsidR="000350DF" w:rsidRPr="004F2D63" w:rsidRDefault="000350DF" w:rsidP="009B7DEC">
      <w:pPr>
        <w:ind w:leftChars="50" w:left="105" w:firstLine="360"/>
        <w:jc w:val="left"/>
        <w:rPr>
          <w:rFonts w:ascii="宋体" w:eastAsia="宋体" w:hAnsi="宋体"/>
          <w:color w:val="FF0000"/>
          <w:sz w:val="18"/>
          <w:szCs w:val="18"/>
        </w:rPr>
      </w:pPr>
    </w:p>
    <w:p w14:paraId="25C3AFE7" w14:textId="1F8C4B21" w:rsidR="004F639C" w:rsidRPr="004F2D63" w:rsidRDefault="004F639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10.255.0.2 就是我们coreDNS的clusterIP，说明coreDNS配置好了。</w:t>
      </w:r>
    </w:p>
    <w:p w14:paraId="19F8ED10" w14:textId="3AD54EA4" w:rsidR="004B69CB" w:rsidRPr="004F2D63" w:rsidRDefault="004F639C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解析内部Service的名称，是通过coreDNS去</w:t>
      </w:r>
      <w:r w:rsidR="00FE15DB" w:rsidRPr="004F2D63">
        <w:rPr>
          <w:rFonts w:ascii="宋体" w:eastAsia="宋体" w:hAnsi="宋体" w:hint="eastAsia"/>
          <w:sz w:val="18"/>
          <w:szCs w:val="18"/>
        </w:rPr>
        <w:t>解析的。</w:t>
      </w:r>
    </w:p>
    <w:p w14:paraId="2436BC14" w14:textId="77777777" w:rsidR="00FE15DB" w:rsidRPr="004F2D63" w:rsidRDefault="00FE15DB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6A1AE862" w14:textId="77777777" w:rsidR="00752BD4" w:rsidRPr="004F2D63" w:rsidRDefault="00752BD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4BEED425" w14:textId="7B7DD8E9" w:rsidR="00364418" w:rsidRPr="004F2D63" w:rsidRDefault="00126C39" w:rsidP="009B7DEC">
      <w:pPr>
        <w:pStyle w:val="2"/>
        <w:rPr>
          <w:sz w:val="18"/>
          <w:szCs w:val="18"/>
        </w:rPr>
      </w:pPr>
      <w:r w:rsidRPr="004F2D63">
        <w:rPr>
          <w:sz w:val="18"/>
          <w:szCs w:val="18"/>
        </w:rPr>
        <w:t>7.</w:t>
      </w:r>
      <w:r w:rsidR="00D52E55" w:rsidRPr="004F2D63">
        <w:rPr>
          <w:rFonts w:hint="eastAsia"/>
          <w:sz w:val="18"/>
          <w:szCs w:val="18"/>
        </w:rPr>
        <w:t>安装keepalived</w:t>
      </w:r>
      <w:r w:rsidR="00E939B5" w:rsidRPr="004F2D63">
        <w:rPr>
          <w:sz w:val="18"/>
          <w:szCs w:val="18"/>
        </w:rPr>
        <w:t>+nginx</w:t>
      </w:r>
      <w:r w:rsidR="00E939B5" w:rsidRPr="004F2D63">
        <w:rPr>
          <w:rFonts w:hint="eastAsia"/>
          <w:sz w:val="18"/>
          <w:szCs w:val="18"/>
        </w:rPr>
        <w:t>实现k</w:t>
      </w:r>
      <w:r w:rsidR="00E939B5" w:rsidRPr="004F2D63">
        <w:rPr>
          <w:sz w:val="18"/>
          <w:szCs w:val="18"/>
        </w:rPr>
        <w:t xml:space="preserve">8s </w:t>
      </w:r>
      <w:r w:rsidR="00E939B5" w:rsidRPr="004F2D63">
        <w:rPr>
          <w:rFonts w:hint="eastAsia"/>
          <w:sz w:val="18"/>
          <w:szCs w:val="18"/>
        </w:rPr>
        <w:t>apiserver高可用</w:t>
      </w:r>
    </w:p>
    <w:p w14:paraId="52CF06F7" w14:textId="77777777" w:rsidR="009835B0" w:rsidRPr="004F2D63" w:rsidRDefault="005A7F44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 xml:space="preserve"> </w:t>
      </w:r>
      <w:r w:rsidRPr="004F2D63">
        <w:rPr>
          <w:rFonts w:ascii="宋体" w:eastAsia="宋体" w:hAnsi="宋体"/>
          <w:sz w:val="18"/>
          <w:szCs w:val="18"/>
        </w:rPr>
        <w:t xml:space="preserve">   </w:t>
      </w:r>
    </w:p>
    <w:p w14:paraId="6A05269F" w14:textId="4D342E3A" w:rsidR="005A7F44" w:rsidRDefault="005A7F44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把epel.repo上传到xianchaomaster1的/etc/yum.repos.d目录下，这样才</w:t>
      </w:r>
      <w:r w:rsidR="00171FF8" w:rsidRPr="004F2D63">
        <w:rPr>
          <w:rFonts w:ascii="宋体" w:eastAsia="宋体" w:hAnsi="宋体" w:hint="eastAsia"/>
          <w:sz w:val="18"/>
          <w:szCs w:val="18"/>
        </w:rPr>
        <w:t>能</w:t>
      </w:r>
      <w:r w:rsidRPr="004F2D63">
        <w:rPr>
          <w:rFonts w:ascii="宋体" w:eastAsia="宋体" w:hAnsi="宋体" w:hint="eastAsia"/>
          <w:sz w:val="18"/>
          <w:szCs w:val="18"/>
        </w:rPr>
        <w:t>安装keepalived和nginx</w:t>
      </w:r>
      <w:r w:rsidR="005C5F79">
        <w:rPr>
          <w:rFonts w:ascii="宋体" w:eastAsia="宋体" w:hAnsi="宋体"/>
          <w:sz w:val="18"/>
          <w:szCs w:val="18"/>
        </w:rPr>
        <w:t xml:space="preserve"> </w:t>
      </w:r>
    </w:p>
    <w:p w14:paraId="5B04A436" w14:textId="2F25DD75" w:rsidR="005C5F79" w:rsidRPr="005C5F79" w:rsidRDefault="005C5F7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>
        <w:rPr>
          <w:rFonts w:ascii="宋体" w:eastAsia="宋体" w:hAnsi="宋体" w:hint="eastAsia"/>
          <w:sz w:val="18"/>
          <w:szCs w:val="18"/>
        </w:rPr>
        <w:t>把epel</w:t>
      </w:r>
      <w:r>
        <w:rPr>
          <w:rFonts w:ascii="宋体" w:eastAsia="宋体" w:hAnsi="宋体"/>
          <w:sz w:val="18"/>
          <w:szCs w:val="18"/>
        </w:rPr>
        <w:t>.repo</w:t>
      </w:r>
      <w:r>
        <w:rPr>
          <w:rFonts w:ascii="宋体" w:eastAsia="宋体" w:hAnsi="宋体" w:hint="eastAsia"/>
          <w:sz w:val="18"/>
          <w:szCs w:val="18"/>
        </w:rPr>
        <w:t>传到xianchaomaster</w:t>
      </w:r>
      <w:r>
        <w:rPr>
          <w:rFonts w:ascii="宋体" w:eastAsia="宋体" w:hAnsi="宋体"/>
          <w:sz w:val="18"/>
          <w:szCs w:val="18"/>
        </w:rPr>
        <w:t>2</w:t>
      </w:r>
      <w:r>
        <w:rPr>
          <w:rFonts w:ascii="宋体" w:eastAsia="宋体" w:hAnsi="宋体" w:hint="eastAsia"/>
          <w:sz w:val="18"/>
          <w:szCs w:val="18"/>
        </w:rPr>
        <w:t>、xianchaomaster</w:t>
      </w:r>
      <w:r>
        <w:rPr>
          <w:rFonts w:ascii="宋体" w:eastAsia="宋体" w:hAnsi="宋体"/>
          <w:sz w:val="18"/>
          <w:szCs w:val="18"/>
        </w:rPr>
        <w:t>3</w:t>
      </w:r>
      <w:r>
        <w:rPr>
          <w:rFonts w:ascii="宋体" w:eastAsia="宋体" w:hAnsi="宋体" w:hint="eastAsia"/>
          <w:sz w:val="18"/>
          <w:szCs w:val="18"/>
        </w:rPr>
        <w:t>、xianchaonode</w:t>
      </w:r>
      <w:r>
        <w:rPr>
          <w:rFonts w:ascii="宋体" w:eastAsia="宋体" w:hAnsi="宋体"/>
          <w:sz w:val="18"/>
          <w:szCs w:val="18"/>
        </w:rPr>
        <w:t>1</w:t>
      </w:r>
      <w:r>
        <w:rPr>
          <w:rFonts w:ascii="宋体" w:eastAsia="宋体" w:hAnsi="宋体" w:hint="eastAsia"/>
          <w:sz w:val="18"/>
          <w:szCs w:val="18"/>
        </w:rPr>
        <w:t>上</w:t>
      </w:r>
    </w:p>
    <w:p w14:paraId="62A78437" w14:textId="61633F4C" w:rsidR="005A7F44" w:rsidRPr="004F2D63" w:rsidRDefault="005A7F4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[root@xianchaomaster1 ~]# scp /etc/yum.repos.d/epel.repo xianchaomaster2:/etc/yum.repos.d/</w:t>
      </w:r>
    </w:p>
    <w:p w14:paraId="37803581" w14:textId="4F199020" w:rsidR="00257C47" w:rsidRPr="004F2D63" w:rsidRDefault="00257C47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[root@xianchaomaster1 ~]# scp /etc/yum.repos.d/epel.repo xianchaomaster</w:t>
      </w:r>
      <w:r w:rsidR="00AB2BAB" w:rsidRPr="004F2D63">
        <w:rPr>
          <w:rFonts w:ascii="宋体" w:eastAsia="宋体" w:hAnsi="宋体"/>
          <w:sz w:val="18"/>
          <w:szCs w:val="18"/>
        </w:rPr>
        <w:t>3</w:t>
      </w:r>
      <w:r w:rsidRPr="004F2D63">
        <w:rPr>
          <w:rFonts w:ascii="宋体" w:eastAsia="宋体" w:hAnsi="宋体" w:hint="eastAsia"/>
          <w:sz w:val="18"/>
          <w:szCs w:val="18"/>
        </w:rPr>
        <w:t>:/etc/yum.repos.d/</w:t>
      </w:r>
    </w:p>
    <w:p w14:paraId="4F8825BE" w14:textId="77777777" w:rsidR="005A7F44" w:rsidRPr="004F2D63" w:rsidRDefault="005A7F44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[root@xianchaomaster1 ~]# scp /etc/yum.repos.d/epel.repo xianchaonode1:/etc/yum.repos.d/</w:t>
      </w:r>
    </w:p>
    <w:p w14:paraId="4A6B2E3C" w14:textId="351CDC37" w:rsidR="001B7958" w:rsidRPr="004F2D63" w:rsidRDefault="001B7958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0B0143A1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1、安装n</w:t>
      </w:r>
      <w:r w:rsidRPr="004F2D63">
        <w:rPr>
          <w:rFonts w:ascii="宋体" w:eastAsia="宋体" w:hAnsi="宋体"/>
          <w:sz w:val="18"/>
          <w:szCs w:val="18"/>
        </w:rPr>
        <w:t>ginx</w:t>
      </w:r>
      <w:r w:rsidRPr="004F2D63">
        <w:rPr>
          <w:rFonts w:ascii="宋体" w:eastAsia="宋体" w:hAnsi="宋体" w:hint="eastAsia"/>
          <w:sz w:val="18"/>
          <w:szCs w:val="18"/>
        </w:rPr>
        <w:t>主备：</w:t>
      </w:r>
    </w:p>
    <w:p w14:paraId="4A8C3FF2" w14:textId="19029FD6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在</w:t>
      </w:r>
      <w:r w:rsidR="005809BB" w:rsidRPr="004F2D63">
        <w:rPr>
          <w:rFonts w:ascii="宋体" w:eastAsia="宋体" w:hAnsi="宋体" w:hint="eastAsia"/>
          <w:sz w:val="18"/>
          <w:szCs w:val="18"/>
        </w:rPr>
        <w:t>xianchaomaster1</w:t>
      </w:r>
      <w:r w:rsidRPr="004F2D63">
        <w:rPr>
          <w:rFonts w:ascii="宋体" w:eastAsia="宋体" w:hAnsi="宋体" w:hint="eastAsia"/>
          <w:sz w:val="18"/>
          <w:szCs w:val="18"/>
        </w:rPr>
        <w:t>和</w:t>
      </w:r>
      <w:r w:rsidR="005809BB" w:rsidRPr="004F2D63">
        <w:rPr>
          <w:rFonts w:ascii="宋体" w:eastAsia="宋体" w:hAnsi="宋体" w:hint="eastAsia"/>
          <w:sz w:val="18"/>
          <w:szCs w:val="18"/>
        </w:rPr>
        <w:t>xianchaomaster2</w:t>
      </w:r>
      <w:r w:rsidRPr="004F2D63">
        <w:rPr>
          <w:rFonts w:ascii="宋体" w:eastAsia="宋体" w:hAnsi="宋体" w:hint="eastAsia"/>
          <w:sz w:val="18"/>
          <w:szCs w:val="18"/>
        </w:rPr>
        <w:t>上做nginx主备安装</w:t>
      </w:r>
    </w:p>
    <w:p w14:paraId="017DF332" w14:textId="340B7FBC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 yum install nginx keepalived -y</w:t>
      </w:r>
    </w:p>
    <w:p w14:paraId="57E77531" w14:textId="564478C5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~]#  yum install nginx keepalived -y</w:t>
      </w:r>
    </w:p>
    <w:p w14:paraId="6587C333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2、修改nginx配置文件。主备一样</w:t>
      </w:r>
    </w:p>
    <w:p w14:paraId="24585E23" w14:textId="2825F23A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cat /etc/nginx/nginx.conf</w:t>
      </w:r>
    </w:p>
    <w:p w14:paraId="1B30DB02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[root@xianchaomaster1 ~]# cat /etc/nginx/nginx.conf</w:t>
      </w:r>
    </w:p>
    <w:p w14:paraId="3C4E92A6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user nginx;</w:t>
      </w:r>
    </w:p>
    <w:p w14:paraId="2D5CC99D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orker_processes auto;</w:t>
      </w:r>
    </w:p>
    <w:p w14:paraId="5BAF67AC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rror_log /var/log/nginx/error.log;</w:t>
      </w:r>
    </w:p>
    <w:p w14:paraId="732910F1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pid /run/nginx.pid;</w:t>
      </w:r>
    </w:p>
    <w:p w14:paraId="097BD721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EF8BDEA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nclude /usr/share/nginx/modules/*.conf;</w:t>
      </w:r>
    </w:p>
    <w:p w14:paraId="579AAB4C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3AA7506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vents {</w:t>
      </w:r>
    </w:p>
    <w:p w14:paraId="1D584F08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worker_connections 1024;</w:t>
      </w:r>
    </w:p>
    <w:p w14:paraId="5FDCB64D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314AA45B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178FFE9E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 四层负载均衡，为两台Master apiserver组件提供负载均衡</w:t>
      </w:r>
    </w:p>
    <w:p w14:paraId="0A27B8C9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tream {</w:t>
      </w:r>
    </w:p>
    <w:p w14:paraId="30E8B224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A06CE9D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log_format  main  '$remote_addr $upstream_addr - [$time_local] $status $upstream_bytes_sent';</w:t>
      </w:r>
    </w:p>
    <w:p w14:paraId="22315E70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B00BCC3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access_log  /var/log/nginx/k8s-access.log  main;</w:t>
      </w:r>
    </w:p>
    <w:p w14:paraId="46566905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C07B908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upstream k8s-apiserver {</w:t>
      </w:r>
    </w:p>
    <w:p w14:paraId="4F526E67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server 192.168.40.180:6443;   # xianchaomaster1 APISERVER IP:PORT</w:t>
      </w:r>
    </w:p>
    <w:p w14:paraId="2862410F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server 192.168.40.181:6443;   # xianchaomaster2 APISERVER IP:PORT</w:t>
      </w:r>
    </w:p>
    <w:p w14:paraId="5C66958B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server 192.168.40.182:6443;   # xianchaomaster3 APISERVER IP:PORT</w:t>
      </w:r>
    </w:p>
    <w:p w14:paraId="6683DF11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C118CC1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</w:t>
      </w:r>
    </w:p>
    <w:p w14:paraId="7851B26F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</w:t>
      </w:r>
    </w:p>
    <w:p w14:paraId="713742EF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server {</w:t>
      </w:r>
    </w:p>
    <w:p w14:paraId="700FB957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listen 16443; # 由于nginx与master节点复用，这个监听端口不能是6443，否则会冲突</w:t>
      </w:r>
    </w:p>
    <w:p w14:paraId="26463BD0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proxy_pass k8s-apiserver;</w:t>
      </w:r>
    </w:p>
    <w:p w14:paraId="6F71621E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</w:t>
      </w:r>
    </w:p>
    <w:p w14:paraId="6BCE04A5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59950F92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68347F4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http {</w:t>
      </w:r>
    </w:p>
    <w:p w14:paraId="356C3568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log_format  main  '$remote_addr - $remote_user [$time_local] "$request" '</w:t>
      </w:r>
    </w:p>
    <w:p w14:paraId="1349A17D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            '$status $body_bytes_sent "$http_referer" '</w:t>
      </w:r>
    </w:p>
    <w:p w14:paraId="0AC4EF90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            '"$http_user_agent" "$http_x_forwarded_for"';</w:t>
      </w:r>
    </w:p>
    <w:p w14:paraId="40270ECD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356F9DBF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access_log  /var/log/nginx/access.log  main;</w:t>
      </w:r>
    </w:p>
    <w:p w14:paraId="160388F9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20AA711B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sendfile            on;</w:t>
      </w:r>
    </w:p>
    <w:p w14:paraId="45C1D893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tcp_nopush          on;</w:t>
      </w:r>
    </w:p>
    <w:p w14:paraId="389E48FC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tcp_nodelay         on;</w:t>
      </w:r>
    </w:p>
    <w:p w14:paraId="2B62AD43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  keepalive_timeout   65;</w:t>
      </w:r>
    </w:p>
    <w:p w14:paraId="039DA249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types_hash_max_size 2048;</w:t>
      </w:r>
    </w:p>
    <w:p w14:paraId="51676DCF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7EC8D3F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include             /etc/nginx/mime.types;</w:t>
      </w:r>
    </w:p>
    <w:p w14:paraId="18F364B5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default_type        application/octet-stream;</w:t>
      </w:r>
    </w:p>
    <w:p w14:paraId="4C6B3DC8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92E0D2E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server {</w:t>
      </w:r>
    </w:p>
    <w:p w14:paraId="06BC6A4B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listen       80 default_server;</w:t>
      </w:r>
    </w:p>
    <w:p w14:paraId="054664CA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server_name  _;</w:t>
      </w:r>
    </w:p>
    <w:p w14:paraId="78954CEE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12B54578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location / {</w:t>
      </w:r>
    </w:p>
    <w:p w14:paraId="4F36BB93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}</w:t>
      </w:r>
    </w:p>
    <w:p w14:paraId="01C6CBF9" w14:textId="77777777" w:rsidR="00EB53C0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</w:t>
      </w:r>
    </w:p>
    <w:p w14:paraId="0AEEEBFA" w14:textId="7B15B5EA" w:rsidR="00294B29" w:rsidRPr="004F2D63" w:rsidRDefault="00EB53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0AF0BE35" w14:textId="50BDB5D1" w:rsidR="00BB4428" w:rsidRPr="004F2D63" w:rsidRDefault="00BB442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18F50678" w14:textId="77777777" w:rsidR="00BB4428" w:rsidRPr="004F2D63" w:rsidRDefault="00BB4428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A446794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 ~]# cat /etc/nginx/nginx.conf</w:t>
      </w:r>
    </w:p>
    <w:p w14:paraId="3D467A53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user nginx;</w:t>
      </w:r>
    </w:p>
    <w:p w14:paraId="53CF88A9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worker_processes auto;</w:t>
      </w:r>
    </w:p>
    <w:p w14:paraId="5BBA924F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rror_log /var/log/nginx/error.log;</w:t>
      </w:r>
    </w:p>
    <w:p w14:paraId="1F8BD584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pid /run/nginx.pid;</w:t>
      </w:r>
    </w:p>
    <w:p w14:paraId="528AE33F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353CCDDD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nclude /usr/share/nginx/modules/*.conf;</w:t>
      </w:r>
    </w:p>
    <w:p w14:paraId="78B2794A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1E3FC33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events {</w:t>
      </w:r>
    </w:p>
    <w:p w14:paraId="524F1528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worker_connections 1024;</w:t>
      </w:r>
    </w:p>
    <w:p w14:paraId="3EEB7746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6A4B86CD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E7F6686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 四层负载均衡，为两台Master apiserver组件提供负载均衡</w:t>
      </w:r>
    </w:p>
    <w:p w14:paraId="288D0CC8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stream {</w:t>
      </w:r>
    </w:p>
    <w:p w14:paraId="46300FED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3CDFC493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log_format  main  '$remote_addr $upstream_addr - [$time_local] $status $upstream_bytes_sent';</w:t>
      </w:r>
    </w:p>
    <w:p w14:paraId="6F850E32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E7E895A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access_log  /var/log/nginx/k8s-access.log  main;</w:t>
      </w:r>
    </w:p>
    <w:p w14:paraId="37681ED5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3073A2C1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upstream k8s-apiserver {</w:t>
      </w:r>
    </w:p>
    <w:p w14:paraId="5F3783A1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server 192.168.40.180:6443;   # xianchaomaster1 APISERVER IP:PORT</w:t>
      </w:r>
    </w:p>
    <w:p w14:paraId="6FC19632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server 192.168.40.181:6443;   # xianchaomaster2 APISERVER IP:PORT</w:t>
      </w:r>
    </w:p>
    <w:p w14:paraId="70ABECC7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server 192.168.40.182:6443;   # xianchaomaster3 APISERVER IP:PORT</w:t>
      </w:r>
    </w:p>
    <w:p w14:paraId="0EA78ECC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D1DEF5E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</w:t>
      </w:r>
    </w:p>
    <w:p w14:paraId="1074B906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</w:t>
      </w:r>
    </w:p>
    <w:p w14:paraId="68EAE6C8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  server {</w:t>
      </w:r>
    </w:p>
    <w:p w14:paraId="16A46B10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listen 16443; # 由于nginx与master节点复用，这个监听端口不能是6443，否则会冲突</w:t>
      </w:r>
    </w:p>
    <w:p w14:paraId="3CAC0793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proxy_pass k8s-apiserver;</w:t>
      </w:r>
    </w:p>
    <w:p w14:paraId="2EAB662C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</w:t>
      </w:r>
    </w:p>
    <w:p w14:paraId="007B82AD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1D50CE6A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00B6863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http {</w:t>
      </w:r>
    </w:p>
    <w:p w14:paraId="10B085EE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log_format  main  '$remote_addr - $remote_user [$time_local] "$request" '</w:t>
      </w:r>
    </w:p>
    <w:p w14:paraId="5F0EC317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            '$status $body_bytes_sent "$http_referer" '</w:t>
      </w:r>
    </w:p>
    <w:p w14:paraId="545F3C12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              '"$http_user_agent" "$http_x_forwarded_for"';</w:t>
      </w:r>
    </w:p>
    <w:p w14:paraId="64905BE6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11226CD6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access_log  /var/log/nginx/access.log  main;</w:t>
      </w:r>
    </w:p>
    <w:p w14:paraId="70B5FEE4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11007707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sendfile            on;</w:t>
      </w:r>
    </w:p>
    <w:p w14:paraId="59E3074E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tcp_nopush          on;</w:t>
      </w:r>
    </w:p>
    <w:p w14:paraId="759C2B47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tcp_nodelay         on;</w:t>
      </w:r>
    </w:p>
    <w:p w14:paraId="03352ADF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keepalive_timeout   65;</w:t>
      </w:r>
    </w:p>
    <w:p w14:paraId="29BA6C07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types_hash_max_size 2048;</w:t>
      </w:r>
    </w:p>
    <w:p w14:paraId="6FCF192A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705622E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include             /etc/nginx/mime.types;</w:t>
      </w:r>
    </w:p>
    <w:p w14:paraId="24947DB7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default_type        application/octet-stream;</w:t>
      </w:r>
    </w:p>
    <w:p w14:paraId="6FA7AAD2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E513639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server {</w:t>
      </w:r>
    </w:p>
    <w:p w14:paraId="5C99ECF7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listen       80 default_server;</w:t>
      </w:r>
    </w:p>
    <w:p w14:paraId="1824ABC8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server_name  _;</w:t>
      </w:r>
    </w:p>
    <w:p w14:paraId="51DEC849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AB66DEF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location / {</w:t>
      </w:r>
    </w:p>
    <w:p w14:paraId="73A46CB9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}</w:t>
      </w:r>
    </w:p>
    <w:p w14:paraId="05EBDB90" w14:textId="77777777" w:rsidR="006C2DAE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</w:t>
      </w:r>
    </w:p>
    <w:p w14:paraId="2078D26E" w14:textId="003A1D82" w:rsidR="00294B29" w:rsidRPr="004F2D63" w:rsidRDefault="006C2DA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508AC723" w14:textId="77777777" w:rsidR="001142C0" w:rsidRPr="004F2D63" w:rsidRDefault="001142C0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62D9622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120" w:name="_Hlk71995633"/>
      <w:r w:rsidRPr="004F2D63">
        <w:rPr>
          <w:rFonts w:ascii="宋体" w:eastAsia="宋体" w:hAnsi="宋体" w:hint="eastAsia"/>
          <w:sz w:val="18"/>
          <w:szCs w:val="18"/>
        </w:rPr>
        <w:t>3、keepalive配置</w:t>
      </w:r>
    </w:p>
    <w:p w14:paraId="2DE57DD4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主keepalived</w:t>
      </w:r>
    </w:p>
    <w:p w14:paraId="581901EF" w14:textId="3BA08411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bookmarkStart w:id="121" w:name="_Hlk71995647"/>
      <w:bookmarkEnd w:id="120"/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cat /etc/keepalived/keepalived.conf </w:t>
      </w:r>
    </w:p>
    <w:bookmarkEnd w:id="121"/>
    <w:p w14:paraId="526C1872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global_defs { </w:t>
      </w:r>
    </w:p>
    <w:p w14:paraId="17F2B977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notification_email { </w:t>
      </w:r>
    </w:p>
    <w:p w14:paraId="55C1BADC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acassen@firewall.loc </w:t>
      </w:r>
    </w:p>
    <w:p w14:paraId="042A5F58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failover@firewall.loc </w:t>
      </w:r>
    </w:p>
    <w:p w14:paraId="68986924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sysadmin@firewall.loc </w:t>
      </w:r>
    </w:p>
    <w:p w14:paraId="3A06706E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} </w:t>
      </w:r>
    </w:p>
    <w:p w14:paraId="24140A73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notification_email_from Alexandre.Cassen@firewall.loc  </w:t>
      </w:r>
    </w:p>
    <w:p w14:paraId="2FE19321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smtp_server 127.0.0.1 </w:t>
      </w:r>
    </w:p>
    <w:p w14:paraId="7BD6190C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smtp_connect_timeout 30 </w:t>
      </w:r>
    </w:p>
    <w:p w14:paraId="5F8BED2D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 router_id NGINX_MASTER</w:t>
      </w:r>
    </w:p>
    <w:p w14:paraId="1616AF17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} </w:t>
      </w:r>
    </w:p>
    <w:p w14:paraId="7F47D3BA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19286A0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vrrp_script check_nginx {</w:t>
      </w:r>
    </w:p>
    <w:p w14:paraId="6D436BEF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script "/etc/keepalived/check_nginx.sh"</w:t>
      </w:r>
    </w:p>
    <w:p w14:paraId="4E90986D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1C34627E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20B34DE6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vrrp_instance VI_1 { </w:t>
      </w:r>
    </w:p>
    <w:p w14:paraId="19C02708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state MASTER </w:t>
      </w:r>
    </w:p>
    <w:p w14:paraId="7BA61367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 xml:space="preserve">    interface ens33  # 修改为实际网卡名</w:t>
      </w:r>
    </w:p>
    <w:p w14:paraId="2D434AC8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 xml:space="preserve">    virtual_router_id 51 # VRRP 路由 ID实例，每个实例是唯一的 </w:t>
      </w:r>
    </w:p>
    <w:p w14:paraId="0998B7F2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 xml:space="preserve">    priority 100    # 优先级，备服务器设置 90 </w:t>
      </w:r>
    </w:p>
    <w:p w14:paraId="42D577DC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 xml:space="preserve">    advert_int 1    # 指定VRRP 心跳包通告间隔时间，默认1秒 </w:t>
      </w:r>
    </w:p>
    <w:p w14:paraId="12640E90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authentication { </w:t>
      </w:r>
    </w:p>
    <w:p w14:paraId="238F6369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auth_type PASS      </w:t>
      </w:r>
    </w:p>
    <w:p w14:paraId="4EE5765B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auth_pass 1111 </w:t>
      </w:r>
    </w:p>
    <w:p w14:paraId="53FA5846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  </w:t>
      </w:r>
    </w:p>
    <w:p w14:paraId="46195FC1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 xml:space="preserve">    # 虚拟IP</w:t>
      </w:r>
    </w:p>
    <w:p w14:paraId="567B3F49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virtual_ipaddress { </w:t>
      </w:r>
    </w:p>
    <w:p w14:paraId="5137BAFF" w14:textId="1730AD2E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192.168.</w:t>
      </w:r>
      <w:r w:rsidR="00FA01BB" w:rsidRPr="004F2D63">
        <w:rPr>
          <w:rFonts w:ascii="宋体" w:eastAsia="宋体" w:hAnsi="宋体"/>
          <w:sz w:val="18"/>
          <w:szCs w:val="18"/>
        </w:rPr>
        <w:t>40</w:t>
      </w:r>
      <w:r w:rsidRPr="004F2D63">
        <w:rPr>
          <w:rFonts w:ascii="宋体" w:eastAsia="宋体" w:hAnsi="宋体"/>
          <w:sz w:val="18"/>
          <w:szCs w:val="18"/>
        </w:rPr>
        <w:t>.199/24</w:t>
      </w:r>
    </w:p>
    <w:p w14:paraId="620D9C8E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 </w:t>
      </w:r>
    </w:p>
    <w:p w14:paraId="3F3BDE36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track_script {</w:t>
      </w:r>
    </w:p>
    <w:p w14:paraId="76C8834C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check_nginx</w:t>
      </w:r>
    </w:p>
    <w:p w14:paraId="0561F7F8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 </w:t>
      </w:r>
    </w:p>
    <w:p w14:paraId="1A72943A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38AD3236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76C23D9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v</w:t>
      </w:r>
      <w:r w:rsidRPr="004F2D63">
        <w:rPr>
          <w:rFonts w:ascii="宋体" w:eastAsia="宋体" w:hAnsi="宋体"/>
          <w:sz w:val="18"/>
          <w:szCs w:val="18"/>
        </w:rPr>
        <w:t>rrp_script：指定检查nginx工作状态脚本（根据nginx状态判断是否故障转移）</w:t>
      </w:r>
    </w:p>
    <w:p w14:paraId="3AA81AB1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virtual_ipaddress：虚拟IP（VIP）</w:t>
      </w:r>
    </w:p>
    <w:p w14:paraId="5E14D07D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F8F4398" w14:textId="07DD7646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cat /etc/keepalived/check_nginx.sh </w:t>
      </w:r>
    </w:p>
    <w:p w14:paraId="1621058C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!/bin/bash</w:t>
      </w:r>
    </w:p>
    <w:p w14:paraId="0BDE91D9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ount=$(ps -ef |grep nginx | grep sbin | egrep -cv "grep|$$")</w:t>
      </w:r>
    </w:p>
    <w:p w14:paraId="748DD7F8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f [ "$count" -eq 0 ];then</w:t>
      </w:r>
    </w:p>
    <w:p w14:paraId="00A33065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systemctl stop keepalived</w:t>
      </w:r>
    </w:p>
    <w:p w14:paraId="0F844A5E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fi</w:t>
      </w:r>
    </w:p>
    <w:p w14:paraId="6125AA0D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CF99903" w14:textId="1C6DB86D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chmod +x  /etc/keepalived/check_nginx.sh</w:t>
      </w:r>
    </w:p>
    <w:p w14:paraId="0E6FF9FC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8D5EF9E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备keepalive</w:t>
      </w:r>
    </w:p>
    <w:p w14:paraId="42566DA5" w14:textId="4B3075E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~]# cat /etc/keepalived/keepalived.conf </w:t>
      </w:r>
    </w:p>
    <w:p w14:paraId="08B9267D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global_defs { </w:t>
      </w:r>
    </w:p>
    <w:p w14:paraId="42065131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notification_email { </w:t>
      </w:r>
    </w:p>
    <w:p w14:paraId="07659F18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acassen@firewall.loc </w:t>
      </w:r>
    </w:p>
    <w:p w14:paraId="60950A79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 xml:space="preserve">     failover@firewall.loc </w:t>
      </w:r>
    </w:p>
    <w:p w14:paraId="50BFAAFC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sysadmin@firewall.loc </w:t>
      </w:r>
    </w:p>
    <w:p w14:paraId="640F5605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} </w:t>
      </w:r>
    </w:p>
    <w:p w14:paraId="3B63DACE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notification_email_from Alexandre.Cassen@firewall.loc  </w:t>
      </w:r>
    </w:p>
    <w:p w14:paraId="00CDD447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smtp_server 127.0.0.1 </w:t>
      </w:r>
    </w:p>
    <w:p w14:paraId="7355472F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smtp_connect_timeout 30 </w:t>
      </w:r>
    </w:p>
    <w:p w14:paraId="2998DA67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router_id NGINX_BACKUP</w:t>
      </w:r>
    </w:p>
    <w:p w14:paraId="67FF57E4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} </w:t>
      </w:r>
    </w:p>
    <w:p w14:paraId="49DBA1B1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09D6D14E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vrrp_script check_nginx {</w:t>
      </w:r>
    </w:p>
    <w:p w14:paraId="11285430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script "/etc/keepalived/check_nginx.sh"</w:t>
      </w:r>
    </w:p>
    <w:p w14:paraId="5332676A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4FB62D44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1AF368CA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vrrp_instance VI_1 { </w:t>
      </w:r>
    </w:p>
    <w:p w14:paraId="0707D41E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state BACKUP </w:t>
      </w:r>
    </w:p>
    <w:p w14:paraId="5261485B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interface ens33</w:t>
      </w:r>
    </w:p>
    <w:p w14:paraId="7921B381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 xml:space="preserve">    virtual_router_id 51 # VRRP 路由 ID实例，每个实例是唯一的 </w:t>
      </w:r>
    </w:p>
    <w:p w14:paraId="1CF06403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priority 90</w:t>
      </w:r>
    </w:p>
    <w:p w14:paraId="4D397C37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advert_int 1</w:t>
      </w:r>
    </w:p>
    <w:p w14:paraId="315F1B81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authentication { </w:t>
      </w:r>
    </w:p>
    <w:p w14:paraId="28AEEF51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auth_type PASS      </w:t>
      </w:r>
    </w:p>
    <w:p w14:paraId="5A1FCCE4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auth_pass 1111 </w:t>
      </w:r>
    </w:p>
    <w:p w14:paraId="11043833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  </w:t>
      </w:r>
    </w:p>
    <w:p w14:paraId="69ECA92F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virtual_ipaddress { </w:t>
      </w:r>
    </w:p>
    <w:p w14:paraId="372353CE" w14:textId="21175565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192.168.</w:t>
      </w:r>
      <w:r w:rsidR="001142C0" w:rsidRPr="004F2D63">
        <w:rPr>
          <w:rFonts w:ascii="宋体" w:eastAsia="宋体" w:hAnsi="宋体"/>
          <w:sz w:val="18"/>
          <w:szCs w:val="18"/>
        </w:rPr>
        <w:t>40</w:t>
      </w:r>
      <w:r w:rsidRPr="004F2D63">
        <w:rPr>
          <w:rFonts w:ascii="宋体" w:eastAsia="宋体" w:hAnsi="宋体"/>
          <w:sz w:val="18"/>
          <w:szCs w:val="18"/>
        </w:rPr>
        <w:t>.199/24</w:t>
      </w:r>
    </w:p>
    <w:p w14:paraId="6152D69B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 </w:t>
      </w:r>
    </w:p>
    <w:p w14:paraId="41FFF12B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track_script {</w:t>
      </w:r>
    </w:p>
    <w:p w14:paraId="12D3D7F0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 check_nginx</w:t>
      </w:r>
    </w:p>
    <w:p w14:paraId="640FD971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} </w:t>
      </w:r>
    </w:p>
    <w:p w14:paraId="4F15BA49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}</w:t>
      </w:r>
    </w:p>
    <w:p w14:paraId="0F98747D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6B99D73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9DA2DE6" w14:textId="22EEEB99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~]# cat /etc/keepalived/check_nginx.sh </w:t>
      </w:r>
    </w:p>
    <w:p w14:paraId="421FCAB0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#!/bin/bash</w:t>
      </w:r>
    </w:p>
    <w:p w14:paraId="58AF9EC6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count=$(ps -ef |grep nginx | grep sbin | egrep -cv "grep|$$")</w:t>
      </w:r>
    </w:p>
    <w:p w14:paraId="646AEDCA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if [ "$count" -eq 0 ];then</w:t>
      </w:r>
    </w:p>
    <w:p w14:paraId="753152BE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systemctl stop keepalived</w:t>
      </w:r>
    </w:p>
    <w:p w14:paraId="0040469A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fi</w:t>
      </w:r>
    </w:p>
    <w:p w14:paraId="3CE133EC" w14:textId="685AC15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~]# chmod +x /etc/keepalived/check_nginx.sh</w:t>
      </w:r>
    </w:p>
    <w:p w14:paraId="2691C47F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#</w:t>
      </w:r>
      <w:r w:rsidRPr="004F2D63">
        <w:rPr>
          <w:rFonts w:ascii="宋体" w:eastAsia="宋体" w:hAnsi="宋体"/>
          <w:sz w:val="18"/>
          <w:szCs w:val="18"/>
        </w:rPr>
        <w:t>注：keepalived根据脚本返回状态码（0为工作正常，非0不正常）判断是否故障转移。</w:t>
      </w:r>
    </w:p>
    <w:p w14:paraId="412C033E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08549D3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4、启动服务：</w:t>
      </w:r>
    </w:p>
    <w:p w14:paraId="246DF780" w14:textId="635914BF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systemctl daemon-reload</w:t>
      </w:r>
    </w:p>
    <w:p w14:paraId="476461DB" w14:textId="77777777" w:rsidR="005850FE" w:rsidRPr="004F2D63" w:rsidRDefault="005850F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[root@xianchaomaster1 ~]# systemctl start nginx</w:t>
      </w:r>
    </w:p>
    <w:p w14:paraId="11E38393" w14:textId="710AF236" w:rsidR="005850FE" w:rsidRPr="004F2D63" w:rsidRDefault="005850FE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1 ~]# systemctl start keepalived</w:t>
      </w:r>
    </w:p>
    <w:p w14:paraId="4557838D" w14:textId="735B554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systemctl enable nginx keepalived</w:t>
      </w:r>
    </w:p>
    <w:p w14:paraId="495E8ED7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5243E658" w14:textId="77777777" w:rsidR="00E24293" w:rsidRPr="004F2D63" w:rsidRDefault="00E2429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 ~]# systemctl daemon-reload</w:t>
      </w:r>
    </w:p>
    <w:p w14:paraId="11E8B063" w14:textId="77777777" w:rsidR="00E24293" w:rsidRPr="004F2D63" w:rsidRDefault="00E2429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 ~]# systemctl start nginx</w:t>
      </w:r>
    </w:p>
    <w:p w14:paraId="354504F0" w14:textId="26C38774" w:rsidR="00E24293" w:rsidRPr="004F2D63" w:rsidRDefault="00E24293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master2 ~]# systemctl start keepalived</w:t>
      </w:r>
    </w:p>
    <w:p w14:paraId="3C811D32" w14:textId="3573C478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2</w:t>
      </w:r>
      <w:r w:rsidRPr="004F2D63">
        <w:rPr>
          <w:rFonts w:ascii="宋体" w:eastAsia="宋体" w:hAnsi="宋体"/>
          <w:sz w:val="18"/>
          <w:szCs w:val="18"/>
        </w:rPr>
        <w:t xml:space="preserve"> ~]# systemctl enable nginx keepalived</w:t>
      </w:r>
    </w:p>
    <w:p w14:paraId="4049D0E5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6ADFB0D7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5、测试vip是否绑定成功</w:t>
      </w:r>
    </w:p>
    <w:p w14:paraId="2290052B" w14:textId="483C4806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ip addr</w:t>
      </w:r>
    </w:p>
    <w:p w14:paraId="0A230D2E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1: lo: &lt;LOOPBACK,UP,LOWER_UP&gt; mtu 65536 qdisc noqueue state UNKNOWN group default qlen 1000</w:t>
      </w:r>
    </w:p>
    <w:p w14:paraId="7DBD46EB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link/loopback 00:00:00:00:00:00 brd 00:00:00:00:00:00</w:t>
      </w:r>
    </w:p>
    <w:p w14:paraId="6156A1D3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inet 127.0.0.1/8 scope host lo</w:t>
      </w:r>
    </w:p>
    <w:p w14:paraId="538B109D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valid_lft forever preferred_lft forever</w:t>
      </w:r>
    </w:p>
    <w:p w14:paraId="190945A2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inet6 ::1/128 scope host </w:t>
      </w:r>
    </w:p>
    <w:p w14:paraId="13C10F3A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valid_lft forever preferred_lft forever</w:t>
      </w:r>
    </w:p>
    <w:p w14:paraId="7071E076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2: ens33: &lt;BROADCAST,MULTICAST,UP,LOWER_UP&gt; mtu 1500 qdisc pfifo_fast state UP group default qlen 1000</w:t>
      </w:r>
    </w:p>
    <w:p w14:paraId="5BBCF824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link/ether 00:0c:29:79:9e:36 brd ff:ff:ff:ff:ff:ff</w:t>
      </w:r>
    </w:p>
    <w:p w14:paraId="7B885EDB" w14:textId="1E877FE8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inet 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/24 brd 192.168.40.255 scope global noprefixroute ens33</w:t>
      </w:r>
    </w:p>
    <w:p w14:paraId="39ABF956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valid_lft forever preferred_lft forever</w:t>
      </w:r>
    </w:p>
    <w:p w14:paraId="158922CC" w14:textId="503E6915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inet 192.168.</w:t>
      </w:r>
      <w:r w:rsidR="00DB0B06" w:rsidRPr="004F2D63">
        <w:rPr>
          <w:rFonts w:ascii="宋体" w:eastAsia="宋体" w:hAnsi="宋体"/>
          <w:sz w:val="18"/>
          <w:szCs w:val="18"/>
        </w:rPr>
        <w:t>40</w:t>
      </w:r>
      <w:r w:rsidRPr="004F2D63">
        <w:rPr>
          <w:rFonts w:ascii="宋体" w:eastAsia="宋体" w:hAnsi="宋体"/>
          <w:sz w:val="18"/>
          <w:szCs w:val="18"/>
        </w:rPr>
        <w:t>.199/24 scope global secondary ens33</w:t>
      </w:r>
    </w:p>
    <w:p w14:paraId="4908BBAF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valid_lft forever preferred_lft forever</w:t>
      </w:r>
    </w:p>
    <w:p w14:paraId="6F14FEAA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inet6 fe80::b6ef:8646:1cfc:3e0c/64 scope link noprefixroute </w:t>
      </w:r>
    </w:p>
    <w:p w14:paraId="137AB4A6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 xml:space="preserve">       valid_lft forever preferred_lft forever</w:t>
      </w:r>
    </w:p>
    <w:p w14:paraId="65710591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3BEF6D88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6</w:t>
      </w:r>
      <w:r w:rsidRPr="004F2D63">
        <w:rPr>
          <w:rFonts w:ascii="宋体" w:eastAsia="宋体" w:hAnsi="宋体" w:hint="eastAsia"/>
          <w:sz w:val="18"/>
          <w:szCs w:val="18"/>
        </w:rPr>
        <w:t>、测试keepalived：</w:t>
      </w:r>
    </w:p>
    <w:p w14:paraId="6B49DCC9" w14:textId="521C5BAB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停掉</w:t>
      </w:r>
      <w:r w:rsidR="005809BB" w:rsidRPr="004F2D63">
        <w:rPr>
          <w:rFonts w:ascii="宋体" w:eastAsia="宋体" w:hAnsi="宋体" w:hint="eastAsia"/>
          <w:sz w:val="18"/>
          <w:szCs w:val="18"/>
        </w:rPr>
        <w:t>xianchaomaster1</w:t>
      </w:r>
      <w:r w:rsidRPr="004F2D63">
        <w:rPr>
          <w:rFonts w:ascii="宋体" w:eastAsia="宋体" w:hAnsi="宋体" w:hint="eastAsia"/>
          <w:sz w:val="18"/>
          <w:szCs w:val="18"/>
        </w:rPr>
        <w:t>上的nginx。</w:t>
      </w:r>
      <w:r w:rsidR="00B97A58" w:rsidRPr="004F2D63">
        <w:rPr>
          <w:rFonts w:ascii="宋体" w:eastAsia="宋体" w:hAnsi="宋体" w:hint="eastAsia"/>
          <w:sz w:val="18"/>
          <w:szCs w:val="18"/>
        </w:rPr>
        <w:t>v</w:t>
      </w:r>
      <w:r w:rsidRPr="004F2D63">
        <w:rPr>
          <w:rFonts w:ascii="宋体" w:eastAsia="宋体" w:hAnsi="宋体" w:hint="eastAsia"/>
          <w:sz w:val="18"/>
          <w:szCs w:val="18"/>
        </w:rPr>
        <w:t>ip会漂移到</w:t>
      </w:r>
      <w:r w:rsidR="005809BB" w:rsidRPr="004F2D63">
        <w:rPr>
          <w:rFonts w:ascii="宋体" w:eastAsia="宋体" w:hAnsi="宋体" w:hint="eastAsia"/>
          <w:sz w:val="18"/>
          <w:szCs w:val="18"/>
        </w:rPr>
        <w:t>xianchaomaster2</w:t>
      </w:r>
    </w:p>
    <w:p w14:paraId="0BA7F7D2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45DADCE0" w14:textId="6FB12E13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</w:t>
      </w:r>
      <w:r w:rsidR="005809BB" w:rsidRPr="004F2D63">
        <w:rPr>
          <w:rFonts w:ascii="宋体" w:eastAsia="宋体" w:hAnsi="宋体"/>
          <w:sz w:val="18"/>
          <w:szCs w:val="18"/>
        </w:rPr>
        <w:t>xianchaomaster1</w:t>
      </w:r>
      <w:r w:rsidRPr="004F2D63">
        <w:rPr>
          <w:rFonts w:ascii="宋体" w:eastAsia="宋体" w:hAnsi="宋体"/>
          <w:sz w:val="18"/>
          <w:szCs w:val="18"/>
        </w:rPr>
        <w:t xml:space="preserve"> ~]# service nginx stop</w:t>
      </w:r>
    </w:p>
    <w:p w14:paraId="3C8DF4FE" w14:textId="77777777" w:rsidR="00294B29" w:rsidRPr="004F2D63" w:rsidRDefault="00294B29" w:rsidP="009B7DEC">
      <w:pPr>
        <w:ind w:leftChars="50" w:left="105" w:firstLine="360"/>
        <w:rPr>
          <w:rFonts w:ascii="宋体" w:eastAsia="宋体" w:hAnsi="宋体"/>
          <w:sz w:val="18"/>
          <w:szCs w:val="18"/>
        </w:rPr>
      </w:pPr>
    </w:p>
    <w:p w14:paraId="777F035D" w14:textId="77777777" w:rsidR="00B95452" w:rsidRPr="004F2D63" w:rsidRDefault="00B95452" w:rsidP="009B7DEC">
      <w:pPr>
        <w:ind w:leftChars="50" w:left="105"/>
        <w:rPr>
          <w:rFonts w:ascii="宋体" w:eastAsia="宋体" w:hAnsi="宋体"/>
          <w:sz w:val="18"/>
          <w:szCs w:val="18"/>
        </w:rPr>
      </w:pPr>
    </w:p>
    <w:p w14:paraId="439DDDBF" w14:textId="5D361A18" w:rsidR="003E4C95" w:rsidRPr="004F2D63" w:rsidRDefault="003E4C9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目前所有的Worker Node组件连接都还是</w:t>
      </w:r>
      <w:r w:rsidR="00AD46CA" w:rsidRPr="004F2D63">
        <w:rPr>
          <w:rFonts w:ascii="宋体" w:eastAsia="宋体" w:hAnsi="宋体" w:hint="eastAsia"/>
          <w:sz w:val="18"/>
          <w:szCs w:val="18"/>
        </w:rPr>
        <w:t>x</w:t>
      </w:r>
      <w:r w:rsidR="00192579" w:rsidRPr="004F2D63">
        <w:rPr>
          <w:rFonts w:ascii="宋体" w:eastAsia="宋体" w:hAnsi="宋体"/>
          <w:sz w:val="18"/>
          <w:szCs w:val="18"/>
        </w:rPr>
        <w:t>ianchaomaster1</w:t>
      </w:r>
      <w:r w:rsidRPr="004F2D63">
        <w:rPr>
          <w:rFonts w:ascii="宋体" w:eastAsia="宋体" w:hAnsi="宋体"/>
          <w:sz w:val="18"/>
          <w:szCs w:val="18"/>
        </w:rPr>
        <w:t xml:space="preserve"> Node，如果不改为连接VIP走负载均衡器，那么Master还是单点故障。</w:t>
      </w:r>
    </w:p>
    <w:p w14:paraId="1A50BE2F" w14:textId="4C4892D8" w:rsidR="003E4C95" w:rsidRPr="004F2D63" w:rsidRDefault="003E4C9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因此接下来就是要改所有Worker Node（kubectl get node命令查看到的节点）组件配置文件，由原来</w:t>
      </w:r>
      <w:r w:rsidR="001242BC" w:rsidRPr="004F2D63">
        <w:rPr>
          <w:rFonts w:ascii="宋体" w:eastAsia="宋体" w:hAnsi="宋体"/>
          <w:sz w:val="18"/>
          <w:szCs w:val="18"/>
        </w:rPr>
        <w:t>192.168.40.180</w:t>
      </w:r>
      <w:r w:rsidRPr="004F2D63">
        <w:rPr>
          <w:rFonts w:ascii="宋体" w:eastAsia="宋体" w:hAnsi="宋体"/>
          <w:sz w:val="18"/>
          <w:szCs w:val="18"/>
        </w:rPr>
        <w:t>修改为192.168.</w:t>
      </w:r>
      <w:r w:rsidR="00364418" w:rsidRPr="004F2D63">
        <w:rPr>
          <w:rFonts w:ascii="宋体" w:eastAsia="宋体" w:hAnsi="宋体"/>
          <w:sz w:val="18"/>
          <w:szCs w:val="18"/>
        </w:rPr>
        <w:t>40.199</w:t>
      </w:r>
      <w:r w:rsidRPr="004F2D63">
        <w:rPr>
          <w:rFonts w:ascii="宋体" w:eastAsia="宋体" w:hAnsi="宋体"/>
          <w:sz w:val="18"/>
          <w:szCs w:val="18"/>
        </w:rPr>
        <w:t>（VIP）。</w:t>
      </w:r>
    </w:p>
    <w:p w14:paraId="411DE2E3" w14:textId="15CBCB32" w:rsidR="003E5EA4" w:rsidRPr="004F2D63" w:rsidRDefault="003E4C95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在所有Worker Node执行：</w:t>
      </w:r>
    </w:p>
    <w:p w14:paraId="0BECC846" w14:textId="742C2741" w:rsidR="00274893" w:rsidRPr="004F2D63" w:rsidRDefault="0027489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391DE0AE" w14:textId="77777777" w:rsidR="00FE36A3" w:rsidRPr="004F2D63" w:rsidRDefault="00FE36A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node1 ~]# sed -i 's#192.168.40.180:6443#192.168.40.199:16443#' /etc/kubernetes/kubelet-bootstrap.kubeconfig</w:t>
      </w:r>
    </w:p>
    <w:p w14:paraId="4A4139CB" w14:textId="77777777" w:rsidR="00FE36A3" w:rsidRPr="004F2D63" w:rsidRDefault="00FE36A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4352FEA2" w14:textId="77777777" w:rsidR="00FE36A3" w:rsidRPr="004F2D63" w:rsidRDefault="00FE36A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lastRenderedPageBreak/>
        <w:t>[root@xianchaonode1 ~]# sed -i 's#192.168.40.180:6443#192.168.40.199:16443#' /etc/kubernetes/kubelet.json</w:t>
      </w:r>
    </w:p>
    <w:p w14:paraId="61FF572E" w14:textId="77777777" w:rsidR="00FE36A3" w:rsidRPr="004F2D63" w:rsidRDefault="00FE36A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1BC060BF" w14:textId="77777777" w:rsidR="00FE36A3" w:rsidRPr="004F2D63" w:rsidRDefault="00FE36A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node1 ~]# sed -i 's#192.168.40.180:6443#192.168.40.199:16443#' /etc/kubernetes/kubelet.kubeconfig</w:t>
      </w:r>
    </w:p>
    <w:p w14:paraId="3E4C3B7B" w14:textId="77777777" w:rsidR="00FE36A3" w:rsidRPr="004F2D63" w:rsidRDefault="00FE36A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0D92AB17" w14:textId="77777777" w:rsidR="00FE36A3" w:rsidRPr="004F2D63" w:rsidRDefault="00FE36A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node1 ~]# sed -i 's#192.168.40.180:6443#192.168.40.199:16443#' /etc/kubernetes/kube-proxy.yaml</w:t>
      </w:r>
    </w:p>
    <w:p w14:paraId="4EBA36D2" w14:textId="77777777" w:rsidR="00FE36A3" w:rsidRPr="004F2D63" w:rsidRDefault="00FE36A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58D5E93C" w14:textId="77777777" w:rsidR="00FE36A3" w:rsidRPr="004F2D63" w:rsidRDefault="00FE36A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node1 ~]# sed -i 's#192.168.40.180:6443#192.168.40.199:16443#' /etc/kubernetes/kube-proxy.kubeconfig</w:t>
      </w:r>
    </w:p>
    <w:p w14:paraId="5CEADC9A" w14:textId="77777777" w:rsidR="00FE36A3" w:rsidRPr="004F2D63" w:rsidRDefault="00FE36A3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</w:p>
    <w:p w14:paraId="3C3B55EF" w14:textId="77777777" w:rsidR="00C71D2D" w:rsidRPr="004F2D63" w:rsidRDefault="0091681B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/>
          <w:sz w:val="18"/>
          <w:szCs w:val="18"/>
        </w:rPr>
        <w:t>[root@xianchaonode1 ~]# systemctl restart kubelet kube-proxy</w:t>
      </w:r>
    </w:p>
    <w:p w14:paraId="528E2393" w14:textId="0AA021BF" w:rsidR="00272190" w:rsidRPr="004F2D63" w:rsidRDefault="00272190" w:rsidP="009B7DEC">
      <w:pPr>
        <w:ind w:leftChars="50" w:left="105" w:firstLine="360"/>
        <w:jc w:val="left"/>
        <w:rPr>
          <w:rFonts w:ascii="宋体" w:eastAsia="宋体" w:hAnsi="宋体"/>
          <w:sz w:val="18"/>
          <w:szCs w:val="18"/>
        </w:rPr>
      </w:pPr>
      <w:r w:rsidRPr="004F2D63">
        <w:rPr>
          <w:rFonts w:ascii="宋体" w:eastAsia="宋体" w:hAnsi="宋体" w:hint="eastAsia"/>
          <w:sz w:val="18"/>
          <w:szCs w:val="18"/>
        </w:rPr>
        <w:t>这样高可用集群就安装好了</w:t>
      </w:r>
    </w:p>
    <w:sectPr w:rsidR="00272190" w:rsidRPr="004F2D63">
      <w:footerReference w:type="default" r:id="rId22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718086" w14:textId="77777777" w:rsidR="00684FE5" w:rsidRDefault="00684FE5" w:rsidP="00A33EB5">
      <w:r>
        <w:separator/>
      </w:r>
    </w:p>
  </w:endnote>
  <w:endnote w:type="continuationSeparator" w:id="0">
    <w:p w14:paraId="06335186" w14:textId="77777777" w:rsidR="00684FE5" w:rsidRDefault="00684FE5" w:rsidP="00A33E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F37F4" w14:textId="77777777" w:rsidR="00BE3DC6" w:rsidRPr="00EF4D2E" w:rsidRDefault="00BE3DC6" w:rsidP="00BE3DC6">
    <w:pPr>
      <w:pStyle w:val="a5"/>
      <w:rPr>
        <w:rFonts w:ascii="微软雅黑" w:eastAsia="微软雅黑" w:hAnsi="微软雅黑"/>
        <w:color w:val="FF0000"/>
      </w:rPr>
    </w:pPr>
    <w:r w:rsidRPr="009E29F7">
      <w:rPr>
        <w:rFonts w:ascii="微软雅黑" w:eastAsia="微软雅黑" w:hAnsi="微软雅黑" w:hint="eastAsia"/>
        <w:b/>
        <w:bCs/>
      </w:rPr>
      <w:t>版权声明，本文档全部内容及版权归韩先超所有，只可用于自己学习</w:t>
    </w:r>
    <w:r>
      <w:rPr>
        <w:rFonts w:ascii="微软雅黑" w:eastAsia="微软雅黑" w:hAnsi="微软雅黑" w:hint="eastAsia"/>
        <w:b/>
        <w:bCs/>
      </w:rPr>
      <w:t>使用</w:t>
    </w:r>
    <w:r w:rsidRPr="009E29F7">
      <w:rPr>
        <w:rFonts w:ascii="微软雅黑" w:eastAsia="微软雅黑" w:hAnsi="微软雅黑" w:hint="eastAsia"/>
        <w:b/>
        <w:bCs/>
      </w:rPr>
      <w:t>，</w:t>
    </w:r>
    <w:r w:rsidRPr="00EF4D2E">
      <w:rPr>
        <w:rFonts w:ascii="微软雅黑" w:eastAsia="微软雅黑" w:hAnsi="微软雅黑" w:hint="eastAsia"/>
        <w:b/>
        <w:bCs/>
        <w:color w:val="FF0000"/>
      </w:rPr>
      <w:t>禁止私自传阅，违者依法追责。</w:t>
    </w:r>
  </w:p>
  <w:p w14:paraId="35230864" w14:textId="77777777" w:rsidR="00BE3DC6" w:rsidRPr="00BE3DC6" w:rsidRDefault="00BE3DC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FD2F1" w14:textId="77777777" w:rsidR="00684FE5" w:rsidRDefault="00684FE5" w:rsidP="00A33EB5">
      <w:r>
        <w:separator/>
      </w:r>
    </w:p>
  </w:footnote>
  <w:footnote w:type="continuationSeparator" w:id="0">
    <w:p w14:paraId="3498AC4B" w14:textId="77777777" w:rsidR="00684FE5" w:rsidRDefault="00684FE5" w:rsidP="00A33EB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1E15"/>
    <w:rsid w:val="0000523B"/>
    <w:rsid w:val="0000719C"/>
    <w:rsid w:val="00012B71"/>
    <w:rsid w:val="00014DDF"/>
    <w:rsid w:val="00017931"/>
    <w:rsid w:val="0002066D"/>
    <w:rsid w:val="00020CF7"/>
    <w:rsid w:val="000241C4"/>
    <w:rsid w:val="0002717C"/>
    <w:rsid w:val="00027348"/>
    <w:rsid w:val="0003188B"/>
    <w:rsid w:val="00032534"/>
    <w:rsid w:val="00033013"/>
    <w:rsid w:val="000350DF"/>
    <w:rsid w:val="00035E96"/>
    <w:rsid w:val="00036C0B"/>
    <w:rsid w:val="00037837"/>
    <w:rsid w:val="00037B27"/>
    <w:rsid w:val="00037C22"/>
    <w:rsid w:val="00037DA1"/>
    <w:rsid w:val="000400AB"/>
    <w:rsid w:val="00040439"/>
    <w:rsid w:val="00041B1D"/>
    <w:rsid w:val="00042F7D"/>
    <w:rsid w:val="00043D59"/>
    <w:rsid w:val="000451DC"/>
    <w:rsid w:val="000452EE"/>
    <w:rsid w:val="000454D6"/>
    <w:rsid w:val="0004570B"/>
    <w:rsid w:val="00045AA0"/>
    <w:rsid w:val="00051080"/>
    <w:rsid w:val="00056AEA"/>
    <w:rsid w:val="00057B2E"/>
    <w:rsid w:val="0006074F"/>
    <w:rsid w:val="000612FF"/>
    <w:rsid w:val="000618BE"/>
    <w:rsid w:val="00062583"/>
    <w:rsid w:val="000632D7"/>
    <w:rsid w:val="000635C4"/>
    <w:rsid w:val="0006717C"/>
    <w:rsid w:val="00067587"/>
    <w:rsid w:val="000704EE"/>
    <w:rsid w:val="00070B1E"/>
    <w:rsid w:val="000720E5"/>
    <w:rsid w:val="00074679"/>
    <w:rsid w:val="00074E63"/>
    <w:rsid w:val="00076FCC"/>
    <w:rsid w:val="00082585"/>
    <w:rsid w:val="00082A1A"/>
    <w:rsid w:val="0008301D"/>
    <w:rsid w:val="000844E6"/>
    <w:rsid w:val="000901D0"/>
    <w:rsid w:val="00090AC5"/>
    <w:rsid w:val="00090C0B"/>
    <w:rsid w:val="0009206B"/>
    <w:rsid w:val="00095C3B"/>
    <w:rsid w:val="0009653C"/>
    <w:rsid w:val="000A022C"/>
    <w:rsid w:val="000A0EA1"/>
    <w:rsid w:val="000A5728"/>
    <w:rsid w:val="000A5EA5"/>
    <w:rsid w:val="000A719D"/>
    <w:rsid w:val="000B086E"/>
    <w:rsid w:val="000B0D17"/>
    <w:rsid w:val="000B40D5"/>
    <w:rsid w:val="000B4C62"/>
    <w:rsid w:val="000B7A83"/>
    <w:rsid w:val="000C0FF9"/>
    <w:rsid w:val="000C207A"/>
    <w:rsid w:val="000C599C"/>
    <w:rsid w:val="000D0E47"/>
    <w:rsid w:val="000D0EEE"/>
    <w:rsid w:val="000D1C48"/>
    <w:rsid w:val="000D53D2"/>
    <w:rsid w:val="000D63F3"/>
    <w:rsid w:val="000D7842"/>
    <w:rsid w:val="000D7D64"/>
    <w:rsid w:val="000E6354"/>
    <w:rsid w:val="000E722B"/>
    <w:rsid w:val="0010058B"/>
    <w:rsid w:val="00102632"/>
    <w:rsid w:val="00105801"/>
    <w:rsid w:val="001079E5"/>
    <w:rsid w:val="001101D8"/>
    <w:rsid w:val="001142C0"/>
    <w:rsid w:val="00115702"/>
    <w:rsid w:val="001159DA"/>
    <w:rsid w:val="00115D19"/>
    <w:rsid w:val="00117A75"/>
    <w:rsid w:val="00120AEB"/>
    <w:rsid w:val="0012297C"/>
    <w:rsid w:val="001242BC"/>
    <w:rsid w:val="001244B8"/>
    <w:rsid w:val="0012473B"/>
    <w:rsid w:val="00124BE7"/>
    <w:rsid w:val="00126625"/>
    <w:rsid w:val="00126784"/>
    <w:rsid w:val="00126C39"/>
    <w:rsid w:val="00132B82"/>
    <w:rsid w:val="00135195"/>
    <w:rsid w:val="001367D3"/>
    <w:rsid w:val="001379B7"/>
    <w:rsid w:val="00137BB3"/>
    <w:rsid w:val="00137C19"/>
    <w:rsid w:val="00140C39"/>
    <w:rsid w:val="00141872"/>
    <w:rsid w:val="001449A4"/>
    <w:rsid w:val="0014797B"/>
    <w:rsid w:val="0015130C"/>
    <w:rsid w:val="00152228"/>
    <w:rsid w:val="00154338"/>
    <w:rsid w:val="0016252E"/>
    <w:rsid w:val="001652EB"/>
    <w:rsid w:val="00165B22"/>
    <w:rsid w:val="0016631C"/>
    <w:rsid w:val="001718BA"/>
    <w:rsid w:val="00171FF8"/>
    <w:rsid w:val="00173A80"/>
    <w:rsid w:val="0017627C"/>
    <w:rsid w:val="001771B7"/>
    <w:rsid w:val="00182612"/>
    <w:rsid w:val="001832A0"/>
    <w:rsid w:val="0018454C"/>
    <w:rsid w:val="00185DE5"/>
    <w:rsid w:val="00187553"/>
    <w:rsid w:val="00192579"/>
    <w:rsid w:val="001934B3"/>
    <w:rsid w:val="0019517D"/>
    <w:rsid w:val="001963A3"/>
    <w:rsid w:val="00196BB6"/>
    <w:rsid w:val="00196CB3"/>
    <w:rsid w:val="001979B8"/>
    <w:rsid w:val="001A2178"/>
    <w:rsid w:val="001A3BDE"/>
    <w:rsid w:val="001A4975"/>
    <w:rsid w:val="001B4254"/>
    <w:rsid w:val="001B5BE9"/>
    <w:rsid w:val="001B7264"/>
    <w:rsid w:val="001B7958"/>
    <w:rsid w:val="001C0096"/>
    <w:rsid w:val="001C0249"/>
    <w:rsid w:val="001C045C"/>
    <w:rsid w:val="001C2799"/>
    <w:rsid w:val="001C731E"/>
    <w:rsid w:val="001C73C8"/>
    <w:rsid w:val="001D3432"/>
    <w:rsid w:val="001D5CFC"/>
    <w:rsid w:val="001D5F5B"/>
    <w:rsid w:val="001D76AF"/>
    <w:rsid w:val="001E28CC"/>
    <w:rsid w:val="001E3359"/>
    <w:rsid w:val="001E548A"/>
    <w:rsid w:val="001F23FD"/>
    <w:rsid w:val="00201333"/>
    <w:rsid w:val="00204DBF"/>
    <w:rsid w:val="0020525B"/>
    <w:rsid w:val="002108F9"/>
    <w:rsid w:val="00210ADE"/>
    <w:rsid w:val="0021129B"/>
    <w:rsid w:val="002117BF"/>
    <w:rsid w:val="00213C48"/>
    <w:rsid w:val="002144BF"/>
    <w:rsid w:val="00214E35"/>
    <w:rsid w:val="002157D6"/>
    <w:rsid w:val="00215EAF"/>
    <w:rsid w:val="0022053D"/>
    <w:rsid w:val="00225D92"/>
    <w:rsid w:val="002260DC"/>
    <w:rsid w:val="0022623D"/>
    <w:rsid w:val="002268FC"/>
    <w:rsid w:val="002272A4"/>
    <w:rsid w:val="00237045"/>
    <w:rsid w:val="00237807"/>
    <w:rsid w:val="00240605"/>
    <w:rsid w:val="00247D58"/>
    <w:rsid w:val="00250B1E"/>
    <w:rsid w:val="00253734"/>
    <w:rsid w:val="002552BF"/>
    <w:rsid w:val="00257055"/>
    <w:rsid w:val="00257C47"/>
    <w:rsid w:val="002625B8"/>
    <w:rsid w:val="0026462E"/>
    <w:rsid w:val="00264FBB"/>
    <w:rsid w:val="002660F0"/>
    <w:rsid w:val="00266893"/>
    <w:rsid w:val="0026774F"/>
    <w:rsid w:val="00270CEC"/>
    <w:rsid w:val="0027124C"/>
    <w:rsid w:val="00272190"/>
    <w:rsid w:val="00274893"/>
    <w:rsid w:val="00274AC9"/>
    <w:rsid w:val="00275A91"/>
    <w:rsid w:val="00277977"/>
    <w:rsid w:val="00280C0B"/>
    <w:rsid w:val="00284937"/>
    <w:rsid w:val="002851BD"/>
    <w:rsid w:val="00285478"/>
    <w:rsid w:val="00290B07"/>
    <w:rsid w:val="00292434"/>
    <w:rsid w:val="00293C64"/>
    <w:rsid w:val="00294B29"/>
    <w:rsid w:val="00295371"/>
    <w:rsid w:val="00296787"/>
    <w:rsid w:val="002A26ED"/>
    <w:rsid w:val="002A2E6F"/>
    <w:rsid w:val="002A6D00"/>
    <w:rsid w:val="002A70BE"/>
    <w:rsid w:val="002B1634"/>
    <w:rsid w:val="002B3700"/>
    <w:rsid w:val="002B37EA"/>
    <w:rsid w:val="002C0BB3"/>
    <w:rsid w:val="002C25BD"/>
    <w:rsid w:val="002C5493"/>
    <w:rsid w:val="002C75B8"/>
    <w:rsid w:val="002C7D49"/>
    <w:rsid w:val="002D0011"/>
    <w:rsid w:val="002D02B0"/>
    <w:rsid w:val="002D3284"/>
    <w:rsid w:val="002D6E71"/>
    <w:rsid w:val="002D74C5"/>
    <w:rsid w:val="002E79B9"/>
    <w:rsid w:val="002F0C25"/>
    <w:rsid w:val="002F13C6"/>
    <w:rsid w:val="002F23C2"/>
    <w:rsid w:val="002F36CC"/>
    <w:rsid w:val="002F51FA"/>
    <w:rsid w:val="002F6D49"/>
    <w:rsid w:val="002F7986"/>
    <w:rsid w:val="00302CF1"/>
    <w:rsid w:val="003034C3"/>
    <w:rsid w:val="00303CB1"/>
    <w:rsid w:val="00306B38"/>
    <w:rsid w:val="003126DB"/>
    <w:rsid w:val="00313DEB"/>
    <w:rsid w:val="00314678"/>
    <w:rsid w:val="00316EEF"/>
    <w:rsid w:val="00320C4A"/>
    <w:rsid w:val="003213E2"/>
    <w:rsid w:val="00327094"/>
    <w:rsid w:val="003320A4"/>
    <w:rsid w:val="00333088"/>
    <w:rsid w:val="0033331C"/>
    <w:rsid w:val="00336A31"/>
    <w:rsid w:val="003376F7"/>
    <w:rsid w:val="00342230"/>
    <w:rsid w:val="00345B45"/>
    <w:rsid w:val="00350215"/>
    <w:rsid w:val="00351EF6"/>
    <w:rsid w:val="00352722"/>
    <w:rsid w:val="00353A20"/>
    <w:rsid w:val="003543CA"/>
    <w:rsid w:val="00357DF1"/>
    <w:rsid w:val="00361496"/>
    <w:rsid w:val="00363587"/>
    <w:rsid w:val="00363F67"/>
    <w:rsid w:val="00364371"/>
    <w:rsid w:val="00364418"/>
    <w:rsid w:val="00366DA6"/>
    <w:rsid w:val="00372DEC"/>
    <w:rsid w:val="00376C52"/>
    <w:rsid w:val="00377B36"/>
    <w:rsid w:val="00377D21"/>
    <w:rsid w:val="003827DF"/>
    <w:rsid w:val="00385E68"/>
    <w:rsid w:val="00392D55"/>
    <w:rsid w:val="003A1C56"/>
    <w:rsid w:val="003B1E15"/>
    <w:rsid w:val="003B5F04"/>
    <w:rsid w:val="003B7557"/>
    <w:rsid w:val="003C0698"/>
    <w:rsid w:val="003C74E7"/>
    <w:rsid w:val="003D6236"/>
    <w:rsid w:val="003D7E80"/>
    <w:rsid w:val="003E0E2B"/>
    <w:rsid w:val="003E36C5"/>
    <w:rsid w:val="003E444A"/>
    <w:rsid w:val="003E4C95"/>
    <w:rsid w:val="003E573C"/>
    <w:rsid w:val="003E5EA4"/>
    <w:rsid w:val="003F0C5D"/>
    <w:rsid w:val="003F2783"/>
    <w:rsid w:val="00401630"/>
    <w:rsid w:val="00404499"/>
    <w:rsid w:val="0040569F"/>
    <w:rsid w:val="00405E2B"/>
    <w:rsid w:val="00407FC1"/>
    <w:rsid w:val="00412951"/>
    <w:rsid w:val="00417940"/>
    <w:rsid w:val="00420B72"/>
    <w:rsid w:val="00420DA5"/>
    <w:rsid w:val="00423458"/>
    <w:rsid w:val="00427942"/>
    <w:rsid w:val="00427DFB"/>
    <w:rsid w:val="004358BE"/>
    <w:rsid w:val="00443A66"/>
    <w:rsid w:val="0045077F"/>
    <w:rsid w:val="00452F44"/>
    <w:rsid w:val="004543A3"/>
    <w:rsid w:val="004566AE"/>
    <w:rsid w:val="00460DFA"/>
    <w:rsid w:val="00464209"/>
    <w:rsid w:val="00465430"/>
    <w:rsid w:val="00465617"/>
    <w:rsid w:val="004670A1"/>
    <w:rsid w:val="004705D2"/>
    <w:rsid w:val="00471F4D"/>
    <w:rsid w:val="00472CA4"/>
    <w:rsid w:val="0047353D"/>
    <w:rsid w:val="004800D9"/>
    <w:rsid w:val="00480E4E"/>
    <w:rsid w:val="00482C30"/>
    <w:rsid w:val="004874E8"/>
    <w:rsid w:val="00487F04"/>
    <w:rsid w:val="00490BDE"/>
    <w:rsid w:val="00491AD5"/>
    <w:rsid w:val="004A5A05"/>
    <w:rsid w:val="004B0682"/>
    <w:rsid w:val="004B69CB"/>
    <w:rsid w:val="004B7EB3"/>
    <w:rsid w:val="004C0703"/>
    <w:rsid w:val="004C4BD3"/>
    <w:rsid w:val="004C550B"/>
    <w:rsid w:val="004D06B5"/>
    <w:rsid w:val="004D0872"/>
    <w:rsid w:val="004D6FA1"/>
    <w:rsid w:val="004E095F"/>
    <w:rsid w:val="004E1CFD"/>
    <w:rsid w:val="004E429E"/>
    <w:rsid w:val="004E4FED"/>
    <w:rsid w:val="004E519C"/>
    <w:rsid w:val="004F2D63"/>
    <w:rsid w:val="004F3955"/>
    <w:rsid w:val="004F639C"/>
    <w:rsid w:val="00504361"/>
    <w:rsid w:val="00510891"/>
    <w:rsid w:val="005114B1"/>
    <w:rsid w:val="00521E40"/>
    <w:rsid w:val="00524555"/>
    <w:rsid w:val="00530D02"/>
    <w:rsid w:val="00531814"/>
    <w:rsid w:val="00531CB0"/>
    <w:rsid w:val="0053550D"/>
    <w:rsid w:val="00536C47"/>
    <w:rsid w:val="00540D7D"/>
    <w:rsid w:val="0054211D"/>
    <w:rsid w:val="00542D8E"/>
    <w:rsid w:val="0054503E"/>
    <w:rsid w:val="00546894"/>
    <w:rsid w:val="005520E2"/>
    <w:rsid w:val="00552E00"/>
    <w:rsid w:val="00556562"/>
    <w:rsid w:val="005568F7"/>
    <w:rsid w:val="005603D7"/>
    <w:rsid w:val="005614D1"/>
    <w:rsid w:val="00567D2F"/>
    <w:rsid w:val="005711AF"/>
    <w:rsid w:val="005734BE"/>
    <w:rsid w:val="00574737"/>
    <w:rsid w:val="005767EA"/>
    <w:rsid w:val="00577502"/>
    <w:rsid w:val="005809BB"/>
    <w:rsid w:val="00580A40"/>
    <w:rsid w:val="005817A3"/>
    <w:rsid w:val="005832BD"/>
    <w:rsid w:val="005849DA"/>
    <w:rsid w:val="00584DA1"/>
    <w:rsid w:val="005850FE"/>
    <w:rsid w:val="00585B00"/>
    <w:rsid w:val="00585DD6"/>
    <w:rsid w:val="00587976"/>
    <w:rsid w:val="005923D2"/>
    <w:rsid w:val="00595EAD"/>
    <w:rsid w:val="005A238E"/>
    <w:rsid w:val="005A7D01"/>
    <w:rsid w:val="005A7F44"/>
    <w:rsid w:val="005B3351"/>
    <w:rsid w:val="005C5F79"/>
    <w:rsid w:val="005D08D2"/>
    <w:rsid w:val="005D6F68"/>
    <w:rsid w:val="005E006E"/>
    <w:rsid w:val="005E0874"/>
    <w:rsid w:val="005E19C7"/>
    <w:rsid w:val="005E34D3"/>
    <w:rsid w:val="005E4195"/>
    <w:rsid w:val="005E7019"/>
    <w:rsid w:val="005F542B"/>
    <w:rsid w:val="005F5F46"/>
    <w:rsid w:val="005F6438"/>
    <w:rsid w:val="005F7981"/>
    <w:rsid w:val="00600338"/>
    <w:rsid w:val="00604972"/>
    <w:rsid w:val="006108AD"/>
    <w:rsid w:val="00615050"/>
    <w:rsid w:val="00617F2E"/>
    <w:rsid w:val="00622F6E"/>
    <w:rsid w:val="00623959"/>
    <w:rsid w:val="00624D13"/>
    <w:rsid w:val="006260A4"/>
    <w:rsid w:val="00631440"/>
    <w:rsid w:val="00640DAF"/>
    <w:rsid w:val="00640E47"/>
    <w:rsid w:val="00645166"/>
    <w:rsid w:val="00646BE1"/>
    <w:rsid w:val="00660047"/>
    <w:rsid w:val="006621CD"/>
    <w:rsid w:val="006630CF"/>
    <w:rsid w:val="006631A7"/>
    <w:rsid w:val="006648DD"/>
    <w:rsid w:val="006777EC"/>
    <w:rsid w:val="00677E51"/>
    <w:rsid w:val="00684FE5"/>
    <w:rsid w:val="006854E4"/>
    <w:rsid w:val="00691D83"/>
    <w:rsid w:val="00693023"/>
    <w:rsid w:val="0069696A"/>
    <w:rsid w:val="00697AAE"/>
    <w:rsid w:val="006A29B1"/>
    <w:rsid w:val="006A3723"/>
    <w:rsid w:val="006A7B58"/>
    <w:rsid w:val="006B2973"/>
    <w:rsid w:val="006B4A3A"/>
    <w:rsid w:val="006B4B83"/>
    <w:rsid w:val="006C2618"/>
    <w:rsid w:val="006C2DAE"/>
    <w:rsid w:val="006C4C7D"/>
    <w:rsid w:val="006D1F46"/>
    <w:rsid w:val="006D2BE3"/>
    <w:rsid w:val="006D36FF"/>
    <w:rsid w:val="006F1AF6"/>
    <w:rsid w:val="006F2357"/>
    <w:rsid w:val="006F7202"/>
    <w:rsid w:val="0070167C"/>
    <w:rsid w:val="00703ABC"/>
    <w:rsid w:val="00704D3D"/>
    <w:rsid w:val="00707F7F"/>
    <w:rsid w:val="0071153B"/>
    <w:rsid w:val="007133E1"/>
    <w:rsid w:val="0072096A"/>
    <w:rsid w:val="00721E39"/>
    <w:rsid w:val="007239EC"/>
    <w:rsid w:val="00730BE3"/>
    <w:rsid w:val="0073533E"/>
    <w:rsid w:val="0073777F"/>
    <w:rsid w:val="00740461"/>
    <w:rsid w:val="007446E7"/>
    <w:rsid w:val="007456E9"/>
    <w:rsid w:val="007460BD"/>
    <w:rsid w:val="0074700E"/>
    <w:rsid w:val="0075194A"/>
    <w:rsid w:val="007525D5"/>
    <w:rsid w:val="00752BD4"/>
    <w:rsid w:val="00756CBB"/>
    <w:rsid w:val="0075746B"/>
    <w:rsid w:val="00757F92"/>
    <w:rsid w:val="00761A8D"/>
    <w:rsid w:val="007644B2"/>
    <w:rsid w:val="007655B6"/>
    <w:rsid w:val="007760B1"/>
    <w:rsid w:val="0077624C"/>
    <w:rsid w:val="00776425"/>
    <w:rsid w:val="00781329"/>
    <w:rsid w:val="0078174E"/>
    <w:rsid w:val="00784269"/>
    <w:rsid w:val="00784744"/>
    <w:rsid w:val="007869D4"/>
    <w:rsid w:val="00791068"/>
    <w:rsid w:val="00794A28"/>
    <w:rsid w:val="0079799B"/>
    <w:rsid w:val="007A7815"/>
    <w:rsid w:val="007B03C5"/>
    <w:rsid w:val="007B11F7"/>
    <w:rsid w:val="007B45EE"/>
    <w:rsid w:val="007B48C2"/>
    <w:rsid w:val="007B49E2"/>
    <w:rsid w:val="007B4E20"/>
    <w:rsid w:val="007B54C7"/>
    <w:rsid w:val="007B6EDC"/>
    <w:rsid w:val="007C2453"/>
    <w:rsid w:val="007C2DC0"/>
    <w:rsid w:val="007C2ED4"/>
    <w:rsid w:val="007C3AC2"/>
    <w:rsid w:val="007C3E75"/>
    <w:rsid w:val="007C3F03"/>
    <w:rsid w:val="007C4F2E"/>
    <w:rsid w:val="007C5CEB"/>
    <w:rsid w:val="007C72F8"/>
    <w:rsid w:val="007D0701"/>
    <w:rsid w:val="007D1B37"/>
    <w:rsid w:val="007D5FF9"/>
    <w:rsid w:val="007E0030"/>
    <w:rsid w:val="007E056E"/>
    <w:rsid w:val="007E095E"/>
    <w:rsid w:val="007E2DCA"/>
    <w:rsid w:val="007E377F"/>
    <w:rsid w:val="007E60B6"/>
    <w:rsid w:val="007F44BD"/>
    <w:rsid w:val="007F5444"/>
    <w:rsid w:val="00800388"/>
    <w:rsid w:val="008009F6"/>
    <w:rsid w:val="00801B02"/>
    <w:rsid w:val="008140C5"/>
    <w:rsid w:val="00815EAF"/>
    <w:rsid w:val="00816D91"/>
    <w:rsid w:val="008177FB"/>
    <w:rsid w:val="008235DC"/>
    <w:rsid w:val="00823DF3"/>
    <w:rsid w:val="00825074"/>
    <w:rsid w:val="008251A6"/>
    <w:rsid w:val="00827C21"/>
    <w:rsid w:val="008319BC"/>
    <w:rsid w:val="00833776"/>
    <w:rsid w:val="00836A91"/>
    <w:rsid w:val="00841E92"/>
    <w:rsid w:val="00842DE2"/>
    <w:rsid w:val="00843513"/>
    <w:rsid w:val="00845E32"/>
    <w:rsid w:val="00846EBC"/>
    <w:rsid w:val="00850032"/>
    <w:rsid w:val="00852F2A"/>
    <w:rsid w:val="00860610"/>
    <w:rsid w:val="008632E7"/>
    <w:rsid w:val="00863BC3"/>
    <w:rsid w:val="00865504"/>
    <w:rsid w:val="0086623E"/>
    <w:rsid w:val="008712E6"/>
    <w:rsid w:val="008721DD"/>
    <w:rsid w:val="008742DF"/>
    <w:rsid w:val="00875CD6"/>
    <w:rsid w:val="00877FE7"/>
    <w:rsid w:val="00890DD8"/>
    <w:rsid w:val="00891996"/>
    <w:rsid w:val="00891FFE"/>
    <w:rsid w:val="0089377C"/>
    <w:rsid w:val="008970EC"/>
    <w:rsid w:val="008A0B3D"/>
    <w:rsid w:val="008B1AFA"/>
    <w:rsid w:val="008B35CB"/>
    <w:rsid w:val="008B3FA1"/>
    <w:rsid w:val="008B6C54"/>
    <w:rsid w:val="008B7CA9"/>
    <w:rsid w:val="008C0395"/>
    <w:rsid w:val="008C1139"/>
    <w:rsid w:val="008C3158"/>
    <w:rsid w:val="008C6C8E"/>
    <w:rsid w:val="008C6F9F"/>
    <w:rsid w:val="008C7C61"/>
    <w:rsid w:val="008D1F42"/>
    <w:rsid w:val="008D233A"/>
    <w:rsid w:val="008D3971"/>
    <w:rsid w:val="008D6DA7"/>
    <w:rsid w:val="008D7DDD"/>
    <w:rsid w:val="008F024B"/>
    <w:rsid w:val="008F1324"/>
    <w:rsid w:val="008F5C3C"/>
    <w:rsid w:val="0090028E"/>
    <w:rsid w:val="00904D58"/>
    <w:rsid w:val="0090581D"/>
    <w:rsid w:val="009070D6"/>
    <w:rsid w:val="00907D3E"/>
    <w:rsid w:val="0091681B"/>
    <w:rsid w:val="00924923"/>
    <w:rsid w:val="0092540E"/>
    <w:rsid w:val="00925B1F"/>
    <w:rsid w:val="009323E4"/>
    <w:rsid w:val="00932E9D"/>
    <w:rsid w:val="00936A6E"/>
    <w:rsid w:val="00937E3B"/>
    <w:rsid w:val="00950C38"/>
    <w:rsid w:val="00953341"/>
    <w:rsid w:val="0095355D"/>
    <w:rsid w:val="009567BC"/>
    <w:rsid w:val="0096187D"/>
    <w:rsid w:val="00961D36"/>
    <w:rsid w:val="00976275"/>
    <w:rsid w:val="00982D8A"/>
    <w:rsid w:val="009835B0"/>
    <w:rsid w:val="009861A3"/>
    <w:rsid w:val="0099124D"/>
    <w:rsid w:val="00992376"/>
    <w:rsid w:val="009942FD"/>
    <w:rsid w:val="00994D0B"/>
    <w:rsid w:val="00996BA9"/>
    <w:rsid w:val="009A2562"/>
    <w:rsid w:val="009A3042"/>
    <w:rsid w:val="009A3C50"/>
    <w:rsid w:val="009B2900"/>
    <w:rsid w:val="009B6BE3"/>
    <w:rsid w:val="009B6CC0"/>
    <w:rsid w:val="009B7DEC"/>
    <w:rsid w:val="009C0804"/>
    <w:rsid w:val="009C093C"/>
    <w:rsid w:val="009C1FD6"/>
    <w:rsid w:val="009C2603"/>
    <w:rsid w:val="009C706B"/>
    <w:rsid w:val="009D1709"/>
    <w:rsid w:val="009D3295"/>
    <w:rsid w:val="009D5B61"/>
    <w:rsid w:val="009D6257"/>
    <w:rsid w:val="009E2997"/>
    <w:rsid w:val="009F2A0A"/>
    <w:rsid w:val="009F493F"/>
    <w:rsid w:val="009F5903"/>
    <w:rsid w:val="009F6059"/>
    <w:rsid w:val="009F66BD"/>
    <w:rsid w:val="009F6F31"/>
    <w:rsid w:val="009F7C17"/>
    <w:rsid w:val="00A00C81"/>
    <w:rsid w:val="00A00F5A"/>
    <w:rsid w:val="00A01816"/>
    <w:rsid w:val="00A035BB"/>
    <w:rsid w:val="00A14406"/>
    <w:rsid w:val="00A158A1"/>
    <w:rsid w:val="00A158BF"/>
    <w:rsid w:val="00A16141"/>
    <w:rsid w:val="00A20274"/>
    <w:rsid w:val="00A2046E"/>
    <w:rsid w:val="00A21F97"/>
    <w:rsid w:val="00A22B49"/>
    <w:rsid w:val="00A26575"/>
    <w:rsid w:val="00A2667E"/>
    <w:rsid w:val="00A2695B"/>
    <w:rsid w:val="00A30060"/>
    <w:rsid w:val="00A313A8"/>
    <w:rsid w:val="00A32F36"/>
    <w:rsid w:val="00A33EB5"/>
    <w:rsid w:val="00A35137"/>
    <w:rsid w:val="00A412CD"/>
    <w:rsid w:val="00A4160D"/>
    <w:rsid w:val="00A54D9B"/>
    <w:rsid w:val="00A563CA"/>
    <w:rsid w:val="00A56718"/>
    <w:rsid w:val="00A56A8B"/>
    <w:rsid w:val="00A6032D"/>
    <w:rsid w:val="00A630EC"/>
    <w:rsid w:val="00A71A3A"/>
    <w:rsid w:val="00A75629"/>
    <w:rsid w:val="00A81685"/>
    <w:rsid w:val="00A8652C"/>
    <w:rsid w:val="00A879C5"/>
    <w:rsid w:val="00A962EB"/>
    <w:rsid w:val="00AA2C04"/>
    <w:rsid w:val="00AA35E6"/>
    <w:rsid w:val="00AA73C8"/>
    <w:rsid w:val="00AB2579"/>
    <w:rsid w:val="00AB2BAB"/>
    <w:rsid w:val="00AB2E76"/>
    <w:rsid w:val="00AB3202"/>
    <w:rsid w:val="00AB47EB"/>
    <w:rsid w:val="00AB62A6"/>
    <w:rsid w:val="00AC26D9"/>
    <w:rsid w:val="00AC2900"/>
    <w:rsid w:val="00AC65CA"/>
    <w:rsid w:val="00AC679C"/>
    <w:rsid w:val="00AD0C80"/>
    <w:rsid w:val="00AD2344"/>
    <w:rsid w:val="00AD3228"/>
    <w:rsid w:val="00AD4251"/>
    <w:rsid w:val="00AD46CA"/>
    <w:rsid w:val="00AE0DFC"/>
    <w:rsid w:val="00AE1B54"/>
    <w:rsid w:val="00AE1BBC"/>
    <w:rsid w:val="00AE2C9D"/>
    <w:rsid w:val="00AE5FCA"/>
    <w:rsid w:val="00AE7919"/>
    <w:rsid w:val="00AF1EE6"/>
    <w:rsid w:val="00AF21B0"/>
    <w:rsid w:val="00AF3F13"/>
    <w:rsid w:val="00AF6405"/>
    <w:rsid w:val="00B00D25"/>
    <w:rsid w:val="00B01102"/>
    <w:rsid w:val="00B01C24"/>
    <w:rsid w:val="00B14EF1"/>
    <w:rsid w:val="00B150C8"/>
    <w:rsid w:val="00B157BB"/>
    <w:rsid w:val="00B175D7"/>
    <w:rsid w:val="00B237F1"/>
    <w:rsid w:val="00B30418"/>
    <w:rsid w:val="00B31179"/>
    <w:rsid w:val="00B31FE6"/>
    <w:rsid w:val="00B32717"/>
    <w:rsid w:val="00B340A5"/>
    <w:rsid w:val="00B40C68"/>
    <w:rsid w:val="00B412F0"/>
    <w:rsid w:val="00B429F3"/>
    <w:rsid w:val="00B4321E"/>
    <w:rsid w:val="00B44277"/>
    <w:rsid w:val="00B44A8B"/>
    <w:rsid w:val="00B46197"/>
    <w:rsid w:val="00B50556"/>
    <w:rsid w:val="00B54047"/>
    <w:rsid w:val="00B545DF"/>
    <w:rsid w:val="00B60E5A"/>
    <w:rsid w:val="00B62206"/>
    <w:rsid w:val="00B630BB"/>
    <w:rsid w:val="00B65463"/>
    <w:rsid w:val="00B66FFF"/>
    <w:rsid w:val="00B676DD"/>
    <w:rsid w:val="00B67A78"/>
    <w:rsid w:val="00B70209"/>
    <w:rsid w:val="00B74C97"/>
    <w:rsid w:val="00B773DF"/>
    <w:rsid w:val="00B777A7"/>
    <w:rsid w:val="00B81843"/>
    <w:rsid w:val="00B824F0"/>
    <w:rsid w:val="00B82FC6"/>
    <w:rsid w:val="00B83585"/>
    <w:rsid w:val="00B86401"/>
    <w:rsid w:val="00B95452"/>
    <w:rsid w:val="00B96933"/>
    <w:rsid w:val="00B97A58"/>
    <w:rsid w:val="00BA315F"/>
    <w:rsid w:val="00BA35F0"/>
    <w:rsid w:val="00BA4E35"/>
    <w:rsid w:val="00BA5224"/>
    <w:rsid w:val="00BB001F"/>
    <w:rsid w:val="00BB179E"/>
    <w:rsid w:val="00BB1986"/>
    <w:rsid w:val="00BB2DD9"/>
    <w:rsid w:val="00BB4428"/>
    <w:rsid w:val="00BB6E57"/>
    <w:rsid w:val="00BB7D22"/>
    <w:rsid w:val="00BC0A67"/>
    <w:rsid w:val="00BC0A72"/>
    <w:rsid w:val="00BC1091"/>
    <w:rsid w:val="00BC6B54"/>
    <w:rsid w:val="00BC75B3"/>
    <w:rsid w:val="00BD02EE"/>
    <w:rsid w:val="00BD3BA0"/>
    <w:rsid w:val="00BD469D"/>
    <w:rsid w:val="00BD49B5"/>
    <w:rsid w:val="00BD6FAB"/>
    <w:rsid w:val="00BD7D8F"/>
    <w:rsid w:val="00BE023A"/>
    <w:rsid w:val="00BE1D1C"/>
    <w:rsid w:val="00BE3DC6"/>
    <w:rsid w:val="00BE5F15"/>
    <w:rsid w:val="00BE6FD1"/>
    <w:rsid w:val="00BF30E2"/>
    <w:rsid w:val="00BF317F"/>
    <w:rsid w:val="00BF32F3"/>
    <w:rsid w:val="00BF359B"/>
    <w:rsid w:val="00BF6217"/>
    <w:rsid w:val="00BF6C30"/>
    <w:rsid w:val="00C01A5A"/>
    <w:rsid w:val="00C01BA0"/>
    <w:rsid w:val="00C03026"/>
    <w:rsid w:val="00C038F1"/>
    <w:rsid w:val="00C10607"/>
    <w:rsid w:val="00C11935"/>
    <w:rsid w:val="00C16659"/>
    <w:rsid w:val="00C22C22"/>
    <w:rsid w:val="00C275D7"/>
    <w:rsid w:val="00C32AB9"/>
    <w:rsid w:val="00C33405"/>
    <w:rsid w:val="00C3446A"/>
    <w:rsid w:val="00C37E8F"/>
    <w:rsid w:val="00C41F51"/>
    <w:rsid w:val="00C462A1"/>
    <w:rsid w:val="00C47897"/>
    <w:rsid w:val="00C50194"/>
    <w:rsid w:val="00C52F9D"/>
    <w:rsid w:val="00C621A0"/>
    <w:rsid w:val="00C62C3D"/>
    <w:rsid w:val="00C7023F"/>
    <w:rsid w:val="00C711AF"/>
    <w:rsid w:val="00C717AB"/>
    <w:rsid w:val="00C71D2D"/>
    <w:rsid w:val="00C71EB7"/>
    <w:rsid w:val="00C74826"/>
    <w:rsid w:val="00C7578D"/>
    <w:rsid w:val="00C75CDE"/>
    <w:rsid w:val="00C82A09"/>
    <w:rsid w:val="00C873CC"/>
    <w:rsid w:val="00C90BB5"/>
    <w:rsid w:val="00C92D08"/>
    <w:rsid w:val="00CA023D"/>
    <w:rsid w:val="00CA0561"/>
    <w:rsid w:val="00CA16D0"/>
    <w:rsid w:val="00CA3CF1"/>
    <w:rsid w:val="00CA40D2"/>
    <w:rsid w:val="00CA568B"/>
    <w:rsid w:val="00CA7310"/>
    <w:rsid w:val="00CA76D8"/>
    <w:rsid w:val="00CB4C36"/>
    <w:rsid w:val="00CB5B99"/>
    <w:rsid w:val="00CB6736"/>
    <w:rsid w:val="00CB7354"/>
    <w:rsid w:val="00CB75DD"/>
    <w:rsid w:val="00CC0063"/>
    <w:rsid w:val="00CC0534"/>
    <w:rsid w:val="00CC4FF8"/>
    <w:rsid w:val="00CC6338"/>
    <w:rsid w:val="00CD0ADA"/>
    <w:rsid w:val="00CD0BF8"/>
    <w:rsid w:val="00CD13DE"/>
    <w:rsid w:val="00CD1643"/>
    <w:rsid w:val="00CD20B8"/>
    <w:rsid w:val="00CD7426"/>
    <w:rsid w:val="00CD74CE"/>
    <w:rsid w:val="00CD77EF"/>
    <w:rsid w:val="00CE2CA6"/>
    <w:rsid w:val="00CE55C6"/>
    <w:rsid w:val="00CE7B70"/>
    <w:rsid w:val="00CF0A80"/>
    <w:rsid w:val="00CF1044"/>
    <w:rsid w:val="00CF17C1"/>
    <w:rsid w:val="00CF47CD"/>
    <w:rsid w:val="00CF5DD2"/>
    <w:rsid w:val="00CF725F"/>
    <w:rsid w:val="00CF7A4E"/>
    <w:rsid w:val="00CF7B48"/>
    <w:rsid w:val="00D00266"/>
    <w:rsid w:val="00D00F40"/>
    <w:rsid w:val="00D05520"/>
    <w:rsid w:val="00D05778"/>
    <w:rsid w:val="00D11C15"/>
    <w:rsid w:val="00D12CA1"/>
    <w:rsid w:val="00D13395"/>
    <w:rsid w:val="00D159FA"/>
    <w:rsid w:val="00D20F3D"/>
    <w:rsid w:val="00D233C9"/>
    <w:rsid w:val="00D26D5D"/>
    <w:rsid w:val="00D2709F"/>
    <w:rsid w:val="00D274DE"/>
    <w:rsid w:val="00D3211D"/>
    <w:rsid w:val="00D3658B"/>
    <w:rsid w:val="00D408CA"/>
    <w:rsid w:val="00D408ED"/>
    <w:rsid w:val="00D40FDC"/>
    <w:rsid w:val="00D4374B"/>
    <w:rsid w:val="00D43C17"/>
    <w:rsid w:val="00D45958"/>
    <w:rsid w:val="00D50412"/>
    <w:rsid w:val="00D52080"/>
    <w:rsid w:val="00D52854"/>
    <w:rsid w:val="00D52E55"/>
    <w:rsid w:val="00D531D8"/>
    <w:rsid w:val="00D57961"/>
    <w:rsid w:val="00D63B86"/>
    <w:rsid w:val="00D65140"/>
    <w:rsid w:val="00D66A99"/>
    <w:rsid w:val="00D72DA4"/>
    <w:rsid w:val="00D77179"/>
    <w:rsid w:val="00D87ADD"/>
    <w:rsid w:val="00D91914"/>
    <w:rsid w:val="00D92DCC"/>
    <w:rsid w:val="00D92FDD"/>
    <w:rsid w:val="00DA2591"/>
    <w:rsid w:val="00DA27BA"/>
    <w:rsid w:val="00DA2CA0"/>
    <w:rsid w:val="00DB0450"/>
    <w:rsid w:val="00DB0B06"/>
    <w:rsid w:val="00DB0B20"/>
    <w:rsid w:val="00DB1FF6"/>
    <w:rsid w:val="00DB2E8C"/>
    <w:rsid w:val="00DB35B2"/>
    <w:rsid w:val="00DB4F90"/>
    <w:rsid w:val="00DC6E56"/>
    <w:rsid w:val="00DD035A"/>
    <w:rsid w:val="00DD1778"/>
    <w:rsid w:val="00DD3FD6"/>
    <w:rsid w:val="00DD4EC9"/>
    <w:rsid w:val="00DD68A4"/>
    <w:rsid w:val="00DE0193"/>
    <w:rsid w:val="00DE4DB2"/>
    <w:rsid w:val="00DE51F7"/>
    <w:rsid w:val="00DE5AF5"/>
    <w:rsid w:val="00DF5432"/>
    <w:rsid w:val="00DF5535"/>
    <w:rsid w:val="00E02115"/>
    <w:rsid w:val="00E03836"/>
    <w:rsid w:val="00E056EE"/>
    <w:rsid w:val="00E05CAE"/>
    <w:rsid w:val="00E110BB"/>
    <w:rsid w:val="00E12710"/>
    <w:rsid w:val="00E133F9"/>
    <w:rsid w:val="00E13CA1"/>
    <w:rsid w:val="00E1624F"/>
    <w:rsid w:val="00E22910"/>
    <w:rsid w:val="00E23443"/>
    <w:rsid w:val="00E24293"/>
    <w:rsid w:val="00E2485B"/>
    <w:rsid w:val="00E2520F"/>
    <w:rsid w:val="00E25E1A"/>
    <w:rsid w:val="00E3581E"/>
    <w:rsid w:val="00E40AA6"/>
    <w:rsid w:val="00E41523"/>
    <w:rsid w:val="00E428EA"/>
    <w:rsid w:val="00E438D8"/>
    <w:rsid w:val="00E52466"/>
    <w:rsid w:val="00E52AB7"/>
    <w:rsid w:val="00E5356B"/>
    <w:rsid w:val="00E54117"/>
    <w:rsid w:val="00E57BBF"/>
    <w:rsid w:val="00E57E0F"/>
    <w:rsid w:val="00E60AA3"/>
    <w:rsid w:val="00E61886"/>
    <w:rsid w:val="00E61D80"/>
    <w:rsid w:val="00E67987"/>
    <w:rsid w:val="00E73071"/>
    <w:rsid w:val="00E743BA"/>
    <w:rsid w:val="00E755C2"/>
    <w:rsid w:val="00E77774"/>
    <w:rsid w:val="00E81DFF"/>
    <w:rsid w:val="00E820D7"/>
    <w:rsid w:val="00E86898"/>
    <w:rsid w:val="00E87145"/>
    <w:rsid w:val="00E8793A"/>
    <w:rsid w:val="00E92BED"/>
    <w:rsid w:val="00E939B5"/>
    <w:rsid w:val="00E95AC4"/>
    <w:rsid w:val="00E95BF2"/>
    <w:rsid w:val="00EA0564"/>
    <w:rsid w:val="00EA3908"/>
    <w:rsid w:val="00EA680C"/>
    <w:rsid w:val="00EA762C"/>
    <w:rsid w:val="00EB190E"/>
    <w:rsid w:val="00EB1991"/>
    <w:rsid w:val="00EB221D"/>
    <w:rsid w:val="00EB446E"/>
    <w:rsid w:val="00EB4A69"/>
    <w:rsid w:val="00EB507B"/>
    <w:rsid w:val="00EB53C0"/>
    <w:rsid w:val="00EC1A13"/>
    <w:rsid w:val="00EC298C"/>
    <w:rsid w:val="00EC5388"/>
    <w:rsid w:val="00EC5A7B"/>
    <w:rsid w:val="00EC78F4"/>
    <w:rsid w:val="00ED08B4"/>
    <w:rsid w:val="00ED0A68"/>
    <w:rsid w:val="00ED1564"/>
    <w:rsid w:val="00ED2F58"/>
    <w:rsid w:val="00ED78A0"/>
    <w:rsid w:val="00EE0831"/>
    <w:rsid w:val="00EF02B0"/>
    <w:rsid w:val="00F00643"/>
    <w:rsid w:val="00F01ABB"/>
    <w:rsid w:val="00F04E95"/>
    <w:rsid w:val="00F1206F"/>
    <w:rsid w:val="00F13155"/>
    <w:rsid w:val="00F165EE"/>
    <w:rsid w:val="00F16F68"/>
    <w:rsid w:val="00F22464"/>
    <w:rsid w:val="00F2355E"/>
    <w:rsid w:val="00F40387"/>
    <w:rsid w:val="00F40EBC"/>
    <w:rsid w:val="00F417C5"/>
    <w:rsid w:val="00F419C3"/>
    <w:rsid w:val="00F443FD"/>
    <w:rsid w:val="00F45E53"/>
    <w:rsid w:val="00F46EB3"/>
    <w:rsid w:val="00F50A7E"/>
    <w:rsid w:val="00F537EE"/>
    <w:rsid w:val="00F53FB7"/>
    <w:rsid w:val="00F625EE"/>
    <w:rsid w:val="00F6346B"/>
    <w:rsid w:val="00F7173C"/>
    <w:rsid w:val="00F763E4"/>
    <w:rsid w:val="00F81BF6"/>
    <w:rsid w:val="00F82354"/>
    <w:rsid w:val="00F835FA"/>
    <w:rsid w:val="00F876EE"/>
    <w:rsid w:val="00F87B35"/>
    <w:rsid w:val="00F87D85"/>
    <w:rsid w:val="00F91E9F"/>
    <w:rsid w:val="00F929D6"/>
    <w:rsid w:val="00F9331D"/>
    <w:rsid w:val="00F96AB7"/>
    <w:rsid w:val="00F97C9B"/>
    <w:rsid w:val="00FA01BB"/>
    <w:rsid w:val="00FA0507"/>
    <w:rsid w:val="00FA5203"/>
    <w:rsid w:val="00FB365F"/>
    <w:rsid w:val="00FB4FED"/>
    <w:rsid w:val="00FC1B20"/>
    <w:rsid w:val="00FC223E"/>
    <w:rsid w:val="00FC2B61"/>
    <w:rsid w:val="00FC528C"/>
    <w:rsid w:val="00FC61F6"/>
    <w:rsid w:val="00FC75CF"/>
    <w:rsid w:val="00FD0484"/>
    <w:rsid w:val="00FD0541"/>
    <w:rsid w:val="00FD1810"/>
    <w:rsid w:val="00FD5880"/>
    <w:rsid w:val="00FD75E3"/>
    <w:rsid w:val="00FE00AD"/>
    <w:rsid w:val="00FE15DB"/>
    <w:rsid w:val="00FE2573"/>
    <w:rsid w:val="00FE36A3"/>
    <w:rsid w:val="00FE49CE"/>
    <w:rsid w:val="00FE579C"/>
    <w:rsid w:val="00FF3422"/>
    <w:rsid w:val="00FF558E"/>
    <w:rsid w:val="00FF78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0F7EB1"/>
  <w15:chartTrackingRefBased/>
  <w15:docId w15:val="{EA0E4C7D-7BC2-411A-80EE-2FF89561E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33EB5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0632D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DE5AF5"/>
    <w:pPr>
      <w:widowControl/>
      <w:ind w:leftChars="50" w:left="105"/>
      <w:jc w:val="left"/>
      <w:outlineLvl w:val="1"/>
    </w:pPr>
    <w:rPr>
      <w:rFonts w:ascii="宋体" w:eastAsia="宋体" w:hAnsi="宋体" w:cstheme="majorBidi"/>
      <w:b/>
      <w:bCs/>
      <w:kern w:val="0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B74C9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D5CFC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33EB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A33EB5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A33EB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A33EB5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DE5AF5"/>
    <w:rPr>
      <w:rFonts w:ascii="宋体" w:eastAsia="宋体" w:hAnsi="宋体" w:cstheme="majorBidi"/>
      <w:b/>
      <w:bCs/>
      <w:kern w:val="0"/>
      <w:sz w:val="28"/>
      <w:szCs w:val="28"/>
    </w:rPr>
  </w:style>
  <w:style w:type="character" w:customStyle="1" w:styleId="30">
    <w:name w:val="标题 3 字符"/>
    <w:basedOn w:val="a0"/>
    <w:link w:val="3"/>
    <w:uiPriority w:val="9"/>
    <w:rsid w:val="00B74C97"/>
    <w:rPr>
      <w:b/>
      <w:bCs/>
      <w:sz w:val="32"/>
      <w:szCs w:val="32"/>
    </w:rPr>
  </w:style>
  <w:style w:type="character" w:styleId="a7">
    <w:name w:val="Hyperlink"/>
    <w:basedOn w:val="a0"/>
    <w:uiPriority w:val="99"/>
    <w:unhideWhenUsed/>
    <w:rsid w:val="00107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1079E5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7E003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7E0030"/>
    <w:rPr>
      <w:rFonts w:ascii="宋体" w:eastAsia="宋体" w:hAnsi="宋体" w:cs="宋体"/>
      <w:kern w:val="0"/>
      <w:sz w:val="24"/>
      <w:szCs w:val="24"/>
    </w:rPr>
  </w:style>
  <w:style w:type="table" w:styleId="a9">
    <w:name w:val="Table Grid"/>
    <w:basedOn w:val="a1"/>
    <w:uiPriority w:val="39"/>
    <w:rsid w:val="007E00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Strong"/>
    <w:basedOn w:val="a0"/>
    <w:uiPriority w:val="22"/>
    <w:qFormat/>
    <w:rsid w:val="008B6C54"/>
    <w:rPr>
      <w:b/>
      <w:bCs/>
    </w:rPr>
  </w:style>
  <w:style w:type="paragraph" w:styleId="ab">
    <w:name w:val="Normal (Web)"/>
    <w:basedOn w:val="a"/>
    <w:uiPriority w:val="99"/>
    <w:semiHidden/>
    <w:unhideWhenUsed/>
    <w:rsid w:val="00F7173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Body Text"/>
    <w:basedOn w:val="a"/>
    <w:link w:val="ad"/>
    <w:qFormat/>
    <w:rsid w:val="003E4C95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d">
    <w:name w:val="正文文本 字符"/>
    <w:basedOn w:val="a0"/>
    <w:link w:val="ac"/>
    <w:rsid w:val="003E4C95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c"/>
    <w:next w:val="ac"/>
    <w:qFormat/>
    <w:rsid w:val="003E4C95"/>
  </w:style>
  <w:style w:type="character" w:customStyle="1" w:styleId="crayon-i">
    <w:name w:val="crayon-i"/>
    <w:basedOn w:val="a0"/>
    <w:rsid w:val="00BA315F"/>
  </w:style>
  <w:style w:type="character" w:customStyle="1" w:styleId="crayon-sy">
    <w:name w:val="crayon-sy"/>
    <w:basedOn w:val="a0"/>
    <w:rsid w:val="00BA315F"/>
  </w:style>
  <w:style w:type="character" w:customStyle="1" w:styleId="crayon-h">
    <w:name w:val="crayon-h"/>
    <w:basedOn w:val="a0"/>
    <w:rsid w:val="00BA315F"/>
  </w:style>
  <w:style w:type="character" w:customStyle="1" w:styleId="crayon-e">
    <w:name w:val="crayon-e"/>
    <w:basedOn w:val="a0"/>
    <w:rsid w:val="00BA315F"/>
  </w:style>
  <w:style w:type="character" w:customStyle="1" w:styleId="crayon-st">
    <w:name w:val="crayon-st"/>
    <w:basedOn w:val="a0"/>
    <w:rsid w:val="00BA315F"/>
  </w:style>
  <w:style w:type="character" w:styleId="HTML1">
    <w:name w:val="HTML Code"/>
    <w:basedOn w:val="a0"/>
    <w:uiPriority w:val="99"/>
    <w:semiHidden/>
    <w:unhideWhenUsed/>
    <w:rsid w:val="007C3E75"/>
    <w:rPr>
      <w:rFonts w:ascii="宋体" w:eastAsia="宋体" w:hAnsi="宋体" w:cs="宋体"/>
      <w:sz w:val="24"/>
      <w:szCs w:val="24"/>
    </w:rPr>
  </w:style>
  <w:style w:type="character" w:customStyle="1" w:styleId="40">
    <w:name w:val="标题 4 字符"/>
    <w:basedOn w:val="a0"/>
    <w:link w:val="4"/>
    <w:uiPriority w:val="9"/>
    <w:semiHidden/>
    <w:rsid w:val="001D5CFC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comment">
    <w:name w:val="comment"/>
    <w:basedOn w:val="a0"/>
    <w:rsid w:val="00E755C2"/>
  </w:style>
  <w:style w:type="character" w:customStyle="1" w:styleId="richtext">
    <w:name w:val="richtext"/>
    <w:basedOn w:val="a0"/>
    <w:rsid w:val="009942FD"/>
  </w:style>
  <w:style w:type="character" w:customStyle="1" w:styleId="10">
    <w:name w:val="标题 1 字符"/>
    <w:basedOn w:val="a0"/>
    <w:link w:val="1"/>
    <w:uiPriority w:val="9"/>
    <w:rsid w:val="000632D7"/>
    <w:rPr>
      <w:b/>
      <w:bCs/>
      <w:kern w:val="44"/>
      <w:sz w:val="44"/>
      <w:szCs w:val="44"/>
    </w:rPr>
  </w:style>
  <w:style w:type="character" w:customStyle="1" w:styleId="til">
    <w:name w:val="til"/>
    <w:basedOn w:val="a0"/>
    <w:rsid w:val="000632D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9775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84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4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4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5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32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80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02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65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35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83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671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0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7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0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6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3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64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57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27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3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74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mirrors.aliyun.com/docker-ce/linux/centos/docker-ce.repo" TargetMode="External"/><Relationship Id="rId18" Type="http://schemas.openxmlformats.org/officeDocument/2006/relationships/image" Target="media/image7.png"/><Relationship Id="rId3" Type="http://schemas.openxmlformats.org/officeDocument/2006/relationships/webSettings" Target="webSettings.xml"/><Relationship Id="rId21" Type="http://schemas.openxmlformats.org/officeDocument/2006/relationships/image" Target="media/image8.png"/><Relationship Id="rId7" Type="http://schemas.openxmlformats.org/officeDocument/2006/relationships/image" Target="media/image1.png"/><Relationship Id="rId12" Type="http://schemas.openxmlformats.org/officeDocument/2006/relationships/hyperlink" Target="http://mirrors.aliyun.com/docker-ce/linux/centos/docker-ce.repo" TargetMode="External"/><Relationship Id="rId17" Type="http://schemas.openxmlformats.org/officeDocument/2006/relationships/image" Target="media/image6.png"/><Relationship Id="rId2" Type="http://schemas.openxmlformats.org/officeDocument/2006/relationships/settings" Target="settings.xml"/><Relationship Id="rId16" Type="http://schemas.openxmlformats.org/officeDocument/2006/relationships/hyperlink" Target="http://qtid6917.mirror.aliyuncs.com" TargetMode="External"/><Relationship Id="rId20" Type="http://schemas.openxmlformats.org/officeDocument/2006/relationships/hyperlink" Target="https://192.168.40.63:6443" TargetMode="External"/><Relationship Id="rId1" Type="http://schemas.openxmlformats.org/officeDocument/2006/relationships/styles" Target="styles.xml"/><Relationship Id="rId6" Type="http://schemas.openxmlformats.org/officeDocument/2006/relationships/hyperlink" Target="https://edu.51cto.com/course/27936.html" TargetMode="Externa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hyperlink" Target="http://mirrors.aliyun.com/docker-ce/linux/centos/docker-ce.repo" TargetMode="External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github.com/kubernetes/kubernetes/blob/master/CHANGELOG/" TargetMode="Externa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yperlink" Target="http://mirrors.aliyun.com/docker-ce/linux/centos/docker-ce.repo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5</TotalTime>
  <Pages>50</Pages>
  <Words>9980</Words>
  <Characters>56886</Characters>
  <Application>Microsoft Office Word</Application>
  <DocSecurity>0</DocSecurity>
  <Lines>474</Lines>
  <Paragraphs>133</Paragraphs>
  <ScaleCrop>false</ScaleCrop>
  <Company/>
  <LinksUpToDate>false</LinksUpToDate>
  <CharactersWithSpaces>66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韩 先超</dc:creator>
  <cp:keywords/>
  <dc:description/>
  <cp:lastModifiedBy>lucky</cp:lastModifiedBy>
  <cp:revision>996</cp:revision>
  <dcterms:created xsi:type="dcterms:W3CDTF">2021-04-21T02:30:00Z</dcterms:created>
  <dcterms:modified xsi:type="dcterms:W3CDTF">2021-06-24T10:40:00Z</dcterms:modified>
</cp:coreProperties>
</file>